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6B3879" w14:textId="70F631BB" w:rsidR="00800920" w:rsidRPr="00333A22" w:rsidRDefault="00C25E51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  <w:r>
        <w:rPr>
          <w:rFonts w:eastAsia="Times New Roman" w:cstheme="minorHAnsi"/>
          <w:noProof/>
          <w:sz w:val="22"/>
          <w:lang w:val="fr-CA" w:eastAsia="fr-CA"/>
        </w:rPr>
        <w:drawing>
          <wp:anchor distT="0" distB="0" distL="114300" distR="114300" simplePos="0" relativeHeight="251695104" behindDoc="0" locked="0" layoutInCell="1" allowOverlap="1" wp14:anchorId="09A79258" wp14:editId="5E85F24E">
            <wp:simplePos x="0" y="0"/>
            <wp:positionH relativeFrom="margin">
              <wp:posOffset>-710565</wp:posOffset>
            </wp:positionH>
            <wp:positionV relativeFrom="paragraph">
              <wp:posOffset>-1168054</wp:posOffset>
            </wp:positionV>
            <wp:extent cx="7803879" cy="10099137"/>
            <wp:effectExtent l="0" t="0" r="6985" b="0"/>
            <wp:wrapNone/>
            <wp:docPr id="66331149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311492" name="Picture 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3879" cy="10099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7A9B" w:rsidRPr="00333A22">
        <w:rPr>
          <w:rFonts w:eastAsia="Times New Roman" w:cstheme="minorHAnsi"/>
          <w:noProof/>
          <w:sz w:val="22"/>
          <w:lang w:val="fr-CA" w:eastAsia="fr-CA"/>
        </w:rPr>
        <w:drawing>
          <wp:anchor distT="0" distB="0" distL="114300" distR="114300" simplePos="0" relativeHeight="251669504" behindDoc="1" locked="0" layoutInCell="1" allowOverlap="1" wp14:anchorId="1AADF971" wp14:editId="761F4D12">
            <wp:simplePos x="0" y="0"/>
            <wp:positionH relativeFrom="page">
              <wp:align>right</wp:align>
            </wp:positionH>
            <wp:positionV relativeFrom="paragraph">
              <wp:posOffset>-1157829</wp:posOffset>
            </wp:positionV>
            <wp:extent cx="7765961" cy="10039618"/>
            <wp:effectExtent l="0" t="0" r="6985" b="0"/>
            <wp:wrapNone/>
            <wp:docPr id="793910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910052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5961" cy="1003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627237" w14:textId="409F1F19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  <w:bookmarkStart w:id="0" w:name="_top"/>
      <w:bookmarkEnd w:id="0"/>
    </w:p>
    <w:p w14:paraId="46C4965A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EC8C386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701DACC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D33AC56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62672C31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B17428C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660BA2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7D2DE23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FA0A860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168458A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84090B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FFD285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6E01FD67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D634A28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520D68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7D36F8F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56B8B5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9CDE3B3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AA501FF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74A87C8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147A599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4A8C349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958A628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8EB0FD0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6CCAA31C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4E04F73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C54C65F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B4AEAF2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4244E36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FD930AD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A2D4C7E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6DC4A20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C148AFD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B24CBD4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DAC352C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72809274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497F5231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4810AED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58CF9DE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C5A9656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A462F2B" w14:textId="77777777" w:rsidR="004A0988" w:rsidRPr="00333A22" w:rsidRDefault="004A0988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bookmarkStart w:id="1" w:name="_Toc150761652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fr-CA"/>
        </w:rPr>
        <w:id w:val="-164721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bookmarkStart w:id="2" w:name="lt_pId007" w:displacedByCustomXml="prev"/>
        <w:p w14:paraId="518C5ADD" w14:textId="5390C8CC" w:rsidR="00F11D7F" w:rsidRPr="00333A22" w:rsidRDefault="001C4275" w:rsidP="00CC796C">
          <w:pPr>
            <w:pStyle w:val="TOCHeading"/>
            <w:rPr>
              <w:lang w:val="fr-CA"/>
            </w:rPr>
          </w:pPr>
          <w:r w:rsidRPr="00333A22">
            <w:rPr>
              <w:lang w:val="fr-CA"/>
            </w:rPr>
            <w:t>Liste des outils</w:t>
          </w:r>
          <w:bookmarkEnd w:id="2"/>
          <w:r w:rsidR="00F11EE8" w:rsidRPr="00333A22">
            <w:rPr>
              <w:lang w:val="fr-CA"/>
            </w:rPr>
            <w:tab/>
          </w:r>
          <w:r w:rsidR="00F11EE8" w:rsidRPr="00333A22">
            <w:rPr>
              <w:lang w:val="fr-CA"/>
            </w:rPr>
            <w:tab/>
          </w:r>
          <w:r w:rsidR="00F11EE8" w:rsidRPr="00333A22">
            <w:rPr>
              <w:lang w:val="fr-CA"/>
            </w:rPr>
            <w:tab/>
          </w:r>
          <w:r w:rsidR="00F11EE8" w:rsidRPr="00333A22">
            <w:rPr>
              <w:lang w:val="fr-CA"/>
            </w:rPr>
            <w:tab/>
          </w:r>
          <w:r w:rsidR="00F11EE8" w:rsidRPr="00333A22">
            <w:rPr>
              <w:lang w:val="fr-CA"/>
            </w:rPr>
            <w:tab/>
          </w:r>
          <w:r w:rsidR="00F11EE8" w:rsidRPr="00333A22">
            <w:rPr>
              <w:lang w:val="fr-CA"/>
            </w:rPr>
            <w:tab/>
          </w:r>
          <w:bookmarkStart w:id="3" w:name="lt_pId008"/>
          <w:r w:rsidR="00CC796C">
            <w:rPr>
              <w:lang w:val="fr-CA"/>
            </w:rPr>
            <w:tab/>
          </w:r>
          <w:r w:rsidR="00CC796C">
            <w:rPr>
              <w:lang w:val="fr-CA"/>
            </w:rPr>
            <w:tab/>
          </w:r>
          <w:r w:rsidR="00CC796C">
            <w:rPr>
              <w:lang w:val="fr-CA"/>
            </w:rPr>
            <w:tab/>
          </w:r>
          <w:r w:rsidR="00CC796C">
            <w:rPr>
              <w:lang w:val="fr-CA"/>
            </w:rPr>
            <w:tab/>
          </w:r>
          <w:r w:rsidR="00CC796C">
            <w:rPr>
              <w:lang w:val="fr-CA"/>
            </w:rPr>
            <w:tab/>
          </w:r>
          <w:bookmarkEnd w:id="3"/>
        </w:p>
        <w:p w14:paraId="5C0A9B88" w14:textId="1360E8D4" w:rsidR="00E657EE" w:rsidRPr="004775A6" w:rsidRDefault="009F7A9B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r w:rsidRPr="004775A6">
            <w:rPr>
              <w:lang w:val="fr-CA"/>
            </w:rPr>
            <w:fldChar w:fldCharType="begin"/>
          </w:r>
          <w:r w:rsidRPr="004775A6">
            <w:rPr>
              <w:lang w:val="fr-CA"/>
            </w:rPr>
            <w:instrText xml:space="preserve"> TOC \o "1-3" \h \z \u </w:instrText>
          </w:r>
          <w:r w:rsidRPr="004775A6">
            <w:rPr>
              <w:lang w:val="fr-CA"/>
            </w:rPr>
            <w:fldChar w:fldCharType="separate"/>
          </w:r>
          <w:hyperlink w:anchor="_Toc163736441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1 : Conseils – stratégies de recrutement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1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3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1DFDA42C" w14:textId="6D5D8D68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2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2 : Exemple de feuillet de recrutement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2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4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268FF7D0" w14:textId="3630E816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3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3 : Sensibilisation – article pour infolettr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3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5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7C22B981" w14:textId="4637829D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4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4 : Formulaire de recrutement de bénévole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4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6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5B338CFD" w14:textId="61C620A1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5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5 : Exemple d’annonc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5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7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3B49AF4" w14:textId="71A2BD47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6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6 : Organiser la première réunion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6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8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22A962B3" w14:textId="1003C6C7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7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7 : Exemple d’ordre du jour pour la première réunion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7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9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573C419F" w14:textId="4728200D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8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8 : Modèle de procès-verbal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8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0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3DAE4D60" w14:textId="1739D8DF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49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Outil 9 : Exercice d’élaboration </w:t>
            </w:r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d’un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vision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49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1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2DB22D5" w14:textId="3DDF953A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0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10 : Établir des objectifs S.M.A.R.T.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0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2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0BD41FBF" w14:textId="13939DB6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1" w:history="1">
            <w:r w:rsidR="00E657EE" w:rsidRPr="004775A6">
              <w:rPr>
                <w:rStyle w:val="Hyperlink"/>
                <w:noProof/>
              </w:rPr>
              <w:t xml:space="preserve">Outil 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11 : Exemple de rôles et de responsabilité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1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3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3D2981C" w14:textId="3A17E4E5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2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12 : Modèle des rôles et des responsabilité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2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5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21224D14" w14:textId="2AABCFF9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3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13 : Bien travailler en group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3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6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3BF3C91D" w14:textId="62BA6EF7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4" w:history="1"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Outil 14 : Coordonnées des membres du comité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4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7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12773701" w14:textId="2AFBEC94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5" w:history="1">
            <w:r w:rsidR="00E657EE" w:rsidRPr="004775A6">
              <w:rPr>
                <w:rStyle w:val="Hyperlink"/>
                <w:noProof/>
              </w:rPr>
              <w:t>Outil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15 : Exemple de lettre sur le sondag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5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8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0285D033" w14:textId="3ACDBF85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6" w:history="1">
            <w:r w:rsidR="00E657EE" w:rsidRPr="004775A6">
              <w:rPr>
                <w:rStyle w:val="Hyperlink"/>
                <w:noProof/>
              </w:rPr>
              <w:t>Outil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16 : Exemple de sondage destiné aux élèves : 1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r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- 3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anné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6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19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290D5CB" w14:textId="4140337E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7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17 : Exemple de sondage destiné aux élèves : 4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- 8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anné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7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0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25CC063C" w14:textId="52293834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59" w:history="1">
            <w:r w:rsidR="00E07610" w:rsidRPr="004775A6">
              <w:rPr>
                <w:rStyle w:val="Hyperlink"/>
                <w:noProof/>
              </w:rPr>
              <w:t xml:space="preserve">Outil 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>18 : Exemple de sondage destiné aux élèves : 9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- 12</w:t>
            </w:r>
            <w:r w:rsidR="00E657EE" w:rsidRPr="004775A6">
              <w:rPr>
                <w:rStyle w:val="Hyperlink"/>
                <w:rFonts w:cstheme="minorHAnsi"/>
                <w:noProof/>
                <w:vertAlign w:val="superscript"/>
                <w:lang w:val="fr-CA"/>
              </w:rPr>
              <w:t>e</w:t>
            </w:r>
            <w:r w:rsidR="00E657EE" w:rsidRPr="004775A6">
              <w:rPr>
                <w:rStyle w:val="Hyperlink"/>
                <w:rFonts w:cstheme="minorHAnsi"/>
                <w:noProof/>
                <w:lang w:val="fr-CA"/>
              </w:rPr>
              <w:t xml:space="preserve"> anné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59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1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725EAC47" w14:textId="631C82B3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1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19 : Exemple de sondage destiné au personnel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1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2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350425EA" w14:textId="4E88D2DB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2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0 : Exemple de sondage destiné aux parents et aux tuteur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2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3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7B2F613D" w14:textId="5FE10AAB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3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1 : Exemple de sommaire des résultats des sondage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3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4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3B25C31" w14:textId="2C07F7CC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4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2 : Évaluation de fin d’année du comité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4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5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4C87A788" w14:textId="2638AD7D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5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 xml:space="preserve">Outil 23 : Évaluation </w:t>
            </w:r>
            <w:r w:rsidR="004775A6" w:rsidRPr="004775A6">
              <w:rPr>
                <w:rStyle w:val="Hyperlink"/>
                <w:rFonts w:cstheme="minorHAnsi"/>
                <w:noProof/>
                <w:lang w:val="fr-CA"/>
              </w:rPr>
              <w:t>de l’activité par les participant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5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6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0B32DD2F" w14:textId="0F23FC41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6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4 : Liste de vérification pour la mise en œuvre du processus écoles saines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6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8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395C0035" w14:textId="4B6F59BC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7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5 : Réflexion et planification en vue de l’année prochain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7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29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1980CA92" w14:textId="2DE36E4A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8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6 : Idées de célébration de fin d’anné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8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30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7CE80A4B" w14:textId="1288ADE4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69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7 : Modèle de certificat de reconnaissanc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69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31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6CDFD57B" w14:textId="7F4BC110" w:rsidR="00E657EE" w:rsidRPr="004775A6" w:rsidRDefault="00000000">
          <w:pPr>
            <w:pStyle w:val="TOC1"/>
            <w:rPr>
              <w:rFonts w:eastAsiaTheme="minorEastAsia"/>
              <w:noProof/>
              <w:sz w:val="22"/>
              <w:lang w:val="fr-CA" w:eastAsia="fr-CA"/>
            </w:rPr>
          </w:pPr>
          <w:hyperlink w:anchor="_Toc163736470" w:history="1">
            <w:r w:rsidR="00E07610" w:rsidRPr="004775A6">
              <w:rPr>
                <w:rStyle w:val="Hyperlink"/>
                <w:rFonts w:cstheme="minorHAnsi"/>
                <w:noProof/>
                <w:lang w:val="fr-CA"/>
              </w:rPr>
              <w:t>Outil 28 : Exemple de bilan de fin d’année</w:t>
            </w:r>
            <w:r w:rsidR="00E657EE" w:rsidRPr="004775A6">
              <w:rPr>
                <w:noProof/>
                <w:webHidden/>
              </w:rPr>
              <w:tab/>
            </w:r>
            <w:r w:rsidR="00E657EE" w:rsidRPr="004775A6">
              <w:rPr>
                <w:noProof/>
                <w:webHidden/>
              </w:rPr>
              <w:fldChar w:fldCharType="begin"/>
            </w:r>
            <w:r w:rsidR="00E657EE" w:rsidRPr="004775A6">
              <w:rPr>
                <w:noProof/>
                <w:webHidden/>
              </w:rPr>
              <w:instrText xml:space="preserve"> PAGEREF _Toc163736470 \h </w:instrText>
            </w:r>
            <w:r w:rsidR="00E657EE" w:rsidRPr="004775A6">
              <w:rPr>
                <w:noProof/>
                <w:webHidden/>
              </w:rPr>
            </w:r>
            <w:r w:rsidR="00E657EE" w:rsidRPr="004775A6">
              <w:rPr>
                <w:noProof/>
                <w:webHidden/>
              </w:rPr>
              <w:fldChar w:fldCharType="separate"/>
            </w:r>
            <w:r w:rsidR="00E657EE" w:rsidRPr="004775A6">
              <w:rPr>
                <w:noProof/>
                <w:webHidden/>
              </w:rPr>
              <w:t>32</w:t>
            </w:r>
            <w:r w:rsidR="00E657EE" w:rsidRPr="004775A6">
              <w:rPr>
                <w:noProof/>
                <w:webHidden/>
              </w:rPr>
              <w:fldChar w:fldCharType="end"/>
            </w:r>
          </w:hyperlink>
        </w:p>
        <w:p w14:paraId="1902A61D" w14:textId="5B144E86" w:rsidR="00F11D7F" w:rsidRPr="00333A22" w:rsidRDefault="00247BB2" w:rsidP="0037694D">
          <w:pPr>
            <w:tabs>
              <w:tab w:val="right" w:pos="6804"/>
            </w:tabs>
            <w:rPr>
              <w:lang w:val="fr-CA"/>
            </w:rPr>
          </w:pPr>
          <w:r>
            <w:rPr>
              <w:b/>
              <w:bCs/>
              <w:noProof/>
              <w:lang w:val="fr-CA"/>
            </w:rPr>
            <mc:AlternateContent>
              <mc:Choice Requires="wps">
                <w:drawing>
                  <wp:anchor distT="0" distB="0" distL="114300" distR="114300" simplePos="0" relativeHeight="251696128" behindDoc="0" locked="0" layoutInCell="1" allowOverlap="1" wp14:anchorId="351562A4" wp14:editId="5E008102">
                    <wp:simplePos x="0" y="0"/>
                    <wp:positionH relativeFrom="column">
                      <wp:posOffset>-177165</wp:posOffset>
                    </wp:positionH>
                    <wp:positionV relativeFrom="paragraph">
                      <wp:posOffset>80645</wp:posOffset>
                    </wp:positionV>
                    <wp:extent cx="6962775" cy="447675"/>
                    <wp:effectExtent l="0" t="0" r="28575" b="28575"/>
                    <wp:wrapNone/>
                    <wp:docPr id="507699558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962775" cy="44767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A318EF" w14:textId="02607E19" w:rsidR="00247BB2" w:rsidRPr="00247BB2" w:rsidRDefault="00247BB2" w:rsidP="00247BB2">
                                <w:pPr>
                                  <w:spacing w:before="0" w:after="0" w:line="240" w:lineRule="auto"/>
                                  <w:jc w:val="center"/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</w:pPr>
                                <w:proofErr w:type="spellStart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>Remerciements</w:t>
                                </w:r>
                                <w:proofErr w:type="spellEnd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 xml:space="preserve"> :</w:t>
                                </w:r>
                                <w:r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 xml:space="preserve"> </w:t>
                                </w:r>
                                <w:proofErr w:type="spellStart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>Adaptée</w:t>
                                </w:r>
                                <w:proofErr w:type="spellEnd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 xml:space="preserve"> avec la permission de la </w:t>
                                </w:r>
                                <w:proofErr w:type="spellStart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>Municipalité</w:t>
                                </w:r>
                                <w:proofErr w:type="spellEnd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 xml:space="preserve"> </w:t>
                                </w:r>
                                <w:proofErr w:type="spellStart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>régionale</w:t>
                                </w:r>
                                <w:proofErr w:type="spellEnd"/>
                                <w:r w:rsidRPr="00247BB2">
                                  <w:rPr>
                                    <w:rFonts w:ascii="MyriadPro-It" w:eastAsia="Times New Roman" w:hAnsi="MyriadPro-It" w:cs="Times New Roman"/>
                                    <w:i/>
                                    <w:iCs/>
                                    <w:color w:val="333E48"/>
                                    <w:sz w:val="22"/>
                                    <w:lang w:eastAsia="en-CA"/>
                                  </w:rPr>
                                  <w:t xml:space="preserve"> de York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rect w14:anchorId="351562A4" id="Rectangle 1" o:spid="_x0000_s1026" style="position:absolute;margin-left:-13.95pt;margin-top:6.35pt;width:548.25pt;height:35.2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" fillcolor="#7e868c [3209]" strokecolor="#121314 [489]" strokeweight="1pt">
                    <v:textbox>
                      <w:txbxContent>
                        <w:p w14:paraId="7AA318EF" w14:textId="02607E19" w:rsidR="00247BB2" w:rsidRPr="00247BB2" w:rsidRDefault="00247BB2" w:rsidP="00247BB2">
                          <w:pPr>
                            <w:spacing w:before="0" w:after="0" w:line="240" w:lineRule="auto"/>
                            <w:jc w:val="center"/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</w:pPr>
                          <w:proofErr w:type="spellStart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>Remerciements</w:t>
                          </w:r>
                          <w:proofErr w:type="spellEnd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 xml:space="preserve"> :</w:t>
                          </w:r>
                          <w:r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 xml:space="preserve"> </w:t>
                          </w:r>
                          <w:proofErr w:type="spellStart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>Adaptée</w:t>
                          </w:r>
                          <w:proofErr w:type="spellEnd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 xml:space="preserve"> avec la permission de la </w:t>
                          </w:r>
                          <w:proofErr w:type="spellStart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>Municipalité</w:t>
                          </w:r>
                          <w:proofErr w:type="spellEnd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 xml:space="preserve"> </w:t>
                          </w:r>
                          <w:proofErr w:type="spellStart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>régionale</w:t>
                          </w:r>
                          <w:proofErr w:type="spellEnd"/>
                          <w:r w:rsidRPr="00247BB2">
                            <w:rPr>
                              <w:rFonts w:ascii="MyriadPro-It" w:eastAsia="Times New Roman" w:hAnsi="MyriadPro-It" w:cs="Times New Roman"/>
                              <w:i/>
                              <w:iCs/>
                              <w:color w:val="333E48"/>
                              <w:sz w:val="22"/>
                              <w:lang w:eastAsia="en-CA"/>
                            </w:rPr>
                            <w:t xml:space="preserve"> de York.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  <w:r w:rsidR="009F7A9B" w:rsidRPr="004775A6">
            <w:rPr>
              <w:b/>
              <w:bCs/>
              <w:noProof/>
              <w:lang w:val="fr-CA"/>
            </w:rPr>
            <w:fldChar w:fldCharType="end"/>
          </w:r>
        </w:p>
      </w:sdtContent>
    </w:sdt>
    <w:p w14:paraId="6D776AEB" w14:textId="54E43883" w:rsidR="00800920" w:rsidRPr="00C6346B" w:rsidRDefault="0032767F" w:rsidP="00C6346B">
      <w:pPr>
        <w:pStyle w:val="Heading1"/>
        <w:tabs>
          <w:tab w:val="left" w:pos="1418"/>
        </w:tabs>
        <w:spacing w:before="0"/>
        <w:rPr>
          <w:rFonts w:asciiTheme="minorHAnsi" w:hAnsiTheme="minorHAnsi" w:cstheme="minorHAnsi"/>
          <w:lang w:val="fr-CA"/>
        </w:rPr>
      </w:pPr>
      <w:bookmarkStart w:id="4" w:name="_Toc163736441"/>
      <w:bookmarkStart w:id="5" w:name="lt_pId009"/>
      <w:bookmarkEnd w:id="1"/>
      <w:r w:rsidRPr="00333A22">
        <w:rPr>
          <w:rFonts w:asciiTheme="minorHAnsi" w:hAnsiTheme="minorHAnsi" w:cstheme="minorHAnsi"/>
          <w:lang w:val="fr-CA"/>
        </w:rPr>
        <w:lastRenderedPageBreak/>
        <w:t xml:space="preserve">OUTIL 1 : </w:t>
      </w:r>
      <w:r w:rsidR="00E657EE">
        <w:rPr>
          <w:rFonts w:asciiTheme="minorHAnsi" w:hAnsiTheme="minorHAnsi" w:cstheme="minorHAnsi"/>
          <w:lang w:val="fr-CA"/>
        </w:rPr>
        <w:t>C</w:t>
      </w:r>
      <w:r w:rsidR="00746236" w:rsidRPr="00F86AB5">
        <w:rPr>
          <w:rFonts w:asciiTheme="minorHAnsi" w:hAnsiTheme="minorHAnsi" w:cstheme="minorHAnsi"/>
          <w:lang w:val="fr-CA"/>
        </w:rPr>
        <w:t>onseils – stratégies de recrutement</w:t>
      </w:r>
      <w:bookmarkEnd w:id="4"/>
      <w:r w:rsidR="000F51FE" w:rsidRPr="00333A22">
        <w:rPr>
          <w:rFonts w:asciiTheme="minorHAnsi" w:hAnsiTheme="minorHAnsi" w:cstheme="minorHAnsi"/>
          <w:lang w:val="fr-CA"/>
        </w:rPr>
        <w:t xml:space="preserve"> </w:t>
      </w:r>
      <w:bookmarkEnd w:id="5"/>
    </w:p>
    <w:p w14:paraId="194DA92B" w14:textId="0DEF2195" w:rsidR="00800920" w:rsidRPr="00F86AB5" w:rsidRDefault="00741C6E" w:rsidP="00225EF8">
      <w:pPr>
        <w:pStyle w:val="ListParagraph"/>
        <w:numPr>
          <w:ilvl w:val="0"/>
          <w:numId w:val="5"/>
        </w:numPr>
        <w:tabs>
          <w:tab w:val="left" w:pos="1418"/>
        </w:tabs>
        <w:spacing w:before="200" w:after="120"/>
        <w:contextualSpacing/>
        <w:rPr>
          <w:rFonts w:cstheme="minorHAnsi"/>
          <w:lang w:val="fr-CA"/>
        </w:rPr>
      </w:pPr>
      <w:bookmarkStart w:id="6" w:name="lt_pId010"/>
      <w:r w:rsidRPr="00333A22">
        <w:rPr>
          <w:rFonts w:cstheme="minorHAnsi"/>
          <w:lang w:val="fr-CA"/>
        </w:rPr>
        <w:t xml:space="preserve">Invitez des élèves de différentes années d’études à participer. </w:t>
      </w:r>
      <w:bookmarkStart w:id="7" w:name="lt_pId011"/>
      <w:bookmarkEnd w:id="6"/>
      <w:r w:rsidR="003B6A77" w:rsidRPr="00333A22">
        <w:rPr>
          <w:rFonts w:cstheme="minorHAnsi"/>
          <w:lang w:val="fr-CA"/>
        </w:rPr>
        <w:t>N’oubliez pas que les élèves plus âgés quitteront bientôt l’école; il faudra donc recruter des élèves de la 4</w:t>
      </w:r>
      <w:r w:rsidR="003B6A77" w:rsidRPr="00333A22">
        <w:rPr>
          <w:rFonts w:cstheme="minorHAnsi"/>
          <w:vertAlign w:val="superscript"/>
          <w:lang w:val="fr-CA"/>
        </w:rPr>
        <w:t>e</w:t>
      </w:r>
      <w:r w:rsidR="003B6A77" w:rsidRPr="00333A22">
        <w:rPr>
          <w:rFonts w:cstheme="minorHAnsi"/>
          <w:lang w:val="fr-CA"/>
        </w:rPr>
        <w:t xml:space="preserve"> à la 12</w:t>
      </w:r>
      <w:r w:rsidR="003B6A77" w:rsidRPr="00333A22">
        <w:rPr>
          <w:rFonts w:cstheme="minorHAnsi"/>
          <w:vertAlign w:val="superscript"/>
          <w:lang w:val="fr-CA"/>
        </w:rPr>
        <w:t>e</w:t>
      </w:r>
      <w:r w:rsidR="003B6A77" w:rsidRPr="00333A22">
        <w:rPr>
          <w:rFonts w:cstheme="minorHAnsi"/>
          <w:lang w:val="fr-CA"/>
        </w:rPr>
        <w:t xml:space="preserve"> année pour </w:t>
      </w:r>
      <w:r w:rsidR="003B6A77" w:rsidRPr="00F86AB5">
        <w:rPr>
          <w:rFonts w:cstheme="minorHAnsi"/>
          <w:lang w:val="fr-CA"/>
        </w:rPr>
        <w:t>favoriser la continuité et la viabilité des programmes.</w:t>
      </w:r>
      <w:bookmarkEnd w:id="7"/>
    </w:p>
    <w:p w14:paraId="10D4AE36" w14:textId="005AA3F0" w:rsidR="00EB04E3" w:rsidRPr="00F86AB5" w:rsidRDefault="00EB04E3" w:rsidP="00EB04E3">
      <w:pPr>
        <w:pStyle w:val="ListParagraph"/>
        <w:numPr>
          <w:ilvl w:val="0"/>
          <w:numId w:val="5"/>
        </w:numPr>
        <w:tabs>
          <w:tab w:val="left" w:pos="1418"/>
        </w:tabs>
        <w:spacing w:after="120"/>
        <w:contextualSpacing/>
        <w:rPr>
          <w:rFonts w:cstheme="minorHAnsi"/>
          <w:lang w:val="fr-CA"/>
        </w:rPr>
      </w:pPr>
      <w:bookmarkStart w:id="8" w:name="lt_pId013"/>
      <w:r w:rsidRPr="00F86AB5">
        <w:rPr>
          <w:rFonts w:cstheme="minorHAnsi"/>
          <w:lang w:val="fr-CA"/>
        </w:rPr>
        <w:t>Invite</w:t>
      </w:r>
      <w:r w:rsidR="00746236" w:rsidRPr="00F86AB5">
        <w:rPr>
          <w:rFonts w:cstheme="minorHAnsi"/>
          <w:lang w:val="fr-CA"/>
        </w:rPr>
        <w:t xml:space="preserve">z des élèves, des membres du personnel et des parents à se joindre au comité en mettant en valeur l’approche Écoles saines et le comité Écoles saines lors </w:t>
      </w:r>
      <w:r w:rsidRPr="00F86AB5">
        <w:rPr>
          <w:rFonts w:cstheme="minorHAnsi"/>
          <w:lang w:val="fr-CA"/>
        </w:rPr>
        <w:t>:</w:t>
      </w:r>
    </w:p>
    <w:bookmarkEnd w:id="8"/>
    <w:p w14:paraId="717CF083" w14:textId="644FA111" w:rsidR="00EB04E3" w:rsidRPr="00F86AB5" w:rsidRDefault="00746236" w:rsidP="00EB04E3">
      <w:pPr>
        <w:pStyle w:val="ListParagraph"/>
        <w:numPr>
          <w:ilvl w:val="1"/>
          <w:numId w:val="5"/>
        </w:numPr>
        <w:tabs>
          <w:tab w:val="left" w:pos="1418"/>
        </w:tabs>
        <w:spacing w:after="120"/>
        <w:contextualSpacing/>
        <w:rPr>
          <w:rFonts w:cstheme="minorHAnsi"/>
          <w:lang w:val="fr-CA"/>
        </w:rPr>
      </w:pPr>
      <w:r w:rsidRPr="00F86AB5">
        <w:rPr>
          <w:rFonts w:cstheme="minorHAnsi"/>
          <w:lang w:val="fr-CA"/>
        </w:rPr>
        <w:t>des réunions du conseil d’école;</w:t>
      </w:r>
    </w:p>
    <w:p w14:paraId="6123BC23" w14:textId="304FE88F" w:rsidR="00EB04E3" w:rsidRPr="00F86AB5" w:rsidRDefault="00746236" w:rsidP="00EB04E3">
      <w:pPr>
        <w:pStyle w:val="ListParagraph"/>
        <w:numPr>
          <w:ilvl w:val="1"/>
          <w:numId w:val="5"/>
        </w:numPr>
        <w:tabs>
          <w:tab w:val="left" w:pos="1418"/>
        </w:tabs>
        <w:spacing w:after="120"/>
        <w:contextualSpacing/>
        <w:rPr>
          <w:rFonts w:cstheme="minorHAnsi"/>
          <w:lang w:val="fr-CA"/>
        </w:rPr>
      </w:pPr>
      <w:r w:rsidRPr="00F86AB5">
        <w:rPr>
          <w:rFonts w:cstheme="minorHAnsi"/>
          <w:lang w:val="fr-CA"/>
        </w:rPr>
        <w:t>des réunions du personnel</w:t>
      </w:r>
      <w:r w:rsidR="00B00FE0" w:rsidRPr="00F86AB5">
        <w:rPr>
          <w:rFonts w:cstheme="minorHAnsi"/>
          <w:lang w:val="fr-CA"/>
        </w:rPr>
        <w:t>;</w:t>
      </w:r>
    </w:p>
    <w:p w14:paraId="32F56FF2" w14:textId="04997C89" w:rsidR="00EB04E3" w:rsidRPr="00F86AB5" w:rsidRDefault="00746236" w:rsidP="00EB04E3">
      <w:pPr>
        <w:pStyle w:val="ListParagraph"/>
        <w:numPr>
          <w:ilvl w:val="1"/>
          <w:numId w:val="5"/>
        </w:numPr>
        <w:tabs>
          <w:tab w:val="left" w:pos="1418"/>
        </w:tabs>
        <w:spacing w:after="120"/>
        <w:contextualSpacing/>
        <w:rPr>
          <w:rFonts w:cstheme="minorHAnsi"/>
          <w:lang w:val="fr-CA"/>
        </w:rPr>
      </w:pPr>
      <w:r w:rsidRPr="00F86AB5">
        <w:rPr>
          <w:rFonts w:cstheme="minorHAnsi"/>
          <w:lang w:val="fr-CA"/>
        </w:rPr>
        <w:t>des réunions du conseil étudiant;</w:t>
      </w:r>
    </w:p>
    <w:p w14:paraId="0CD4599B" w14:textId="0E4EF003" w:rsidR="00EB04E3" w:rsidRPr="00F86AB5" w:rsidRDefault="00746236" w:rsidP="00EB04E3">
      <w:pPr>
        <w:pStyle w:val="ListParagraph"/>
        <w:numPr>
          <w:ilvl w:val="1"/>
          <w:numId w:val="5"/>
        </w:numPr>
        <w:tabs>
          <w:tab w:val="left" w:pos="1418"/>
        </w:tabs>
        <w:spacing w:after="120"/>
        <w:contextualSpacing/>
        <w:rPr>
          <w:rFonts w:cstheme="minorHAnsi"/>
          <w:lang w:val="fr-CA"/>
        </w:rPr>
      </w:pPr>
      <w:r w:rsidRPr="00F86AB5">
        <w:rPr>
          <w:rFonts w:cstheme="minorHAnsi"/>
          <w:lang w:val="fr-CA"/>
        </w:rPr>
        <w:t>des assemblées des élèves et des activités tenues à l’échelle de l’école.</w:t>
      </w:r>
    </w:p>
    <w:p w14:paraId="0DD035C7" w14:textId="7D0A6DD7" w:rsidR="00800920" w:rsidRPr="00F86AB5" w:rsidRDefault="00746236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9" w:name="lt_pId017"/>
      <w:r w:rsidRPr="00F86AB5">
        <w:rPr>
          <w:rFonts w:cstheme="minorHAnsi"/>
          <w:lang w:val="fr-CA"/>
        </w:rPr>
        <w:t>Demandez aux élève</w:t>
      </w:r>
      <w:r w:rsidR="001B7ADF" w:rsidRPr="00F86AB5">
        <w:rPr>
          <w:rFonts w:cstheme="minorHAnsi"/>
          <w:lang w:val="fr-CA"/>
        </w:rPr>
        <w:t>s</w:t>
      </w:r>
      <w:r w:rsidRPr="00F86AB5">
        <w:rPr>
          <w:rFonts w:cstheme="minorHAnsi"/>
          <w:lang w:val="fr-CA"/>
        </w:rPr>
        <w:t xml:space="preserve"> de remplir un </w:t>
      </w:r>
      <w:r w:rsidR="00B00FE0" w:rsidRPr="00F86AB5">
        <w:rPr>
          <w:rFonts w:cstheme="minorHAnsi"/>
          <w:lang w:val="fr-CA"/>
        </w:rPr>
        <w:t>formulaire d’inscription</w:t>
      </w:r>
      <w:r w:rsidRPr="00F86AB5">
        <w:rPr>
          <w:rFonts w:cstheme="minorHAnsi"/>
          <w:lang w:val="fr-CA"/>
        </w:rPr>
        <w:t xml:space="preserve"> </w:t>
      </w:r>
      <w:bookmarkEnd w:id="9"/>
      <w:r w:rsidRPr="00F86AB5">
        <w:rPr>
          <w:rFonts w:cstheme="minorHAnsi"/>
          <w:lang w:val="fr-CA"/>
        </w:rPr>
        <w:t>au comité.</w:t>
      </w:r>
    </w:p>
    <w:p w14:paraId="07ABD54F" w14:textId="7A934F9D" w:rsidR="00800920" w:rsidRPr="00F86AB5" w:rsidRDefault="00B00FE0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0" w:name="lt_pId018"/>
      <w:r w:rsidRPr="00F86AB5">
        <w:rPr>
          <w:rFonts w:cstheme="minorHAnsi"/>
          <w:noProof/>
          <w:lang w:val="fr-CA" w:eastAsia="fr-CA"/>
        </w:rPr>
        <w:drawing>
          <wp:anchor distT="0" distB="0" distL="114300" distR="114300" simplePos="0" relativeHeight="251672576" behindDoc="0" locked="0" layoutInCell="1" allowOverlap="1" wp14:anchorId="20A1D774" wp14:editId="30102319">
            <wp:simplePos x="0" y="0"/>
            <wp:positionH relativeFrom="column">
              <wp:posOffset>1527810</wp:posOffset>
            </wp:positionH>
            <wp:positionV relativeFrom="paragraph">
              <wp:posOffset>140970</wp:posOffset>
            </wp:positionV>
            <wp:extent cx="248788" cy="248788"/>
            <wp:effectExtent l="0" t="0" r="0" b="0"/>
            <wp:wrapNone/>
            <wp:docPr id="87595900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959001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88" cy="248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1C03" w:rsidRPr="00F86AB5">
        <w:rPr>
          <w:rFonts w:cstheme="minorHAnsi"/>
          <w:lang w:val="fr-CA"/>
        </w:rPr>
        <w:t xml:space="preserve">Affichez des </w:t>
      </w:r>
      <w:r w:rsidR="001B7ADF" w:rsidRPr="00F86AB5">
        <w:rPr>
          <w:rFonts w:cstheme="minorHAnsi"/>
          <w:lang w:val="fr-CA"/>
        </w:rPr>
        <w:t>feuillets</w:t>
      </w:r>
      <w:r w:rsidR="00CC1C03" w:rsidRPr="00F86AB5">
        <w:rPr>
          <w:rFonts w:cstheme="minorHAnsi"/>
          <w:lang w:val="fr-CA"/>
        </w:rPr>
        <w:t xml:space="preserve"> partout dans l’école pour recruter des membres au comité Écoles saines. </w:t>
      </w:r>
      <w:r w:rsidR="009F7A9B" w:rsidRPr="00F86AB5">
        <w:rPr>
          <w:rFonts w:cstheme="minorHAnsi"/>
          <w:b/>
          <w:bCs/>
          <w:color w:val="00596F" w:themeColor="text2"/>
          <w:lang w:val="fr-CA"/>
        </w:rPr>
        <w:t>(</w:t>
      </w:r>
      <w:hyperlink w:anchor="Tool2" w:history="1">
        <w:r w:rsidR="00CC1C03" w:rsidRPr="00F86AB5">
          <w:rPr>
            <w:rStyle w:val="Hyperlink"/>
            <w:rFonts w:cstheme="minorHAnsi"/>
            <w:b/>
            <w:bCs/>
            <w:lang w:val="fr-CA"/>
          </w:rPr>
          <w:t>VOIR L’OUTIL</w:t>
        </w:r>
        <w:r w:rsidR="001B7ADF" w:rsidRPr="00F86AB5">
          <w:rPr>
            <w:rStyle w:val="Hyperlink"/>
            <w:rFonts w:cstheme="minorHAnsi"/>
            <w:b/>
            <w:bCs/>
            <w:lang w:val="fr-CA"/>
          </w:rPr>
          <w:t> </w:t>
        </w:r>
        <w:r w:rsidR="00CC1C03" w:rsidRPr="00F86AB5">
          <w:rPr>
            <w:rStyle w:val="Hyperlink"/>
            <w:rFonts w:cstheme="minorHAnsi"/>
            <w:b/>
            <w:bCs/>
            <w:lang w:val="fr-CA"/>
          </w:rPr>
          <w:t>2</w:t>
        </w:r>
      </w:hyperlink>
      <w:r w:rsidR="009F7A9B" w:rsidRPr="00F86AB5">
        <w:rPr>
          <w:rFonts w:cstheme="minorHAnsi"/>
          <w:b/>
          <w:bCs/>
          <w:color w:val="00596F" w:themeColor="text2"/>
          <w:lang w:val="fr-CA"/>
        </w:rPr>
        <w:t>)</w:t>
      </w:r>
      <w:bookmarkEnd w:id="10"/>
    </w:p>
    <w:p w14:paraId="6622EC26" w14:textId="1FE3CDFE" w:rsidR="00800920" w:rsidRPr="00F86AB5" w:rsidRDefault="00CC1C03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1" w:name="lt_pId019"/>
      <w:r w:rsidRPr="00F86AB5">
        <w:rPr>
          <w:rFonts w:cstheme="minorHAnsi"/>
          <w:lang w:val="fr-CA"/>
        </w:rPr>
        <w:t>Annoncez que</w:t>
      </w:r>
      <w:bookmarkEnd w:id="11"/>
      <w:r w:rsidRPr="00F86AB5">
        <w:rPr>
          <w:rFonts w:cstheme="minorHAnsi"/>
          <w:lang w:val="fr-CA"/>
        </w:rPr>
        <w:t xml:space="preserve"> l’école recrute des </w:t>
      </w:r>
      <w:r w:rsidR="00F86AB5" w:rsidRPr="00F86AB5">
        <w:rPr>
          <w:rFonts w:cstheme="minorHAnsi"/>
          <w:lang w:val="fr-CA"/>
        </w:rPr>
        <w:t>membres</w:t>
      </w:r>
      <w:r w:rsidRPr="00F86AB5">
        <w:rPr>
          <w:rFonts w:cstheme="minorHAnsi"/>
          <w:lang w:val="fr-CA"/>
        </w:rPr>
        <w:t xml:space="preserve"> au comité Écoles saines.</w:t>
      </w:r>
    </w:p>
    <w:p w14:paraId="64CA4D56" w14:textId="4249347D" w:rsidR="00800920" w:rsidRPr="00F86AB5" w:rsidRDefault="009F7A9B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r w:rsidRPr="00F86AB5">
        <w:rPr>
          <w:rFonts w:eastAsia="Times New Roman" w:cstheme="minorHAnsi"/>
          <w:noProof/>
          <w:sz w:val="22"/>
          <w:lang w:val="fr-CA" w:eastAsia="fr-CA"/>
        </w:rPr>
        <w:drawing>
          <wp:anchor distT="0" distB="0" distL="114300" distR="114300" simplePos="0" relativeHeight="251673600" behindDoc="0" locked="0" layoutInCell="1" allowOverlap="1" wp14:anchorId="6FBAD20B" wp14:editId="1C923536">
            <wp:simplePos x="0" y="0"/>
            <wp:positionH relativeFrom="margin">
              <wp:posOffset>2594610</wp:posOffset>
            </wp:positionH>
            <wp:positionV relativeFrom="paragraph">
              <wp:posOffset>176530</wp:posOffset>
            </wp:positionV>
            <wp:extent cx="260663" cy="260663"/>
            <wp:effectExtent l="0" t="0" r="6350" b="6350"/>
            <wp:wrapNone/>
            <wp:docPr id="4054890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89022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3" cy="26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2" w:name="lt_pId020"/>
      <w:r w:rsidRPr="00F86AB5">
        <w:rPr>
          <w:rFonts w:cstheme="minorHAnsi"/>
          <w:lang w:val="fr-CA"/>
        </w:rPr>
        <w:t>Ins</w:t>
      </w:r>
      <w:r w:rsidR="00CC1C03" w:rsidRPr="00F86AB5">
        <w:rPr>
          <w:rFonts w:cstheme="minorHAnsi"/>
          <w:lang w:val="fr-CA"/>
        </w:rPr>
        <w:t>érez une annonce dans l</w:t>
      </w:r>
      <w:r w:rsidR="000F473F" w:rsidRPr="00F86AB5">
        <w:rPr>
          <w:rFonts w:cstheme="minorHAnsi"/>
          <w:lang w:val="fr-CA"/>
        </w:rPr>
        <w:t>’infolettre</w:t>
      </w:r>
      <w:r w:rsidR="00CC1C03" w:rsidRPr="00F86AB5">
        <w:rPr>
          <w:rFonts w:cstheme="minorHAnsi"/>
          <w:lang w:val="fr-CA"/>
        </w:rPr>
        <w:t xml:space="preserve"> de l’école, le calendrier scolaire et les plateformes des méd</w:t>
      </w:r>
      <w:r w:rsidR="00B00FE0" w:rsidRPr="00F86AB5">
        <w:rPr>
          <w:rFonts w:cstheme="minorHAnsi"/>
          <w:lang w:val="fr-CA"/>
        </w:rPr>
        <w:t>i</w:t>
      </w:r>
      <w:r w:rsidR="00CC1C03" w:rsidRPr="00F86AB5">
        <w:rPr>
          <w:rFonts w:cstheme="minorHAnsi"/>
          <w:lang w:val="fr-CA"/>
        </w:rPr>
        <w:t>as sociaux.</w:t>
      </w:r>
      <w:r w:rsidRPr="00F86AB5">
        <w:rPr>
          <w:rFonts w:cstheme="minorHAnsi"/>
          <w:lang w:val="fr-CA"/>
        </w:rPr>
        <w:t xml:space="preserve"> </w:t>
      </w:r>
      <w:r w:rsidR="009A717D" w:rsidRPr="00F86AB5">
        <w:rPr>
          <w:rFonts w:cstheme="minorHAnsi"/>
          <w:b/>
          <w:bCs/>
          <w:color w:val="00596F" w:themeColor="text2"/>
          <w:lang w:val="fr-CA"/>
        </w:rPr>
        <w:t>(</w:t>
      </w:r>
      <w:hyperlink w:anchor="Tool3" w:history="1">
        <w:r w:rsidR="00CC1C03" w:rsidRPr="00F86AB5">
          <w:rPr>
            <w:rStyle w:val="Hyperlink"/>
            <w:rFonts w:cstheme="minorHAnsi"/>
            <w:b/>
            <w:bCs/>
            <w:color w:val="00596F" w:themeColor="text2"/>
            <w:lang w:val="fr-CA"/>
          </w:rPr>
          <w:t>VOIR L’OUTIL 3)</w:t>
        </w:r>
      </w:hyperlink>
      <w:bookmarkEnd w:id="12"/>
      <w:r w:rsidR="009A717D" w:rsidRPr="00F86AB5">
        <w:rPr>
          <w:rFonts w:cstheme="minorHAnsi"/>
          <w:b/>
          <w:bCs/>
          <w:color w:val="00596F" w:themeColor="text2"/>
          <w:lang w:val="fr-CA"/>
        </w:rPr>
        <w:t xml:space="preserve"> </w:t>
      </w:r>
    </w:p>
    <w:p w14:paraId="4005CCC9" w14:textId="77190FD9" w:rsidR="00800920" w:rsidRPr="001556AF" w:rsidRDefault="00CC1C03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3" w:name="lt_pId021"/>
      <w:r w:rsidRPr="00B41805">
        <w:rPr>
          <w:rFonts w:cstheme="minorHAnsi"/>
          <w:lang w:val="fr-CA"/>
        </w:rPr>
        <w:t xml:space="preserve">Installez un kiosque </w:t>
      </w:r>
      <w:r w:rsidR="00B00FE0" w:rsidRPr="00B41805">
        <w:rPr>
          <w:rFonts w:cstheme="minorHAnsi"/>
          <w:lang w:val="fr-CA"/>
        </w:rPr>
        <w:t>lors des</w:t>
      </w:r>
      <w:r w:rsidRPr="00B41805">
        <w:rPr>
          <w:rFonts w:cstheme="minorHAnsi"/>
          <w:lang w:val="fr-CA"/>
        </w:rPr>
        <w:t xml:space="preserve"> activités scolaires telles que les barbecues, les soirées des parent</w:t>
      </w:r>
      <w:bookmarkEnd w:id="13"/>
      <w:r w:rsidRPr="00B41805">
        <w:rPr>
          <w:rFonts w:cstheme="minorHAnsi"/>
          <w:lang w:val="fr-CA"/>
        </w:rPr>
        <w:t xml:space="preserve">s et </w:t>
      </w:r>
      <w:r w:rsidR="00B23A54">
        <w:rPr>
          <w:rFonts w:cstheme="minorHAnsi"/>
          <w:lang w:val="fr-CA"/>
        </w:rPr>
        <w:t>l</w:t>
      </w:r>
      <w:r w:rsidR="00B41805" w:rsidRPr="00B41805">
        <w:rPr>
          <w:rFonts w:cstheme="minorHAnsi"/>
          <w:lang w:val="fr-CA"/>
        </w:rPr>
        <w:t xml:space="preserve">es </w:t>
      </w:r>
      <w:r w:rsidR="00B41805" w:rsidRPr="001556AF">
        <w:rPr>
          <w:rFonts w:cstheme="minorHAnsi"/>
          <w:lang w:val="fr-CA"/>
        </w:rPr>
        <w:t>séances de bienvenue à la</w:t>
      </w:r>
      <w:r w:rsidRPr="001556AF">
        <w:rPr>
          <w:rFonts w:cstheme="minorHAnsi"/>
          <w:lang w:val="fr-CA"/>
        </w:rPr>
        <w:t xml:space="preserve"> maternelle; </w:t>
      </w:r>
      <w:r w:rsidR="00B41805" w:rsidRPr="001556AF">
        <w:rPr>
          <w:rFonts w:cstheme="minorHAnsi"/>
          <w:lang w:val="fr-CA"/>
        </w:rPr>
        <w:t>remettez</w:t>
      </w:r>
      <w:r w:rsidRPr="001556AF">
        <w:rPr>
          <w:rFonts w:cstheme="minorHAnsi"/>
          <w:lang w:val="fr-CA"/>
        </w:rPr>
        <w:t xml:space="preserve"> des feuilles d’inscription.</w:t>
      </w:r>
    </w:p>
    <w:p w14:paraId="398E0E1E" w14:textId="24FD4CA1" w:rsidR="00800920" w:rsidRPr="001556AF" w:rsidRDefault="00BD1DD1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4" w:name="lt_pId022"/>
      <w:r w:rsidRPr="001556AF">
        <w:rPr>
          <w:rFonts w:cstheme="minorHAnsi"/>
          <w:lang w:val="fr-CA"/>
        </w:rPr>
        <w:t>Invit</w:t>
      </w:r>
      <w:r w:rsidR="00CC1C03" w:rsidRPr="001556AF">
        <w:rPr>
          <w:rFonts w:cstheme="minorHAnsi"/>
          <w:lang w:val="fr-CA"/>
        </w:rPr>
        <w:t xml:space="preserve">ez votre infirmière </w:t>
      </w:r>
      <w:r w:rsidR="00F86AB5" w:rsidRPr="001556AF">
        <w:rPr>
          <w:rFonts w:cstheme="minorHAnsi"/>
          <w:lang w:val="fr-CA"/>
        </w:rPr>
        <w:t>scolaire</w:t>
      </w:r>
      <w:r w:rsidR="00CC1C03" w:rsidRPr="001556AF">
        <w:rPr>
          <w:rFonts w:cstheme="minorHAnsi"/>
          <w:lang w:val="fr-CA"/>
        </w:rPr>
        <w:t xml:space="preserve"> </w:t>
      </w:r>
      <w:r w:rsidR="000F473F" w:rsidRPr="001556AF">
        <w:rPr>
          <w:rFonts w:cstheme="minorHAnsi"/>
          <w:lang w:val="fr-CA"/>
        </w:rPr>
        <w:t xml:space="preserve">à </w:t>
      </w:r>
      <w:bookmarkEnd w:id="14"/>
      <w:r w:rsidR="000F473F" w:rsidRPr="001556AF">
        <w:rPr>
          <w:rFonts w:cstheme="minorHAnsi"/>
          <w:lang w:val="fr-CA"/>
        </w:rPr>
        <w:t>soutenir votre comité et vos initiatives.</w:t>
      </w:r>
    </w:p>
    <w:p w14:paraId="5DF3EC24" w14:textId="7E311115" w:rsidR="00EB04E3" w:rsidRPr="001556AF" w:rsidRDefault="000F473F" w:rsidP="00EB04E3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5" w:name="lt_pId024"/>
      <w:r w:rsidRPr="001556AF">
        <w:rPr>
          <w:rFonts w:cstheme="minorHAnsi"/>
          <w:lang w:val="fr-CA"/>
        </w:rPr>
        <w:t xml:space="preserve">Faites la promotion du comité </w:t>
      </w:r>
      <w:r w:rsidR="00F86AB5" w:rsidRPr="001556AF">
        <w:rPr>
          <w:rFonts w:cstheme="minorHAnsi"/>
          <w:lang w:val="fr-CA"/>
        </w:rPr>
        <w:t>auprès des</w:t>
      </w:r>
      <w:r w:rsidRPr="001556AF">
        <w:rPr>
          <w:rFonts w:cstheme="minorHAnsi"/>
          <w:lang w:val="fr-CA"/>
        </w:rPr>
        <w:t xml:space="preserve"> parents qui font déjà du bénévolat à l’école.</w:t>
      </w:r>
    </w:p>
    <w:p w14:paraId="032C1F74" w14:textId="21EE5254" w:rsidR="00800920" w:rsidRPr="00333A22" w:rsidRDefault="000F473F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r w:rsidRPr="001556AF">
        <w:rPr>
          <w:rFonts w:cstheme="minorHAnsi"/>
          <w:lang w:val="fr-CA"/>
        </w:rPr>
        <w:t>Demandez à</w:t>
      </w:r>
      <w:r w:rsidR="00B23A54">
        <w:rPr>
          <w:rFonts w:cstheme="minorHAnsi"/>
          <w:lang w:val="fr-CA"/>
        </w:rPr>
        <w:t xml:space="preserve"> la direction</w:t>
      </w:r>
      <w:r w:rsidRPr="001556AF">
        <w:rPr>
          <w:rFonts w:cstheme="minorHAnsi"/>
          <w:lang w:val="fr-CA"/>
        </w:rPr>
        <w:t xml:space="preserve"> ou au champion École</w:t>
      </w:r>
      <w:r w:rsidR="00B00FE0" w:rsidRPr="001556AF">
        <w:rPr>
          <w:rFonts w:cstheme="minorHAnsi"/>
          <w:lang w:val="fr-CA"/>
        </w:rPr>
        <w:t>s</w:t>
      </w:r>
      <w:r w:rsidRPr="00F86AB5">
        <w:rPr>
          <w:rFonts w:cstheme="minorHAnsi"/>
          <w:lang w:val="fr-CA"/>
        </w:rPr>
        <w:t xml:space="preserve"> saines de</w:t>
      </w:r>
      <w:r w:rsidR="00EB04E3" w:rsidRPr="00333A22">
        <w:rPr>
          <w:rFonts w:cstheme="minorHAnsi"/>
          <w:lang w:val="fr-CA"/>
        </w:rPr>
        <w:t xml:space="preserve"> </w:t>
      </w:r>
      <w:r w:rsidR="00D112F3" w:rsidRPr="00333A22">
        <w:rPr>
          <w:rFonts w:cstheme="minorHAnsi"/>
          <w:lang w:val="fr-CA"/>
        </w:rPr>
        <w:t xml:space="preserve">passer le mot; ces personnes pourraient avoir une plus grande </w:t>
      </w:r>
      <w:r w:rsidR="00E26AF6">
        <w:rPr>
          <w:rFonts w:cstheme="minorHAnsi"/>
          <w:lang w:val="fr-CA"/>
        </w:rPr>
        <w:t>influence sur les parents et le personnel enseignant</w:t>
      </w:r>
      <w:r w:rsidR="00D112F3" w:rsidRPr="00333A22">
        <w:rPr>
          <w:rFonts w:cstheme="minorHAnsi"/>
          <w:lang w:val="fr-CA"/>
        </w:rPr>
        <w:t>.</w:t>
      </w:r>
      <w:bookmarkEnd w:id="15"/>
    </w:p>
    <w:p w14:paraId="4EBF51A6" w14:textId="255B54A6" w:rsidR="00800920" w:rsidRPr="00333A22" w:rsidRDefault="00DB08FE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6" w:name="lt_pId025"/>
      <w:r w:rsidRPr="00333A22">
        <w:rPr>
          <w:rFonts w:cstheme="minorHAnsi"/>
          <w:lang w:val="fr-CA"/>
        </w:rPr>
        <w:t xml:space="preserve">Reconnaissez la participation des bénévoles Écoles saines dans </w:t>
      </w:r>
      <w:r w:rsidR="00EB04E3" w:rsidRPr="00333A22">
        <w:rPr>
          <w:rFonts w:cstheme="minorHAnsi"/>
          <w:lang w:val="fr-CA"/>
        </w:rPr>
        <w:t>l’infolettre</w:t>
      </w:r>
      <w:r w:rsidRPr="00333A22">
        <w:rPr>
          <w:rFonts w:cstheme="minorHAnsi"/>
          <w:lang w:val="fr-CA"/>
        </w:rPr>
        <w:t xml:space="preserve"> </w:t>
      </w:r>
      <w:r w:rsidRPr="00F86AB5">
        <w:rPr>
          <w:rFonts w:cstheme="minorHAnsi"/>
          <w:lang w:val="fr-CA"/>
        </w:rPr>
        <w:t>de l’école</w:t>
      </w:r>
      <w:r w:rsidR="001B7ADF" w:rsidRPr="00F86AB5">
        <w:rPr>
          <w:rFonts w:cstheme="minorHAnsi"/>
          <w:lang w:val="fr-CA"/>
        </w:rPr>
        <w:t xml:space="preserve"> et</w:t>
      </w:r>
      <w:r w:rsidRPr="00F86AB5">
        <w:rPr>
          <w:rFonts w:cstheme="minorHAnsi"/>
          <w:lang w:val="fr-CA"/>
        </w:rPr>
        <w:t xml:space="preserve"> </w:t>
      </w:r>
      <w:r w:rsidR="000F473F" w:rsidRPr="00F86AB5">
        <w:rPr>
          <w:rFonts w:cstheme="minorHAnsi"/>
          <w:lang w:val="fr-CA"/>
        </w:rPr>
        <w:t>les plateformes des médias sociaux</w:t>
      </w:r>
      <w:r w:rsidR="00EB04E3" w:rsidRPr="00F86AB5">
        <w:rPr>
          <w:rFonts w:cstheme="minorHAnsi"/>
          <w:lang w:val="fr-CA"/>
        </w:rPr>
        <w:t xml:space="preserve"> </w:t>
      </w:r>
      <w:r w:rsidRPr="00F86AB5">
        <w:rPr>
          <w:rFonts w:cstheme="minorHAnsi"/>
          <w:lang w:val="fr-CA"/>
        </w:rPr>
        <w:t xml:space="preserve">ou </w:t>
      </w:r>
      <w:r w:rsidR="00E26AF6">
        <w:rPr>
          <w:rFonts w:cstheme="minorHAnsi"/>
          <w:lang w:val="fr-CA"/>
        </w:rPr>
        <w:t>au moyen</w:t>
      </w:r>
      <w:r w:rsidRPr="00F86AB5">
        <w:rPr>
          <w:rFonts w:cstheme="minorHAnsi"/>
          <w:lang w:val="fr-CA"/>
        </w:rPr>
        <w:t xml:space="preserve"> de prix de reconnaissance à la fin de l’année scolaire.</w:t>
      </w:r>
      <w:bookmarkEnd w:id="16"/>
      <w:r w:rsidR="009F7A9B" w:rsidRPr="00333A22">
        <w:rPr>
          <w:rFonts w:cstheme="minorHAnsi"/>
          <w:lang w:val="fr-CA"/>
        </w:rPr>
        <w:t xml:space="preserve"> </w:t>
      </w:r>
    </w:p>
    <w:p w14:paraId="1CAC231A" w14:textId="62633C90" w:rsidR="00800920" w:rsidRPr="00B41805" w:rsidRDefault="000F0D4B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7" w:name="lt_pId026"/>
      <w:r w:rsidRPr="00333A22">
        <w:rPr>
          <w:rFonts w:cstheme="minorHAnsi"/>
          <w:lang w:val="fr-CA"/>
        </w:rPr>
        <w:t>Trouvez d’autres champions qui croient à l’approche Écoles saines et encouragez</w:t>
      </w:r>
      <w:r w:rsidR="00E26AF6">
        <w:rPr>
          <w:rFonts w:cstheme="minorHAnsi"/>
          <w:lang w:val="fr-CA"/>
        </w:rPr>
        <w:t>-les</w:t>
      </w:r>
      <w:r w:rsidRPr="00333A22">
        <w:rPr>
          <w:rFonts w:cstheme="minorHAnsi"/>
          <w:lang w:val="fr-CA"/>
        </w:rPr>
        <w:t xml:space="preserve"> à </w:t>
      </w:r>
      <w:r w:rsidRPr="00B41805">
        <w:rPr>
          <w:rFonts w:cstheme="minorHAnsi"/>
          <w:lang w:val="fr-CA"/>
        </w:rPr>
        <w:t xml:space="preserve">en promouvoir les avantages </w:t>
      </w:r>
      <w:r w:rsidR="00E26AF6">
        <w:rPr>
          <w:rFonts w:cstheme="minorHAnsi"/>
          <w:lang w:val="fr-CA"/>
        </w:rPr>
        <w:t>auprès de la communauté scolaire</w:t>
      </w:r>
      <w:r w:rsidRPr="00B41805">
        <w:rPr>
          <w:rFonts w:cstheme="minorHAnsi"/>
          <w:lang w:val="fr-CA"/>
        </w:rPr>
        <w:t>.</w:t>
      </w:r>
      <w:bookmarkEnd w:id="17"/>
    </w:p>
    <w:p w14:paraId="12CB661A" w14:textId="10E8108A" w:rsidR="00800920" w:rsidRPr="00333A22" w:rsidRDefault="00B41805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8" w:name="lt_pId027"/>
      <w:r w:rsidRPr="00B41805">
        <w:rPr>
          <w:rFonts w:cstheme="minorHAnsi"/>
          <w:lang w:val="fr-CA"/>
        </w:rPr>
        <w:t>S</w:t>
      </w:r>
      <w:r w:rsidR="003955C2" w:rsidRPr="00B41805">
        <w:rPr>
          <w:rFonts w:cstheme="minorHAnsi"/>
          <w:lang w:val="fr-CA"/>
        </w:rPr>
        <w:t>oulignez les activités</w:t>
      </w:r>
      <w:r w:rsidR="003955C2" w:rsidRPr="00333A22">
        <w:rPr>
          <w:rFonts w:cstheme="minorHAnsi"/>
          <w:lang w:val="fr-CA"/>
        </w:rPr>
        <w:t xml:space="preserve"> saines déjà en place à l’écol</w:t>
      </w:r>
      <w:bookmarkEnd w:id="18"/>
      <w:r>
        <w:rPr>
          <w:rFonts w:cstheme="minorHAnsi"/>
          <w:lang w:val="fr-CA"/>
        </w:rPr>
        <w:t xml:space="preserve">e et faites-en la promotion. </w:t>
      </w:r>
    </w:p>
    <w:p w14:paraId="2018BC21" w14:textId="77777777" w:rsidR="00800920" w:rsidRPr="00333A22" w:rsidRDefault="00FE1204" w:rsidP="00225EF8">
      <w:pPr>
        <w:pStyle w:val="ListParagraph"/>
        <w:numPr>
          <w:ilvl w:val="0"/>
          <w:numId w:val="7"/>
        </w:numPr>
        <w:tabs>
          <w:tab w:val="left" w:pos="1418"/>
        </w:tabs>
        <w:spacing w:after="120"/>
        <w:ind w:left="714" w:hanging="357"/>
        <w:contextualSpacing/>
        <w:rPr>
          <w:rFonts w:cstheme="minorHAnsi"/>
          <w:lang w:val="fr-CA"/>
        </w:rPr>
      </w:pPr>
      <w:bookmarkStart w:id="19" w:name="lt_pId028"/>
      <w:r w:rsidRPr="00333A22">
        <w:rPr>
          <w:rFonts w:cstheme="minorHAnsi"/>
          <w:lang w:val="fr-CA"/>
        </w:rPr>
        <w:t>Regardez ce qui fonctionne bien dans d’autres écoles afin d’encourager l’école à promouvoir les avantages d’une école saine.</w:t>
      </w:r>
      <w:bookmarkEnd w:id="19"/>
      <w:r w:rsidR="009F7A9B" w:rsidRPr="00333A22">
        <w:rPr>
          <w:rFonts w:cstheme="minorHAnsi"/>
          <w:lang w:val="fr-CA"/>
        </w:rPr>
        <w:t> </w:t>
      </w:r>
    </w:p>
    <w:p w14:paraId="6FF5F8CE" w14:textId="77777777" w:rsidR="00053837" w:rsidRPr="00333A22" w:rsidRDefault="00053837" w:rsidP="00053837">
      <w:pPr>
        <w:pStyle w:val="ListParagraph"/>
        <w:numPr>
          <w:ilvl w:val="0"/>
          <w:numId w:val="0"/>
        </w:numPr>
        <w:tabs>
          <w:tab w:val="left" w:pos="1418"/>
        </w:tabs>
        <w:spacing w:after="120"/>
        <w:ind w:left="714"/>
        <w:contextualSpacing/>
        <w:rPr>
          <w:rFonts w:cstheme="minorHAnsi"/>
          <w:lang w:val="fr-CA"/>
        </w:rPr>
      </w:pPr>
    </w:p>
    <w:p w14:paraId="4A56E73A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2F18799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06EB9ECD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1837C404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E679800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573EF853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5C972D1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3C4671E0" w14:textId="5B312AD3" w:rsidR="00800920" w:rsidRPr="00333A22" w:rsidRDefault="00EB04E3" w:rsidP="00800920">
      <w:pPr>
        <w:pStyle w:val="Heading1"/>
        <w:tabs>
          <w:tab w:val="left" w:pos="1418"/>
        </w:tabs>
        <w:rPr>
          <w:rStyle w:val="apple-converted-space"/>
          <w:rFonts w:asciiTheme="minorHAnsi" w:hAnsiTheme="minorHAnsi" w:cstheme="minorHAnsi"/>
          <w:lang w:val="fr-CA"/>
        </w:rPr>
      </w:pPr>
      <w:bookmarkStart w:id="20" w:name="_Tool_#_2"/>
      <w:bookmarkStart w:id="21" w:name="lt_pId029"/>
      <w:bookmarkStart w:id="22" w:name="_Toc163736442"/>
      <w:bookmarkStart w:id="23" w:name="Tool2"/>
      <w:bookmarkEnd w:id="20"/>
      <w:r w:rsidRPr="00333A22">
        <w:rPr>
          <w:rFonts w:asciiTheme="minorHAnsi" w:hAnsiTheme="minorHAnsi" w:cstheme="minorHAnsi"/>
          <w:lang w:val="fr-CA"/>
        </w:rPr>
        <w:lastRenderedPageBreak/>
        <w:t>Outil</w:t>
      </w:r>
      <w:r w:rsidR="00CF3B6C" w:rsidRPr="00333A22">
        <w:rPr>
          <w:rFonts w:asciiTheme="minorHAnsi" w:hAnsiTheme="minorHAnsi" w:cstheme="minorHAnsi"/>
          <w:lang w:val="fr-CA"/>
        </w:rPr>
        <w:t xml:space="preserve"> 2 : Exemp</w:t>
      </w:r>
      <w:r w:rsidR="00CF3B6C" w:rsidRPr="002F70ED">
        <w:rPr>
          <w:rFonts w:asciiTheme="minorHAnsi" w:hAnsiTheme="minorHAnsi" w:cstheme="minorHAnsi"/>
          <w:lang w:val="fr-CA"/>
        </w:rPr>
        <w:t xml:space="preserve">le </w:t>
      </w:r>
      <w:r w:rsidRPr="002F70ED">
        <w:rPr>
          <w:rFonts w:asciiTheme="minorHAnsi" w:hAnsiTheme="minorHAnsi" w:cstheme="minorHAnsi"/>
          <w:lang w:val="fr-CA"/>
        </w:rPr>
        <w:t xml:space="preserve">de </w:t>
      </w:r>
      <w:r w:rsidR="001B7ADF" w:rsidRPr="002F70ED">
        <w:rPr>
          <w:rFonts w:asciiTheme="minorHAnsi" w:hAnsiTheme="minorHAnsi" w:cstheme="minorHAnsi"/>
          <w:lang w:val="fr-CA"/>
        </w:rPr>
        <w:t>feuillet</w:t>
      </w:r>
      <w:r w:rsidR="000F473F" w:rsidRPr="002F70ED">
        <w:rPr>
          <w:rFonts w:asciiTheme="minorHAnsi" w:hAnsiTheme="minorHAnsi" w:cstheme="minorHAnsi"/>
          <w:lang w:val="fr-CA"/>
        </w:rPr>
        <w:t xml:space="preserve"> de recrutement</w:t>
      </w:r>
      <w:bookmarkEnd w:id="21"/>
      <w:bookmarkEnd w:id="22"/>
    </w:p>
    <w:bookmarkEnd w:id="23"/>
    <w:p w14:paraId="758B6FD2" w14:textId="77777777" w:rsidR="00800920" w:rsidRPr="00333A22" w:rsidRDefault="00800920" w:rsidP="00800920">
      <w:pPr>
        <w:pStyle w:val="Heading1"/>
        <w:tabs>
          <w:tab w:val="left" w:pos="1418"/>
        </w:tabs>
        <w:spacing w:before="0"/>
        <w:jc w:val="center"/>
        <w:rPr>
          <w:rFonts w:asciiTheme="minorHAnsi" w:hAnsiTheme="minorHAnsi" w:cstheme="minorHAnsi"/>
          <w:sz w:val="24"/>
          <w:szCs w:val="24"/>
          <w:lang w:val="fr-CA"/>
        </w:rPr>
      </w:pPr>
    </w:p>
    <w:p w14:paraId="014DB624" w14:textId="77777777" w:rsidR="00800920" w:rsidRPr="00333A22" w:rsidRDefault="009D16A2" w:rsidP="00800920">
      <w:pPr>
        <w:jc w:val="center"/>
        <w:rPr>
          <w:b/>
          <w:bCs/>
          <w:sz w:val="44"/>
          <w:szCs w:val="44"/>
          <w:lang w:val="fr-CA"/>
        </w:rPr>
      </w:pPr>
      <w:bookmarkStart w:id="24" w:name="lt_pId030"/>
      <w:r w:rsidRPr="00333A22">
        <w:rPr>
          <w:b/>
          <w:bCs/>
          <w:sz w:val="44"/>
          <w:szCs w:val="44"/>
          <w:lang w:val="fr-CA"/>
        </w:rPr>
        <w:t>À l’attention de tous les parents et tuteurs!</w:t>
      </w:r>
      <w:bookmarkEnd w:id="24"/>
    </w:p>
    <w:p w14:paraId="1D513775" w14:textId="77777777" w:rsidR="00800920" w:rsidRPr="00333A22" w:rsidRDefault="00800920" w:rsidP="00800920">
      <w:pPr>
        <w:rPr>
          <w:rFonts w:cstheme="minorHAnsi"/>
          <w:sz w:val="2"/>
          <w:lang w:val="fr-CA"/>
        </w:rPr>
      </w:pPr>
    </w:p>
    <w:p w14:paraId="4FC935B5" w14:textId="77777777" w:rsidR="00225EF8" w:rsidRPr="00333A22" w:rsidRDefault="009F7A9B" w:rsidP="00225EF8">
      <w:pPr>
        <w:jc w:val="center"/>
        <w:rPr>
          <w:rFonts w:cstheme="minorHAnsi"/>
          <w:sz w:val="2"/>
          <w:lang w:val="fr-CA"/>
        </w:rPr>
      </w:pPr>
      <w:r w:rsidRPr="00333A22">
        <w:rPr>
          <w:rFonts w:cstheme="minorHAnsi"/>
          <w:noProof/>
          <w:sz w:val="2"/>
          <w:lang w:val="fr-CA" w:eastAsia="fr-CA"/>
        </w:rPr>
        <w:drawing>
          <wp:inline distT="0" distB="0" distL="0" distR="0" wp14:anchorId="6DAA49F7" wp14:editId="38E4820A">
            <wp:extent cx="4142629" cy="1757238"/>
            <wp:effectExtent l="0" t="0" r="0" b="0"/>
            <wp:docPr id="552561776" name="Picture 1" descr="A group of children standing in front of a chalk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61776" name="Picture 1" descr="A group of children standing in front of a chalkboard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459" cy="176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E3A8D" w14:textId="77777777" w:rsidR="00225EF8" w:rsidRPr="00333A22" w:rsidRDefault="00225EF8" w:rsidP="00800920">
      <w:pPr>
        <w:rPr>
          <w:rFonts w:cstheme="minorHAnsi"/>
          <w:sz w:val="2"/>
          <w:lang w:val="fr-CA"/>
        </w:rPr>
      </w:pPr>
    </w:p>
    <w:p w14:paraId="23B93AFF" w14:textId="6F31AF80" w:rsidR="00800920" w:rsidRPr="00333A22" w:rsidRDefault="00F74C15" w:rsidP="00800920">
      <w:pPr>
        <w:tabs>
          <w:tab w:val="left" w:pos="1418"/>
        </w:tabs>
        <w:jc w:val="center"/>
        <w:rPr>
          <w:rFonts w:cstheme="minorHAnsi"/>
          <w:b/>
          <w:i/>
          <w:sz w:val="32"/>
          <w:lang w:val="fr-CA"/>
        </w:rPr>
      </w:pPr>
      <w:bookmarkStart w:id="25" w:name="lt_pId031"/>
      <w:r w:rsidRPr="00333A22">
        <w:rPr>
          <w:rFonts w:cstheme="minorHAnsi"/>
          <w:noProof/>
          <w:sz w:val="32"/>
          <w:lang w:val="fr-CA"/>
        </w:rPr>
        <w:t>Le comité Écoles saines aimerait savoir...</w:t>
      </w:r>
      <w:bookmarkEnd w:id="25"/>
      <w:r w:rsidR="009F7A9B" w:rsidRPr="00333A22">
        <w:rPr>
          <w:rFonts w:cstheme="minorHAnsi"/>
          <w:b/>
          <w:i/>
          <w:sz w:val="32"/>
          <w:lang w:val="fr-CA"/>
        </w:rPr>
        <w:t xml:space="preserve"> </w:t>
      </w:r>
    </w:p>
    <w:p w14:paraId="14190136" w14:textId="18EAABBA" w:rsidR="00800920" w:rsidRPr="00333A22" w:rsidRDefault="005F7953" w:rsidP="00800920">
      <w:pPr>
        <w:tabs>
          <w:tab w:val="left" w:pos="1418"/>
        </w:tabs>
        <w:jc w:val="center"/>
        <w:rPr>
          <w:rFonts w:cstheme="minorHAnsi"/>
          <w:b/>
          <w:i/>
          <w:sz w:val="32"/>
          <w:lang w:val="fr-CA"/>
        </w:rPr>
      </w:pPr>
      <w:bookmarkStart w:id="26" w:name="lt_pId032"/>
      <w:r w:rsidRPr="00333A22">
        <w:rPr>
          <w:rFonts w:cstheme="minorHAnsi"/>
          <w:b/>
          <w:i/>
          <w:sz w:val="32"/>
          <w:lang w:val="fr-CA"/>
        </w:rPr>
        <w:t>Quelles questions liées à la santé jugez-vous importantes?</w:t>
      </w:r>
      <w:bookmarkEnd w:id="26"/>
      <w:r w:rsidR="009F7A9B" w:rsidRPr="00333A22">
        <w:rPr>
          <w:rFonts w:cstheme="minorHAnsi"/>
          <w:b/>
          <w:i/>
          <w:sz w:val="32"/>
          <w:lang w:val="fr-CA"/>
        </w:rPr>
        <w:t xml:space="preserve"> </w:t>
      </w:r>
      <w:r w:rsidR="009F7A9B" w:rsidRPr="00333A22">
        <w:rPr>
          <w:rFonts w:cstheme="minorHAnsi"/>
          <w:b/>
          <w:i/>
          <w:sz w:val="32"/>
          <w:lang w:val="fr-CA"/>
        </w:rPr>
        <w:br/>
      </w:r>
      <w:bookmarkStart w:id="27" w:name="lt_pId033"/>
      <w:r w:rsidR="00E838CE" w:rsidRPr="00333A22">
        <w:rPr>
          <w:rFonts w:cstheme="minorHAnsi"/>
          <w:b/>
          <w:i/>
          <w:sz w:val="32"/>
          <w:lang w:val="fr-CA"/>
        </w:rPr>
        <w:t xml:space="preserve">Comment pourrions-nous travailler ensemble pour trouver des </w:t>
      </w:r>
      <w:r w:rsidR="004775A6">
        <w:rPr>
          <w:rFonts w:cstheme="minorHAnsi"/>
          <w:b/>
          <w:i/>
          <w:sz w:val="32"/>
          <w:lang w:val="fr-CA"/>
        </w:rPr>
        <w:t>façons d’améliorer la santé de la communauté scolaire</w:t>
      </w:r>
      <w:r w:rsidR="00E838CE" w:rsidRPr="00333A22">
        <w:rPr>
          <w:rFonts w:cstheme="minorHAnsi"/>
          <w:b/>
          <w:i/>
          <w:sz w:val="32"/>
          <w:lang w:val="fr-CA"/>
        </w:rPr>
        <w:t>?</w:t>
      </w:r>
      <w:bookmarkEnd w:id="27"/>
    </w:p>
    <w:p w14:paraId="1E502D6A" w14:textId="2EBF6434" w:rsidR="00800920" w:rsidRPr="00333A22" w:rsidRDefault="00E145A1" w:rsidP="00800920">
      <w:pPr>
        <w:tabs>
          <w:tab w:val="left" w:pos="1418"/>
        </w:tabs>
        <w:jc w:val="center"/>
        <w:rPr>
          <w:rFonts w:cstheme="minorHAnsi"/>
          <w:lang w:val="fr-CA"/>
        </w:rPr>
      </w:pPr>
      <w:bookmarkStart w:id="28" w:name="lt_pId034"/>
      <w:r w:rsidRPr="00333A22">
        <w:rPr>
          <w:rFonts w:cstheme="minorHAnsi"/>
          <w:lang w:val="fr-CA"/>
        </w:rPr>
        <w:t>Les parents et tuteurs sont un élément fondamental</w:t>
      </w:r>
      <w:r w:rsidR="00EB04E3" w:rsidRPr="00333A22">
        <w:rPr>
          <w:rFonts w:cstheme="minorHAnsi"/>
          <w:lang w:val="fr-CA"/>
        </w:rPr>
        <w:t xml:space="preserve"> de l’approche Écoles saines. N</w:t>
      </w:r>
      <w:r w:rsidRPr="00333A22">
        <w:rPr>
          <w:rFonts w:cstheme="minorHAnsi"/>
          <w:lang w:val="fr-CA"/>
        </w:rPr>
        <w:t>ous invitons tou</w:t>
      </w:r>
      <w:r w:rsidR="00EB04E3" w:rsidRPr="00333A22">
        <w:rPr>
          <w:rFonts w:cstheme="minorHAnsi"/>
          <w:lang w:val="fr-CA"/>
        </w:rPr>
        <w:t>te</w:t>
      </w:r>
      <w:r w:rsidRPr="00333A22">
        <w:rPr>
          <w:rFonts w:cstheme="minorHAnsi"/>
          <w:lang w:val="fr-CA"/>
        </w:rPr>
        <w:t xml:space="preserve">s </w:t>
      </w:r>
      <w:r w:rsidR="00EB04E3" w:rsidRPr="00333A22">
        <w:rPr>
          <w:rFonts w:cstheme="minorHAnsi"/>
          <w:lang w:val="fr-CA"/>
        </w:rPr>
        <w:t>les personnes</w:t>
      </w:r>
      <w:r w:rsidRPr="00333A22">
        <w:rPr>
          <w:rFonts w:cstheme="minorHAnsi"/>
          <w:lang w:val="fr-CA"/>
        </w:rPr>
        <w:t xml:space="preserve"> intéressé</w:t>
      </w:r>
      <w:r w:rsidR="00EB04E3" w:rsidRPr="00333A22">
        <w:rPr>
          <w:rFonts w:cstheme="minorHAnsi"/>
          <w:lang w:val="fr-CA"/>
        </w:rPr>
        <w:t>e</w:t>
      </w:r>
      <w:r w:rsidRPr="00333A22">
        <w:rPr>
          <w:rFonts w:cstheme="minorHAnsi"/>
          <w:lang w:val="fr-CA"/>
        </w:rPr>
        <w:t>s, ainsi que les enseignants</w:t>
      </w:r>
      <w:r w:rsidR="00EB04E3" w:rsidRPr="00333A22">
        <w:rPr>
          <w:rFonts w:cstheme="minorHAnsi"/>
          <w:lang w:val="fr-CA"/>
        </w:rPr>
        <w:t xml:space="preserve"> et enseignantes, les</w:t>
      </w:r>
      <w:r w:rsidRPr="00333A22">
        <w:rPr>
          <w:rFonts w:cstheme="minorHAnsi"/>
          <w:lang w:val="fr-CA"/>
        </w:rPr>
        <w:t xml:space="preserve"> élèves et </w:t>
      </w:r>
      <w:r w:rsidR="00EB04E3" w:rsidRPr="00333A22">
        <w:rPr>
          <w:rFonts w:cstheme="minorHAnsi"/>
          <w:lang w:val="fr-CA"/>
        </w:rPr>
        <w:t xml:space="preserve">les </w:t>
      </w:r>
      <w:r w:rsidRPr="00333A22">
        <w:rPr>
          <w:rFonts w:cstheme="minorHAnsi"/>
          <w:lang w:val="fr-CA"/>
        </w:rPr>
        <w:t>membres du personnel à collaborer en vue de créer une école plus saine.</w:t>
      </w:r>
      <w:bookmarkEnd w:id="28"/>
      <w:r w:rsidR="00EB04E3" w:rsidRPr="00333A22">
        <w:rPr>
          <w:rFonts w:cstheme="minorHAnsi"/>
          <w:lang w:val="fr-CA"/>
        </w:rPr>
        <w:t xml:space="preserve"> </w:t>
      </w:r>
      <w:r w:rsidR="009F7A9B" w:rsidRPr="00333A22">
        <w:rPr>
          <w:rFonts w:cstheme="minorHAnsi"/>
          <w:lang w:val="fr-CA"/>
        </w:rPr>
        <w:br/>
      </w:r>
    </w:p>
    <w:p w14:paraId="04EB0936" w14:textId="66B6F441" w:rsidR="00800920" w:rsidRPr="00333A22" w:rsidRDefault="00962AE4" w:rsidP="00800920">
      <w:pPr>
        <w:tabs>
          <w:tab w:val="left" w:pos="1418"/>
        </w:tabs>
        <w:jc w:val="center"/>
        <w:rPr>
          <w:rFonts w:cstheme="minorHAnsi"/>
          <w:b/>
          <w:i/>
          <w:sz w:val="32"/>
          <w:lang w:val="fr-CA"/>
        </w:rPr>
      </w:pPr>
      <w:bookmarkStart w:id="29" w:name="lt_pId037"/>
      <w:r w:rsidRPr="00333A22">
        <w:rPr>
          <w:rFonts w:cstheme="minorHAnsi"/>
          <w:b/>
          <w:i/>
          <w:sz w:val="32"/>
          <w:lang w:val="fr-CA"/>
        </w:rPr>
        <w:t xml:space="preserve">Devenez membre du comité </w:t>
      </w:r>
      <w:bookmarkEnd w:id="29"/>
      <w:r w:rsidR="00C724FB">
        <w:rPr>
          <w:rFonts w:cstheme="minorHAnsi"/>
          <w:b/>
          <w:i/>
          <w:sz w:val="32"/>
          <w:lang w:val="fr-CA"/>
        </w:rPr>
        <w:t xml:space="preserve">de </w:t>
      </w:r>
      <w:sdt>
        <w:sdtPr>
          <w:rPr>
            <w:rFonts w:cstheme="minorHAnsi"/>
            <w:b/>
            <w:i/>
            <w:sz w:val="32"/>
            <w:lang w:val="fr-CA"/>
          </w:rPr>
          <w:alias w:val="Insérer le nom de l'école"/>
          <w:tag w:val="Insérer le nom de l'école"/>
          <w:id w:val="1362177259"/>
          <w:placeholder>
            <w:docPart w:val="A669797895B44E87B9CDFF58ED37BC06"/>
          </w:placeholder>
          <w:showingPlcHdr/>
        </w:sdtPr>
        <w:sdtContent>
          <w:r w:rsidR="00C724FB">
            <w:rPr>
              <w:rStyle w:val="PlaceholderText"/>
              <w:rFonts w:cstheme="minorHAnsi"/>
              <w:lang w:val="fr-CA"/>
            </w:rPr>
            <w:t xml:space="preserve">Cliquez pour </w:t>
          </w:r>
          <w:r w:rsidR="00393247">
            <w:rPr>
              <w:rStyle w:val="PlaceholderText"/>
              <w:rFonts w:cstheme="minorHAnsi"/>
              <w:lang w:val="fr-CA"/>
            </w:rPr>
            <w:t>insérer</w:t>
          </w:r>
          <w:r w:rsidR="00C724FB">
            <w:rPr>
              <w:rStyle w:val="PlaceholderText"/>
              <w:rFonts w:cstheme="minorHAnsi"/>
              <w:lang w:val="fr-CA"/>
            </w:rPr>
            <w:t xml:space="preserve"> du texte</w:t>
          </w:r>
        </w:sdtContent>
      </w:sdt>
      <w:r w:rsidR="00C724FB">
        <w:rPr>
          <w:rFonts w:cstheme="minorHAnsi"/>
          <w:b/>
          <w:i/>
          <w:sz w:val="32"/>
          <w:lang w:val="fr-CA"/>
        </w:rPr>
        <w:t>.</w:t>
      </w:r>
      <w:r w:rsidR="009F7A9B" w:rsidRPr="00333A22">
        <w:rPr>
          <w:rFonts w:cstheme="minorHAnsi"/>
          <w:b/>
          <w:i/>
          <w:sz w:val="32"/>
          <w:lang w:val="fr-CA"/>
        </w:rPr>
        <w:t xml:space="preserve"> </w:t>
      </w:r>
    </w:p>
    <w:p w14:paraId="47CD1DF4" w14:textId="77777777" w:rsidR="00800920" w:rsidRPr="00333A22" w:rsidRDefault="00D5366C" w:rsidP="00800920">
      <w:pPr>
        <w:tabs>
          <w:tab w:val="left" w:pos="1418"/>
        </w:tabs>
        <w:jc w:val="center"/>
        <w:rPr>
          <w:rFonts w:cstheme="minorHAnsi"/>
          <w:lang w:val="fr-CA"/>
        </w:rPr>
      </w:pPr>
      <w:bookmarkStart w:id="30" w:name="lt_pId039"/>
      <w:r w:rsidRPr="00333A22">
        <w:rPr>
          <w:rFonts w:cstheme="minorHAnsi"/>
          <w:lang w:val="fr-CA"/>
        </w:rPr>
        <w:t>Participez aux activités du comité et CONTRIBUEZ à la santé de votre école, de vos enfants et de votre communauté scolaire!</w:t>
      </w:r>
      <w:bookmarkEnd w:id="30"/>
    </w:p>
    <w:p w14:paraId="23030278" w14:textId="77777777" w:rsidR="00800920" w:rsidRPr="00333A22" w:rsidRDefault="009F7A9B" w:rsidP="00800920">
      <w:pPr>
        <w:tabs>
          <w:tab w:val="left" w:pos="1418"/>
        </w:tabs>
        <w:jc w:val="center"/>
        <w:rPr>
          <w:rFonts w:cstheme="minorHAnsi"/>
          <w:lang w:val="fr-CA"/>
        </w:rPr>
      </w:pPr>
      <w:r w:rsidRPr="00333A22">
        <w:rPr>
          <w:rFonts w:cstheme="minorHAnsi"/>
          <w:noProof/>
          <w:lang w:val="fr-CA" w:eastAsia="fr-CA"/>
        </w:rPr>
        <w:drawing>
          <wp:inline distT="0" distB="0" distL="0" distR="0" wp14:anchorId="315D9678" wp14:editId="6E625574">
            <wp:extent cx="4531166" cy="5884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70" cy="58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3AD19" w14:textId="70CB5153" w:rsidR="002F70ED" w:rsidRDefault="006205F1" w:rsidP="002F70ED">
      <w:pPr>
        <w:tabs>
          <w:tab w:val="left" w:pos="1418"/>
        </w:tabs>
        <w:spacing w:after="0"/>
        <w:jc w:val="center"/>
        <w:rPr>
          <w:rFonts w:cstheme="minorHAnsi"/>
          <w:szCs w:val="24"/>
          <w:lang w:val="fr-CA"/>
        </w:rPr>
      </w:pPr>
      <w:bookmarkStart w:id="31" w:name="lt_pId040"/>
      <w:r w:rsidRPr="00333A22">
        <w:rPr>
          <w:rFonts w:cstheme="minorHAnsi"/>
          <w:szCs w:val="24"/>
          <w:lang w:val="fr-CA"/>
        </w:rPr>
        <w:t>Notre prochaine réunion aura lieu le</w:t>
      </w:r>
      <w:bookmarkEnd w:id="31"/>
      <w:r w:rsidR="009F7A9B" w:rsidRPr="00333A22">
        <w:rPr>
          <w:rFonts w:cstheme="minorHAnsi"/>
          <w:szCs w:val="24"/>
          <w:lang w:val="fr-CA"/>
        </w:rPr>
        <w:t xml:space="preserve"> </w:t>
      </w:r>
      <w:sdt>
        <w:sdtPr>
          <w:rPr>
            <w:rFonts w:cstheme="minorHAnsi"/>
            <w:szCs w:val="24"/>
            <w:lang w:val="fr-CA"/>
          </w:rPr>
          <w:id w:val="2059196414"/>
          <w:placeholder>
            <w:docPart w:val="7E8359DA249340A9B9EE6E350120ED0D"/>
          </w:placeholder>
          <w:showingPlcHdr/>
          <w:date>
            <w:dateFormat w:val="d MMMM yyyy"/>
            <w:lid w:val="fr-CA"/>
            <w:storeMappedDataAs w:val="dateTime"/>
            <w:calendar w:val="gregorian"/>
          </w:date>
        </w:sdtPr>
        <w:sdtContent>
          <w:r w:rsidR="00C724FB">
            <w:rPr>
              <w:rStyle w:val="PlaceholderText"/>
              <w:rFonts w:cstheme="minorHAnsi"/>
              <w:lang w:val="fr-CA"/>
            </w:rPr>
            <w:t>Cliquez pour insérer la date</w:t>
          </w:r>
        </w:sdtContent>
      </w:sdt>
      <w:r w:rsidR="002F70ED">
        <w:rPr>
          <w:rFonts w:cstheme="minorHAnsi"/>
          <w:szCs w:val="24"/>
          <w:lang w:val="fr-CA"/>
        </w:rPr>
        <w:t>.</w:t>
      </w:r>
    </w:p>
    <w:p w14:paraId="6FB064D0" w14:textId="1DF55111" w:rsidR="00EB04E3" w:rsidRPr="00333A22" w:rsidRDefault="00EB04E3" w:rsidP="002F70ED">
      <w:pPr>
        <w:tabs>
          <w:tab w:val="left" w:pos="1418"/>
        </w:tabs>
        <w:spacing w:after="0"/>
        <w:jc w:val="center"/>
        <w:rPr>
          <w:rFonts w:cstheme="minorHAnsi"/>
          <w:szCs w:val="24"/>
          <w:lang w:val="fr-CA"/>
        </w:rPr>
      </w:pPr>
      <w:r w:rsidRPr="00333A22">
        <w:rPr>
          <w:rFonts w:cstheme="minorHAnsi"/>
          <w:szCs w:val="24"/>
          <w:lang w:val="fr-CA"/>
        </w:rPr>
        <w:t>Nous nous réunissons environ une fois par mois.</w:t>
      </w:r>
    </w:p>
    <w:p w14:paraId="5973BD8E" w14:textId="294B24D8" w:rsidR="00800920" w:rsidRPr="00333A22" w:rsidRDefault="0057542B" w:rsidP="00800920">
      <w:pPr>
        <w:tabs>
          <w:tab w:val="left" w:pos="1418"/>
        </w:tabs>
        <w:spacing w:after="0"/>
        <w:jc w:val="center"/>
        <w:rPr>
          <w:rFonts w:cstheme="minorHAnsi"/>
          <w:lang w:val="fr-CA"/>
        </w:rPr>
      </w:pPr>
      <w:bookmarkStart w:id="32" w:name="lt_pId042"/>
      <w:r w:rsidRPr="00333A22">
        <w:rPr>
          <w:rFonts w:cstheme="minorHAnsi"/>
          <w:szCs w:val="24"/>
          <w:lang w:val="fr-CA"/>
        </w:rPr>
        <w:t xml:space="preserve">Si vous avez des questions, </w:t>
      </w:r>
      <w:r w:rsidR="00EB04E3" w:rsidRPr="00333A22">
        <w:rPr>
          <w:rFonts w:cstheme="minorHAnsi"/>
          <w:szCs w:val="24"/>
          <w:lang w:val="fr-CA"/>
        </w:rPr>
        <w:t>communiquez</w:t>
      </w:r>
      <w:r w:rsidRPr="00333A22">
        <w:rPr>
          <w:rFonts w:cstheme="minorHAnsi"/>
          <w:szCs w:val="24"/>
          <w:lang w:val="fr-CA"/>
        </w:rPr>
        <w:t xml:space="preserve"> avec</w:t>
      </w:r>
      <w:bookmarkEnd w:id="32"/>
      <w:r w:rsidR="009F7A9B" w:rsidRPr="00333A22">
        <w:rPr>
          <w:rFonts w:cstheme="minorHAnsi"/>
          <w:szCs w:val="24"/>
          <w:lang w:val="fr-CA"/>
        </w:rPr>
        <w:t xml:space="preserve"> </w:t>
      </w:r>
      <w:sdt>
        <w:sdtPr>
          <w:rPr>
            <w:rFonts w:cstheme="minorHAnsi"/>
            <w:szCs w:val="24"/>
            <w:lang w:val="fr-CA"/>
          </w:rPr>
          <w:alias w:val="insert name"/>
          <w:tag w:val="insert name"/>
          <w:id w:val="1686093693"/>
          <w:placeholder>
            <w:docPart w:val="A669797895B44E87B9CDFF58ED37BC06"/>
          </w:placeholder>
        </w:sdtPr>
        <w:sdtContent>
          <w:sdt>
            <w:sdtPr>
              <w:rPr>
                <w:rFonts w:cstheme="minorHAnsi"/>
                <w:color w:val="FFFFFF"/>
                <w:lang w:val="fr-CA"/>
              </w:rPr>
              <w:alias w:val="Insérer le nom et les coordonnées du champion"/>
              <w:tag w:val="Insérer le nom et les coordonnées du champion"/>
              <w:id w:val="1714310533"/>
              <w:placeholder>
                <w:docPart w:val="D93948544E394AA4A6B36521D45CE83C"/>
              </w:placeholder>
              <w:showingPlcHdr/>
            </w:sdtPr>
            <w:sdtContent>
              <w:r w:rsidR="00393247">
                <w:rPr>
                  <w:rStyle w:val="PlaceholderText"/>
                  <w:rFonts w:cstheme="minorHAnsi"/>
                  <w:lang w:val="fr-CA"/>
                </w:rPr>
                <w:t>Cliquez</w:t>
              </w:r>
              <w:r w:rsidR="00C724FB" w:rsidRPr="00C724FB">
                <w:rPr>
                  <w:rStyle w:val="PlaceholderText"/>
                  <w:rFonts w:cstheme="minorHAnsi"/>
                  <w:lang w:val="fr-CA"/>
                </w:rPr>
                <w:t xml:space="preserve"> pour insérer du texte</w:t>
              </w:r>
            </w:sdtContent>
          </w:sdt>
          <w:r w:rsidR="00C724FB" w:rsidRPr="00333A22">
            <w:rPr>
              <w:rFonts w:cstheme="minorHAnsi"/>
              <w:lang w:val="fr-CA"/>
            </w:rPr>
            <w:t>.</w:t>
          </w:r>
        </w:sdtContent>
      </w:sdt>
      <w:r w:rsidR="009F7A9B" w:rsidRPr="00333A22">
        <w:rPr>
          <w:rFonts w:cstheme="minorHAnsi"/>
          <w:lang w:val="fr-CA"/>
        </w:rPr>
        <w:t xml:space="preserve"> </w:t>
      </w:r>
    </w:p>
    <w:p w14:paraId="3710341E" w14:textId="77777777" w:rsidR="00800920" w:rsidRPr="00333A22" w:rsidRDefault="00800920" w:rsidP="00800920">
      <w:pPr>
        <w:spacing w:before="0" w:after="0" w:line="240" w:lineRule="auto"/>
        <w:rPr>
          <w:rFonts w:eastAsia="Times New Roman" w:cstheme="minorHAnsi"/>
          <w:sz w:val="22"/>
          <w:lang w:val="fr-CA" w:eastAsia="en-CA"/>
        </w:rPr>
      </w:pPr>
    </w:p>
    <w:p w14:paraId="241C7284" w14:textId="71EC7696" w:rsidR="00800920" w:rsidRPr="00030F04" w:rsidRDefault="00EB04E3" w:rsidP="00030F04">
      <w:pPr>
        <w:pStyle w:val="Heading1"/>
        <w:tabs>
          <w:tab w:val="left" w:pos="1418"/>
        </w:tabs>
        <w:rPr>
          <w:rFonts w:asciiTheme="minorHAnsi" w:hAnsiTheme="minorHAnsi" w:cstheme="minorHAnsi"/>
          <w:lang w:val="fr-CA"/>
        </w:rPr>
      </w:pPr>
      <w:bookmarkStart w:id="33" w:name="_Raising_Awareness_Newsletter"/>
      <w:bookmarkStart w:id="34" w:name="_Tool_#3_Raising"/>
      <w:bookmarkStart w:id="35" w:name="lt_pId044"/>
      <w:bookmarkStart w:id="36" w:name="_Toc163736443"/>
      <w:bookmarkStart w:id="37" w:name="Tool3"/>
      <w:bookmarkEnd w:id="33"/>
      <w:bookmarkEnd w:id="34"/>
      <w:r w:rsidRPr="00333A22">
        <w:rPr>
          <w:rFonts w:asciiTheme="minorHAnsi" w:hAnsiTheme="minorHAnsi" w:cstheme="minorHAnsi"/>
          <w:lang w:val="fr-CA"/>
        </w:rPr>
        <w:lastRenderedPageBreak/>
        <w:t xml:space="preserve">Outil </w:t>
      </w:r>
      <w:r w:rsidR="00020889" w:rsidRPr="00333A22">
        <w:rPr>
          <w:rFonts w:asciiTheme="minorHAnsi" w:hAnsiTheme="minorHAnsi" w:cstheme="minorHAnsi"/>
          <w:lang w:val="fr-CA"/>
        </w:rPr>
        <w:t xml:space="preserve">3 : Sensibilisation – article pour </w:t>
      </w:r>
      <w:bookmarkEnd w:id="35"/>
      <w:r w:rsidRPr="00333A22">
        <w:rPr>
          <w:rFonts w:asciiTheme="minorHAnsi" w:hAnsiTheme="minorHAnsi" w:cstheme="minorHAnsi"/>
          <w:lang w:val="fr-CA"/>
        </w:rPr>
        <w:t>INFOLETTRE</w:t>
      </w:r>
      <w:bookmarkEnd w:id="36"/>
      <w:bookmarkEnd w:id="37"/>
    </w:p>
    <w:p w14:paraId="7261FC95" w14:textId="2B051210" w:rsidR="00800920" w:rsidRPr="002F70ED" w:rsidRDefault="000F473F" w:rsidP="00800920">
      <w:pPr>
        <w:rPr>
          <w:rFonts w:cstheme="minorHAnsi"/>
          <w:lang w:val="fr-CA"/>
        </w:rPr>
      </w:pPr>
      <w:r w:rsidRPr="002F70ED">
        <w:rPr>
          <w:rFonts w:cstheme="minorHAnsi"/>
          <w:lang w:val="fr-CA"/>
        </w:rPr>
        <w:t>Écoles saines, élèves en santé</w:t>
      </w:r>
      <w:r w:rsidR="005A358F" w:rsidRPr="002F70ED">
        <w:rPr>
          <w:rFonts w:cstheme="minorHAnsi"/>
          <w:lang w:val="fr-CA"/>
        </w:rPr>
        <w:t>!</w:t>
      </w:r>
    </w:p>
    <w:p w14:paraId="3423C50F" w14:textId="666E58C7" w:rsidR="00800920" w:rsidRPr="00A56A1A" w:rsidRDefault="000F473F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38" w:name="lt_pId047"/>
      <w:r w:rsidRPr="002F70ED">
        <w:rPr>
          <w:rFonts w:cstheme="minorHAnsi"/>
          <w:lang w:val="fr-CA"/>
        </w:rPr>
        <w:t>Les écoles saines sont des</w:t>
      </w:r>
      <w:r w:rsidR="004754E0" w:rsidRPr="002F70ED">
        <w:rPr>
          <w:rFonts w:cstheme="minorHAnsi"/>
          <w:lang w:val="fr-CA"/>
        </w:rPr>
        <w:t xml:space="preserve"> </w:t>
      </w:r>
      <w:r w:rsidR="00443F9F" w:rsidRPr="002F70ED">
        <w:rPr>
          <w:rFonts w:cstheme="minorHAnsi"/>
          <w:lang w:val="fr-CA"/>
        </w:rPr>
        <w:t>milieux</w:t>
      </w:r>
      <w:r w:rsidR="009569BB" w:rsidRPr="002F70ED">
        <w:rPr>
          <w:rFonts w:cstheme="minorHAnsi"/>
          <w:lang w:val="fr-CA"/>
        </w:rPr>
        <w:t xml:space="preserve"> où </w:t>
      </w:r>
      <w:r w:rsidR="00B00FE0" w:rsidRPr="002F70ED">
        <w:rPr>
          <w:rFonts w:cstheme="minorHAnsi"/>
          <w:lang w:val="fr-CA"/>
        </w:rPr>
        <w:t xml:space="preserve">les enfants et les jeunes sont encouragés par </w:t>
      </w:r>
      <w:r w:rsidR="009569BB" w:rsidRPr="002F70ED">
        <w:rPr>
          <w:rFonts w:cstheme="minorHAnsi"/>
          <w:lang w:val="fr-CA"/>
        </w:rPr>
        <w:t>la communauté scolaire</w:t>
      </w:r>
      <w:r w:rsidR="00B00FE0" w:rsidRPr="002F70ED">
        <w:rPr>
          <w:rFonts w:cstheme="minorHAnsi"/>
          <w:lang w:val="fr-CA"/>
        </w:rPr>
        <w:t xml:space="preserve"> à</w:t>
      </w:r>
      <w:r w:rsidR="00A836E0" w:rsidRPr="002F70ED">
        <w:rPr>
          <w:rFonts w:cstheme="minorHAnsi"/>
          <w:lang w:val="fr-CA"/>
        </w:rPr>
        <w:t xml:space="preserve"> opter pour un</w:t>
      </w:r>
      <w:r w:rsidR="009569BB" w:rsidRPr="002F70ED">
        <w:rPr>
          <w:rFonts w:cstheme="minorHAnsi"/>
          <w:lang w:val="fr-CA"/>
        </w:rPr>
        <w:t xml:space="preserve"> mode de vie sain.</w:t>
      </w:r>
      <w:r w:rsidR="005A358F" w:rsidRPr="002F70ED">
        <w:rPr>
          <w:rFonts w:cstheme="minorHAnsi"/>
          <w:lang w:val="fr-CA"/>
        </w:rPr>
        <w:t xml:space="preserve"> </w:t>
      </w:r>
      <w:r w:rsidR="00BF5F51" w:rsidRPr="002F70ED">
        <w:rPr>
          <w:rFonts w:cstheme="minorHAnsi"/>
          <w:lang w:val="fr-CA"/>
        </w:rPr>
        <w:t xml:space="preserve">Les élèves, le personnel de l’école, les parents, les tuteurs et les partenaires communautaires </w:t>
      </w:r>
      <w:r w:rsidR="00E26AF6">
        <w:rPr>
          <w:rFonts w:cstheme="minorHAnsi"/>
          <w:lang w:val="fr-CA"/>
        </w:rPr>
        <w:t>collaborent</w:t>
      </w:r>
      <w:r w:rsidR="00BF5F51" w:rsidRPr="002F70ED">
        <w:rPr>
          <w:rFonts w:cstheme="minorHAnsi"/>
          <w:lang w:val="fr-CA"/>
        </w:rPr>
        <w:t xml:space="preserve"> en vue d’améliorer la santé et le bien-être général </w:t>
      </w:r>
      <w:r w:rsidR="00BF5F51" w:rsidRPr="00A56A1A">
        <w:rPr>
          <w:rFonts w:cstheme="minorHAnsi"/>
          <w:lang w:val="fr-CA"/>
        </w:rPr>
        <w:t>de la communauté scolaire.</w:t>
      </w:r>
      <w:bookmarkEnd w:id="38"/>
    </w:p>
    <w:p w14:paraId="5B4B9DB3" w14:textId="24100E75" w:rsidR="00800920" w:rsidRPr="00333A22" w:rsidRDefault="00B00FE0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39" w:name="lt_pId048"/>
      <w:r w:rsidRPr="00A56A1A">
        <w:rPr>
          <w:rFonts w:cstheme="minorHAnsi"/>
          <w:lang w:val="fr-CA"/>
        </w:rPr>
        <w:t xml:space="preserve">Figurent parmi les </w:t>
      </w:r>
      <w:r w:rsidR="00A836E0" w:rsidRPr="00A56A1A">
        <w:rPr>
          <w:rFonts w:cstheme="minorHAnsi"/>
          <w:lang w:val="fr-CA"/>
        </w:rPr>
        <w:t>avantages de la création d’une</w:t>
      </w:r>
      <w:r w:rsidR="00036F0B" w:rsidRPr="00A56A1A">
        <w:rPr>
          <w:rFonts w:cstheme="minorHAnsi"/>
          <w:lang w:val="fr-CA"/>
        </w:rPr>
        <w:t xml:space="preserve"> école saine</w:t>
      </w:r>
      <w:r w:rsidR="00264D70" w:rsidRPr="00A56A1A">
        <w:rPr>
          <w:rFonts w:cstheme="minorHAnsi"/>
          <w:lang w:val="fr-CA"/>
        </w:rPr>
        <w:t xml:space="preserve"> l’amélioration du rendement scolaire</w:t>
      </w:r>
      <w:r w:rsidR="00A21879" w:rsidRPr="00A56A1A">
        <w:rPr>
          <w:rFonts w:cstheme="minorHAnsi"/>
          <w:lang w:val="fr-CA"/>
        </w:rPr>
        <w:t xml:space="preserve">, le rehaussement de la santé mentale et du bien-être, le renforcement de la capacité de faire des choix sains, l’augmentation de l’engagement des élèves, </w:t>
      </w:r>
      <w:r w:rsidR="00A836E0" w:rsidRPr="00A56A1A">
        <w:rPr>
          <w:rFonts w:cstheme="minorHAnsi"/>
          <w:lang w:val="fr-CA"/>
        </w:rPr>
        <w:t>l’établissement</w:t>
      </w:r>
      <w:r w:rsidRPr="00A56A1A">
        <w:rPr>
          <w:rFonts w:cstheme="minorHAnsi"/>
          <w:lang w:val="fr-CA"/>
        </w:rPr>
        <w:t xml:space="preserve"> de relations saines et le</w:t>
      </w:r>
      <w:r w:rsidR="00A21879" w:rsidRPr="00A56A1A">
        <w:rPr>
          <w:rFonts w:cstheme="minorHAnsi"/>
          <w:lang w:val="fr-CA"/>
        </w:rPr>
        <w:t xml:space="preserve"> resserrement des </w:t>
      </w:r>
      <w:bookmarkEnd w:id="39"/>
      <w:r w:rsidR="00A56A1A">
        <w:rPr>
          <w:rFonts w:cstheme="minorHAnsi"/>
          <w:lang w:val="fr-CA"/>
        </w:rPr>
        <w:t>liens</w:t>
      </w:r>
      <w:r w:rsidR="00A21879" w:rsidRPr="00A56A1A">
        <w:rPr>
          <w:rFonts w:cstheme="minorHAnsi"/>
          <w:lang w:val="fr-CA"/>
        </w:rPr>
        <w:t xml:space="preserve"> entre le personnel et les élèves.</w:t>
      </w:r>
    </w:p>
    <w:p w14:paraId="7EEDC047" w14:textId="476AB243" w:rsidR="00800920" w:rsidRPr="00333A22" w:rsidRDefault="00000000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sdt>
        <w:sdtPr>
          <w:rPr>
            <w:rFonts w:cstheme="minorHAnsi"/>
            <w:lang w:val="fr-CA"/>
          </w:rPr>
          <w:alias w:val="insérer le nom de l'école"/>
          <w:tag w:val="insérer le nom de l'école"/>
          <w:id w:val="1955752317"/>
          <w:placeholder>
            <w:docPart w:val="B9A556E40DC74294A541DEF228A7B052"/>
          </w:placeholder>
          <w:showingPlcHdr/>
        </w:sdtPr>
        <w:sdtContent>
          <w:r w:rsidR="00393247">
            <w:rPr>
              <w:rStyle w:val="PlaceholderText"/>
              <w:rFonts w:cstheme="minorHAnsi"/>
              <w:lang w:val="fr-CA"/>
            </w:rPr>
            <w:t xml:space="preserve">Cliquez </w:t>
          </w:r>
          <w:r w:rsidR="00C724FB" w:rsidRPr="00C724FB">
            <w:rPr>
              <w:rStyle w:val="PlaceholderText"/>
              <w:rFonts w:cstheme="minorHAnsi"/>
              <w:lang w:val="fr-CA"/>
            </w:rPr>
            <w:t>pour insérer du texte</w:t>
          </w:r>
        </w:sdtContent>
      </w:sdt>
      <w:r w:rsidR="009F7A9B" w:rsidRPr="00C724FB">
        <w:rPr>
          <w:rFonts w:cstheme="minorHAnsi"/>
          <w:lang w:val="fr-CA"/>
        </w:rPr>
        <w:t xml:space="preserve"> </w:t>
      </w:r>
      <w:bookmarkStart w:id="40" w:name="lt_pId049"/>
      <w:r w:rsidR="004754E0" w:rsidRPr="002F70ED">
        <w:rPr>
          <w:rFonts w:cstheme="minorHAnsi"/>
          <w:lang w:val="fr-CA"/>
        </w:rPr>
        <w:t xml:space="preserve">aimerait </w:t>
      </w:r>
      <w:r w:rsidR="00B00FE0" w:rsidRPr="002F70ED">
        <w:rPr>
          <w:rFonts w:cstheme="minorHAnsi"/>
          <w:lang w:val="fr-CA"/>
        </w:rPr>
        <w:t>participer au p</w:t>
      </w:r>
      <w:r w:rsidR="004754E0" w:rsidRPr="002F70ED">
        <w:rPr>
          <w:rFonts w:cstheme="minorHAnsi"/>
          <w:lang w:val="fr-CA"/>
        </w:rPr>
        <w:t>rogramme Écoles saines</w:t>
      </w:r>
      <w:r w:rsidR="009569BB" w:rsidRPr="002F70ED">
        <w:rPr>
          <w:rFonts w:cstheme="minorHAnsi"/>
          <w:lang w:val="fr-CA"/>
        </w:rPr>
        <w:t>. Le Bureau de santé de Windsor-comté d’Essex</w:t>
      </w:r>
      <w:r w:rsidR="00A21879" w:rsidRPr="002F70ED">
        <w:rPr>
          <w:rFonts w:cstheme="minorHAnsi"/>
          <w:lang w:val="fr-CA"/>
        </w:rPr>
        <w:t xml:space="preserve"> </w:t>
      </w:r>
      <w:r w:rsidR="002F70ED" w:rsidRPr="002F70ED">
        <w:rPr>
          <w:rFonts w:cstheme="minorHAnsi"/>
          <w:lang w:val="fr-CA"/>
        </w:rPr>
        <w:t>peut appuyer</w:t>
      </w:r>
      <w:r w:rsidR="00A21879" w:rsidRPr="002F70ED">
        <w:rPr>
          <w:rFonts w:cstheme="minorHAnsi"/>
          <w:lang w:val="fr-CA"/>
        </w:rPr>
        <w:t xml:space="preserve"> nos efforts en nous offrant des conseils, un soutien et des outils utiles.</w:t>
      </w:r>
      <w:bookmarkEnd w:id="40"/>
      <w:r w:rsidR="009F7A9B" w:rsidRPr="00333A22">
        <w:rPr>
          <w:rFonts w:cstheme="minorHAnsi"/>
          <w:lang w:val="fr-CA"/>
        </w:rPr>
        <w:t> </w:t>
      </w:r>
    </w:p>
    <w:p w14:paraId="01F66559" w14:textId="6F94F62B" w:rsidR="00800920" w:rsidRPr="00333A22" w:rsidRDefault="0078453B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41" w:name="lt_pId050"/>
      <w:r w:rsidRPr="00333A22">
        <w:rPr>
          <w:rFonts w:cstheme="minorHAnsi"/>
          <w:lang w:val="fr-CA"/>
        </w:rPr>
        <w:t>Si vous souhaitez en apprendre davantage sur le programme Écoles saines, communi</w:t>
      </w:r>
      <w:r w:rsidR="005A358F" w:rsidRPr="00333A22">
        <w:rPr>
          <w:rFonts w:cstheme="minorHAnsi"/>
          <w:lang w:val="fr-CA"/>
        </w:rPr>
        <w:t xml:space="preserve">quez avec </w:t>
      </w:r>
      <w:bookmarkEnd w:id="41"/>
      <w:sdt>
        <w:sdtPr>
          <w:rPr>
            <w:rFonts w:cstheme="minorHAnsi"/>
            <w:color w:val="FFFFFF"/>
            <w:lang w:val="fr-CA"/>
          </w:rPr>
          <w:alias w:val="Insérer le nom et les coordonnées du champion"/>
          <w:tag w:val="Insérer le nom et les coordonnées du champion"/>
          <w:id w:val="1380823574"/>
          <w:placeholder>
            <w:docPart w:val="B9A556E40DC74294A541DEF228A7B052"/>
          </w:placeholder>
          <w:showingPlcHdr/>
        </w:sdtPr>
        <w:sdtContent>
          <w:r w:rsidR="002E5BA4">
            <w:rPr>
              <w:rStyle w:val="PlaceholderText"/>
              <w:rFonts w:cstheme="minorHAnsi"/>
              <w:lang w:val="fr-CA"/>
            </w:rPr>
            <w:t xml:space="preserve">Cliquez </w:t>
          </w:r>
          <w:r w:rsidR="002E5BA4" w:rsidRPr="00C724FB">
            <w:rPr>
              <w:rStyle w:val="PlaceholderText"/>
              <w:rFonts w:cstheme="minorHAnsi"/>
              <w:lang w:val="fr-CA"/>
            </w:rPr>
            <w:t>pour insérer du texte</w:t>
          </w:r>
        </w:sdtContent>
      </w:sdt>
      <w:bookmarkStart w:id="42" w:name="lt_pId052"/>
      <w:r w:rsidR="009F7A9B" w:rsidRPr="00333A22">
        <w:rPr>
          <w:rFonts w:cstheme="minorHAnsi"/>
          <w:lang w:val="fr-CA"/>
        </w:rPr>
        <w:t>.</w:t>
      </w:r>
      <w:bookmarkEnd w:id="42"/>
      <w:r w:rsidR="009F7A9B" w:rsidRPr="00333A22">
        <w:rPr>
          <w:rFonts w:cstheme="minorHAnsi"/>
          <w:lang w:val="fr-CA"/>
        </w:rPr>
        <w:t xml:space="preserve"> </w:t>
      </w:r>
      <w:bookmarkStart w:id="43" w:name="lt_pId053"/>
      <w:r w:rsidR="00DC792A" w:rsidRPr="00333A22">
        <w:rPr>
          <w:rFonts w:cstheme="minorHAnsi"/>
          <w:lang w:val="fr-CA"/>
        </w:rPr>
        <w:t>Une séance d’information aura lieu sous peu.</w:t>
      </w:r>
      <w:bookmarkEnd w:id="43"/>
      <w:r w:rsidR="009F7A9B" w:rsidRPr="00333A22">
        <w:rPr>
          <w:rFonts w:cstheme="minorHAnsi"/>
          <w:lang w:val="fr-CA"/>
        </w:rPr>
        <w:t xml:space="preserve"> </w:t>
      </w:r>
      <w:bookmarkStart w:id="44" w:name="lt_pId054"/>
      <w:r w:rsidR="00BE011A" w:rsidRPr="00333A22">
        <w:rPr>
          <w:rFonts w:cstheme="minorHAnsi"/>
          <w:lang w:val="fr-CA"/>
        </w:rPr>
        <w:t>Nous vous fournirons bientôt d’autres renseignements à ce sujet!</w:t>
      </w:r>
      <w:bookmarkEnd w:id="44"/>
    </w:p>
    <w:p w14:paraId="649ABD0E" w14:textId="77777777" w:rsidR="00800920" w:rsidRPr="00333A22" w:rsidRDefault="00790F10" w:rsidP="00800920">
      <w:pPr>
        <w:tabs>
          <w:tab w:val="left" w:pos="1418"/>
        </w:tabs>
        <w:rPr>
          <w:rFonts w:cstheme="minorHAnsi"/>
          <w:lang w:val="fr-CA"/>
        </w:rPr>
      </w:pPr>
      <w:bookmarkStart w:id="45" w:name="lt_pId055"/>
      <w:r w:rsidRPr="00333A22">
        <w:rPr>
          <w:rFonts w:cstheme="minorHAnsi"/>
          <w:lang w:val="fr-CA"/>
        </w:rPr>
        <w:t>Merci.</w:t>
      </w:r>
      <w:bookmarkEnd w:id="45"/>
      <w:r w:rsidR="009F7A9B" w:rsidRPr="00333A22">
        <w:rPr>
          <w:rFonts w:cstheme="minorHAnsi"/>
          <w:lang w:val="fr-CA"/>
        </w:rPr>
        <w:t> </w:t>
      </w:r>
    </w:p>
    <w:p w14:paraId="1F53A4FF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6ED8C1F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42257806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27A5433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19FCF016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17934161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073FE15C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8B545F6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1D49C968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2C068DC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C4B8ADF" w14:textId="3EF012B1" w:rsidR="00800920" w:rsidRPr="00030F04" w:rsidRDefault="00642927" w:rsidP="00030F04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46" w:name="lt_pId056"/>
      <w:bookmarkStart w:id="47" w:name="_Toc163736444"/>
      <w:r w:rsidRPr="00333A22">
        <w:rPr>
          <w:rFonts w:asciiTheme="minorHAnsi" w:hAnsiTheme="minorHAnsi" w:cstheme="minorHAnsi"/>
          <w:lang w:val="fr-CA"/>
        </w:rPr>
        <w:lastRenderedPageBreak/>
        <w:t>Outil 4 : Formulaire de recrutement de bénévoles</w:t>
      </w:r>
      <w:bookmarkEnd w:id="46"/>
      <w:bookmarkEnd w:id="47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391B6893" w14:textId="78A30451" w:rsidR="00800920" w:rsidRPr="002F70ED" w:rsidRDefault="001F2660" w:rsidP="00800920">
      <w:pPr>
        <w:tabs>
          <w:tab w:val="left" w:pos="1418"/>
        </w:tabs>
        <w:spacing w:before="200"/>
        <w:rPr>
          <w:rFonts w:cstheme="minorHAnsi"/>
          <w:lang w:val="fr-CA"/>
        </w:rPr>
      </w:pPr>
      <w:bookmarkStart w:id="48" w:name="lt_pId057"/>
      <w:r w:rsidRPr="00333A22">
        <w:rPr>
          <w:rFonts w:cstheme="minorHAnsi"/>
          <w:lang w:val="fr-CA"/>
        </w:rPr>
        <w:t xml:space="preserve">À quoi ressemble une école saine pour </w:t>
      </w:r>
      <w:r w:rsidRPr="002F70ED">
        <w:rPr>
          <w:rFonts w:cstheme="minorHAnsi"/>
          <w:lang w:val="fr-CA"/>
        </w:rPr>
        <w:t>vous?</w:t>
      </w:r>
      <w:bookmarkEnd w:id="48"/>
      <w:r w:rsidR="009F7A9B" w:rsidRPr="002F70ED">
        <w:rPr>
          <w:rFonts w:cstheme="minorHAnsi"/>
          <w:lang w:val="fr-CA"/>
        </w:rPr>
        <w:t xml:space="preserve"> </w:t>
      </w:r>
      <w:bookmarkStart w:id="49" w:name="lt_pId058"/>
      <w:r w:rsidR="00A21879" w:rsidRPr="002F70ED">
        <w:rPr>
          <w:rFonts w:cstheme="minorHAnsi"/>
          <w:lang w:val="fr-CA"/>
        </w:rPr>
        <w:t xml:space="preserve">Est-ce une école dotée d’un terrain de jeu sécuritaire ou </w:t>
      </w:r>
      <w:r w:rsidR="009F61F9" w:rsidRPr="002F70ED">
        <w:rPr>
          <w:rFonts w:cstheme="minorHAnsi"/>
          <w:lang w:val="fr-CA"/>
        </w:rPr>
        <w:t xml:space="preserve">encore </w:t>
      </w:r>
      <w:r w:rsidR="00A21879" w:rsidRPr="002F70ED">
        <w:rPr>
          <w:rFonts w:cstheme="minorHAnsi"/>
          <w:lang w:val="fr-CA"/>
        </w:rPr>
        <w:t>une école qui offre une panoplie d’occasions</w:t>
      </w:r>
      <w:bookmarkEnd w:id="49"/>
      <w:r w:rsidR="00A21879" w:rsidRPr="002F70ED">
        <w:rPr>
          <w:rFonts w:cstheme="minorHAnsi"/>
          <w:lang w:val="fr-CA"/>
        </w:rPr>
        <w:t xml:space="preserve"> </w:t>
      </w:r>
      <w:bookmarkStart w:id="50" w:name="lt_pId059"/>
      <w:r w:rsidR="00A21879" w:rsidRPr="002F70ED">
        <w:rPr>
          <w:rFonts w:cstheme="minorHAnsi"/>
          <w:lang w:val="fr-CA"/>
        </w:rPr>
        <w:t>de faire de l’activité physique ou de s’adonner au jeu? Est-ce un milieu où les élèves font preuve</w:t>
      </w:r>
      <w:bookmarkEnd w:id="50"/>
      <w:r w:rsidR="00A21879" w:rsidRPr="002F70ED">
        <w:rPr>
          <w:rFonts w:cstheme="minorHAnsi"/>
          <w:lang w:val="fr-CA"/>
        </w:rPr>
        <w:t xml:space="preserve"> </w:t>
      </w:r>
      <w:bookmarkStart w:id="51" w:name="lt_pId060"/>
      <w:r w:rsidR="00A21879" w:rsidRPr="002F70ED">
        <w:rPr>
          <w:rFonts w:cstheme="minorHAnsi"/>
          <w:lang w:val="fr-CA"/>
        </w:rPr>
        <w:t>de respect ou un endroit où ils ont accès</w:t>
      </w:r>
      <w:bookmarkEnd w:id="51"/>
      <w:r w:rsidR="00A21879" w:rsidRPr="002F70ED">
        <w:rPr>
          <w:rFonts w:cstheme="minorHAnsi"/>
          <w:lang w:val="fr-CA"/>
        </w:rPr>
        <w:t xml:space="preserve"> </w:t>
      </w:r>
      <w:bookmarkStart w:id="52" w:name="lt_pId061"/>
      <w:r w:rsidR="00A21879" w:rsidRPr="002F70ED">
        <w:rPr>
          <w:rFonts w:cstheme="minorHAnsi"/>
          <w:lang w:val="fr-CA"/>
        </w:rPr>
        <w:t>à</w:t>
      </w:r>
      <w:r w:rsidR="000D36F9" w:rsidRPr="002F70ED">
        <w:rPr>
          <w:rFonts w:cstheme="minorHAnsi"/>
          <w:lang w:val="fr-CA"/>
        </w:rPr>
        <w:t xml:space="preserve"> </w:t>
      </w:r>
      <w:r w:rsidR="005B792F" w:rsidRPr="002F70ED">
        <w:rPr>
          <w:rFonts w:cstheme="minorHAnsi"/>
          <w:lang w:val="fr-CA"/>
        </w:rPr>
        <w:t>des déje</w:t>
      </w:r>
      <w:r w:rsidR="000D36F9" w:rsidRPr="002F70ED">
        <w:rPr>
          <w:rFonts w:cstheme="minorHAnsi"/>
          <w:lang w:val="fr-CA"/>
        </w:rPr>
        <w:t>uners et à des collations sant</w:t>
      </w:r>
      <w:bookmarkEnd w:id="52"/>
      <w:r w:rsidR="000D36F9" w:rsidRPr="002F70ED">
        <w:rPr>
          <w:rFonts w:cstheme="minorHAnsi"/>
          <w:lang w:val="fr-CA"/>
        </w:rPr>
        <w:t xml:space="preserve">é? Une école saine comportera vraisemblablement tous ces éléments. Les écoles saines ont </w:t>
      </w:r>
      <w:r w:rsidR="00A836E0" w:rsidRPr="002F70ED">
        <w:rPr>
          <w:rFonts w:cstheme="minorHAnsi"/>
          <w:lang w:val="fr-CA"/>
        </w:rPr>
        <w:t>beaucoup</w:t>
      </w:r>
      <w:r w:rsidR="000D36F9" w:rsidRPr="002F70ED">
        <w:rPr>
          <w:rFonts w:cstheme="minorHAnsi"/>
          <w:lang w:val="fr-CA"/>
        </w:rPr>
        <w:t xml:space="preserve"> à offrir!</w:t>
      </w:r>
    </w:p>
    <w:bookmarkStart w:id="53" w:name="lt_pId067"/>
    <w:p w14:paraId="30E9CB19" w14:textId="6F003875" w:rsidR="00E46B15" w:rsidRPr="002F70ED" w:rsidRDefault="00000000" w:rsidP="00E46B15">
      <w:pPr>
        <w:tabs>
          <w:tab w:val="left" w:pos="1418"/>
        </w:tabs>
        <w:spacing w:after="240"/>
        <w:rPr>
          <w:rFonts w:cstheme="minorHAnsi"/>
          <w:lang w:val="fr-CA"/>
        </w:rPr>
      </w:pPr>
      <w:sdt>
        <w:sdtPr>
          <w:rPr>
            <w:rFonts w:cstheme="minorHAnsi"/>
            <w:lang w:val="fr-CA"/>
          </w:rPr>
          <w:alias w:val="Insérer le nom de l'école"/>
          <w:tag w:val="Insérer le nom de l'école"/>
          <w:id w:val="-1019089379"/>
          <w:placeholder>
            <w:docPart w:val="76B389749B7E41E885F7F7748C981769"/>
          </w:placeholder>
          <w:showingPlcHdr/>
        </w:sdtPr>
        <w:sdtContent>
          <w:r w:rsidR="00393247">
            <w:rPr>
              <w:rStyle w:val="PlaceholderText"/>
              <w:rFonts w:cstheme="minorHAnsi"/>
              <w:lang w:val="fr-CA"/>
            </w:rPr>
            <w:t xml:space="preserve">Cliquez pour insérer du </w:t>
          </w:r>
          <w:r w:rsidR="00E46B15" w:rsidRPr="00393247">
            <w:rPr>
              <w:rStyle w:val="PlaceholderText"/>
              <w:rFonts w:cstheme="minorHAnsi"/>
              <w:lang w:val="fr-CA"/>
            </w:rPr>
            <w:t>text</w:t>
          </w:r>
          <w:r w:rsidR="00393247" w:rsidRPr="00393247">
            <w:rPr>
              <w:rStyle w:val="PlaceholderText"/>
              <w:rFonts w:cstheme="minorHAnsi"/>
              <w:lang w:val="fr-CA"/>
            </w:rPr>
            <w:t>e</w:t>
          </w:r>
        </w:sdtContent>
      </w:sdt>
      <w:r w:rsidR="00E46B15" w:rsidRPr="00393247">
        <w:rPr>
          <w:rFonts w:cstheme="minorHAnsi"/>
          <w:lang w:val="fr-CA"/>
        </w:rPr>
        <w:t xml:space="preserve"> </w:t>
      </w:r>
      <w:r w:rsidR="000D36F9" w:rsidRPr="002F70ED">
        <w:rPr>
          <w:rFonts w:cstheme="minorHAnsi"/>
          <w:lang w:val="fr-CA"/>
        </w:rPr>
        <w:t>est à la recherche de bé</w:t>
      </w:r>
      <w:r w:rsidR="004715AE" w:rsidRPr="002F70ED">
        <w:rPr>
          <w:rFonts w:cstheme="minorHAnsi"/>
          <w:lang w:val="fr-CA"/>
        </w:rPr>
        <w:t>né</w:t>
      </w:r>
      <w:r w:rsidR="000D36F9" w:rsidRPr="002F70ED">
        <w:rPr>
          <w:rFonts w:cstheme="minorHAnsi"/>
          <w:lang w:val="fr-CA"/>
        </w:rPr>
        <w:t>voles pour se joindre au comité Écoles saines et collaborer à l’organisation d’activités. Nous lançons l’appel aux parents et tuteurs, au personnel de l’é</w:t>
      </w:r>
      <w:r w:rsidR="009F61F9" w:rsidRPr="002F70ED">
        <w:rPr>
          <w:rFonts w:cstheme="minorHAnsi"/>
          <w:lang w:val="fr-CA"/>
        </w:rPr>
        <w:t>c</w:t>
      </w:r>
      <w:r w:rsidR="000D36F9" w:rsidRPr="002F70ED">
        <w:rPr>
          <w:rFonts w:cstheme="minorHAnsi"/>
          <w:lang w:val="fr-CA"/>
        </w:rPr>
        <w:t>o</w:t>
      </w:r>
      <w:r w:rsidR="009F61F9" w:rsidRPr="002F70ED">
        <w:rPr>
          <w:rFonts w:cstheme="minorHAnsi"/>
          <w:lang w:val="fr-CA"/>
        </w:rPr>
        <w:t>l</w:t>
      </w:r>
      <w:r w:rsidR="000D36F9" w:rsidRPr="002F70ED">
        <w:rPr>
          <w:rFonts w:cstheme="minorHAnsi"/>
          <w:lang w:val="fr-CA"/>
        </w:rPr>
        <w:t xml:space="preserve">e et aux élèves. Nous réaliserons un sondage afin de cerner les </w:t>
      </w:r>
      <w:r w:rsidR="005B16F3" w:rsidRPr="002F70ED">
        <w:rPr>
          <w:rFonts w:cstheme="minorHAnsi"/>
          <w:lang w:val="fr-CA"/>
        </w:rPr>
        <w:t>questions liées à la santé auxquelles</w:t>
      </w:r>
      <w:r w:rsidR="009F61F9" w:rsidRPr="002F70ED">
        <w:rPr>
          <w:rFonts w:cstheme="minorHAnsi"/>
          <w:lang w:val="fr-CA"/>
        </w:rPr>
        <w:t xml:space="preserve"> </w:t>
      </w:r>
      <w:r w:rsidR="000D36F9" w:rsidRPr="002F70ED">
        <w:rPr>
          <w:rFonts w:cstheme="minorHAnsi"/>
          <w:lang w:val="fr-CA"/>
        </w:rPr>
        <w:t>notre communauté scolaire</w:t>
      </w:r>
      <w:r w:rsidR="005B16F3" w:rsidRPr="002F70ED">
        <w:rPr>
          <w:rFonts w:cstheme="minorHAnsi"/>
          <w:lang w:val="fr-CA"/>
        </w:rPr>
        <w:t xml:space="preserve"> accorde le plus d’importance</w:t>
      </w:r>
      <w:r w:rsidR="000D36F9" w:rsidRPr="002F70ED">
        <w:rPr>
          <w:rFonts w:cstheme="minorHAnsi"/>
          <w:lang w:val="fr-CA"/>
        </w:rPr>
        <w:t xml:space="preserve">. Nous examinerons ensuite les </w:t>
      </w:r>
      <w:r w:rsidR="005B16F3" w:rsidRPr="002F70ED">
        <w:rPr>
          <w:rFonts w:cstheme="minorHAnsi"/>
          <w:lang w:val="fr-CA"/>
        </w:rPr>
        <w:t>priorités</w:t>
      </w:r>
      <w:r w:rsidR="000D36F9" w:rsidRPr="002F70ED">
        <w:rPr>
          <w:rFonts w:cstheme="minorHAnsi"/>
          <w:lang w:val="fr-CA"/>
        </w:rPr>
        <w:t xml:space="preserve"> et trouverons des moyens novateurs d’y donner suite. Enfin, nous concrétiseron</w:t>
      </w:r>
      <w:r w:rsidR="009F61F9" w:rsidRPr="002F70ED">
        <w:rPr>
          <w:rFonts w:cstheme="minorHAnsi"/>
          <w:lang w:val="fr-CA"/>
        </w:rPr>
        <w:t>s</w:t>
      </w:r>
      <w:r w:rsidR="000D36F9" w:rsidRPr="002F70ED">
        <w:rPr>
          <w:rFonts w:cstheme="minorHAnsi"/>
          <w:lang w:val="fr-CA"/>
        </w:rPr>
        <w:t xml:space="preserve"> nos id</w:t>
      </w:r>
      <w:r w:rsidR="00AD1785">
        <w:rPr>
          <w:rFonts w:cstheme="minorHAnsi"/>
          <w:lang w:val="fr-CA"/>
        </w:rPr>
        <w:t>ées, puis nous célébrerons nos</w:t>
      </w:r>
      <w:r w:rsidR="000D36F9" w:rsidRPr="002F70ED">
        <w:rPr>
          <w:rFonts w:cstheme="minorHAnsi"/>
          <w:lang w:val="fr-CA"/>
        </w:rPr>
        <w:t xml:space="preserve"> réussite</w:t>
      </w:r>
      <w:r w:rsidR="00AD1785">
        <w:rPr>
          <w:rFonts w:cstheme="minorHAnsi"/>
          <w:lang w:val="fr-CA"/>
        </w:rPr>
        <w:t>s</w:t>
      </w:r>
      <w:r w:rsidR="000D36F9" w:rsidRPr="002F70ED">
        <w:rPr>
          <w:rFonts w:cstheme="minorHAnsi"/>
          <w:lang w:val="fr-CA"/>
        </w:rPr>
        <w:t>!</w:t>
      </w:r>
    </w:p>
    <w:p w14:paraId="4E40C386" w14:textId="3201EDC4" w:rsidR="00800920" w:rsidRPr="00333A22" w:rsidRDefault="000D36F9" w:rsidP="00800920">
      <w:pPr>
        <w:tabs>
          <w:tab w:val="left" w:pos="1418"/>
        </w:tabs>
        <w:rPr>
          <w:rFonts w:cstheme="minorHAnsi"/>
          <w:b/>
          <w:lang w:val="fr-CA"/>
        </w:rPr>
      </w:pPr>
      <w:r w:rsidRPr="002F70ED">
        <w:rPr>
          <w:rFonts w:cstheme="minorHAnsi"/>
          <w:b/>
          <w:lang w:val="fr-CA"/>
        </w:rPr>
        <w:t xml:space="preserve">Si vous voulez aider à appuyer les activités Écoles saines, </w:t>
      </w:r>
      <w:bookmarkEnd w:id="53"/>
      <w:r w:rsidR="002F70ED">
        <w:rPr>
          <w:rFonts w:cstheme="minorHAnsi"/>
          <w:b/>
          <w:lang w:val="fr-CA"/>
        </w:rPr>
        <w:t>fournissez les renseignements demandés</w:t>
      </w:r>
      <w:r w:rsidR="000238A9" w:rsidRPr="00333A22">
        <w:rPr>
          <w:rFonts w:cstheme="minorHAnsi"/>
          <w:b/>
          <w:lang w:val="fr-CA"/>
        </w:rPr>
        <w:t xml:space="preserve"> </w:t>
      </w:r>
      <w:r w:rsidR="004715AE" w:rsidRPr="00333A22">
        <w:rPr>
          <w:rFonts w:cstheme="minorHAnsi"/>
          <w:b/>
          <w:lang w:val="fr-CA"/>
        </w:rPr>
        <w:t>ci-dessous</w:t>
      </w:r>
      <w:r w:rsidR="000238A9" w:rsidRPr="00333A22">
        <w:rPr>
          <w:rFonts w:cstheme="minorHAnsi"/>
          <w:b/>
          <w:lang w:val="fr-CA"/>
        </w:rPr>
        <w:t>.</w:t>
      </w:r>
    </w:p>
    <w:tbl>
      <w:tblPr>
        <w:tblStyle w:val="TableGrid"/>
        <w:tblW w:w="9845" w:type="dxa"/>
        <w:tblLook w:val="04A0" w:firstRow="1" w:lastRow="0" w:firstColumn="1" w:lastColumn="0" w:noHBand="0" w:noVBand="1"/>
      </w:tblPr>
      <w:tblGrid>
        <w:gridCol w:w="3224"/>
        <w:gridCol w:w="3355"/>
        <w:gridCol w:w="3266"/>
      </w:tblGrid>
      <w:tr w:rsidR="0052270B" w:rsidRPr="00333A22" w14:paraId="39307716" w14:textId="77777777" w:rsidTr="005D2B3A">
        <w:trPr>
          <w:trHeight w:val="1071"/>
        </w:trPr>
        <w:tc>
          <w:tcPr>
            <w:tcW w:w="3224" w:type="dxa"/>
            <w:shd w:val="clear" w:color="auto" w:fill="E0F4F3" w:themeFill="accent1" w:themeFillTint="33"/>
          </w:tcPr>
          <w:p w14:paraId="2599C286" w14:textId="77777777" w:rsidR="00800920" w:rsidRPr="00333A22" w:rsidRDefault="00107C30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54" w:name="lt_pId068"/>
            <w:r w:rsidRPr="00333A22">
              <w:rPr>
                <w:rFonts w:cstheme="minorHAnsi"/>
                <w:b/>
                <w:lang w:val="fr-CA"/>
              </w:rPr>
              <w:t>Nom</w:t>
            </w:r>
            <w:bookmarkEnd w:id="54"/>
          </w:p>
        </w:tc>
        <w:tc>
          <w:tcPr>
            <w:tcW w:w="3355" w:type="dxa"/>
            <w:shd w:val="clear" w:color="auto" w:fill="E0F4F3" w:themeFill="accent1" w:themeFillTint="33"/>
          </w:tcPr>
          <w:p w14:paraId="16C8562A" w14:textId="77777777" w:rsidR="00800920" w:rsidRPr="00333A22" w:rsidRDefault="00740AA1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55" w:name="lt_pId069"/>
            <w:r w:rsidRPr="00333A22">
              <w:rPr>
                <w:rFonts w:cstheme="minorHAnsi"/>
                <w:b/>
                <w:lang w:val="fr-CA"/>
              </w:rPr>
              <w:t>N° de téléphone</w:t>
            </w:r>
            <w:bookmarkEnd w:id="55"/>
          </w:p>
        </w:tc>
        <w:tc>
          <w:tcPr>
            <w:tcW w:w="3266" w:type="dxa"/>
            <w:shd w:val="clear" w:color="auto" w:fill="E0F4F3" w:themeFill="accent1" w:themeFillTint="33"/>
          </w:tcPr>
          <w:p w14:paraId="1E9E47AD" w14:textId="77777777" w:rsidR="00800920" w:rsidRPr="00333A22" w:rsidRDefault="00D702D1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56" w:name="lt_pId070"/>
            <w:r w:rsidRPr="00333A22">
              <w:rPr>
                <w:rFonts w:cstheme="minorHAnsi"/>
                <w:b/>
                <w:lang w:val="fr-CA"/>
              </w:rPr>
              <w:t>Courriel</w:t>
            </w:r>
            <w:bookmarkEnd w:id="56"/>
          </w:p>
        </w:tc>
      </w:tr>
      <w:tr w:rsidR="0052270B" w:rsidRPr="00333A22" w14:paraId="388E6765" w14:textId="77777777" w:rsidTr="005D2B3A">
        <w:trPr>
          <w:trHeight w:val="373"/>
        </w:trPr>
        <w:tc>
          <w:tcPr>
            <w:tcW w:w="3224" w:type="dxa"/>
          </w:tcPr>
          <w:p w14:paraId="13556C86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4F3108E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272E5C0F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0DE039F6" w14:textId="77777777" w:rsidTr="005D2B3A">
        <w:trPr>
          <w:trHeight w:val="393"/>
        </w:trPr>
        <w:tc>
          <w:tcPr>
            <w:tcW w:w="3224" w:type="dxa"/>
          </w:tcPr>
          <w:p w14:paraId="4A214D28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7A99CB9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7924A52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1E000634" w14:textId="77777777" w:rsidTr="005D2B3A">
        <w:trPr>
          <w:trHeight w:val="373"/>
        </w:trPr>
        <w:tc>
          <w:tcPr>
            <w:tcW w:w="3224" w:type="dxa"/>
          </w:tcPr>
          <w:p w14:paraId="6E1C4AC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4E6DF89B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6BE7284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0072DC74" w14:textId="77777777" w:rsidTr="005D2B3A">
        <w:trPr>
          <w:trHeight w:val="373"/>
        </w:trPr>
        <w:tc>
          <w:tcPr>
            <w:tcW w:w="3224" w:type="dxa"/>
          </w:tcPr>
          <w:p w14:paraId="01FAC28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0C063D8B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6673B85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085A9DDB" w14:textId="77777777" w:rsidTr="005D2B3A">
        <w:trPr>
          <w:trHeight w:val="373"/>
        </w:trPr>
        <w:tc>
          <w:tcPr>
            <w:tcW w:w="3224" w:type="dxa"/>
          </w:tcPr>
          <w:p w14:paraId="517FFAF2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35CB0795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48EEB32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539AEFE5" w14:textId="77777777" w:rsidTr="005D2B3A">
        <w:trPr>
          <w:trHeight w:val="373"/>
        </w:trPr>
        <w:tc>
          <w:tcPr>
            <w:tcW w:w="3224" w:type="dxa"/>
          </w:tcPr>
          <w:p w14:paraId="17669C2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568028A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0DA37A6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0037586F" w14:textId="77777777" w:rsidTr="005D2B3A">
        <w:trPr>
          <w:trHeight w:val="393"/>
        </w:trPr>
        <w:tc>
          <w:tcPr>
            <w:tcW w:w="3224" w:type="dxa"/>
          </w:tcPr>
          <w:p w14:paraId="79F20C6A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55D331BF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2228545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32E49A5B" w14:textId="77777777" w:rsidTr="005D2B3A">
        <w:trPr>
          <w:trHeight w:val="373"/>
        </w:trPr>
        <w:tc>
          <w:tcPr>
            <w:tcW w:w="3224" w:type="dxa"/>
          </w:tcPr>
          <w:p w14:paraId="664845DB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7DACD0DA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69D531CE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08363DC9" w14:textId="77777777" w:rsidTr="005D2B3A">
        <w:trPr>
          <w:trHeight w:val="373"/>
        </w:trPr>
        <w:tc>
          <w:tcPr>
            <w:tcW w:w="3224" w:type="dxa"/>
          </w:tcPr>
          <w:p w14:paraId="07026BD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02EF6488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34F077F2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655DBCAC" w14:textId="77777777" w:rsidTr="005D2B3A">
        <w:trPr>
          <w:trHeight w:val="373"/>
        </w:trPr>
        <w:tc>
          <w:tcPr>
            <w:tcW w:w="3224" w:type="dxa"/>
          </w:tcPr>
          <w:p w14:paraId="23ECFB5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5573491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42C6F2CF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6E5DA5FA" w14:textId="77777777" w:rsidTr="005D2B3A">
        <w:trPr>
          <w:trHeight w:val="373"/>
        </w:trPr>
        <w:tc>
          <w:tcPr>
            <w:tcW w:w="3224" w:type="dxa"/>
          </w:tcPr>
          <w:p w14:paraId="581C0BA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355" w:type="dxa"/>
          </w:tcPr>
          <w:p w14:paraId="46F787C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3266" w:type="dxa"/>
          </w:tcPr>
          <w:p w14:paraId="21204757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</w:tbl>
    <w:p w14:paraId="4217A92D" w14:textId="6FE1199D" w:rsidR="00E46B15" w:rsidRPr="00393247" w:rsidRDefault="00E46B15" w:rsidP="00E46B15">
      <w:pPr>
        <w:tabs>
          <w:tab w:val="left" w:pos="1418"/>
        </w:tabs>
        <w:spacing w:after="0"/>
        <w:jc w:val="center"/>
        <w:rPr>
          <w:rFonts w:cstheme="minorHAnsi"/>
          <w:lang w:val="fr-CA"/>
        </w:rPr>
      </w:pPr>
      <w:r w:rsidRPr="00393247">
        <w:rPr>
          <w:rFonts w:cstheme="minorHAnsi"/>
          <w:szCs w:val="24"/>
          <w:lang w:val="fr-CA"/>
        </w:rPr>
        <w:t xml:space="preserve">Pour en savoir plus, appelez </w:t>
      </w:r>
      <w:sdt>
        <w:sdtPr>
          <w:rPr>
            <w:rFonts w:cstheme="minorHAnsi"/>
            <w:szCs w:val="24"/>
            <w:lang w:val="fr-CA"/>
          </w:rPr>
          <w:alias w:val="Insérer le nom "/>
          <w:tag w:val="Insérer le nom "/>
          <w:id w:val="-2037262364"/>
          <w:placeholder>
            <w:docPart w:val="AEA3A84890BD4DCD8D592C298279755F"/>
          </w:placeholder>
          <w:showingPlcHdr/>
        </w:sdtPr>
        <w:sdtContent>
          <w:r w:rsidR="00393247" w:rsidRPr="00393247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  <w:r w:rsidRPr="00393247">
        <w:rPr>
          <w:rFonts w:cstheme="minorHAnsi"/>
          <w:lang w:val="fr-CA"/>
        </w:rPr>
        <w:t xml:space="preserve"> au </w:t>
      </w:r>
      <w:sdt>
        <w:sdtPr>
          <w:rPr>
            <w:rFonts w:cstheme="minorHAnsi"/>
            <w:lang w:val="fr-CA"/>
          </w:rPr>
          <w:alias w:val="Insérer le numéro de téléphone"/>
          <w:tag w:val="Insérer le numéro de téléphone"/>
          <w:id w:val="-1084453072"/>
          <w:placeholder>
            <w:docPart w:val="AEA3A84890BD4DCD8D592C298279755F"/>
          </w:placeholder>
          <w:showingPlcHdr/>
        </w:sdtPr>
        <w:sdtContent>
          <w:r w:rsidR="002E5BA4" w:rsidRPr="00393247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  <w:r w:rsidR="002F70ED" w:rsidRPr="00393247">
        <w:rPr>
          <w:rFonts w:cstheme="minorHAnsi"/>
          <w:lang w:val="fr-CA"/>
        </w:rPr>
        <w:t>.</w:t>
      </w:r>
    </w:p>
    <w:p w14:paraId="59942CC9" w14:textId="77777777" w:rsidR="00800920" w:rsidRPr="00393247" w:rsidRDefault="00800920" w:rsidP="00800920">
      <w:pPr>
        <w:rPr>
          <w:rFonts w:cstheme="minorHAnsi"/>
          <w:lang w:val="fr-CA"/>
        </w:rPr>
      </w:pPr>
    </w:p>
    <w:p w14:paraId="67D6F451" w14:textId="709CECA7" w:rsidR="00800920" w:rsidRPr="00030F04" w:rsidRDefault="00E46B15" w:rsidP="00030F04">
      <w:pPr>
        <w:pStyle w:val="Heading1"/>
        <w:tabs>
          <w:tab w:val="left" w:pos="1418"/>
        </w:tabs>
        <w:rPr>
          <w:rFonts w:asciiTheme="minorHAnsi" w:hAnsiTheme="minorHAnsi" w:cstheme="minorHAnsi"/>
          <w:lang w:val="fr-CA"/>
        </w:rPr>
      </w:pPr>
      <w:bookmarkStart w:id="57" w:name="lt_pId074"/>
      <w:bookmarkStart w:id="58" w:name="_Toc163736445"/>
      <w:r w:rsidRPr="00333A22">
        <w:rPr>
          <w:rFonts w:asciiTheme="minorHAnsi" w:hAnsiTheme="minorHAnsi" w:cstheme="minorHAnsi"/>
          <w:lang w:val="fr-CA"/>
        </w:rPr>
        <w:lastRenderedPageBreak/>
        <w:t xml:space="preserve">Outil </w:t>
      </w:r>
      <w:r w:rsidR="00D76209" w:rsidRPr="00333A22">
        <w:rPr>
          <w:rFonts w:asciiTheme="minorHAnsi" w:hAnsiTheme="minorHAnsi" w:cstheme="minorHAnsi"/>
          <w:lang w:val="fr-CA"/>
        </w:rPr>
        <w:t>5 : Exemple d’annonce</w:t>
      </w:r>
      <w:bookmarkEnd w:id="57"/>
      <w:bookmarkEnd w:id="58"/>
    </w:p>
    <w:p w14:paraId="3C67B74B" w14:textId="77777777" w:rsidR="00800920" w:rsidRPr="00333A22" w:rsidRDefault="00B97AC3" w:rsidP="00800920">
      <w:pPr>
        <w:rPr>
          <w:b/>
          <w:bCs/>
          <w:lang w:val="fr-CA"/>
        </w:rPr>
      </w:pPr>
      <w:bookmarkStart w:id="59" w:name="lt_pId075"/>
      <w:r w:rsidRPr="00333A22">
        <w:rPr>
          <w:b/>
          <w:bCs/>
          <w:lang w:val="fr-CA"/>
        </w:rPr>
        <w:t>Lancement du comité Écoles saines</w:t>
      </w:r>
      <w:bookmarkEnd w:id="59"/>
      <w:r w:rsidR="009F7A9B" w:rsidRPr="00333A22">
        <w:rPr>
          <w:b/>
          <w:bCs/>
          <w:lang w:val="fr-CA"/>
        </w:rPr>
        <w:t> </w:t>
      </w:r>
    </w:p>
    <w:p w14:paraId="71EF995A" w14:textId="77777777" w:rsidR="00800920" w:rsidRPr="00333A22" w:rsidRDefault="00952AAC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60" w:name="lt_pId076"/>
      <w:r w:rsidRPr="00333A22">
        <w:rPr>
          <w:rFonts w:cstheme="minorHAnsi"/>
          <w:lang w:val="fr-CA"/>
        </w:rPr>
        <w:t>Nous sommes en voie de devenir une école saine!</w:t>
      </w:r>
      <w:bookmarkEnd w:id="60"/>
      <w:r w:rsidR="009F7A9B" w:rsidRPr="00333A22">
        <w:rPr>
          <w:rFonts w:cstheme="minorHAnsi"/>
          <w:lang w:val="fr-CA"/>
        </w:rPr>
        <w:t> </w:t>
      </w:r>
    </w:p>
    <w:p w14:paraId="0FDAFB1F" w14:textId="4E15670D" w:rsidR="00800920" w:rsidRPr="002F70ED" w:rsidRDefault="00000000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sdt>
        <w:sdtPr>
          <w:rPr>
            <w:rFonts w:cstheme="minorHAnsi"/>
            <w:lang w:val="fr-CA"/>
          </w:rPr>
          <w:alias w:val="Insérer le nom de l'école"/>
          <w:tag w:val="Insérer le nom de l'école "/>
          <w:id w:val="336891649"/>
          <w:placeholder>
            <w:docPart w:val="BE7D8DB3D8274FFE842B5A82AD887B0A"/>
          </w:placeholder>
          <w:showingPlcHdr/>
        </w:sdtPr>
        <w:sdtContent>
          <w:r w:rsidR="00393247">
            <w:rPr>
              <w:rStyle w:val="PlaceholderText"/>
              <w:rFonts w:cstheme="minorHAnsi"/>
              <w:lang w:val="fr-CA"/>
            </w:rPr>
            <w:t>Cliquez pour insérer du te</w:t>
          </w:r>
          <w:r w:rsidR="00393247" w:rsidRPr="00393247">
            <w:rPr>
              <w:rStyle w:val="PlaceholderText"/>
              <w:rFonts w:cstheme="minorHAnsi"/>
              <w:lang w:val="fr-CA"/>
            </w:rPr>
            <w:t>xte</w:t>
          </w:r>
        </w:sdtContent>
      </w:sdt>
      <w:r w:rsidR="009F7A9B" w:rsidRPr="00393247">
        <w:rPr>
          <w:rFonts w:cstheme="minorHAnsi"/>
          <w:lang w:val="fr-CA"/>
        </w:rPr>
        <w:t xml:space="preserve"> </w:t>
      </w:r>
      <w:bookmarkStart w:id="61" w:name="lt_pId077"/>
      <w:r w:rsidR="00C61CAB" w:rsidRPr="00333A22">
        <w:rPr>
          <w:rFonts w:cstheme="minorHAnsi"/>
          <w:lang w:val="fr-CA"/>
        </w:rPr>
        <w:t>a le plaisir d'annoncer officiellement la mise en place d'un comité Écoles saines.</w:t>
      </w:r>
      <w:bookmarkEnd w:id="61"/>
      <w:r w:rsidR="009F7A9B" w:rsidRPr="00333A22">
        <w:rPr>
          <w:rFonts w:cstheme="minorHAnsi"/>
          <w:lang w:val="fr-CA"/>
        </w:rPr>
        <w:t xml:space="preserve"> </w:t>
      </w:r>
      <w:bookmarkStart w:id="62" w:name="lt_pId078"/>
      <w:r w:rsidR="003B5DA3" w:rsidRPr="00333A22">
        <w:rPr>
          <w:rFonts w:cstheme="minorHAnsi"/>
          <w:lang w:val="fr-CA"/>
        </w:rPr>
        <w:t xml:space="preserve">Ce comité aura pour objectif de soutenir et de </w:t>
      </w:r>
      <w:r w:rsidR="003B5DA3" w:rsidRPr="002F70ED">
        <w:rPr>
          <w:rFonts w:cstheme="minorHAnsi"/>
          <w:lang w:val="fr-CA"/>
        </w:rPr>
        <w:t>promouvoir des choix et des activités santé qui feront de notre communauté scolaire un endroit plus sain où travailler et apprendre.</w:t>
      </w:r>
      <w:bookmarkEnd w:id="62"/>
      <w:r w:rsidR="009F7A9B" w:rsidRPr="002F70ED">
        <w:rPr>
          <w:rFonts w:cstheme="minorHAnsi"/>
          <w:lang w:val="fr-CA"/>
        </w:rPr>
        <w:t> </w:t>
      </w:r>
    </w:p>
    <w:p w14:paraId="5EE09D9D" w14:textId="5C0ADC25" w:rsidR="00800920" w:rsidRPr="002F70ED" w:rsidRDefault="0004140F" w:rsidP="00800920">
      <w:pPr>
        <w:tabs>
          <w:tab w:val="left" w:pos="1418"/>
        </w:tabs>
        <w:rPr>
          <w:rFonts w:cstheme="minorHAnsi"/>
          <w:lang w:val="fr-CA"/>
        </w:rPr>
      </w:pPr>
      <w:bookmarkStart w:id="63" w:name="lt_pId079"/>
      <w:r w:rsidRPr="002F70ED">
        <w:rPr>
          <w:rFonts w:cstheme="minorHAnsi"/>
          <w:lang w:val="fr-CA"/>
        </w:rPr>
        <w:t>Notre comité Écoles saines est composé de membres du personnel, de parents et tuteurs ainsi que d’élèves</w:t>
      </w:r>
      <w:r w:rsidR="009F7A9B" w:rsidRPr="002F70ED">
        <w:rPr>
          <w:rFonts w:cstheme="minorHAnsi"/>
          <w:lang w:val="fr-CA"/>
        </w:rPr>
        <w:t>.</w:t>
      </w:r>
      <w:bookmarkEnd w:id="63"/>
    </w:p>
    <w:p w14:paraId="6A0B8991" w14:textId="0F3DDD04" w:rsidR="00800920" w:rsidRPr="00393247" w:rsidRDefault="00000000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sdt>
        <w:sdtPr>
          <w:rPr>
            <w:rFonts w:cstheme="minorHAnsi"/>
            <w:lang w:val="fr-CA"/>
          </w:rPr>
          <w:alias w:val="Dresser la liste des membres, s'il y a lieu"/>
          <w:tag w:val="Dresser la liste des membres, s'il y a lieu"/>
          <w:id w:val="-1273542104"/>
          <w:placeholder>
            <w:docPart w:val="BE7D8DB3D8274FFE842B5A82AD887B0A"/>
          </w:placeholder>
          <w:showingPlcHdr/>
        </w:sdtPr>
        <w:sdtContent>
          <w:r w:rsidR="002E5BA4">
            <w:rPr>
              <w:rStyle w:val="PlaceholderText"/>
              <w:rFonts w:cstheme="minorHAnsi"/>
              <w:lang w:val="fr-CA"/>
            </w:rPr>
            <w:t>Cliquez pour insérer du te</w:t>
          </w:r>
          <w:r w:rsidR="002E5BA4" w:rsidRPr="00393247">
            <w:rPr>
              <w:rStyle w:val="PlaceholderText"/>
              <w:rFonts w:cstheme="minorHAnsi"/>
              <w:lang w:val="fr-CA"/>
            </w:rPr>
            <w:t>xte</w:t>
          </w:r>
        </w:sdtContent>
      </w:sdt>
      <w:r w:rsidR="009F7A9B" w:rsidRPr="00393247">
        <w:rPr>
          <w:rFonts w:cstheme="minorHAnsi"/>
          <w:lang w:val="fr-CA"/>
        </w:rPr>
        <w:t> </w:t>
      </w:r>
    </w:p>
    <w:p w14:paraId="4C4C005A" w14:textId="25192FC4" w:rsidR="00B11837" w:rsidRPr="00333A22" w:rsidRDefault="0004140F" w:rsidP="00B11837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64" w:name="lt_pId082"/>
      <w:r w:rsidRPr="002F70ED">
        <w:rPr>
          <w:rFonts w:cstheme="minorHAnsi"/>
          <w:lang w:val="fr-CA"/>
        </w:rPr>
        <w:t xml:space="preserve">Ce comité utilisera l’infolettre de l’école, les plateformes des médias sociaux, le calendrier scolaire </w:t>
      </w:r>
      <w:r w:rsidR="00A836E0" w:rsidRPr="002F70ED">
        <w:rPr>
          <w:rFonts w:cstheme="minorHAnsi"/>
          <w:lang w:val="fr-CA"/>
        </w:rPr>
        <w:t>et</w:t>
      </w:r>
      <w:r w:rsidRPr="002F70ED">
        <w:rPr>
          <w:rFonts w:cstheme="minorHAnsi"/>
          <w:lang w:val="fr-CA"/>
        </w:rPr>
        <w:t xml:space="preserve"> les babillards pour vous tenir au courant de</w:t>
      </w:r>
      <w:r w:rsidR="00AD1785">
        <w:rPr>
          <w:rFonts w:cstheme="minorHAnsi"/>
          <w:lang w:val="fr-CA"/>
        </w:rPr>
        <w:t xml:space="preserve"> se</w:t>
      </w:r>
      <w:r w:rsidRPr="002F70ED">
        <w:rPr>
          <w:rFonts w:cstheme="minorHAnsi"/>
          <w:lang w:val="fr-CA"/>
        </w:rPr>
        <w:t xml:space="preserve">s </w:t>
      </w:r>
      <w:r w:rsidRPr="0046308D">
        <w:rPr>
          <w:rFonts w:cstheme="minorHAnsi"/>
          <w:lang w:val="fr-CA"/>
        </w:rPr>
        <w:t>activités Écoles saines. Surveillez les annonces au sujet de ces initiatives palpitantes!</w:t>
      </w:r>
    </w:p>
    <w:p w14:paraId="1A6E0581" w14:textId="6DE64A31" w:rsidR="00800920" w:rsidRPr="00333A22" w:rsidRDefault="00D30712" w:rsidP="00800920">
      <w:pPr>
        <w:tabs>
          <w:tab w:val="left" w:pos="1418"/>
        </w:tabs>
        <w:spacing w:after="240"/>
        <w:rPr>
          <w:rFonts w:cstheme="minorHAnsi"/>
          <w:b/>
          <w:lang w:val="fr-CA"/>
        </w:rPr>
      </w:pPr>
      <w:r w:rsidRPr="00333A22">
        <w:rPr>
          <w:rFonts w:cstheme="minorHAnsi"/>
          <w:lang w:val="fr-CA"/>
        </w:rPr>
        <w:t>Les nouveaux membres sont toujours les bienvenus!</w:t>
      </w:r>
      <w:bookmarkEnd w:id="64"/>
      <w:r w:rsidR="009F7A9B" w:rsidRPr="00333A22">
        <w:rPr>
          <w:rFonts w:cstheme="minorHAnsi"/>
          <w:lang w:val="fr-CA"/>
        </w:rPr>
        <w:t xml:space="preserve"> </w:t>
      </w:r>
      <w:bookmarkStart w:id="65" w:name="lt_pId083"/>
      <w:r w:rsidR="00094C28" w:rsidRPr="00333A22">
        <w:rPr>
          <w:rFonts w:cstheme="minorHAnsi"/>
          <w:lang w:val="fr-CA"/>
        </w:rPr>
        <w:t>Si vous voulez faire partie du comité ou si vous avez une question, communiquez av</w:t>
      </w:r>
      <w:r w:rsidR="00E46B15" w:rsidRPr="00333A22">
        <w:rPr>
          <w:rFonts w:cstheme="minorHAnsi"/>
          <w:lang w:val="fr-CA"/>
        </w:rPr>
        <w:t xml:space="preserve">ec notre </w:t>
      </w:r>
      <w:r w:rsidR="00E46B15" w:rsidRPr="00393247">
        <w:rPr>
          <w:rFonts w:cstheme="minorHAnsi"/>
          <w:lang w:val="fr-CA"/>
        </w:rPr>
        <w:t>champion Écoles</w:t>
      </w:r>
      <w:r w:rsidR="00E46B15" w:rsidRPr="00333A22">
        <w:rPr>
          <w:rFonts w:cstheme="minorHAnsi"/>
          <w:lang w:val="fr-CA"/>
        </w:rPr>
        <w:t xml:space="preserve"> saines : </w:t>
      </w:r>
      <w:bookmarkEnd w:id="65"/>
      <w:sdt>
        <w:sdtPr>
          <w:rPr>
            <w:rFonts w:cstheme="minorHAnsi"/>
            <w:lang w:val="fr-CA"/>
          </w:rPr>
          <w:alias w:val="Insérer le nom et les coordonnées du champion"/>
          <w:tag w:val="Insérer le nom et les coordonnées du champion"/>
          <w:id w:val="-431358830"/>
          <w:placeholder>
            <w:docPart w:val="BE7D8DB3D8274FFE842B5A82AD887B0A"/>
          </w:placeholder>
          <w:showingPlcHdr/>
        </w:sdtPr>
        <w:sdtContent>
          <w:r w:rsidR="002E5BA4">
            <w:rPr>
              <w:rStyle w:val="PlaceholderText"/>
              <w:rFonts w:cstheme="minorHAnsi"/>
              <w:lang w:val="fr-CA"/>
            </w:rPr>
            <w:t>Cliquez pour insérer du te</w:t>
          </w:r>
          <w:r w:rsidR="002E5BA4" w:rsidRPr="00393247">
            <w:rPr>
              <w:rStyle w:val="PlaceholderText"/>
              <w:rFonts w:cstheme="minorHAnsi"/>
              <w:lang w:val="fr-CA"/>
            </w:rPr>
            <w:t>xte</w:t>
          </w:r>
        </w:sdtContent>
      </w:sdt>
      <w:r w:rsidR="00393247">
        <w:rPr>
          <w:rFonts w:cstheme="minorHAnsi"/>
          <w:lang w:val="fr-CA"/>
        </w:rPr>
        <w:t>.</w:t>
      </w:r>
    </w:p>
    <w:p w14:paraId="09D5D2C0" w14:textId="07318B3B" w:rsidR="00800920" w:rsidRPr="00333A22" w:rsidRDefault="0030103E" w:rsidP="00800920">
      <w:pPr>
        <w:tabs>
          <w:tab w:val="left" w:pos="1418"/>
        </w:tabs>
        <w:rPr>
          <w:rFonts w:cstheme="minorHAnsi"/>
          <w:b/>
          <w:bCs/>
          <w:lang w:val="fr-CA"/>
        </w:rPr>
      </w:pPr>
      <w:bookmarkStart w:id="66" w:name="lt_pId085"/>
      <w:r w:rsidRPr="00333A22">
        <w:rPr>
          <w:rFonts w:cstheme="minorHAnsi"/>
          <w:b/>
          <w:bCs/>
          <w:lang w:val="fr-CA"/>
        </w:rPr>
        <w:t xml:space="preserve">Nous avons franchi une autre étape </w:t>
      </w:r>
      <w:r w:rsidR="00E46B15" w:rsidRPr="00333A22">
        <w:rPr>
          <w:rFonts w:cstheme="minorHAnsi"/>
          <w:b/>
          <w:bCs/>
          <w:lang w:val="fr-CA"/>
        </w:rPr>
        <w:t>en vue de</w:t>
      </w:r>
      <w:r w:rsidRPr="00333A22">
        <w:rPr>
          <w:rFonts w:cstheme="minorHAnsi"/>
          <w:b/>
          <w:bCs/>
          <w:lang w:val="fr-CA"/>
        </w:rPr>
        <w:t xml:space="preserve"> rendre notre école plus saine!</w:t>
      </w:r>
      <w:bookmarkEnd w:id="66"/>
    </w:p>
    <w:p w14:paraId="6B02BBA8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2E606CD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D9FE088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975971F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5F3378AB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54A9345A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7A4A40AD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0DA020D7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53189279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70B818E6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1A033CD" w14:textId="35D52C4A" w:rsidR="00800920" w:rsidRPr="00333A22" w:rsidRDefault="006E58C2" w:rsidP="00800920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67" w:name="lt_pId086"/>
      <w:bookmarkStart w:id="68" w:name="_Toc163736446"/>
      <w:r w:rsidRPr="00333A22">
        <w:rPr>
          <w:rFonts w:asciiTheme="minorHAnsi" w:hAnsiTheme="minorHAnsi" w:cstheme="minorHAnsi"/>
          <w:lang w:val="fr-CA"/>
        </w:rPr>
        <w:lastRenderedPageBreak/>
        <w:t>Outil 6 : Organiser la première réunion</w:t>
      </w:r>
      <w:bookmarkEnd w:id="67"/>
      <w:bookmarkEnd w:id="68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943"/>
        <w:gridCol w:w="3246"/>
        <w:gridCol w:w="6296"/>
      </w:tblGrid>
      <w:tr w:rsidR="0052270B" w:rsidRPr="00333A22" w14:paraId="65CC77DE" w14:textId="77777777" w:rsidTr="00EC6CE5">
        <w:trPr>
          <w:trHeight w:val="941"/>
        </w:trPr>
        <w:tc>
          <w:tcPr>
            <w:tcW w:w="943" w:type="dxa"/>
          </w:tcPr>
          <w:p w14:paraId="6E777C28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sz w:val="32"/>
                <w:szCs w:val="32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78E30F3A" w14:textId="77777777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69" w:name="lt_pId087"/>
            <w:r w:rsidRPr="00333A22">
              <w:rPr>
                <w:rFonts w:cstheme="minorHAnsi"/>
                <w:b/>
                <w:lang w:val="fr-CA"/>
              </w:rPr>
              <w:t>Présentations</w:t>
            </w:r>
            <w:bookmarkEnd w:id="69"/>
          </w:p>
        </w:tc>
        <w:tc>
          <w:tcPr>
            <w:tcW w:w="6296" w:type="dxa"/>
          </w:tcPr>
          <w:p w14:paraId="39CC1849" w14:textId="07A8B204" w:rsidR="00800920" w:rsidRPr="00333A22" w:rsidRDefault="009F7A9B" w:rsidP="00EC6CE5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bookmarkStart w:id="70" w:name="lt_pId088"/>
            <w:r w:rsidRPr="00333A22">
              <w:rPr>
                <w:rFonts w:cstheme="minorHAnsi"/>
                <w:sz w:val="22"/>
                <w:lang w:val="fr-CA"/>
              </w:rPr>
              <w:t xml:space="preserve">Souhaitez la bienvenue à </w:t>
            </w:r>
            <w:r w:rsidR="00B11837" w:rsidRPr="00333A22">
              <w:rPr>
                <w:rFonts w:cstheme="minorHAnsi"/>
                <w:sz w:val="22"/>
                <w:lang w:val="fr-CA"/>
              </w:rPr>
              <w:t>tout le monde</w:t>
            </w:r>
            <w:r w:rsidRPr="00333A22">
              <w:rPr>
                <w:rFonts w:cstheme="minorHAnsi"/>
                <w:sz w:val="22"/>
                <w:lang w:val="fr-CA"/>
              </w:rPr>
              <w:t>!</w:t>
            </w:r>
            <w:bookmarkEnd w:id="70"/>
            <w:r w:rsidRPr="00333A22">
              <w:rPr>
                <w:rFonts w:cstheme="minorHAnsi"/>
                <w:sz w:val="22"/>
                <w:lang w:val="fr-CA"/>
              </w:rPr>
              <w:t xml:space="preserve"> </w:t>
            </w:r>
            <w:bookmarkStart w:id="71" w:name="lt_pId089"/>
            <w:r w:rsidRPr="00333A22">
              <w:rPr>
                <w:rFonts w:cstheme="minorHAnsi"/>
                <w:sz w:val="22"/>
                <w:lang w:val="fr-CA"/>
              </w:rPr>
              <w:t>Utilisez une activité d’amorce pour encourager l’interaction.</w:t>
            </w:r>
            <w:bookmarkEnd w:id="71"/>
            <w:r w:rsidRPr="00333A22">
              <w:rPr>
                <w:rFonts w:cstheme="minorHAnsi"/>
                <w:sz w:val="22"/>
                <w:lang w:val="fr-CA"/>
              </w:rPr>
              <w:t xml:space="preserve"> </w:t>
            </w:r>
            <w:bookmarkStart w:id="72" w:name="lt_pId090"/>
            <w:r w:rsidRPr="00333A22">
              <w:rPr>
                <w:rFonts w:cstheme="minorHAnsi"/>
                <w:sz w:val="22"/>
                <w:lang w:val="fr-CA"/>
              </w:rPr>
              <w:t>C’est le moment d’apprendre à connaître vos pairs!</w:t>
            </w:r>
            <w:bookmarkEnd w:id="72"/>
          </w:p>
        </w:tc>
      </w:tr>
      <w:tr w:rsidR="0052270B" w:rsidRPr="002E5BA4" w14:paraId="7E4AD817" w14:textId="77777777" w:rsidTr="00EC6CE5">
        <w:trPr>
          <w:trHeight w:val="957"/>
        </w:trPr>
        <w:tc>
          <w:tcPr>
            <w:tcW w:w="943" w:type="dxa"/>
          </w:tcPr>
          <w:p w14:paraId="701F6732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7FC6EA69" w14:textId="77777777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73" w:name="lt_pId091"/>
            <w:r w:rsidRPr="00333A22">
              <w:rPr>
                <w:rFonts w:cstheme="minorHAnsi"/>
                <w:b/>
                <w:bCs/>
                <w:lang w:val="fr-CA"/>
              </w:rPr>
              <w:t>Exercice d’élaboration d’une vision</w:t>
            </w:r>
            <w:bookmarkEnd w:id="73"/>
          </w:p>
        </w:tc>
        <w:tc>
          <w:tcPr>
            <w:tcW w:w="6296" w:type="dxa"/>
          </w:tcPr>
          <w:p w14:paraId="0D1BCB17" w14:textId="1A0EB20B" w:rsidR="00800920" w:rsidRPr="00333A22" w:rsidRDefault="009F7A9B" w:rsidP="00EC6CE5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bookmarkStart w:id="74" w:name="lt_pId092"/>
            <w:r w:rsidRPr="00333A22">
              <w:rPr>
                <w:rFonts w:cstheme="minorHAnsi"/>
                <w:sz w:val="22"/>
                <w:lang w:val="fr-CA"/>
              </w:rPr>
              <w:t>Avant de commencer, faites un exercice d’élaboration d’une vision en demandant aux membres du groupe de vous indiquer leur vision d’une école saine.</w:t>
            </w:r>
            <w:bookmarkEnd w:id="74"/>
            <w:r w:rsidRPr="00333A22">
              <w:rPr>
                <w:rFonts w:cstheme="minorHAnsi"/>
                <w:sz w:val="22"/>
                <w:lang w:val="fr-CA"/>
              </w:rPr>
              <w:t xml:space="preserve"> </w:t>
            </w:r>
            <w:bookmarkStart w:id="75" w:name="lt_pId093"/>
            <w:r w:rsidRPr="00333A22">
              <w:rPr>
                <w:rFonts w:cstheme="minorHAnsi"/>
                <w:sz w:val="22"/>
                <w:lang w:val="fr-CA"/>
              </w:rPr>
              <w:t>Soulignez ce que l’école fait peut-être déjà pour favoriser la santé.</w:t>
            </w:r>
            <w:bookmarkEnd w:id="75"/>
          </w:p>
        </w:tc>
      </w:tr>
      <w:tr w:rsidR="0052270B" w:rsidRPr="002E5BA4" w14:paraId="73DBCF03" w14:textId="77777777" w:rsidTr="00EC6CE5">
        <w:trPr>
          <w:trHeight w:val="616"/>
        </w:trPr>
        <w:tc>
          <w:tcPr>
            <w:tcW w:w="943" w:type="dxa"/>
          </w:tcPr>
          <w:p w14:paraId="1850E70A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72BC27B2" w14:textId="77777777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76" w:name="lt_pId094"/>
            <w:r w:rsidRPr="00333A22">
              <w:rPr>
                <w:rFonts w:cstheme="minorHAnsi"/>
                <w:b/>
                <w:bCs/>
                <w:lang w:val="fr-CA"/>
              </w:rPr>
              <w:t>Un groupe organisé est un groupe performant!</w:t>
            </w:r>
            <w:bookmarkEnd w:id="76"/>
          </w:p>
        </w:tc>
        <w:tc>
          <w:tcPr>
            <w:tcW w:w="6296" w:type="dxa"/>
          </w:tcPr>
          <w:p w14:paraId="374BD94A" w14:textId="779DFD6D" w:rsidR="00800920" w:rsidRPr="00333A22" w:rsidRDefault="009F7A9B" w:rsidP="00EC6CE5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bookmarkStart w:id="77" w:name="lt_pId095"/>
            <w:r w:rsidRPr="00333A22">
              <w:rPr>
                <w:rFonts w:cstheme="minorHAnsi"/>
                <w:sz w:val="22"/>
                <w:lang w:val="fr-CA"/>
              </w:rPr>
              <w:t>Remettez une pochette à tous les membres pour qu’ils puissent y ranger leurs documents Écoles saines.</w:t>
            </w:r>
            <w:bookmarkEnd w:id="77"/>
          </w:p>
        </w:tc>
      </w:tr>
      <w:tr w:rsidR="0052270B" w:rsidRPr="00333A22" w14:paraId="21634F46" w14:textId="77777777" w:rsidTr="00EC6CE5">
        <w:trPr>
          <w:trHeight w:val="1590"/>
        </w:trPr>
        <w:tc>
          <w:tcPr>
            <w:tcW w:w="943" w:type="dxa"/>
          </w:tcPr>
          <w:p w14:paraId="52A18BD7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1A7EAAB9" w14:textId="05323EE6" w:rsidR="00800920" w:rsidRPr="00333A22" w:rsidRDefault="009F7A9B" w:rsidP="00B11837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r w:rsidRPr="00333A22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4624" behindDoc="0" locked="0" layoutInCell="1" allowOverlap="1" wp14:anchorId="4D753781" wp14:editId="79F97EA7">
                  <wp:simplePos x="0" y="0"/>
                  <wp:positionH relativeFrom="margin">
                    <wp:posOffset>1495425</wp:posOffset>
                  </wp:positionH>
                  <wp:positionV relativeFrom="paragraph">
                    <wp:posOffset>675640</wp:posOffset>
                  </wp:positionV>
                  <wp:extent cx="415637" cy="415637"/>
                  <wp:effectExtent l="0" t="0" r="3810" b="3810"/>
                  <wp:wrapNone/>
                  <wp:docPr id="2134166104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166104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637" cy="415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Start w:id="78" w:name="lt_pId096"/>
            <w:r w:rsidRPr="00333A22">
              <w:rPr>
                <w:rFonts w:cstheme="minorHAnsi"/>
                <w:b/>
                <w:bCs/>
                <w:lang w:val="fr-CA"/>
              </w:rPr>
              <w:t>Revue de l’ordre du jour</w:t>
            </w:r>
            <w:bookmarkEnd w:id="78"/>
          </w:p>
        </w:tc>
        <w:tc>
          <w:tcPr>
            <w:tcW w:w="6296" w:type="dxa"/>
          </w:tcPr>
          <w:p w14:paraId="0868391A" w14:textId="32461CD9" w:rsidR="00800920" w:rsidRPr="00333A22" w:rsidRDefault="00C67ABD" w:rsidP="00EC6CE5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bookmarkStart w:id="79" w:name="lt_pId097"/>
            <w:r w:rsidRPr="00333A22">
              <w:rPr>
                <w:rFonts w:cstheme="minorHAnsi"/>
                <w:sz w:val="22"/>
                <w:lang w:val="fr-CA"/>
              </w:rPr>
              <w:t>Préparez un</w:t>
            </w:r>
            <w:r w:rsidR="00F11D7F" w:rsidRPr="00333A22">
              <w:rPr>
                <w:rFonts w:cstheme="minorHAnsi"/>
                <w:sz w:val="22"/>
                <w:lang w:val="fr-CA"/>
              </w:rPr>
              <w:t xml:space="preserve"> ordre du jour </w:t>
            </w:r>
            <w:r w:rsidRPr="00333A22">
              <w:rPr>
                <w:rFonts w:cstheme="minorHAnsi"/>
                <w:sz w:val="22"/>
                <w:lang w:val="fr-CA"/>
              </w:rPr>
              <w:t>à</w:t>
            </w:r>
            <w:r w:rsidR="00F11D7F" w:rsidRPr="00333A22">
              <w:rPr>
                <w:rFonts w:cstheme="minorHAnsi"/>
                <w:sz w:val="22"/>
                <w:lang w:val="fr-CA"/>
              </w:rPr>
              <w:t xml:space="preserve"> remettre aux membres.</w:t>
            </w:r>
            <w:bookmarkEnd w:id="79"/>
            <w:r w:rsidR="00F11D7F" w:rsidRPr="00333A22">
              <w:rPr>
                <w:rFonts w:cstheme="minorHAnsi"/>
                <w:sz w:val="22"/>
                <w:lang w:val="fr-CA"/>
              </w:rPr>
              <w:t xml:space="preserve"> </w:t>
            </w:r>
            <w:bookmarkStart w:id="80" w:name="lt_pId098"/>
            <w:r w:rsidRPr="00333A22">
              <w:rPr>
                <w:rFonts w:cstheme="minorHAnsi"/>
                <w:sz w:val="22"/>
                <w:lang w:val="fr-CA"/>
              </w:rPr>
              <w:t>Il</w:t>
            </w:r>
            <w:r w:rsidR="00F11D7F" w:rsidRPr="00333A22">
              <w:rPr>
                <w:rFonts w:cstheme="minorHAnsi"/>
                <w:sz w:val="22"/>
                <w:lang w:val="fr-CA"/>
              </w:rPr>
              <w:t xml:space="preserve"> devrait comprendre les points à discuter, un horaire et le nom des personnes responsables de chacun des points. </w:t>
            </w:r>
            <w:r w:rsidR="00F11D7F" w:rsidRPr="00D60CF7">
              <w:rPr>
                <w:rFonts w:cstheme="minorHAnsi"/>
                <w:sz w:val="22"/>
                <w:lang w:val="fr-CA"/>
              </w:rPr>
              <w:t>Le champion Écoles</w:t>
            </w:r>
            <w:r w:rsidR="00F11D7F" w:rsidRPr="00333A22">
              <w:rPr>
                <w:rFonts w:cstheme="minorHAnsi"/>
                <w:sz w:val="22"/>
                <w:lang w:val="fr-CA"/>
              </w:rPr>
              <w:t xml:space="preserve"> saines pourrait choisir de présider </w:t>
            </w:r>
            <w:r w:rsidR="00B11837" w:rsidRPr="00333A22">
              <w:rPr>
                <w:rFonts w:cstheme="minorHAnsi"/>
                <w:sz w:val="22"/>
                <w:lang w:val="fr-CA"/>
              </w:rPr>
              <w:t>la première réunion</w:t>
            </w:r>
            <w:bookmarkStart w:id="81" w:name="lt_pId099"/>
            <w:bookmarkEnd w:id="80"/>
            <w:r w:rsidR="00F11D7F" w:rsidRPr="00333A22">
              <w:rPr>
                <w:rFonts w:cstheme="minorHAnsi"/>
                <w:sz w:val="22"/>
                <w:lang w:val="fr-CA"/>
              </w:rPr>
              <w:t>.</w:t>
            </w:r>
            <w:bookmarkEnd w:id="81"/>
            <w:r w:rsidR="00F11D7F" w:rsidRPr="00333A22">
              <w:rPr>
                <w:rFonts w:cstheme="minorHAnsi"/>
                <w:sz w:val="22"/>
                <w:lang w:val="fr-CA"/>
              </w:rPr>
              <w:t xml:space="preserve"> </w:t>
            </w:r>
            <w:bookmarkStart w:id="82" w:name="lt_pId100"/>
            <w:r w:rsidR="00F11D7F" w:rsidRPr="00333A22">
              <w:rPr>
                <w:rFonts w:cstheme="minorHAnsi"/>
                <w:sz w:val="22"/>
                <w:lang w:val="fr-CA"/>
              </w:rPr>
              <w:t>Dans la mesure du possible, demandez aux membres d’assurer la présidence à tour de rôle aux réunions subséquentes.</w:t>
            </w:r>
            <w:bookmarkEnd w:id="82"/>
            <w:r w:rsidR="00F11D7F" w:rsidRPr="00333A22">
              <w:rPr>
                <w:rFonts w:cstheme="minorHAnsi"/>
                <w:sz w:val="22"/>
                <w:lang w:val="fr-CA"/>
              </w:rPr>
              <w:t xml:space="preserve"> </w:t>
            </w:r>
            <w:hyperlink w:anchor="_Tool_#_7" w:history="1">
              <w:bookmarkStart w:id="83" w:name="lt_pId101"/>
              <w:r w:rsidR="00B11837" w:rsidRPr="00333A22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(VOIR L’OUTIL </w:t>
              </w:r>
              <w:r w:rsidR="009A717D" w:rsidRPr="00333A22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7)</w:t>
              </w:r>
              <w:bookmarkEnd w:id="83"/>
            </w:hyperlink>
          </w:p>
        </w:tc>
      </w:tr>
      <w:tr w:rsidR="0052270B" w:rsidRPr="00333A22" w14:paraId="2192E4E2" w14:textId="77777777" w:rsidTr="00EC6CE5">
        <w:trPr>
          <w:trHeight w:val="1232"/>
        </w:trPr>
        <w:tc>
          <w:tcPr>
            <w:tcW w:w="943" w:type="dxa"/>
          </w:tcPr>
          <w:p w14:paraId="79E4E613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5D5B6934" w14:textId="09CB32AD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r w:rsidRPr="002F70ED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5648" behindDoc="0" locked="0" layoutInCell="1" allowOverlap="1" wp14:anchorId="20D3EA1E" wp14:editId="00461B4E">
                  <wp:simplePos x="0" y="0"/>
                  <wp:positionH relativeFrom="column">
                    <wp:posOffset>1552575</wp:posOffset>
                  </wp:positionH>
                  <wp:positionV relativeFrom="paragraph">
                    <wp:posOffset>437515</wp:posOffset>
                  </wp:positionV>
                  <wp:extent cx="426976" cy="426976"/>
                  <wp:effectExtent l="0" t="0" r="0" b="0"/>
                  <wp:wrapNone/>
                  <wp:docPr id="720055244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05524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976" cy="426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81C48" w:rsidRPr="002F70ED">
              <w:rPr>
                <w:rFonts w:cstheme="minorHAnsi"/>
                <w:b/>
                <w:bCs/>
                <w:lang w:val="fr-CA"/>
              </w:rPr>
              <w:t xml:space="preserve">Choix d’un </w:t>
            </w:r>
            <w:r w:rsidR="00FA15A0" w:rsidRPr="002F70ED">
              <w:rPr>
                <w:rFonts w:cstheme="minorHAnsi"/>
                <w:b/>
                <w:bCs/>
                <w:lang w:val="fr-CA"/>
              </w:rPr>
              <w:t>volontaire</w:t>
            </w:r>
            <w:r w:rsidR="00B81C48" w:rsidRPr="002F70ED">
              <w:rPr>
                <w:rFonts w:cstheme="minorHAnsi"/>
                <w:b/>
                <w:bCs/>
                <w:lang w:val="fr-CA"/>
              </w:rPr>
              <w:t xml:space="preserve"> pour rédiger le procès-verbal</w:t>
            </w:r>
            <w:r w:rsidR="00A836E0" w:rsidRPr="002F70ED">
              <w:rPr>
                <w:rFonts w:cstheme="minorHAnsi"/>
                <w:b/>
                <w:bCs/>
                <w:lang w:val="fr-CA"/>
              </w:rPr>
              <w:t xml:space="preserve"> (secrétaire)</w:t>
            </w:r>
          </w:p>
        </w:tc>
        <w:tc>
          <w:tcPr>
            <w:tcW w:w="6296" w:type="dxa"/>
          </w:tcPr>
          <w:p w14:paraId="16DFC4F0" w14:textId="139B9949" w:rsidR="00800920" w:rsidRPr="002F70ED" w:rsidRDefault="00B81C48" w:rsidP="00EC6CE5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r w:rsidRPr="002F70ED">
              <w:rPr>
                <w:rFonts w:cstheme="minorHAnsi"/>
                <w:sz w:val="22"/>
                <w:lang w:val="fr-CA"/>
              </w:rPr>
              <w:t>Expliquez brièvement la façon de prendre des notes pour les personnes qui ne l’ont jamais fait</w:t>
            </w:r>
            <w:r w:rsidR="00952125" w:rsidRPr="002F70ED">
              <w:rPr>
                <w:rFonts w:cstheme="minorHAnsi"/>
                <w:sz w:val="22"/>
                <w:lang w:val="fr-CA"/>
              </w:rPr>
              <w:t xml:space="preserve">. </w:t>
            </w:r>
            <w:bookmarkStart w:id="84" w:name="lt_pId104"/>
            <w:r w:rsidR="00F30572" w:rsidRPr="002F70ED">
              <w:rPr>
                <w:rFonts w:cstheme="minorHAnsi"/>
                <w:sz w:val="22"/>
                <w:lang w:val="fr-CA"/>
              </w:rPr>
              <w:t xml:space="preserve">Servez-vous de l’exemple </w:t>
            </w:r>
            <w:r w:rsidR="009F7A9B" w:rsidRPr="002F70ED">
              <w:rPr>
                <w:rFonts w:cstheme="minorHAnsi"/>
                <w:sz w:val="22"/>
                <w:lang w:val="fr-CA"/>
              </w:rPr>
              <w:t xml:space="preserve">fourni dans </w:t>
            </w:r>
            <w:r w:rsidR="00F30572" w:rsidRPr="002F70ED">
              <w:rPr>
                <w:rFonts w:cstheme="minorHAnsi"/>
                <w:sz w:val="22"/>
                <w:lang w:val="fr-CA"/>
              </w:rPr>
              <w:t xml:space="preserve">cette ressource </w:t>
            </w:r>
            <w:r w:rsidR="009F7A9B" w:rsidRPr="002F70ED">
              <w:rPr>
                <w:rFonts w:cstheme="minorHAnsi"/>
                <w:sz w:val="22"/>
                <w:lang w:val="fr-CA"/>
              </w:rPr>
              <w:t>comme guide.</w:t>
            </w:r>
            <w:bookmarkEnd w:id="84"/>
            <w:r w:rsidR="009F7A9B"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85" w:name="lt_pId105"/>
            <w:r w:rsidR="009F7A9B" w:rsidRPr="002F70ED">
              <w:rPr>
                <w:rFonts w:cstheme="minorHAnsi"/>
                <w:sz w:val="22"/>
                <w:lang w:val="fr-CA"/>
              </w:rPr>
              <w:t>Remettez une copie du procès-verbal à chaque membre après la réunion.</w:t>
            </w:r>
            <w:bookmarkEnd w:id="85"/>
            <w:r w:rsidR="009F7A9B" w:rsidRPr="002F70ED">
              <w:rPr>
                <w:rFonts w:cstheme="minorHAnsi"/>
                <w:sz w:val="22"/>
                <w:lang w:val="fr-CA"/>
              </w:rPr>
              <w:t xml:space="preserve"> </w:t>
            </w:r>
            <w:hyperlink w:anchor="_tool_#_8" w:history="1">
              <w:bookmarkStart w:id="86" w:name="lt_pId106"/>
              <w:r w:rsidR="00B11837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(VOIR L’OUTIL </w:t>
              </w:r>
              <w:r w:rsidR="009A717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8)</w:t>
              </w:r>
              <w:bookmarkEnd w:id="86"/>
            </w:hyperlink>
          </w:p>
        </w:tc>
      </w:tr>
      <w:tr w:rsidR="0052270B" w:rsidRPr="002F70ED" w14:paraId="488CA19F" w14:textId="77777777" w:rsidTr="00EC6CE5">
        <w:trPr>
          <w:trHeight w:val="943"/>
        </w:trPr>
        <w:tc>
          <w:tcPr>
            <w:tcW w:w="943" w:type="dxa"/>
          </w:tcPr>
          <w:p w14:paraId="1B6386B3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54333746" w14:textId="2790D1C0" w:rsidR="00800920" w:rsidRPr="00333A22" w:rsidRDefault="00030F04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r w:rsidRPr="00333A22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7696" behindDoc="0" locked="0" layoutInCell="1" allowOverlap="1" wp14:anchorId="71538615" wp14:editId="670E6BBC">
                  <wp:simplePos x="0" y="0"/>
                  <wp:positionH relativeFrom="column">
                    <wp:posOffset>1552575</wp:posOffset>
                  </wp:positionH>
                  <wp:positionV relativeFrom="paragraph">
                    <wp:posOffset>172720</wp:posOffset>
                  </wp:positionV>
                  <wp:extent cx="462280" cy="462280"/>
                  <wp:effectExtent l="0" t="0" r="0" b="0"/>
                  <wp:wrapNone/>
                  <wp:docPr id="23467683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76833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280" cy="462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33A22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6672" behindDoc="0" locked="0" layoutInCell="1" allowOverlap="1" wp14:anchorId="6F86D81D" wp14:editId="6B1D889A">
                  <wp:simplePos x="0" y="0"/>
                  <wp:positionH relativeFrom="margin">
                    <wp:posOffset>981075</wp:posOffset>
                  </wp:positionH>
                  <wp:positionV relativeFrom="paragraph">
                    <wp:posOffset>229870</wp:posOffset>
                  </wp:positionV>
                  <wp:extent cx="462915" cy="462915"/>
                  <wp:effectExtent l="0" t="0" r="0" b="0"/>
                  <wp:wrapNone/>
                  <wp:docPr id="63131038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31038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915" cy="462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Start w:id="87" w:name="lt_pId107"/>
            <w:r w:rsidR="009F7A9B" w:rsidRPr="00333A22">
              <w:rPr>
                <w:rFonts w:cstheme="minorHAnsi"/>
                <w:b/>
                <w:bCs/>
                <w:lang w:val="fr-CA"/>
              </w:rPr>
              <w:t>Définition des rôles et des responsabilités</w:t>
            </w:r>
            <w:bookmarkEnd w:id="87"/>
          </w:p>
        </w:tc>
        <w:tc>
          <w:tcPr>
            <w:tcW w:w="6296" w:type="dxa"/>
          </w:tcPr>
          <w:p w14:paraId="6138511D" w14:textId="62C567EF" w:rsidR="00800920" w:rsidRPr="002F70ED" w:rsidRDefault="00CF47BF" w:rsidP="002F70ED">
            <w:pPr>
              <w:tabs>
                <w:tab w:val="left" w:pos="1418"/>
              </w:tabs>
              <w:rPr>
                <w:rFonts w:cstheme="minorHAnsi"/>
                <w:color w:val="00B050"/>
                <w:sz w:val="22"/>
                <w:lang w:val="fr-CA"/>
              </w:rPr>
            </w:pPr>
            <w:bookmarkStart w:id="88" w:name="lt_pId108"/>
            <w:r w:rsidRPr="002F70ED">
              <w:rPr>
                <w:rFonts w:cstheme="minorHAnsi"/>
                <w:sz w:val="22"/>
                <w:lang w:val="fr-CA"/>
              </w:rPr>
              <w:t>Les rôles et responsabilités déterminent la façon de fonctionner du comité.</w:t>
            </w:r>
            <w:bookmarkEnd w:id="88"/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89" w:name="lt_pId109"/>
            <w:r w:rsidR="00B81C48" w:rsidRPr="002F70ED">
              <w:rPr>
                <w:rFonts w:cstheme="minorHAnsi"/>
                <w:sz w:val="22"/>
                <w:lang w:val="fr-CA"/>
              </w:rPr>
              <w:t xml:space="preserve">Ces </w:t>
            </w:r>
            <w:r w:rsidR="002F70ED">
              <w:rPr>
                <w:rFonts w:cstheme="minorHAnsi"/>
                <w:sz w:val="22"/>
                <w:lang w:val="fr-CA"/>
              </w:rPr>
              <w:t>principes directeurs</w:t>
            </w:r>
            <w:r w:rsidR="00B81C48" w:rsidRPr="002F70ED">
              <w:rPr>
                <w:rFonts w:cstheme="minorHAnsi"/>
                <w:sz w:val="22"/>
                <w:lang w:val="fr-CA"/>
              </w:rPr>
              <w:t xml:space="preserve"> aideront notre groupe à travailler de façon efficace</w:t>
            </w:r>
            <w:r w:rsidRPr="002F70ED">
              <w:rPr>
                <w:rFonts w:cstheme="minorHAnsi"/>
                <w:sz w:val="22"/>
                <w:lang w:val="fr-CA"/>
              </w:rPr>
              <w:t>.</w:t>
            </w:r>
            <w:bookmarkEnd w:id="89"/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90" w:name="lt_pId110"/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(</w:t>
            </w:r>
            <w:hyperlink w:anchor="_Tool_#_11" w:history="1">
              <w:r w:rsidR="00B11837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VOIR L’OUTIL</w:t>
              </w:r>
              <w:r w:rsidR="009A717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 11</w:t>
              </w:r>
            </w:hyperlink>
            <w:r w:rsidR="00715472" w:rsidRPr="002F70ED">
              <w:rPr>
                <w:rFonts w:cstheme="minorHAnsi"/>
                <w:sz w:val="22"/>
                <w:lang w:val="fr-CA"/>
              </w:rPr>
              <w:t xml:space="preserve"> </w:t>
            </w:r>
            <w:r w:rsidR="00B11837" w:rsidRPr="002F70ED">
              <w:rPr>
                <w:rFonts w:cstheme="minorHAnsi"/>
                <w:sz w:val="22"/>
                <w:lang w:val="fr-CA"/>
              </w:rPr>
              <w:t>et</w:t>
            </w:r>
            <w:r w:rsidR="00715472" w:rsidRPr="002F70ED">
              <w:rPr>
                <w:rFonts w:cstheme="minorHAnsi"/>
                <w:sz w:val="22"/>
                <w:lang w:val="fr-CA"/>
              </w:rPr>
              <w:t xml:space="preserve"> </w:t>
            </w:r>
            <w:hyperlink w:anchor="_Tool_#_12" w:history="1">
              <w:r w:rsidR="00B11837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L’OUTIL </w:t>
              </w:r>
              <w:r w:rsidR="009A717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12</w:t>
              </w:r>
            </w:hyperlink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)</w:t>
            </w:r>
            <w:bookmarkEnd w:id="90"/>
          </w:p>
        </w:tc>
      </w:tr>
      <w:tr w:rsidR="0052270B" w:rsidRPr="002F70ED" w14:paraId="521B4924" w14:textId="77777777" w:rsidTr="00EC6CE5">
        <w:trPr>
          <w:trHeight w:val="616"/>
        </w:trPr>
        <w:tc>
          <w:tcPr>
            <w:tcW w:w="943" w:type="dxa"/>
          </w:tcPr>
          <w:p w14:paraId="562133AB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52C7F7F8" w14:textId="31EEFDAB" w:rsidR="00053837" w:rsidRPr="00333A22" w:rsidRDefault="00C67ABD" w:rsidP="005D2B3A">
            <w:pPr>
              <w:tabs>
                <w:tab w:val="left" w:pos="1418"/>
              </w:tabs>
              <w:rPr>
                <w:rFonts w:cstheme="minorHAnsi"/>
                <w:b/>
                <w:bCs/>
                <w:lang w:val="fr-CA"/>
              </w:rPr>
            </w:pPr>
            <w:bookmarkStart w:id="91" w:name="lt_pId111"/>
            <w:r w:rsidRPr="00333A22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8720" behindDoc="0" locked="0" layoutInCell="1" allowOverlap="1" wp14:anchorId="4E301571" wp14:editId="1114EEE5">
                  <wp:simplePos x="0" y="0"/>
                  <wp:positionH relativeFrom="margin">
                    <wp:posOffset>1419225</wp:posOffset>
                  </wp:positionH>
                  <wp:positionV relativeFrom="paragraph">
                    <wp:posOffset>43815</wp:posOffset>
                  </wp:positionV>
                  <wp:extent cx="474345" cy="474345"/>
                  <wp:effectExtent l="0" t="0" r="1905" b="1905"/>
                  <wp:wrapNone/>
                  <wp:docPr id="89590684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906843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345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7A9B" w:rsidRPr="00333A22">
              <w:rPr>
                <w:rFonts w:cstheme="minorHAnsi"/>
                <w:b/>
                <w:bCs/>
                <w:lang w:val="fr-CA"/>
              </w:rPr>
              <w:t>Travail en groupe</w:t>
            </w:r>
            <w:bookmarkEnd w:id="91"/>
          </w:p>
        </w:tc>
        <w:tc>
          <w:tcPr>
            <w:tcW w:w="6296" w:type="dxa"/>
          </w:tcPr>
          <w:p w14:paraId="5C80BE8F" w14:textId="2E8E7575" w:rsidR="00800920" w:rsidRPr="002F70ED" w:rsidRDefault="00B81C48" w:rsidP="002F70ED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r w:rsidRPr="002F70ED">
              <w:rPr>
                <w:rFonts w:cstheme="minorHAnsi"/>
                <w:sz w:val="22"/>
                <w:lang w:val="fr-CA"/>
              </w:rPr>
              <w:t>Discutez brièvement des</w:t>
            </w:r>
            <w:r w:rsidR="005557A1" w:rsidRPr="002F70ED">
              <w:rPr>
                <w:rFonts w:cstheme="minorHAnsi"/>
                <w:sz w:val="22"/>
                <w:lang w:val="fr-CA"/>
              </w:rPr>
              <w:t xml:space="preserve"> </w:t>
            </w:r>
            <w:r w:rsidR="002F70ED">
              <w:rPr>
                <w:rFonts w:cstheme="minorHAnsi"/>
                <w:sz w:val="22"/>
                <w:lang w:val="fr-CA"/>
              </w:rPr>
              <w:t>principes de base à suivre</w:t>
            </w:r>
            <w:r w:rsidR="005557A1" w:rsidRPr="002F70ED">
              <w:rPr>
                <w:rFonts w:cstheme="minorHAnsi"/>
                <w:sz w:val="22"/>
                <w:lang w:val="fr-CA"/>
              </w:rPr>
              <w:t xml:space="preserve"> pour assurer une bonne collaboration entre les membres d</w:t>
            </w:r>
            <w:r w:rsidR="00FA15A0" w:rsidRPr="002F70ED">
              <w:rPr>
                <w:rFonts w:cstheme="minorHAnsi"/>
                <w:sz w:val="22"/>
                <w:lang w:val="fr-CA"/>
              </w:rPr>
              <w:t>u</w:t>
            </w:r>
            <w:r w:rsidR="005557A1" w:rsidRPr="002F70ED">
              <w:rPr>
                <w:rFonts w:cstheme="minorHAnsi"/>
                <w:sz w:val="22"/>
                <w:lang w:val="fr-CA"/>
              </w:rPr>
              <w:t xml:space="preserve"> groupe</w:t>
            </w:r>
            <w:r w:rsidR="00C67ABD" w:rsidRPr="002F70ED">
              <w:rPr>
                <w:rFonts w:cstheme="minorHAnsi"/>
                <w:sz w:val="22"/>
                <w:lang w:val="fr-CA"/>
              </w:rPr>
              <w:t>.</w:t>
            </w:r>
            <w:bookmarkStart w:id="92" w:name="lt_pId113"/>
            <w:r w:rsidR="00C67AB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 xml:space="preserve"> </w:t>
            </w:r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(</w:t>
            </w:r>
            <w:hyperlink w:anchor="_tool_#_13" w:history="1">
              <w:r w:rsidR="00C67AB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VOIR L’OUTIL </w:t>
              </w:r>
              <w:r w:rsidR="009A717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13</w:t>
              </w:r>
            </w:hyperlink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)</w:t>
            </w:r>
            <w:bookmarkEnd w:id="92"/>
          </w:p>
        </w:tc>
      </w:tr>
      <w:tr w:rsidR="0052270B" w:rsidRPr="00333A22" w14:paraId="7C9186B3" w14:textId="77777777" w:rsidTr="00EC6CE5">
        <w:trPr>
          <w:trHeight w:val="1266"/>
        </w:trPr>
        <w:tc>
          <w:tcPr>
            <w:tcW w:w="943" w:type="dxa"/>
          </w:tcPr>
          <w:p w14:paraId="7BD1D812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3C5B1D41" w14:textId="7F756F73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r w:rsidRPr="00333A22">
              <w:rPr>
                <w:rFonts w:cstheme="minorHAnsi"/>
                <w:noProof/>
                <w:lang w:val="fr-CA" w:eastAsia="fr-CA"/>
              </w:rPr>
              <w:drawing>
                <wp:anchor distT="0" distB="0" distL="114300" distR="114300" simplePos="0" relativeHeight="251679744" behindDoc="0" locked="0" layoutInCell="1" allowOverlap="1" wp14:anchorId="46263F24" wp14:editId="2CAA01D4">
                  <wp:simplePos x="0" y="0"/>
                  <wp:positionH relativeFrom="margin">
                    <wp:posOffset>1457325</wp:posOffset>
                  </wp:positionH>
                  <wp:positionV relativeFrom="paragraph">
                    <wp:posOffset>459740</wp:posOffset>
                  </wp:positionV>
                  <wp:extent cx="472819" cy="472819"/>
                  <wp:effectExtent l="0" t="0" r="3810" b="3810"/>
                  <wp:wrapNone/>
                  <wp:docPr id="1437393177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3177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819" cy="472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Start w:id="93" w:name="lt_pId114"/>
            <w:r w:rsidRPr="00333A22">
              <w:rPr>
                <w:rFonts w:cstheme="minorHAnsi"/>
                <w:b/>
                <w:bCs/>
                <w:lang w:val="fr-CA"/>
              </w:rPr>
              <w:t>Liste des coordonnées des membres</w:t>
            </w:r>
            <w:bookmarkEnd w:id="93"/>
          </w:p>
        </w:tc>
        <w:tc>
          <w:tcPr>
            <w:tcW w:w="6296" w:type="dxa"/>
          </w:tcPr>
          <w:p w14:paraId="1839CD9C" w14:textId="40529171" w:rsidR="00800920" w:rsidRPr="002F70ED" w:rsidRDefault="00B534BD" w:rsidP="002F70ED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bookmarkStart w:id="94" w:name="lt_pId115"/>
            <w:r w:rsidRPr="002F70ED">
              <w:rPr>
                <w:rFonts w:cstheme="minorHAnsi"/>
                <w:sz w:val="22"/>
                <w:lang w:val="fr-CA"/>
              </w:rPr>
              <w:t>Dressez la liste des coordonnées des membres.</w:t>
            </w:r>
            <w:bookmarkEnd w:id="94"/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95" w:name="lt_pId116"/>
            <w:r w:rsidR="00C67ABD" w:rsidRPr="002F70ED">
              <w:rPr>
                <w:rFonts w:cstheme="minorHAnsi"/>
                <w:sz w:val="22"/>
                <w:lang w:val="fr-CA"/>
              </w:rPr>
              <w:t>Dans le cas des élèves, fournissez</w:t>
            </w:r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r w:rsidR="00C67ABD" w:rsidRPr="002F70ED">
              <w:rPr>
                <w:rFonts w:cstheme="minorHAnsi"/>
                <w:sz w:val="22"/>
                <w:lang w:val="fr-CA"/>
              </w:rPr>
              <w:t>le nom de leur</w:t>
            </w:r>
            <w:r w:rsidRPr="002F70ED">
              <w:rPr>
                <w:rFonts w:cstheme="minorHAnsi"/>
                <w:sz w:val="22"/>
                <w:lang w:val="fr-CA"/>
              </w:rPr>
              <w:t xml:space="preserve"> enseignant</w:t>
            </w:r>
            <w:r w:rsidR="00C67ABD" w:rsidRPr="002F70ED">
              <w:rPr>
                <w:rFonts w:cstheme="minorHAnsi"/>
                <w:sz w:val="22"/>
                <w:lang w:val="fr-CA"/>
              </w:rPr>
              <w:t xml:space="preserve"> ou enseignante et leur année d’études</w:t>
            </w:r>
            <w:r w:rsidRPr="002F70ED">
              <w:rPr>
                <w:rFonts w:cstheme="minorHAnsi"/>
                <w:sz w:val="22"/>
                <w:lang w:val="fr-CA"/>
              </w:rPr>
              <w:t>.</w:t>
            </w:r>
            <w:bookmarkEnd w:id="95"/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96" w:name="lt_pId117"/>
            <w:r w:rsidRPr="002F70ED">
              <w:rPr>
                <w:rFonts w:cstheme="minorHAnsi"/>
                <w:sz w:val="22"/>
                <w:lang w:val="fr-CA"/>
              </w:rPr>
              <w:t>Affichez la liste sur le babillard de l’école pour que les membres de la communauté scolaire sachent avec qui communiquer au besoin.</w:t>
            </w:r>
            <w:bookmarkEnd w:id="96"/>
            <w:r w:rsidRPr="002F70ED">
              <w:rPr>
                <w:rFonts w:cstheme="minorHAnsi"/>
                <w:sz w:val="22"/>
                <w:lang w:val="fr-CA"/>
              </w:rPr>
              <w:t xml:space="preserve"> </w:t>
            </w:r>
            <w:bookmarkStart w:id="97" w:name="lt_pId118"/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(</w:t>
            </w:r>
            <w:hyperlink w:anchor="_tool_#_14" w:history="1">
              <w:r w:rsidR="00C67AB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 xml:space="preserve">VOIR L’OUTIL </w:t>
              </w:r>
              <w:r w:rsidR="009A717D" w:rsidRPr="002F70ED">
                <w:rPr>
                  <w:rStyle w:val="Hyperlink"/>
                  <w:rFonts w:cstheme="minorHAnsi"/>
                  <w:b/>
                  <w:bCs/>
                  <w:color w:val="00596F" w:themeColor="text2"/>
                  <w:sz w:val="22"/>
                  <w:lang w:val="fr-CA"/>
                </w:rPr>
                <w:t>14</w:t>
              </w:r>
            </w:hyperlink>
            <w:r w:rsidR="009A717D" w:rsidRPr="002F70ED">
              <w:rPr>
                <w:rFonts w:cstheme="minorHAnsi"/>
                <w:b/>
                <w:bCs/>
                <w:color w:val="00596F" w:themeColor="text2"/>
                <w:sz w:val="22"/>
                <w:lang w:val="fr-CA"/>
              </w:rPr>
              <w:t>)</w:t>
            </w:r>
            <w:bookmarkEnd w:id="97"/>
          </w:p>
        </w:tc>
      </w:tr>
      <w:tr w:rsidR="0052270B" w:rsidRPr="002E5BA4" w14:paraId="70AD5ADB" w14:textId="77777777" w:rsidTr="00EC6CE5">
        <w:trPr>
          <w:trHeight w:val="941"/>
        </w:trPr>
        <w:tc>
          <w:tcPr>
            <w:tcW w:w="943" w:type="dxa"/>
          </w:tcPr>
          <w:p w14:paraId="75E98798" w14:textId="77777777" w:rsidR="00800920" w:rsidRPr="00333A22" w:rsidRDefault="009F7A9B" w:rsidP="005D2B3A">
            <w:pPr>
              <w:tabs>
                <w:tab w:val="left" w:pos="1418"/>
              </w:tabs>
              <w:jc w:val="center"/>
              <w:rPr>
                <w:rFonts w:cstheme="minorHAnsi"/>
                <w:lang w:val="fr-CA"/>
              </w:rPr>
            </w:pPr>
            <w:r w:rsidRPr="00333A22">
              <w:rPr>
                <w:rFonts w:ascii="Wingdings" w:hAnsi="Wingdings" w:cstheme="minorHAnsi"/>
                <w:sz w:val="32"/>
                <w:szCs w:val="32"/>
                <w:lang w:val="fr-CA"/>
              </w:rPr>
              <w:sym w:font="Wingdings" w:char="F0FC"/>
            </w:r>
          </w:p>
        </w:tc>
        <w:tc>
          <w:tcPr>
            <w:tcW w:w="3246" w:type="dxa"/>
            <w:shd w:val="clear" w:color="auto" w:fill="E0F4F3" w:themeFill="accent1" w:themeFillTint="33"/>
          </w:tcPr>
          <w:p w14:paraId="1B03DB1E" w14:textId="77777777" w:rsidR="00800920" w:rsidRPr="00333A22" w:rsidRDefault="009F7A9B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98" w:name="lt_pId119"/>
            <w:r w:rsidRPr="00333A22">
              <w:rPr>
                <w:rFonts w:cstheme="minorHAnsi"/>
                <w:b/>
                <w:bCs/>
                <w:lang w:val="fr-CA"/>
              </w:rPr>
              <w:t>La participation est un pas dans la bonne direction!</w:t>
            </w:r>
            <w:bookmarkEnd w:id="98"/>
          </w:p>
        </w:tc>
        <w:tc>
          <w:tcPr>
            <w:tcW w:w="6296" w:type="dxa"/>
          </w:tcPr>
          <w:p w14:paraId="7DF9BBFA" w14:textId="50774C2B" w:rsidR="00800920" w:rsidRPr="002F70ED" w:rsidRDefault="005557A1" w:rsidP="0046308D">
            <w:pPr>
              <w:tabs>
                <w:tab w:val="left" w:pos="1418"/>
              </w:tabs>
              <w:jc w:val="both"/>
              <w:rPr>
                <w:rFonts w:cstheme="minorHAnsi"/>
                <w:sz w:val="22"/>
                <w:lang w:val="fr-CA"/>
              </w:rPr>
            </w:pPr>
            <w:r w:rsidRPr="0046308D">
              <w:rPr>
                <w:rFonts w:cstheme="minorHAnsi"/>
                <w:sz w:val="22"/>
                <w:lang w:val="fr-CA"/>
              </w:rPr>
              <w:t xml:space="preserve">Remerciez les membres </w:t>
            </w:r>
            <w:r w:rsidR="0046308D" w:rsidRPr="0046308D">
              <w:rPr>
                <w:rFonts w:cstheme="minorHAnsi"/>
                <w:sz w:val="22"/>
                <w:lang w:val="fr-CA"/>
              </w:rPr>
              <w:t>de s’être joints au comité et d’avoir participé</w:t>
            </w:r>
            <w:r w:rsidRPr="0046308D">
              <w:rPr>
                <w:rFonts w:cstheme="minorHAnsi"/>
                <w:sz w:val="22"/>
                <w:lang w:val="fr-CA"/>
              </w:rPr>
              <w:t xml:space="preserve"> </w:t>
            </w:r>
            <w:r w:rsidR="0046308D" w:rsidRPr="0046308D">
              <w:rPr>
                <w:rFonts w:cstheme="minorHAnsi"/>
                <w:sz w:val="22"/>
                <w:lang w:val="fr-CA"/>
              </w:rPr>
              <w:t>à la réunion</w:t>
            </w:r>
            <w:r w:rsidR="000A4288" w:rsidRPr="0046308D">
              <w:rPr>
                <w:rFonts w:cstheme="minorHAnsi"/>
                <w:sz w:val="22"/>
                <w:lang w:val="fr-CA"/>
              </w:rPr>
              <w:t xml:space="preserve">. </w:t>
            </w:r>
            <w:r w:rsidR="0046308D" w:rsidRPr="0046308D">
              <w:rPr>
                <w:rFonts w:cstheme="minorHAnsi"/>
                <w:sz w:val="22"/>
                <w:lang w:val="fr-CA"/>
              </w:rPr>
              <w:t>S</w:t>
            </w:r>
            <w:r w:rsidR="000A4288" w:rsidRPr="0046308D">
              <w:rPr>
                <w:rFonts w:cstheme="minorHAnsi"/>
                <w:sz w:val="22"/>
                <w:lang w:val="fr-CA"/>
              </w:rPr>
              <w:t>us</w:t>
            </w:r>
            <w:bookmarkStart w:id="99" w:name="lt_pId121"/>
            <w:r w:rsidR="000A4288" w:rsidRPr="0046308D">
              <w:rPr>
                <w:rFonts w:cstheme="minorHAnsi"/>
                <w:sz w:val="22"/>
                <w:lang w:val="fr-CA"/>
              </w:rPr>
              <w:t xml:space="preserve">citez </w:t>
            </w:r>
            <w:r w:rsidR="00A836E0" w:rsidRPr="0046308D">
              <w:rPr>
                <w:rFonts w:cstheme="minorHAnsi"/>
                <w:sz w:val="22"/>
                <w:lang w:val="fr-CA"/>
              </w:rPr>
              <w:t xml:space="preserve">de </w:t>
            </w:r>
            <w:r w:rsidR="000A4288" w:rsidRPr="0046308D">
              <w:rPr>
                <w:rFonts w:cstheme="minorHAnsi"/>
                <w:sz w:val="22"/>
                <w:lang w:val="fr-CA"/>
              </w:rPr>
              <w:t>l’</w:t>
            </w:r>
            <w:r w:rsidR="00961628" w:rsidRPr="0046308D">
              <w:rPr>
                <w:rFonts w:cstheme="minorHAnsi"/>
                <w:sz w:val="22"/>
                <w:lang w:val="fr-CA"/>
              </w:rPr>
              <w:t xml:space="preserve">enthousiasme </w:t>
            </w:r>
            <w:r w:rsidR="000A4288" w:rsidRPr="0046308D">
              <w:rPr>
                <w:rFonts w:cstheme="minorHAnsi"/>
                <w:sz w:val="22"/>
                <w:lang w:val="fr-CA"/>
              </w:rPr>
              <w:t>à l’égard de l’avenir du programme et</w:t>
            </w:r>
            <w:r w:rsidR="00961628" w:rsidRPr="0046308D">
              <w:rPr>
                <w:rFonts w:cstheme="minorHAnsi"/>
                <w:sz w:val="22"/>
                <w:lang w:val="fr-CA"/>
              </w:rPr>
              <w:t xml:space="preserve"> de</w:t>
            </w:r>
            <w:r w:rsidR="000A4288" w:rsidRPr="0046308D">
              <w:rPr>
                <w:rFonts w:cstheme="minorHAnsi"/>
                <w:sz w:val="22"/>
                <w:lang w:val="fr-CA"/>
              </w:rPr>
              <w:t xml:space="preserve"> la santé de la communauté sco</w:t>
            </w:r>
            <w:bookmarkEnd w:id="99"/>
            <w:r w:rsidR="000A4288" w:rsidRPr="0046308D">
              <w:rPr>
                <w:rFonts w:cstheme="minorHAnsi"/>
                <w:sz w:val="22"/>
                <w:lang w:val="fr-CA"/>
              </w:rPr>
              <w:t>laire!</w:t>
            </w:r>
          </w:p>
        </w:tc>
      </w:tr>
    </w:tbl>
    <w:p w14:paraId="2D794AE4" w14:textId="77777777" w:rsidR="00EC6CE5" w:rsidRPr="00333A22" w:rsidRDefault="00EC6CE5" w:rsidP="00262D58">
      <w:pPr>
        <w:pStyle w:val="Heading1"/>
        <w:rPr>
          <w:rFonts w:asciiTheme="minorHAnsi" w:hAnsiTheme="minorHAnsi" w:cstheme="minorHAnsi"/>
          <w:lang w:val="fr-CA"/>
        </w:rPr>
      </w:pPr>
      <w:bookmarkStart w:id="100" w:name="_Tool_#_7"/>
      <w:bookmarkStart w:id="101" w:name="lt_pId122"/>
      <w:bookmarkStart w:id="102" w:name="_Toc150761658"/>
      <w:bookmarkEnd w:id="100"/>
    </w:p>
    <w:p w14:paraId="45837945" w14:textId="40D10352" w:rsidR="00800920" w:rsidRPr="00333A22" w:rsidRDefault="00C67ABD" w:rsidP="00262D58">
      <w:pPr>
        <w:pStyle w:val="Heading1"/>
        <w:rPr>
          <w:rFonts w:asciiTheme="minorHAnsi" w:hAnsiTheme="minorHAnsi" w:cstheme="minorHAnsi"/>
          <w:lang w:val="fr-CA"/>
        </w:rPr>
      </w:pPr>
      <w:bookmarkStart w:id="103" w:name="_Toc163736447"/>
      <w:r w:rsidRPr="00333A22">
        <w:rPr>
          <w:rFonts w:asciiTheme="minorHAnsi" w:hAnsiTheme="minorHAnsi" w:cstheme="minorHAnsi"/>
          <w:lang w:val="fr-CA"/>
        </w:rPr>
        <w:t xml:space="preserve">OUTIL 7 : </w:t>
      </w:r>
      <w:r w:rsidR="009F7A9B" w:rsidRPr="00333A22">
        <w:rPr>
          <w:rFonts w:asciiTheme="minorHAnsi" w:hAnsiTheme="minorHAnsi" w:cstheme="minorHAnsi"/>
          <w:lang w:val="fr-CA"/>
        </w:rPr>
        <w:t>Exemple d’ordre du jour pour la première réunion</w:t>
      </w:r>
      <w:bookmarkEnd w:id="101"/>
      <w:bookmarkEnd w:id="102"/>
      <w:bookmarkEnd w:id="103"/>
    </w:p>
    <w:p w14:paraId="5FD033B1" w14:textId="77777777" w:rsidR="00800920" w:rsidRPr="00333A22" w:rsidRDefault="00800920" w:rsidP="00800920">
      <w:pPr>
        <w:tabs>
          <w:tab w:val="left" w:pos="1418"/>
        </w:tabs>
        <w:rPr>
          <w:rFonts w:cstheme="minorHAnsi"/>
          <w:lang w:val="fr-CA"/>
        </w:rPr>
      </w:pPr>
    </w:p>
    <w:tbl>
      <w:tblPr>
        <w:tblStyle w:val="TableGrid"/>
        <w:tblW w:w="10081" w:type="dxa"/>
        <w:tblLook w:val="04A0" w:firstRow="1" w:lastRow="0" w:firstColumn="1" w:lastColumn="0" w:noHBand="0" w:noVBand="1"/>
      </w:tblPr>
      <w:tblGrid>
        <w:gridCol w:w="1368"/>
        <w:gridCol w:w="1271"/>
        <w:gridCol w:w="1716"/>
        <w:gridCol w:w="441"/>
        <w:gridCol w:w="4823"/>
        <w:gridCol w:w="456"/>
        <w:gridCol w:w="6"/>
      </w:tblGrid>
      <w:tr w:rsidR="0052270B" w:rsidRPr="00333A22" w14:paraId="4FECDE71" w14:textId="77777777" w:rsidTr="005D2B3A">
        <w:tc>
          <w:tcPr>
            <w:tcW w:w="1368" w:type="dxa"/>
            <w:shd w:val="clear" w:color="auto" w:fill="A3DEDD" w:themeFill="accent1" w:themeFillTint="99"/>
          </w:tcPr>
          <w:p w14:paraId="515BEF28" w14:textId="77777777" w:rsidR="00800920" w:rsidRPr="00333A22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4" w:name="lt_pId123"/>
            <w:r w:rsidRPr="00333A22">
              <w:rPr>
                <w:rFonts w:cstheme="minorHAnsi"/>
                <w:b/>
                <w:bCs/>
                <w:lang w:val="fr-CA"/>
              </w:rPr>
              <w:t>Date :</w:t>
            </w:r>
            <w:bookmarkEnd w:id="104"/>
          </w:p>
        </w:tc>
        <w:tc>
          <w:tcPr>
            <w:tcW w:w="8713" w:type="dxa"/>
            <w:gridSpan w:val="6"/>
            <w:shd w:val="clear" w:color="auto" w:fill="auto"/>
          </w:tcPr>
          <w:p w14:paraId="4EF2B3E9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</w:tr>
      <w:tr w:rsidR="0052270B" w:rsidRPr="00333A22" w14:paraId="2E655853" w14:textId="77777777" w:rsidTr="005D2B3A">
        <w:tc>
          <w:tcPr>
            <w:tcW w:w="1368" w:type="dxa"/>
            <w:shd w:val="clear" w:color="auto" w:fill="A3DEDD" w:themeFill="accent1" w:themeFillTint="99"/>
          </w:tcPr>
          <w:p w14:paraId="4D1E6500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5" w:name="lt_pId124"/>
            <w:r w:rsidRPr="002F70ED">
              <w:rPr>
                <w:rFonts w:cstheme="minorHAnsi"/>
                <w:b/>
                <w:bCs/>
                <w:lang w:val="fr-CA"/>
              </w:rPr>
              <w:t>Heure :</w:t>
            </w:r>
            <w:bookmarkEnd w:id="105"/>
          </w:p>
        </w:tc>
        <w:tc>
          <w:tcPr>
            <w:tcW w:w="8713" w:type="dxa"/>
            <w:gridSpan w:val="6"/>
            <w:shd w:val="clear" w:color="auto" w:fill="auto"/>
          </w:tcPr>
          <w:p w14:paraId="22158393" w14:textId="77777777" w:rsidR="00800920" w:rsidRPr="002F70ED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</w:tr>
      <w:tr w:rsidR="0052270B" w:rsidRPr="00333A22" w14:paraId="0A358E70" w14:textId="77777777" w:rsidTr="005D2B3A">
        <w:tc>
          <w:tcPr>
            <w:tcW w:w="1368" w:type="dxa"/>
            <w:shd w:val="clear" w:color="auto" w:fill="A3DEDD" w:themeFill="accent1" w:themeFillTint="99"/>
          </w:tcPr>
          <w:p w14:paraId="00FA2B4B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6" w:name="lt_pId125"/>
            <w:r w:rsidRPr="002F70ED">
              <w:rPr>
                <w:rFonts w:cstheme="minorHAnsi"/>
                <w:b/>
                <w:bCs/>
                <w:lang w:val="fr-CA"/>
              </w:rPr>
              <w:t>Lieu :</w:t>
            </w:r>
            <w:bookmarkEnd w:id="106"/>
          </w:p>
        </w:tc>
        <w:tc>
          <w:tcPr>
            <w:tcW w:w="8713" w:type="dxa"/>
            <w:gridSpan w:val="6"/>
            <w:shd w:val="clear" w:color="auto" w:fill="auto"/>
          </w:tcPr>
          <w:p w14:paraId="185B8622" w14:textId="77777777" w:rsidR="00800920" w:rsidRPr="002F70ED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</w:tr>
      <w:tr w:rsidR="0052270B" w:rsidRPr="00333A22" w14:paraId="57891270" w14:textId="77777777" w:rsidTr="005D2B3A">
        <w:tc>
          <w:tcPr>
            <w:tcW w:w="2639" w:type="dxa"/>
            <w:gridSpan w:val="2"/>
            <w:shd w:val="clear" w:color="auto" w:fill="A3DEDD" w:themeFill="accent1" w:themeFillTint="99"/>
          </w:tcPr>
          <w:p w14:paraId="43A613A0" w14:textId="5ED2D2E9" w:rsidR="00800920" w:rsidRPr="002F70ED" w:rsidRDefault="00F00A09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7" w:name="lt_pId126"/>
            <w:r w:rsidRPr="002F70ED">
              <w:rPr>
                <w:rFonts w:cstheme="minorHAnsi"/>
                <w:b/>
                <w:bCs/>
                <w:lang w:val="fr-CA"/>
              </w:rPr>
              <w:t>Sujet de la réunion</w:t>
            </w:r>
            <w:bookmarkEnd w:id="107"/>
          </w:p>
        </w:tc>
        <w:tc>
          <w:tcPr>
            <w:tcW w:w="1716" w:type="dxa"/>
            <w:shd w:val="clear" w:color="auto" w:fill="A3DEDD" w:themeFill="accent1" w:themeFillTint="99"/>
          </w:tcPr>
          <w:p w14:paraId="554BB468" w14:textId="178B0857" w:rsidR="00800920" w:rsidRPr="002F70ED" w:rsidRDefault="00C71926" w:rsidP="005D2B3A">
            <w:pPr>
              <w:rPr>
                <w:rFonts w:cstheme="minorHAnsi"/>
                <w:b/>
                <w:bCs/>
                <w:lang w:val="fr-CA"/>
              </w:rPr>
            </w:pPr>
            <w:r w:rsidRPr="002F70ED">
              <w:rPr>
                <w:rFonts w:cstheme="minorHAnsi"/>
                <w:b/>
                <w:bCs/>
                <w:lang w:val="fr-CA"/>
              </w:rPr>
              <w:t>Durée proposée</w:t>
            </w:r>
          </w:p>
        </w:tc>
        <w:tc>
          <w:tcPr>
            <w:tcW w:w="5726" w:type="dxa"/>
            <w:gridSpan w:val="4"/>
            <w:shd w:val="clear" w:color="auto" w:fill="A3DEDD" w:themeFill="accent1" w:themeFillTint="99"/>
          </w:tcPr>
          <w:p w14:paraId="5454E2AE" w14:textId="47949322" w:rsidR="00800920" w:rsidRPr="002F70ED" w:rsidRDefault="00C67ABD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8" w:name="lt_pId128"/>
            <w:r w:rsidRPr="002F70ED">
              <w:rPr>
                <w:rFonts w:cstheme="minorHAnsi"/>
                <w:b/>
                <w:bCs/>
                <w:lang w:val="fr-CA"/>
              </w:rPr>
              <w:t>A</w:t>
            </w:r>
            <w:r w:rsidR="009F7A9B" w:rsidRPr="002F70ED">
              <w:rPr>
                <w:rFonts w:cstheme="minorHAnsi"/>
                <w:b/>
                <w:bCs/>
                <w:lang w:val="fr-CA"/>
              </w:rPr>
              <w:t>ctivités proposées</w:t>
            </w:r>
            <w:bookmarkEnd w:id="108"/>
          </w:p>
        </w:tc>
      </w:tr>
      <w:tr w:rsidR="0052270B" w:rsidRPr="00333A22" w14:paraId="28053FDD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 w:val="restart"/>
            <w:shd w:val="clear" w:color="auto" w:fill="E0F4F3" w:themeFill="accent1" w:themeFillTint="33"/>
          </w:tcPr>
          <w:p w14:paraId="40953BBD" w14:textId="717C5883" w:rsidR="00800920" w:rsidRPr="002F70ED" w:rsidRDefault="00943E36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09" w:name="lt_pId129"/>
            <w:r w:rsidRPr="002F70ED">
              <w:rPr>
                <w:rFonts w:cstheme="minorHAnsi"/>
                <w:b/>
                <w:bCs/>
                <w:lang w:val="fr-CA"/>
              </w:rPr>
              <w:t>Réunion d’in</w:t>
            </w:r>
            <w:r w:rsidR="009F7A9B" w:rsidRPr="002F70ED">
              <w:rPr>
                <w:rFonts w:cstheme="minorHAnsi"/>
                <w:b/>
                <w:bCs/>
                <w:lang w:val="fr-CA"/>
              </w:rPr>
              <w:t>troduction</w:t>
            </w:r>
            <w:bookmarkEnd w:id="109"/>
          </w:p>
        </w:tc>
        <w:tc>
          <w:tcPr>
            <w:tcW w:w="1716" w:type="dxa"/>
            <w:vMerge w:val="restart"/>
          </w:tcPr>
          <w:p w14:paraId="38218E76" w14:textId="216AACF9" w:rsidR="00800920" w:rsidRPr="002F70ED" w:rsidRDefault="00C67ABD" w:rsidP="005D2B3A">
            <w:pPr>
              <w:rPr>
                <w:rFonts w:cstheme="minorHAnsi"/>
                <w:lang w:val="fr-CA"/>
              </w:rPr>
            </w:pPr>
            <w:r w:rsidRPr="002F70ED">
              <w:rPr>
                <w:rFonts w:cstheme="minorHAnsi"/>
                <w:lang w:val="fr-CA"/>
              </w:rPr>
              <w:t>45-60 minutes</w:t>
            </w:r>
          </w:p>
        </w:tc>
        <w:tc>
          <w:tcPr>
            <w:tcW w:w="441" w:type="dxa"/>
            <w:shd w:val="clear" w:color="auto" w:fill="E0F4F3" w:themeFill="accent1" w:themeFillTint="33"/>
          </w:tcPr>
          <w:p w14:paraId="7A6325AC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0" w:name="lt_pId131"/>
            <w:r w:rsidRPr="002F70ED">
              <w:rPr>
                <w:rFonts w:cstheme="minorHAnsi"/>
                <w:lang w:val="fr-CA"/>
              </w:rPr>
              <w:t>1</w:t>
            </w:r>
            <w:bookmarkEnd w:id="110"/>
          </w:p>
        </w:tc>
        <w:tc>
          <w:tcPr>
            <w:tcW w:w="4823" w:type="dxa"/>
          </w:tcPr>
          <w:p w14:paraId="48A92B66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1" w:name="lt_pId132"/>
            <w:r w:rsidRPr="002F70ED">
              <w:rPr>
                <w:rFonts w:cstheme="minorHAnsi"/>
                <w:lang w:val="fr-CA"/>
              </w:rPr>
              <w:t>Mot de bienvenue et présentations</w:t>
            </w:r>
            <w:bookmarkEnd w:id="111"/>
          </w:p>
        </w:tc>
        <w:sdt>
          <w:sdtPr>
            <w:rPr>
              <w:rFonts w:cstheme="minorHAnsi"/>
              <w:lang w:val="fr-CA"/>
            </w:rPr>
            <w:id w:val="673762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1CF2C1E5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432FC031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6C6FDAAC" w14:textId="77777777" w:rsidR="00800920" w:rsidRPr="002F70ED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1A24ED13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15A7BDA8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2" w:name="lt_pId133"/>
            <w:r w:rsidRPr="002F70ED">
              <w:rPr>
                <w:rFonts w:cstheme="minorHAnsi"/>
                <w:lang w:val="fr-CA"/>
              </w:rPr>
              <w:t>2</w:t>
            </w:r>
            <w:bookmarkEnd w:id="112"/>
          </w:p>
        </w:tc>
        <w:tc>
          <w:tcPr>
            <w:tcW w:w="4823" w:type="dxa"/>
          </w:tcPr>
          <w:p w14:paraId="5F23A202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3" w:name="lt_pId134"/>
            <w:r w:rsidRPr="002F70ED">
              <w:rPr>
                <w:rFonts w:cstheme="minorHAnsi"/>
                <w:lang w:val="fr-CA"/>
              </w:rPr>
              <w:t>Activité d’amorce</w:t>
            </w:r>
            <w:bookmarkEnd w:id="113"/>
          </w:p>
        </w:tc>
        <w:sdt>
          <w:sdtPr>
            <w:rPr>
              <w:rFonts w:cstheme="minorHAnsi"/>
              <w:lang w:val="fr-CA"/>
            </w:rPr>
            <w:id w:val="1567689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750B079B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6A457712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19ECED72" w14:textId="77777777" w:rsidR="00800920" w:rsidRPr="002F70ED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315DF97E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7D3930C2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4" w:name="lt_pId135"/>
            <w:r w:rsidRPr="002F70ED">
              <w:rPr>
                <w:rFonts w:cstheme="minorHAnsi"/>
                <w:lang w:val="fr-CA"/>
              </w:rPr>
              <w:t>3</w:t>
            </w:r>
            <w:bookmarkEnd w:id="114"/>
          </w:p>
        </w:tc>
        <w:tc>
          <w:tcPr>
            <w:tcW w:w="4823" w:type="dxa"/>
          </w:tcPr>
          <w:p w14:paraId="16108874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5" w:name="lt_pId136"/>
            <w:r w:rsidRPr="002F70ED">
              <w:rPr>
                <w:rFonts w:cstheme="minorHAnsi"/>
                <w:lang w:val="fr-CA"/>
              </w:rPr>
              <w:t>Revue de l’ordre du jour</w:t>
            </w:r>
            <w:bookmarkEnd w:id="115"/>
          </w:p>
        </w:tc>
        <w:sdt>
          <w:sdtPr>
            <w:rPr>
              <w:rFonts w:cstheme="minorHAnsi"/>
              <w:lang w:val="fr-CA"/>
            </w:rPr>
            <w:id w:val="763346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134F74EE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111EE24A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05F5D89E" w14:textId="77777777" w:rsidR="00800920" w:rsidRPr="002F70ED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4383C82A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31A2D7E3" w14:textId="77777777" w:rsidR="00800920" w:rsidRPr="002F70ED" w:rsidRDefault="009F7A9B" w:rsidP="005D2B3A">
            <w:pPr>
              <w:rPr>
                <w:rFonts w:cstheme="minorHAnsi"/>
                <w:lang w:val="fr-CA"/>
              </w:rPr>
            </w:pPr>
            <w:bookmarkStart w:id="116" w:name="lt_pId137"/>
            <w:r w:rsidRPr="002F70ED">
              <w:rPr>
                <w:rFonts w:cstheme="minorHAnsi"/>
                <w:lang w:val="fr-CA"/>
              </w:rPr>
              <w:t>4</w:t>
            </w:r>
            <w:bookmarkEnd w:id="116"/>
          </w:p>
        </w:tc>
        <w:tc>
          <w:tcPr>
            <w:tcW w:w="4823" w:type="dxa"/>
          </w:tcPr>
          <w:p w14:paraId="4F40F721" w14:textId="08A1A5E4" w:rsidR="00800920" w:rsidRPr="002F70ED" w:rsidRDefault="00943E36" w:rsidP="005D2B3A">
            <w:pPr>
              <w:rPr>
                <w:rFonts w:cstheme="minorHAnsi"/>
                <w:lang w:val="fr-CA"/>
              </w:rPr>
            </w:pPr>
            <w:bookmarkStart w:id="117" w:name="lt_pId138"/>
            <w:r w:rsidRPr="002F70ED">
              <w:rPr>
                <w:rFonts w:cstheme="minorHAnsi"/>
                <w:lang w:val="fr-CA"/>
              </w:rPr>
              <w:t>Cho</w:t>
            </w:r>
            <w:r w:rsidR="005B792F" w:rsidRPr="002F70ED">
              <w:rPr>
                <w:rFonts w:cstheme="minorHAnsi"/>
                <w:lang w:val="fr-CA"/>
              </w:rPr>
              <w:t>ix de</w:t>
            </w:r>
            <w:r w:rsidRPr="002F70ED">
              <w:rPr>
                <w:rFonts w:cstheme="minorHAnsi"/>
                <w:lang w:val="fr-CA"/>
              </w:rPr>
              <w:t xml:space="preserve"> la personne qui </w:t>
            </w:r>
            <w:r w:rsidR="00A836E0" w:rsidRPr="002F70ED">
              <w:rPr>
                <w:rFonts w:cstheme="minorHAnsi"/>
                <w:lang w:val="fr-CA"/>
              </w:rPr>
              <w:t>rédigera le procès-verbal</w:t>
            </w:r>
            <w:r w:rsidR="005B16F3" w:rsidRPr="002F70ED">
              <w:rPr>
                <w:rFonts w:cstheme="minorHAnsi"/>
                <w:lang w:val="fr-CA"/>
              </w:rPr>
              <w:t xml:space="preserve"> (secrétaire)</w:t>
            </w:r>
            <w:r w:rsidRPr="002F70ED">
              <w:rPr>
                <w:rFonts w:cstheme="minorHAnsi"/>
                <w:lang w:val="fr-CA"/>
              </w:rPr>
              <w:t xml:space="preserve"> </w:t>
            </w:r>
            <w:bookmarkEnd w:id="117"/>
          </w:p>
        </w:tc>
        <w:sdt>
          <w:sdtPr>
            <w:rPr>
              <w:rFonts w:cstheme="minorHAnsi"/>
              <w:lang w:val="fr-CA"/>
            </w:rPr>
            <w:id w:val="-462046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0A559AC3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73D961F4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68DBF43E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5935D3AD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010675EF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18" w:name="lt_pId139"/>
            <w:r w:rsidRPr="00333A22">
              <w:rPr>
                <w:rFonts w:cstheme="minorHAnsi"/>
                <w:lang w:val="fr-CA"/>
              </w:rPr>
              <w:t>5</w:t>
            </w:r>
            <w:bookmarkEnd w:id="118"/>
          </w:p>
        </w:tc>
        <w:tc>
          <w:tcPr>
            <w:tcW w:w="4823" w:type="dxa"/>
          </w:tcPr>
          <w:p w14:paraId="6FE6FC62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19" w:name="lt_pId140"/>
            <w:r w:rsidRPr="00333A22">
              <w:rPr>
                <w:rFonts w:cstheme="minorHAnsi"/>
                <w:lang w:val="fr-CA"/>
              </w:rPr>
              <w:t>Définition des rôles et des responsabilités</w:t>
            </w:r>
            <w:bookmarkEnd w:id="119"/>
          </w:p>
        </w:tc>
        <w:sdt>
          <w:sdtPr>
            <w:rPr>
              <w:rFonts w:cstheme="minorHAnsi"/>
              <w:lang w:val="fr-CA"/>
            </w:rPr>
            <w:id w:val="830343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0B6D1C0A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1B40E80E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758FC1ED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270F9DB5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1D21DEEE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20" w:name="lt_pId141"/>
            <w:r w:rsidRPr="00333A22">
              <w:rPr>
                <w:rFonts w:cstheme="minorHAnsi"/>
                <w:lang w:val="fr-CA"/>
              </w:rPr>
              <w:t>6</w:t>
            </w:r>
            <w:bookmarkEnd w:id="120"/>
          </w:p>
        </w:tc>
        <w:tc>
          <w:tcPr>
            <w:tcW w:w="4823" w:type="dxa"/>
          </w:tcPr>
          <w:p w14:paraId="37721073" w14:textId="7A31A115" w:rsidR="00800920" w:rsidRPr="00333A22" w:rsidRDefault="00C71926" w:rsidP="005D2B3A">
            <w:pPr>
              <w:rPr>
                <w:rFonts w:cstheme="minorHAnsi"/>
                <w:lang w:val="fr-CA"/>
              </w:rPr>
            </w:pPr>
            <w:r w:rsidRPr="00333A22">
              <w:rPr>
                <w:rFonts w:cstheme="minorHAnsi"/>
                <w:lang w:val="fr-CA"/>
              </w:rPr>
              <w:t>Travail de groupe efficace</w:t>
            </w:r>
          </w:p>
        </w:tc>
        <w:sdt>
          <w:sdtPr>
            <w:rPr>
              <w:rFonts w:cstheme="minorHAnsi"/>
              <w:lang w:val="fr-CA"/>
            </w:rPr>
            <w:id w:val="-3443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2DEDEA43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531BA699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24132127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0CEB9443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44A37F91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21" w:name="lt_pId143"/>
            <w:r w:rsidRPr="00333A22">
              <w:rPr>
                <w:rFonts w:cstheme="minorHAnsi"/>
                <w:lang w:val="fr-CA"/>
              </w:rPr>
              <w:t>7</w:t>
            </w:r>
            <w:bookmarkEnd w:id="121"/>
          </w:p>
        </w:tc>
        <w:tc>
          <w:tcPr>
            <w:tcW w:w="4823" w:type="dxa"/>
          </w:tcPr>
          <w:p w14:paraId="4F61C47A" w14:textId="0C1F4CF7" w:rsidR="00800920" w:rsidRPr="00333A22" w:rsidRDefault="00C71926" w:rsidP="005D2B3A">
            <w:pPr>
              <w:rPr>
                <w:rFonts w:cstheme="minorHAnsi"/>
                <w:lang w:val="fr-CA"/>
              </w:rPr>
            </w:pPr>
            <w:bookmarkStart w:id="122" w:name="lt_pId144"/>
            <w:r w:rsidRPr="00333A22">
              <w:rPr>
                <w:rFonts w:cstheme="minorHAnsi"/>
                <w:lang w:val="fr-CA"/>
              </w:rPr>
              <w:t>Exercice d’élaboration d’une</w:t>
            </w:r>
            <w:r w:rsidR="009F7A9B" w:rsidRPr="00333A22">
              <w:rPr>
                <w:rFonts w:cstheme="minorHAnsi"/>
                <w:lang w:val="fr-CA"/>
              </w:rPr>
              <w:t xml:space="preserve"> vision d’une école saine</w:t>
            </w:r>
            <w:bookmarkEnd w:id="122"/>
          </w:p>
        </w:tc>
        <w:sdt>
          <w:sdtPr>
            <w:rPr>
              <w:rFonts w:cstheme="minorHAnsi"/>
              <w:lang w:val="fr-CA"/>
            </w:rPr>
            <w:id w:val="-1926944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74BB5E40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1DCE5F48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66D32468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4D28880A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26F7D4CE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23" w:name="lt_pId145"/>
            <w:r w:rsidRPr="00333A22">
              <w:rPr>
                <w:rFonts w:cstheme="minorHAnsi"/>
                <w:lang w:val="fr-CA"/>
              </w:rPr>
              <w:t>8</w:t>
            </w:r>
            <w:bookmarkEnd w:id="123"/>
          </w:p>
        </w:tc>
        <w:tc>
          <w:tcPr>
            <w:tcW w:w="4823" w:type="dxa"/>
          </w:tcPr>
          <w:p w14:paraId="0CABAF44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24" w:name="lt_pId146"/>
            <w:r w:rsidRPr="00333A22">
              <w:rPr>
                <w:rFonts w:cstheme="minorHAnsi"/>
                <w:lang w:val="fr-CA"/>
              </w:rPr>
              <w:t>Choix du nom du comité</w:t>
            </w:r>
            <w:bookmarkEnd w:id="124"/>
          </w:p>
        </w:tc>
        <w:sdt>
          <w:sdtPr>
            <w:rPr>
              <w:rFonts w:cstheme="minorHAnsi"/>
              <w:lang w:val="fr-CA"/>
            </w:rPr>
            <w:id w:val="-1041898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316F81AC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4F6EB76A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vMerge/>
            <w:shd w:val="clear" w:color="auto" w:fill="E0F4F3" w:themeFill="accent1" w:themeFillTint="33"/>
          </w:tcPr>
          <w:p w14:paraId="1129FEB0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1716" w:type="dxa"/>
            <w:vMerge/>
          </w:tcPr>
          <w:p w14:paraId="131C5BE4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441" w:type="dxa"/>
            <w:shd w:val="clear" w:color="auto" w:fill="E0F4F3" w:themeFill="accent1" w:themeFillTint="33"/>
          </w:tcPr>
          <w:p w14:paraId="41FDE4E9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125" w:name="lt_pId147"/>
            <w:r w:rsidRPr="00333A22">
              <w:rPr>
                <w:rFonts w:cstheme="minorHAnsi"/>
                <w:lang w:val="fr-CA"/>
              </w:rPr>
              <w:t>9</w:t>
            </w:r>
            <w:bookmarkEnd w:id="125"/>
          </w:p>
        </w:tc>
        <w:tc>
          <w:tcPr>
            <w:tcW w:w="4823" w:type="dxa"/>
          </w:tcPr>
          <w:p w14:paraId="4443A97E" w14:textId="18A36626" w:rsidR="00800920" w:rsidRPr="00333A22" w:rsidRDefault="00C71926" w:rsidP="00C71926">
            <w:pPr>
              <w:rPr>
                <w:rFonts w:cstheme="minorHAnsi"/>
                <w:lang w:val="fr-CA"/>
              </w:rPr>
            </w:pPr>
            <w:bookmarkStart w:id="126" w:name="lt_pId148"/>
            <w:r w:rsidRPr="00333A22">
              <w:rPr>
                <w:rFonts w:cstheme="minorHAnsi"/>
                <w:lang w:val="fr-CA"/>
              </w:rPr>
              <w:t>C</w:t>
            </w:r>
            <w:r w:rsidR="009F7A9B" w:rsidRPr="00333A22">
              <w:rPr>
                <w:rFonts w:cstheme="minorHAnsi"/>
                <w:lang w:val="fr-CA"/>
              </w:rPr>
              <w:t>oordonnées</w:t>
            </w:r>
            <w:bookmarkEnd w:id="126"/>
          </w:p>
        </w:tc>
        <w:sdt>
          <w:sdtPr>
            <w:rPr>
              <w:rFonts w:cstheme="minorHAnsi"/>
              <w:lang w:val="fr-CA"/>
            </w:rPr>
            <w:id w:val="-901064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72CA215C" w14:textId="77777777" w:rsidR="00800920" w:rsidRPr="00333A22" w:rsidRDefault="009F7A9B" w:rsidP="005D2B3A">
                <w:pPr>
                  <w:jc w:val="center"/>
                  <w:rPr>
                    <w:rFonts w:cstheme="minorHAnsi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06E08391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shd w:val="clear" w:color="auto" w:fill="A3DEDD" w:themeFill="accent1" w:themeFillTint="99"/>
          </w:tcPr>
          <w:p w14:paraId="657F340C" w14:textId="77777777" w:rsidR="00800920" w:rsidRPr="00333A22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27" w:name="lt_pId149"/>
            <w:r w:rsidRPr="00333A22">
              <w:rPr>
                <w:rFonts w:cstheme="minorHAnsi"/>
                <w:b/>
                <w:bCs/>
                <w:lang w:val="fr-CA"/>
              </w:rPr>
              <w:t>Prochaines étapes</w:t>
            </w:r>
            <w:bookmarkEnd w:id="127"/>
          </w:p>
        </w:tc>
        <w:tc>
          <w:tcPr>
            <w:tcW w:w="7436" w:type="dxa"/>
            <w:gridSpan w:val="4"/>
          </w:tcPr>
          <w:p w14:paraId="5BFCA8B1" w14:textId="77777777" w:rsidR="00800920" w:rsidRPr="00333A22" w:rsidRDefault="00800920" w:rsidP="005D2B3A">
            <w:pPr>
              <w:jc w:val="center"/>
              <w:rPr>
                <w:rFonts w:cstheme="minorHAnsi"/>
                <w:lang w:val="fr-CA"/>
              </w:rPr>
            </w:pPr>
          </w:p>
        </w:tc>
      </w:tr>
      <w:tr w:rsidR="0052270B" w:rsidRPr="002E5BA4" w14:paraId="06B20E98" w14:textId="77777777" w:rsidTr="005D2B3A">
        <w:trPr>
          <w:gridAfter w:val="1"/>
          <w:wAfter w:w="6" w:type="dxa"/>
        </w:trPr>
        <w:tc>
          <w:tcPr>
            <w:tcW w:w="2639" w:type="dxa"/>
            <w:gridSpan w:val="2"/>
            <w:shd w:val="clear" w:color="auto" w:fill="A3DEDD" w:themeFill="accent1" w:themeFillTint="99"/>
          </w:tcPr>
          <w:p w14:paraId="6E240F6A" w14:textId="7B57513D" w:rsidR="00800920" w:rsidRPr="00333A22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28" w:name="lt_pId150"/>
            <w:r w:rsidRPr="00333A22">
              <w:rPr>
                <w:rFonts w:cstheme="minorHAnsi"/>
                <w:b/>
                <w:bCs/>
                <w:lang w:val="fr-CA"/>
              </w:rPr>
              <w:t>Date de la prochaine réunion</w:t>
            </w:r>
            <w:bookmarkEnd w:id="128"/>
          </w:p>
        </w:tc>
        <w:tc>
          <w:tcPr>
            <w:tcW w:w="7436" w:type="dxa"/>
            <w:gridSpan w:val="4"/>
          </w:tcPr>
          <w:p w14:paraId="7870491E" w14:textId="77777777" w:rsidR="00800920" w:rsidRPr="00333A22" w:rsidRDefault="00800920" w:rsidP="005D2B3A">
            <w:pPr>
              <w:jc w:val="center"/>
              <w:rPr>
                <w:rFonts w:cstheme="minorHAnsi"/>
                <w:lang w:val="fr-CA"/>
              </w:rPr>
            </w:pPr>
          </w:p>
        </w:tc>
      </w:tr>
    </w:tbl>
    <w:p w14:paraId="77E69915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648BBFD9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604BE689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5AD7F587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29F31B21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E6487B8" w14:textId="77777777" w:rsidR="00262D58" w:rsidRPr="00333A22" w:rsidRDefault="00262D58" w:rsidP="00800920">
      <w:pPr>
        <w:rPr>
          <w:rFonts w:cstheme="minorHAnsi"/>
          <w:lang w:val="fr-CA"/>
        </w:rPr>
      </w:pPr>
    </w:p>
    <w:p w14:paraId="5AD4DDE8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351E493" w14:textId="343DBA56" w:rsidR="00800920" w:rsidRPr="00333A22" w:rsidRDefault="00C71926" w:rsidP="00800920">
      <w:pPr>
        <w:pStyle w:val="Heading1"/>
        <w:tabs>
          <w:tab w:val="left" w:pos="1418"/>
        </w:tabs>
        <w:rPr>
          <w:rFonts w:asciiTheme="minorHAnsi" w:hAnsiTheme="minorHAnsi" w:cstheme="minorHAnsi"/>
          <w:b w:val="0"/>
          <w:bCs/>
          <w:lang w:val="fr-CA"/>
        </w:rPr>
      </w:pPr>
      <w:bookmarkStart w:id="129" w:name="_tool_#_8"/>
      <w:bookmarkStart w:id="130" w:name="lt_pId151"/>
      <w:bookmarkStart w:id="131" w:name="_Toc150761659"/>
      <w:bookmarkStart w:id="132" w:name="_Toc163736448"/>
      <w:bookmarkEnd w:id="129"/>
      <w:r w:rsidRPr="00333A22">
        <w:rPr>
          <w:rFonts w:asciiTheme="minorHAnsi" w:hAnsiTheme="minorHAnsi" w:cstheme="minorHAnsi"/>
          <w:lang w:val="fr-CA"/>
        </w:rPr>
        <w:lastRenderedPageBreak/>
        <w:t xml:space="preserve">OUTIL 8 : </w:t>
      </w:r>
      <w:r w:rsidR="009F7A9B" w:rsidRPr="00333A22">
        <w:rPr>
          <w:rFonts w:asciiTheme="minorHAnsi" w:hAnsiTheme="minorHAnsi" w:cstheme="minorHAnsi"/>
          <w:lang w:val="fr-CA"/>
        </w:rPr>
        <w:t>Modèle de procès-verbal</w:t>
      </w:r>
      <w:bookmarkEnd w:id="130"/>
      <w:bookmarkEnd w:id="131"/>
      <w:bookmarkEnd w:id="132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67BAA654" w14:textId="77777777" w:rsidR="00800920" w:rsidRPr="00333A22" w:rsidRDefault="00800920" w:rsidP="00800920">
      <w:pPr>
        <w:rPr>
          <w:rFonts w:cstheme="minorHAnsi"/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3"/>
        <w:gridCol w:w="2962"/>
        <w:gridCol w:w="1710"/>
        <w:gridCol w:w="4045"/>
      </w:tblGrid>
      <w:tr w:rsidR="0052270B" w:rsidRPr="002F70ED" w14:paraId="058218F5" w14:textId="77777777" w:rsidTr="005D2B3A">
        <w:tc>
          <w:tcPr>
            <w:tcW w:w="1353" w:type="dxa"/>
            <w:shd w:val="clear" w:color="auto" w:fill="E0F4F3" w:themeFill="accent1" w:themeFillTint="33"/>
          </w:tcPr>
          <w:p w14:paraId="7E8BD6ED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3" w:name="lt_pId152"/>
            <w:r w:rsidRPr="002F70ED">
              <w:rPr>
                <w:rFonts w:cstheme="minorHAnsi"/>
                <w:b/>
                <w:bCs/>
                <w:lang w:val="fr-CA"/>
              </w:rPr>
              <w:t>Date :</w:t>
            </w:r>
            <w:bookmarkEnd w:id="133"/>
          </w:p>
        </w:tc>
        <w:sdt>
          <w:sdtPr>
            <w:rPr>
              <w:rFonts w:cstheme="minorHAnsi"/>
              <w:lang w:val="fr-CA"/>
            </w:rPr>
            <w:id w:val="1661423188"/>
            <w:placeholder>
              <w:docPart w:val="7737FDC0CBEC46448888C51F8E0B4765"/>
            </w:placeholder>
            <w:showingPlcHdr/>
            <w:date>
              <w:dateFormat w:val="d MMMM yyyy"/>
              <w:lid w:val="fr-CA"/>
              <w:storeMappedDataAs w:val="dateTime"/>
              <w:calendar w:val="gregorian"/>
            </w:date>
          </w:sdtPr>
          <w:sdtContent>
            <w:tc>
              <w:tcPr>
                <w:tcW w:w="2962" w:type="dxa"/>
              </w:tcPr>
              <w:p w14:paraId="55C15050" w14:textId="667BC425" w:rsidR="00800920" w:rsidRPr="002E5BA4" w:rsidRDefault="002E5BA4" w:rsidP="002E5BA4">
                <w:pPr>
                  <w:rPr>
                    <w:rFonts w:cstheme="minorHAnsi"/>
                    <w:lang w:val="fr-CA"/>
                  </w:rPr>
                </w:pPr>
                <w:r w:rsidRPr="002E5BA4">
                  <w:rPr>
                    <w:rStyle w:val="PlaceholderText"/>
                    <w:color w:val="D9D9D9" w:themeColor="background1" w:themeShade="D9"/>
                    <w:lang w:val="fr-CA"/>
                  </w:rPr>
                  <w:t>Cliquez pour insérer une</w:t>
                </w:r>
                <w:r w:rsidRPr="002E5BA4">
                  <w:rPr>
                    <w:rStyle w:val="PlaceholderText"/>
                    <w:rFonts w:cstheme="minorHAnsi"/>
                    <w:color w:val="D9D9D9" w:themeColor="background1" w:themeShade="D9"/>
                    <w:lang w:val="fr-CA"/>
                  </w:rPr>
                  <w:t xml:space="preserve"> date</w:t>
                </w:r>
              </w:p>
            </w:tc>
          </w:sdtContent>
        </w:sdt>
        <w:tc>
          <w:tcPr>
            <w:tcW w:w="1710" w:type="dxa"/>
            <w:shd w:val="clear" w:color="auto" w:fill="E0F4F3" w:themeFill="accent1" w:themeFillTint="33"/>
          </w:tcPr>
          <w:p w14:paraId="7432DD9C" w14:textId="3B0117AD" w:rsidR="00800920" w:rsidRPr="002F70ED" w:rsidRDefault="00C71926" w:rsidP="005D2B3A">
            <w:pPr>
              <w:rPr>
                <w:rFonts w:cstheme="minorHAnsi"/>
                <w:b/>
                <w:bCs/>
                <w:lang w:val="fr-CA"/>
              </w:rPr>
            </w:pPr>
            <w:r w:rsidRPr="002F70ED">
              <w:rPr>
                <w:rFonts w:cstheme="minorHAnsi"/>
                <w:b/>
                <w:bCs/>
                <w:lang w:val="fr-CA"/>
              </w:rPr>
              <w:t>Présidence :</w:t>
            </w:r>
          </w:p>
        </w:tc>
        <w:tc>
          <w:tcPr>
            <w:tcW w:w="4045" w:type="dxa"/>
          </w:tcPr>
          <w:p w14:paraId="5E6C8DA0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F70ED" w14:paraId="2D599498" w14:textId="77777777" w:rsidTr="005D2B3A">
        <w:tc>
          <w:tcPr>
            <w:tcW w:w="1353" w:type="dxa"/>
            <w:shd w:val="clear" w:color="auto" w:fill="E0F4F3" w:themeFill="accent1" w:themeFillTint="33"/>
          </w:tcPr>
          <w:p w14:paraId="6B041CB5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4" w:name="lt_pId154"/>
            <w:r w:rsidRPr="002F70ED">
              <w:rPr>
                <w:rFonts w:cstheme="minorHAnsi"/>
                <w:b/>
                <w:bCs/>
                <w:lang w:val="fr-CA"/>
              </w:rPr>
              <w:t>Heure :</w:t>
            </w:r>
            <w:bookmarkEnd w:id="134"/>
          </w:p>
        </w:tc>
        <w:tc>
          <w:tcPr>
            <w:tcW w:w="2962" w:type="dxa"/>
          </w:tcPr>
          <w:p w14:paraId="17CE4451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710" w:type="dxa"/>
            <w:shd w:val="clear" w:color="auto" w:fill="E0F4F3" w:themeFill="accent1" w:themeFillTint="33"/>
          </w:tcPr>
          <w:p w14:paraId="5F1F94F1" w14:textId="136B372B" w:rsidR="00800920" w:rsidRPr="002F70ED" w:rsidRDefault="00D20D55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5" w:name="lt_pId155"/>
            <w:r w:rsidRPr="002F70ED">
              <w:rPr>
                <w:rFonts w:cstheme="minorHAnsi"/>
                <w:b/>
                <w:bCs/>
                <w:lang w:val="fr-CA"/>
              </w:rPr>
              <w:t>Se</w:t>
            </w:r>
            <w:bookmarkEnd w:id="135"/>
            <w:r w:rsidRPr="002F70ED">
              <w:rPr>
                <w:rFonts w:cstheme="minorHAnsi"/>
                <w:b/>
                <w:bCs/>
                <w:lang w:val="fr-CA"/>
              </w:rPr>
              <w:t>crétaire :</w:t>
            </w:r>
          </w:p>
        </w:tc>
        <w:tc>
          <w:tcPr>
            <w:tcW w:w="4045" w:type="dxa"/>
          </w:tcPr>
          <w:p w14:paraId="59A1C042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F70ED" w14:paraId="0D1A3654" w14:textId="77777777" w:rsidTr="005D2B3A">
        <w:tc>
          <w:tcPr>
            <w:tcW w:w="1353" w:type="dxa"/>
            <w:shd w:val="clear" w:color="auto" w:fill="E0F4F3" w:themeFill="accent1" w:themeFillTint="33"/>
          </w:tcPr>
          <w:p w14:paraId="60A66548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6" w:name="lt_pId156"/>
            <w:r w:rsidRPr="002F70ED">
              <w:rPr>
                <w:rFonts w:cstheme="minorHAnsi"/>
                <w:b/>
                <w:bCs/>
                <w:lang w:val="fr-CA"/>
              </w:rPr>
              <w:t>Lieu :</w:t>
            </w:r>
            <w:bookmarkEnd w:id="136"/>
          </w:p>
        </w:tc>
        <w:tc>
          <w:tcPr>
            <w:tcW w:w="8717" w:type="dxa"/>
            <w:gridSpan w:val="3"/>
          </w:tcPr>
          <w:p w14:paraId="6A8861BB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F70ED" w14:paraId="6203509C" w14:textId="77777777" w:rsidTr="005D2B3A">
        <w:tc>
          <w:tcPr>
            <w:tcW w:w="1353" w:type="dxa"/>
            <w:shd w:val="clear" w:color="auto" w:fill="E0F4F3" w:themeFill="accent1" w:themeFillTint="33"/>
          </w:tcPr>
          <w:p w14:paraId="41A2DD80" w14:textId="4FDDECBC" w:rsidR="00800920" w:rsidRPr="002F70ED" w:rsidRDefault="00C71926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7" w:name="lt_pId157"/>
            <w:r w:rsidRPr="002F70ED">
              <w:rPr>
                <w:rFonts w:cstheme="minorHAnsi"/>
                <w:b/>
                <w:bCs/>
                <w:lang w:val="fr-CA"/>
              </w:rPr>
              <w:t xml:space="preserve">Personnes présentes </w:t>
            </w:r>
            <w:r w:rsidR="009F7A9B" w:rsidRPr="002F70ED">
              <w:rPr>
                <w:rFonts w:cstheme="minorHAnsi"/>
                <w:b/>
                <w:bCs/>
                <w:lang w:val="fr-CA"/>
              </w:rPr>
              <w:t>:</w:t>
            </w:r>
            <w:bookmarkEnd w:id="137"/>
          </w:p>
        </w:tc>
        <w:tc>
          <w:tcPr>
            <w:tcW w:w="8717" w:type="dxa"/>
            <w:gridSpan w:val="3"/>
          </w:tcPr>
          <w:p w14:paraId="20185F0E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F70ED" w14:paraId="5842AC40" w14:textId="77777777" w:rsidTr="005D2B3A">
        <w:tc>
          <w:tcPr>
            <w:tcW w:w="1353" w:type="dxa"/>
            <w:shd w:val="clear" w:color="auto" w:fill="E0F4F3" w:themeFill="accent1" w:themeFillTint="33"/>
          </w:tcPr>
          <w:p w14:paraId="3438572D" w14:textId="77777777" w:rsidR="00800920" w:rsidRPr="002F70ED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138" w:name="lt_pId158"/>
            <w:r w:rsidRPr="002F70ED">
              <w:rPr>
                <w:rFonts w:cstheme="minorHAnsi"/>
                <w:b/>
                <w:bCs/>
                <w:lang w:val="fr-CA"/>
              </w:rPr>
              <w:t>Absences :</w:t>
            </w:r>
            <w:bookmarkEnd w:id="138"/>
          </w:p>
        </w:tc>
        <w:tc>
          <w:tcPr>
            <w:tcW w:w="8717" w:type="dxa"/>
            <w:gridSpan w:val="3"/>
          </w:tcPr>
          <w:p w14:paraId="70751F67" w14:textId="77777777" w:rsidR="00800920" w:rsidRPr="002F70ED" w:rsidRDefault="00800920" w:rsidP="005D2B3A">
            <w:pPr>
              <w:rPr>
                <w:rFonts w:cstheme="minorHAnsi"/>
                <w:lang w:val="fr-CA"/>
              </w:rPr>
            </w:pPr>
          </w:p>
        </w:tc>
      </w:tr>
    </w:tbl>
    <w:p w14:paraId="10D6FA94" w14:textId="77777777" w:rsidR="00800920" w:rsidRPr="002F70ED" w:rsidRDefault="00800920" w:rsidP="00800920">
      <w:pPr>
        <w:rPr>
          <w:rFonts w:cstheme="minorHAnsi"/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248"/>
        <w:gridCol w:w="2426"/>
        <w:gridCol w:w="1764"/>
        <w:gridCol w:w="1475"/>
      </w:tblGrid>
      <w:tr w:rsidR="0052270B" w:rsidRPr="002E5BA4" w14:paraId="1C4A2341" w14:textId="77777777" w:rsidTr="00C0085A">
        <w:trPr>
          <w:trHeight w:val="467"/>
        </w:trPr>
        <w:tc>
          <w:tcPr>
            <w:tcW w:w="10196" w:type="dxa"/>
            <w:gridSpan w:val="5"/>
            <w:shd w:val="clear" w:color="auto" w:fill="E0F4F3" w:themeFill="accent1" w:themeFillTint="33"/>
          </w:tcPr>
          <w:p w14:paraId="2257C5C0" w14:textId="50876538" w:rsidR="00032FD6" w:rsidRPr="00D60CF7" w:rsidRDefault="00C71926" w:rsidP="005D2B3A">
            <w:pPr>
              <w:pStyle w:val="Subtitle"/>
              <w:jc w:val="center"/>
              <w:rPr>
                <w:rFonts w:asciiTheme="minorHAnsi" w:eastAsiaTheme="minorHAnsi" w:hAnsiTheme="minorHAnsi" w:cstheme="minorHAnsi"/>
                <w:bCs/>
                <w:iCs w:val="0"/>
                <w:color w:val="auto"/>
                <w:sz w:val="24"/>
                <w:szCs w:val="22"/>
                <w:lang w:val="fr-CA"/>
              </w:rPr>
            </w:pPr>
            <w:bookmarkStart w:id="139" w:name="lt_pId159"/>
            <w:r w:rsidRPr="00D60CF7">
              <w:rPr>
                <w:rFonts w:asciiTheme="minorHAnsi" w:eastAsiaTheme="minorHAnsi" w:hAnsiTheme="minorHAnsi" w:cstheme="minorHAnsi"/>
                <w:bCs/>
                <w:iCs w:val="0"/>
                <w:color w:val="auto"/>
                <w:sz w:val="24"/>
                <w:szCs w:val="22"/>
                <w:lang w:val="fr-CA"/>
              </w:rPr>
              <w:t>P</w:t>
            </w:r>
            <w:r w:rsidR="009F7A9B" w:rsidRPr="00D60CF7">
              <w:rPr>
                <w:rFonts w:asciiTheme="minorHAnsi" w:eastAsiaTheme="minorHAnsi" w:hAnsiTheme="minorHAnsi" w:cstheme="minorHAnsi"/>
                <w:bCs/>
                <w:iCs w:val="0"/>
                <w:color w:val="auto"/>
                <w:sz w:val="24"/>
                <w:szCs w:val="22"/>
                <w:lang w:val="fr-CA"/>
              </w:rPr>
              <w:t>rocès-verbal</w:t>
            </w:r>
            <w:bookmarkEnd w:id="139"/>
            <w:r w:rsidRPr="00D60CF7">
              <w:rPr>
                <w:rFonts w:asciiTheme="minorHAnsi" w:eastAsiaTheme="minorHAnsi" w:hAnsiTheme="minorHAnsi" w:cstheme="minorHAnsi"/>
                <w:bCs/>
                <w:iCs w:val="0"/>
                <w:color w:val="auto"/>
                <w:sz w:val="24"/>
                <w:szCs w:val="22"/>
                <w:lang w:val="fr-CA"/>
              </w:rPr>
              <w:t xml:space="preserve"> de la réunion </w:t>
            </w:r>
          </w:p>
        </w:tc>
      </w:tr>
      <w:tr w:rsidR="00E071B5" w:rsidRPr="00333A22" w14:paraId="3491DB80" w14:textId="77777777" w:rsidTr="00032FD6">
        <w:trPr>
          <w:trHeight w:val="593"/>
        </w:trPr>
        <w:tc>
          <w:tcPr>
            <w:tcW w:w="2283" w:type="dxa"/>
            <w:shd w:val="clear" w:color="auto" w:fill="E0F4F3" w:themeFill="accent1" w:themeFillTint="33"/>
          </w:tcPr>
          <w:p w14:paraId="6337398C" w14:textId="77777777" w:rsidR="00032FD6" w:rsidRPr="002F70ED" w:rsidRDefault="009F7A9B" w:rsidP="005D2B3A">
            <w:pPr>
              <w:jc w:val="center"/>
              <w:rPr>
                <w:rFonts w:cstheme="minorHAnsi"/>
                <w:b/>
                <w:bCs/>
                <w:lang w:val="fr-CA"/>
              </w:rPr>
            </w:pPr>
            <w:bookmarkStart w:id="140" w:name="lt_pId160"/>
            <w:r w:rsidRPr="002F70ED">
              <w:rPr>
                <w:rFonts w:cstheme="minorHAnsi"/>
                <w:b/>
                <w:bCs/>
                <w:lang w:val="fr-CA"/>
              </w:rPr>
              <w:t>Point à l’ordre du jour</w:t>
            </w:r>
            <w:bookmarkEnd w:id="140"/>
          </w:p>
        </w:tc>
        <w:tc>
          <w:tcPr>
            <w:tcW w:w="2248" w:type="dxa"/>
            <w:shd w:val="clear" w:color="auto" w:fill="E0F4F3" w:themeFill="accent1" w:themeFillTint="33"/>
          </w:tcPr>
          <w:p w14:paraId="58A78DE5" w14:textId="77777777" w:rsidR="00032FD6" w:rsidRPr="002F70ED" w:rsidRDefault="009F7A9B" w:rsidP="005D2B3A">
            <w:pPr>
              <w:jc w:val="center"/>
              <w:rPr>
                <w:rFonts w:cstheme="minorHAnsi"/>
                <w:b/>
                <w:bCs/>
                <w:lang w:val="fr-CA"/>
              </w:rPr>
            </w:pPr>
            <w:bookmarkStart w:id="141" w:name="lt_pId161"/>
            <w:r w:rsidRPr="002F70ED">
              <w:rPr>
                <w:rFonts w:cstheme="minorHAnsi"/>
                <w:b/>
                <w:bCs/>
                <w:lang w:val="fr-CA"/>
              </w:rPr>
              <w:t>Points de discussion</w:t>
            </w:r>
            <w:bookmarkEnd w:id="141"/>
          </w:p>
        </w:tc>
        <w:tc>
          <w:tcPr>
            <w:tcW w:w="2426" w:type="dxa"/>
            <w:shd w:val="clear" w:color="auto" w:fill="E0F4F3" w:themeFill="accent1" w:themeFillTint="33"/>
          </w:tcPr>
          <w:p w14:paraId="2EFB6275" w14:textId="090748EB" w:rsidR="00032FD6" w:rsidRPr="002F70ED" w:rsidRDefault="00E071B5" w:rsidP="005D2B3A">
            <w:pPr>
              <w:jc w:val="center"/>
              <w:rPr>
                <w:rFonts w:cstheme="minorHAnsi"/>
                <w:b/>
                <w:bCs/>
                <w:lang w:val="fr-CA"/>
              </w:rPr>
            </w:pPr>
            <w:bookmarkStart w:id="142" w:name="lt_pId162"/>
            <w:r w:rsidRPr="002F70ED">
              <w:rPr>
                <w:rFonts w:cstheme="minorHAnsi"/>
                <w:b/>
                <w:bCs/>
                <w:lang w:val="fr-CA"/>
              </w:rPr>
              <w:t>Mesure à prendre</w:t>
            </w:r>
            <w:bookmarkEnd w:id="142"/>
          </w:p>
        </w:tc>
        <w:tc>
          <w:tcPr>
            <w:tcW w:w="1764" w:type="dxa"/>
            <w:shd w:val="clear" w:color="auto" w:fill="E0F4F3" w:themeFill="accent1" w:themeFillTint="33"/>
          </w:tcPr>
          <w:p w14:paraId="7CFCFB4A" w14:textId="445E30CD" w:rsidR="00032FD6" w:rsidRPr="002F70ED" w:rsidRDefault="009F7A9B" w:rsidP="005D2B3A">
            <w:pPr>
              <w:jc w:val="center"/>
              <w:rPr>
                <w:rFonts w:cstheme="minorHAnsi"/>
                <w:b/>
                <w:bCs/>
                <w:lang w:val="fr-CA"/>
              </w:rPr>
            </w:pPr>
            <w:bookmarkStart w:id="143" w:name="lt_pId163"/>
            <w:r w:rsidRPr="002F70ED">
              <w:rPr>
                <w:rFonts w:cstheme="minorHAnsi"/>
                <w:b/>
                <w:bCs/>
                <w:lang w:val="fr-CA"/>
              </w:rPr>
              <w:t>Person</w:t>
            </w:r>
            <w:r w:rsidR="00E071B5" w:rsidRPr="002F70ED">
              <w:rPr>
                <w:rFonts w:cstheme="minorHAnsi"/>
                <w:b/>
                <w:bCs/>
                <w:lang w:val="fr-CA"/>
              </w:rPr>
              <w:t>ne responsable</w:t>
            </w:r>
            <w:bookmarkEnd w:id="143"/>
          </w:p>
        </w:tc>
        <w:tc>
          <w:tcPr>
            <w:tcW w:w="1475" w:type="dxa"/>
            <w:shd w:val="clear" w:color="auto" w:fill="E0F4F3" w:themeFill="accent1" w:themeFillTint="33"/>
          </w:tcPr>
          <w:p w14:paraId="10414F74" w14:textId="56F6900F" w:rsidR="00032FD6" w:rsidRPr="002F70ED" w:rsidRDefault="00E071B5" w:rsidP="005D2B3A">
            <w:pPr>
              <w:jc w:val="center"/>
              <w:rPr>
                <w:rFonts w:cstheme="minorHAnsi"/>
                <w:b/>
                <w:bCs/>
                <w:lang w:val="fr-CA"/>
              </w:rPr>
            </w:pPr>
            <w:bookmarkStart w:id="144" w:name="lt_pId164"/>
            <w:r w:rsidRPr="002F70ED">
              <w:rPr>
                <w:rFonts w:cstheme="minorHAnsi"/>
                <w:b/>
                <w:bCs/>
                <w:lang w:val="fr-CA"/>
              </w:rPr>
              <w:t>Échéance</w:t>
            </w:r>
            <w:bookmarkEnd w:id="144"/>
          </w:p>
        </w:tc>
      </w:tr>
      <w:tr w:rsidR="00E071B5" w:rsidRPr="00333A22" w14:paraId="0B9326C0" w14:textId="77777777" w:rsidTr="00032FD6">
        <w:trPr>
          <w:trHeight w:val="1430"/>
        </w:trPr>
        <w:tc>
          <w:tcPr>
            <w:tcW w:w="2283" w:type="dxa"/>
          </w:tcPr>
          <w:p w14:paraId="5A9E867B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248" w:type="dxa"/>
          </w:tcPr>
          <w:p w14:paraId="0E99F361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426" w:type="dxa"/>
          </w:tcPr>
          <w:p w14:paraId="431A89C9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764" w:type="dxa"/>
          </w:tcPr>
          <w:p w14:paraId="6C24AAAD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475" w:type="dxa"/>
          </w:tcPr>
          <w:p w14:paraId="55B493B3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</w:tr>
      <w:tr w:rsidR="00E071B5" w:rsidRPr="00333A22" w14:paraId="301A5FB9" w14:textId="77777777" w:rsidTr="00032FD6">
        <w:trPr>
          <w:trHeight w:val="1430"/>
        </w:trPr>
        <w:tc>
          <w:tcPr>
            <w:tcW w:w="2283" w:type="dxa"/>
          </w:tcPr>
          <w:p w14:paraId="27425CBB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248" w:type="dxa"/>
          </w:tcPr>
          <w:p w14:paraId="37EC48A0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426" w:type="dxa"/>
          </w:tcPr>
          <w:p w14:paraId="7EAB0208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764" w:type="dxa"/>
          </w:tcPr>
          <w:p w14:paraId="0179D9EE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475" w:type="dxa"/>
          </w:tcPr>
          <w:p w14:paraId="3AAA3E07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</w:tr>
      <w:tr w:rsidR="00E071B5" w:rsidRPr="00333A22" w14:paraId="4518B09A" w14:textId="77777777" w:rsidTr="00032FD6">
        <w:trPr>
          <w:trHeight w:val="1340"/>
        </w:trPr>
        <w:tc>
          <w:tcPr>
            <w:tcW w:w="2283" w:type="dxa"/>
          </w:tcPr>
          <w:p w14:paraId="7ED6FE97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248" w:type="dxa"/>
          </w:tcPr>
          <w:p w14:paraId="18F1E483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426" w:type="dxa"/>
          </w:tcPr>
          <w:p w14:paraId="12D84099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764" w:type="dxa"/>
          </w:tcPr>
          <w:p w14:paraId="0D32DA3E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475" w:type="dxa"/>
          </w:tcPr>
          <w:p w14:paraId="72EB39E3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</w:tr>
      <w:tr w:rsidR="00E071B5" w:rsidRPr="00333A22" w14:paraId="1FECCD25" w14:textId="77777777" w:rsidTr="00032FD6">
        <w:trPr>
          <w:trHeight w:val="1520"/>
        </w:trPr>
        <w:tc>
          <w:tcPr>
            <w:tcW w:w="2283" w:type="dxa"/>
          </w:tcPr>
          <w:p w14:paraId="5F3BD697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248" w:type="dxa"/>
          </w:tcPr>
          <w:p w14:paraId="15A4461C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2426" w:type="dxa"/>
          </w:tcPr>
          <w:p w14:paraId="5A225F2F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764" w:type="dxa"/>
          </w:tcPr>
          <w:p w14:paraId="73AA850F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  <w:tc>
          <w:tcPr>
            <w:tcW w:w="1475" w:type="dxa"/>
          </w:tcPr>
          <w:p w14:paraId="6FBF7B5F" w14:textId="77777777" w:rsidR="00032FD6" w:rsidRPr="00333A22" w:rsidRDefault="00032FD6" w:rsidP="005D2B3A">
            <w:pPr>
              <w:rPr>
                <w:rFonts w:cstheme="minorHAnsi"/>
                <w:lang w:val="fr-CA"/>
              </w:rPr>
            </w:pPr>
          </w:p>
        </w:tc>
      </w:tr>
    </w:tbl>
    <w:p w14:paraId="5A86D1FE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0132D70B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16706557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70EC71C0" w14:textId="2BA203A2" w:rsidR="00800920" w:rsidRPr="00333A22" w:rsidRDefault="00C71926" w:rsidP="00800920">
      <w:pPr>
        <w:pStyle w:val="Heading1"/>
        <w:tabs>
          <w:tab w:val="left" w:pos="1418"/>
        </w:tabs>
        <w:ind w:left="1418" w:hanging="1418"/>
        <w:rPr>
          <w:rStyle w:val="apple-converted-space"/>
          <w:rFonts w:asciiTheme="minorHAnsi" w:hAnsiTheme="minorHAnsi" w:cstheme="minorHAnsi"/>
          <w:b w:val="0"/>
          <w:bCs/>
          <w:lang w:val="fr-CA"/>
        </w:rPr>
      </w:pPr>
      <w:bookmarkStart w:id="145" w:name="_Toc163736449"/>
      <w:bookmarkStart w:id="146" w:name="lt_pId165"/>
      <w:bookmarkStart w:id="147" w:name="_Toc150761660"/>
      <w:r w:rsidRPr="00333A22">
        <w:rPr>
          <w:rFonts w:asciiTheme="minorHAnsi" w:hAnsiTheme="minorHAnsi" w:cstheme="minorHAnsi"/>
          <w:lang w:val="fr-CA"/>
        </w:rPr>
        <w:t xml:space="preserve">OUTIL 9 : Exercice d’élaboration d’UNE </w:t>
      </w:r>
      <w:r w:rsidR="009F7A9B" w:rsidRPr="00333A22">
        <w:rPr>
          <w:rFonts w:asciiTheme="minorHAnsi" w:hAnsiTheme="minorHAnsi" w:cstheme="minorHAnsi"/>
          <w:lang w:val="fr-CA"/>
        </w:rPr>
        <w:t>vision</w:t>
      </w:r>
      <w:bookmarkEnd w:id="145"/>
      <w:r w:rsidR="009F7A9B" w:rsidRPr="00333A22">
        <w:rPr>
          <w:rFonts w:asciiTheme="minorHAnsi" w:hAnsiTheme="minorHAnsi" w:cstheme="minorHAnsi"/>
          <w:lang w:val="fr-CA"/>
        </w:rPr>
        <w:t xml:space="preserve"> </w:t>
      </w:r>
      <w:bookmarkEnd w:id="146"/>
      <w:bookmarkEnd w:id="147"/>
    </w:p>
    <w:p w14:paraId="349AFD44" w14:textId="2F701A22" w:rsidR="00800920" w:rsidRPr="00333A22" w:rsidRDefault="0046308D" w:rsidP="00800920">
      <w:pPr>
        <w:tabs>
          <w:tab w:val="left" w:pos="1418"/>
        </w:tabs>
        <w:spacing w:before="200" w:after="240"/>
        <w:rPr>
          <w:lang w:val="fr-CA"/>
        </w:rPr>
      </w:pPr>
      <w:bookmarkStart w:id="148" w:name="lt_pId166"/>
      <w:r>
        <w:rPr>
          <w:lang w:val="fr-CA"/>
        </w:rPr>
        <w:t>Invitez</w:t>
      </w:r>
      <w:r w:rsidR="009F7A9B" w:rsidRPr="00333A22">
        <w:rPr>
          <w:lang w:val="fr-CA"/>
        </w:rPr>
        <w:t xml:space="preserve"> tous les membres du comité à </w:t>
      </w:r>
      <w:r>
        <w:rPr>
          <w:lang w:val="fr-CA"/>
        </w:rPr>
        <w:t>participer à l’élaboration d’</w:t>
      </w:r>
      <w:r w:rsidR="009F7A9B" w:rsidRPr="00333A22">
        <w:rPr>
          <w:lang w:val="fr-CA"/>
        </w:rPr>
        <w:t>une vision commune d’une école saine.</w:t>
      </w:r>
      <w:bookmarkEnd w:id="148"/>
    </w:p>
    <w:p w14:paraId="38F2F1F8" w14:textId="77777777" w:rsidR="00800920" w:rsidRPr="00333A22" w:rsidRDefault="009F7A9B" w:rsidP="00262D58">
      <w:pPr>
        <w:rPr>
          <w:b/>
          <w:bCs/>
          <w:color w:val="286F6E" w:themeColor="accent1" w:themeShade="80"/>
          <w:lang w:val="fr-CA"/>
        </w:rPr>
      </w:pPr>
      <w:bookmarkStart w:id="149" w:name="lt_pId167"/>
      <w:r w:rsidRPr="00333A22">
        <w:rPr>
          <w:b/>
          <w:bCs/>
          <w:color w:val="286F6E" w:themeColor="accent1" w:themeShade="80"/>
          <w:lang w:val="fr-CA"/>
        </w:rPr>
        <w:t>Questions de discussion</w:t>
      </w:r>
      <w:bookmarkEnd w:id="149"/>
    </w:p>
    <w:p w14:paraId="37A3C4E8" w14:textId="332F72B8" w:rsidR="00C71926" w:rsidRPr="00333A22" w:rsidRDefault="00E071B5" w:rsidP="00C71926">
      <w:pPr>
        <w:tabs>
          <w:tab w:val="left" w:pos="1418"/>
        </w:tabs>
        <w:spacing w:after="240"/>
        <w:rPr>
          <w:b/>
          <w:lang w:val="fr-CA"/>
        </w:rPr>
      </w:pPr>
      <w:bookmarkStart w:id="150" w:name="lt_pId169"/>
      <w:r w:rsidRPr="00D60CF7">
        <w:rPr>
          <w:b/>
          <w:lang w:val="fr-CA"/>
        </w:rPr>
        <w:t xml:space="preserve">Le champion/le président </w:t>
      </w:r>
      <w:r w:rsidR="00A836E0" w:rsidRPr="00E4383D">
        <w:rPr>
          <w:b/>
          <w:lang w:val="fr-CA"/>
        </w:rPr>
        <w:t>inscrit</w:t>
      </w:r>
      <w:r w:rsidRPr="00E4383D">
        <w:rPr>
          <w:b/>
          <w:lang w:val="fr-CA"/>
        </w:rPr>
        <w:t xml:space="preserve"> les réponses sur une feuille pour tableau </w:t>
      </w:r>
      <w:r w:rsidR="00E4383D" w:rsidRPr="00E4383D">
        <w:rPr>
          <w:b/>
          <w:lang w:val="fr-CA"/>
        </w:rPr>
        <w:t>à feuilles</w:t>
      </w:r>
      <w:r w:rsidR="00E4383D">
        <w:rPr>
          <w:b/>
          <w:lang w:val="fr-CA"/>
        </w:rPr>
        <w:t xml:space="preserve"> mobiles.</w:t>
      </w:r>
    </w:p>
    <w:p w14:paraId="4A51B44E" w14:textId="77777777" w:rsidR="00800920" w:rsidRPr="00333A22" w:rsidRDefault="009F7A9B" w:rsidP="00225EF8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/>
          <w:lang w:val="fr-CA"/>
        </w:rPr>
      </w:pPr>
      <w:r w:rsidRPr="00333A22">
        <w:rPr>
          <w:rFonts w:eastAsia="Times New Roman"/>
          <w:lang w:val="fr-CA"/>
        </w:rPr>
        <w:t>Lorsque vous entendez le mot « sain », qu’est-ce qui vous vient à l’esprit?</w:t>
      </w:r>
      <w:bookmarkEnd w:id="150"/>
    </w:p>
    <w:p w14:paraId="3B7F010F" w14:textId="02AA1018" w:rsidR="00800920" w:rsidRPr="00E4383D" w:rsidRDefault="009F7A9B" w:rsidP="00225EF8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/>
          <w:lang w:val="fr-CA"/>
        </w:rPr>
      </w:pPr>
      <w:bookmarkStart w:id="151" w:name="lt_pId170"/>
      <w:r w:rsidRPr="00333A22">
        <w:rPr>
          <w:rFonts w:eastAsia="Times New Roman"/>
          <w:lang w:val="fr-CA"/>
        </w:rPr>
        <w:t xml:space="preserve">Lorsque vous entendez les mots « communauté scolaire saine », quelles images ou pensées vous </w:t>
      </w:r>
      <w:r w:rsidRPr="00E4383D">
        <w:rPr>
          <w:rFonts w:eastAsia="Times New Roman"/>
          <w:lang w:val="fr-CA"/>
        </w:rPr>
        <w:t>viennent à l’esprit?</w:t>
      </w:r>
      <w:bookmarkEnd w:id="151"/>
    </w:p>
    <w:p w14:paraId="1258656F" w14:textId="5322FADA" w:rsidR="00800920" w:rsidRPr="00E4383D" w:rsidRDefault="00E071B5" w:rsidP="00225EF8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/>
          <w:lang w:val="fr-CA"/>
        </w:rPr>
      </w:pPr>
      <w:bookmarkStart w:id="152" w:name="lt_pId171"/>
      <w:r w:rsidRPr="00E4383D">
        <w:rPr>
          <w:rFonts w:eastAsia="Times New Roman"/>
          <w:lang w:val="fr-CA"/>
        </w:rPr>
        <w:t>Qu’est-ce qui a un effet sur</w:t>
      </w:r>
      <w:bookmarkEnd w:id="152"/>
      <w:r w:rsidR="00DB7C0E" w:rsidRPr="00E4383D">
        <w:rPr>
          <w:rFonts w:eastAsia="Times New Roman"/>
          <w:lang w:val="fr-CA"/>
        </w:rPr>
        <w:t xml:space="preserve"> la santé des enfants et des jeunes?</w:t>
      </w:r>
    </w:p>
    <w:p w14:paraId="643803A7" w14:textId="2D94933E" w:rsidR="00800920" w:rsidRPr="00E4383D" w:rsidRDefault="00DB7C0E" w:rsidP="00225EF8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/>
          <w:lang w:val="fr-CA"/>
        </w:rPr>
      </w:pPr>
      <w:bookmarkStart w:id="153" w:name="lt_pId172"/>
      <w:r w:rsidRPr="00E4383D">
        <w:rPr>
          <w:rFonts w:eastAsia="Times New Roman"/>
          <w:lang w:val="fr-CA"/>
        </w:rPr>
        <w:t xml:space="preserve">Quelles personnes ou quels </w:t>
      </w:r>
      <w:r w:rsidR="00A836E0" w:rsidRPr="00E4383D">
        <w:rPr>
          <w:rFonts w:eastAsia="Times New Roman"/>
          <w:lang w:val="fr-CA"/>
        </w:rPr>
        <w:t>facteurs</w:t>
      </w:r>
      <w:r w:rsidRPr="00E4383D">
        <w:rPr>
          <w:rFonts w:eastAsia="Times New Roman"/>
          <w:lang w:val="fr-CA"/>
        </w:rPr>
        <w:t xml:space="preserve"> ont la plus grande in</w:t>
      </w:r>
      <w:bookmarkEnd w:id="153"/>
      <w:r w:rsidRPr="00E4383D">
        <w:rPr>
          <w:rFonts w:eastAsia="Times New Roman"/>
          <w:lang w:val="fr-CA"/>
        </w:rPr>
        <w:t>fluence sur la santé des enfants?</w:t>
      </w:r>
    </w:p>
    <w:p w14:paraId="789F9E45" w14:textId="3F65B2D2" w:rsidR="00C71926" w:rsidRPr="00E4383D" w:rsidRDefault="00DB7C0E" w:rsidP="00C71926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/>
          <w:lang w:val="fr-CA"/>
        </w:rPr>
      </w:pPr>
      <w:bookmarkStart w:id="154" w:name="lt_pId174"/>
      <w:r w:rsidRPr="00E4383D">
        <w:rPr>
          <w:rFonts w:eastAsia="Times New Roman"/>
          <w:lang w:val="fr-CA"/>
        </w:rPr>
        <w:t>Qu’est-ce qui fait qu’un enfant est en meilleure santé qu’un autre?</w:t>
      </w:r>
    </w:p>
    <w:p w14:paraId="5F3CDD6C" w14:textId="51E089BE" w:rsidR="00FC535E" w:rsidRPr="00E4383D" w:rsidRDefault="00DB7C0E" w:rsidP="00225EF8">
      <w:pPr>
        <w:pStyle w:val="ListParagraph"/>
        <w:numPr>
          <w:ilvl w:val="0"/>
          <w:numId w:val="8"/>
        </w:numPr>
        <w:tabs>
          <w:tab w:val="left" w:pos="1418"/>
        </w:tabs>
        <w:spacing w:after="120"/>
        <w:contextualSpacing/>
        <w:rPr>
          <w:rFonts w:eastAsia="Times New Roman" w:cstheme="minorHAnsi"/>
          <w:szCs w:val="24"/>
          <w:lang w:val="fr-CA"/>
        </w:rPr>
      </w:pPr>
      <w:r w:rsidRPr="00E4383D">
        <w:rPr>
          <w:rStyle w:val="cf01"/>
          <w:rFonts w:asciiTheme="minorHAnsi" w:hAnsiTheme="minorHAnsi" w:cstheme="minorHAnsi"/>
          <w:sz w:val="24"/>
          <w:szCs w:val="24"/>
          <w:lang w:val="fr-CA"/>
        </w:rPr>
        <w:t xml:space="preserve">Qu’est-ce que notre école fait déjà pour favoriser la santé </w:t>
      </w:r>
      <w:bookmarkEnd w:id="154"/>
      <w:r w:rsidRPr="00E4383D">
        <w:rPr>
          <w:rStyle w:val="cf01"/>
          <w:rFonts w:asciiTheme="minorHAnsi" w:hAnsiTheme="minorHAnsi" w:cstheme="minorHAnsi"/>
          <w:sz w:val="24"/>
          <w:szCs w:val="24"/>
          <w:lang w:val="fr-CA"/>
        </w:rPr>
        <w:t>et le bien-être?</w:t>
      </w:r>
    </w:p>
    <w:p w14:paraId="3D075D17" w14:textId="77777777" w:rsidR="00800920" w:rsidRPr="00333A22" w:rsidRDefault="009F7A9B" w:rsidP="00262D58">
      <w:pPr>
        <w:rPr>
          <w:b/>
          <w:bCs/>
          <w:color w:val="286F6E" w:themeColor="accent1" w:themeShade="80"/>
          <w:lang w:val="fr-CA"/>
        </w:rPr>
      </w:pPr>
      <w:bookmarkStart w:id="155" w:name="lt_pId175"/>
      <w:r w:rsidRPr="00333A22">
        <w:rPr>
          <w:b/>
          <w:bCs/>
          <w:color w:val="286F6E" w:themeColor="accent1" w:themeShade="80"/>
          <w:lang w:val="fr-CA"/>
        </w:rPr>
        <w:t>Activité d’élaboration d’une vision – Quelle est votre vision d’une communauté scolaire saine?</w:t>
      </w:r>
      <w:bookmarkEnd w:id="155"/>
    </w:p>
    <w:p w14:paraId="5E8B0190" w14:textId="443E7637" w:rsidR="00800920" w:rsidRPr="00333A22" w:rsidRDefault="00ED0FB6" w:rsidP="00800920">
      <w:pPr>
        <w:tabs>
          <w:tab w:val="left" w:pos="1418"/>
        </w:tabs>
        <w:rPr>
          <w:lang w:val="fr-CA"/>
        </w:rPr>
      </w:pPr>
      <w:bookmarkStart w:id="156" w:name="lt_pId176"/>
      <w:r w:rsidRPr="00333A22">
        <w:rPr>
          <w:lang w:val="fr-CA"/>
        </w:rPr>
        <w:t>Imaginez à quoi ressemblerait n</w:t>
      </w:r>
      <w:r w:rsidR="009F7A9B" w:rsidRPr="00333A22">
        <w:rPr>
          <w:lang w:val="fr-CA"/>
        </w:rPr>
        <w:t>otre communauté scolaire dans deux ans.</w:t>
      </w:r>
      <w:bookmarkEnd w:id="156"/>
      <w:r w:rsidR="009F7A9B" w:rsidRPr="00333A22">
        <w:rPr>
          <w:lang w:val="fr-CA"/>
        </w:rPr>
        <w:t xml:space="preserve"> </w:t>
      </w:r>
      <w:bookmarkStart w:id="157" w:name="lt_pId177"/>
      <w:r w:rsidR="009F7A9B" w:rsidRPr="00333A22">
        <w:rPr>
          <w:lang w:val="fr-CA"/>
        </w:rPr>
        <w:t>Vous assistez à une célébration des succès Écoles saines.</w:t>
      </w:r>
      <w:bookmarkEnd w:id="157"/>
      <w:r w:rsidR="009F7A9B" w:rsidRPr="00333A22">
        <w:rPr>
          <w:lang w:val="fr-CA"/>
        </w:rPr>
        <w:t xml:space="preserve"> </w:t>
      </w:r>
      <w:bookmarkStart w:id="158" w:name="lt_pId178"/>
      <w:r w:rsidR="009F7A9B" w:rsidRPr="00333A22">
        <w:rPr>
          <w:lang w:val="fr-CA"/>
        </w:rPr>
        <w:t>Prenez quelques minutes pour consigner</w:t>
      </w:r>
      <w:r w:rsidRPr="00333A22">
        <w:rPr>
          <w:lang w:val="fr-CA"/>
        </w:rPr>
        <w:t xml:space="preserve"> vos pensées sur cette feuille. </w:t>
      </w:r>
      <w:r w:rsidR="009F7A9B" w:rsidRPr="00333A22">
        <w:rPr>
          <w:lang w:val="fr-CA"/>
        </w:rPr>
        <w:t>Nous en discuterons par la suite.</w:t>
      </w:r>
      <w:bookmarkEnd w:id="158"/>
    </w:p>
    <w:p w14:paraId="15C7D2B9" w14:textId="44C02DD1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159" w:name="lt_pId179"/>
      <w:r w:rsidRPr="00333A22">
        <w:rPr>
          <w:lang w:val="fr-CA"/>
        </w:rPr>
        <w:t xml:space="preserve">À quoi ressemble </w:t>
      </w:r>
      <w:r w:rsidR="00ED0FB6" w:rsidRPr="00333A22">
        <w:rPr>
          <w:lang w:val="fr-CA"/>
        </w:rPr>
        <w:t>notre</w:t>
      </w:r>
      <w:r w:rsidRPr="00333A22">
        <w:rPr>
          <w:lang w:val="fr-CA"/>
        </w:rPr>
        <w:t xml:space="preserve"> école en tant que communauté </w:t>
      </w:r>
      <w:r w:rsidR="00E4383D">
        <w:rPr>
          <w:lang w:val="fr-CA"/>
        </w:rPr>
        <w:t xml:space="preserve">saine et </w:t>
      </w:r>
      <w:r w:rsidRPr="00333A22">
        <w:rPr>
          <w:lang w:val="fr-CA"/>
        </w:rPr>
        <w:t>scolaire florissante?</w:t>
      </w:r>
      <w:bookmarkEnd w:id="159"/>
    </w:p>
    <w:p w14:paraId="2DEBBBC8" w14:textId="77777777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160" w:name="lt_pId180"/>
      <w:r w:rsidRPr="00333A22">
        <w:rPr>
          <w:lang w:val="fr-CA"/>
        </w:rPr>
        <w:t>Que voyez-vous, entendez-vous, ressentez-vous?</w:t>
      </w:r>
      <w:bookmarkEnd w:id="160"/>
    </w:p>
    <w:p w14:paraId="478FA074" w14:textId="4013C71F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161" w:name="lt_pId181"/>
      <w:r w:rsidRPr="00333A22">
        <w:rPr>
          <w:lang w:val="fr-CA"/>
        </w:rPr>
        <w:t xml:space="preserve">À quoi ressemble </w:t>
      </w:r>
      <w:r w:rsidR="00ED0FB6" w:rsidRPr="00333A22">
        <w:rPr>
          <w:lang w:val="fr-CA"/>
        </w:rPr>
        <w:t>la</w:t>
      </w:r>
      <w:r w:rsidRPr="00333A22">
        <w:rPr>
          <w:lang w:val="fr-CA"/>
        </w:rPr>
        <w:t xml:space="preserve"> communauté scolaire?</w:t>
      </w:r>
      <w:bookmarkEnd w:id="161"/>
    </w:p>
    <w:p w14:paraId="6C0B4FD7" w14:textId="77777777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162" w:name="lt_pId182"/>
      <w:r w:rsidRPr="00333A22">
        <w:rPr>
          <w:lang w:val="fr-CA"/>
        </w:rPr>
        <w:t>Comment les gens se sentent-ils?</w:t>
      </w:r>
      <w:bookmarkEnd w:id="162"/>
    </w:p>
    <w:p w14:paraId="0902D2CF" w14:textId="77777777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163" w:name="lt_pId183"/>
      <w:r w:rsidRPr="00333A22">
        <w:rPr>
          <w:lang w:val="fr-CA"/>
        </w:rPr>
        <w:t>Quels programmes et services sont en place?</w:t>
      </w:r>
      <w:bookmarkEnd w:id="163"/>
    </w:p>
    <w:p w14:paraId="4C5E11A9" w14:textId="77777777" w:rsidR="00800920" w:rsidRPr="00333A22" w:rsidRDefault="009F7A9B" w:rsidP="00225EF8">
      <w:pPr>
        <w:pStyle w:val="ListParagraph"/>
        <w:numPr>
          <w:ilvl w:val="0"/>
          <w:numId w:val="9"/>
        </w:numPr>
        <w:tabs>
          <w:tab w:val="left" w:pos="1418"/>
        </w:tabs>
        <w:spacing w:after="240"/>
        <w:contextualSpacing/>
        <w:rPr>
          <w:lang w:val="fr-CA"/>
        </w:rPr>
      </w:pPr>
      <w:bookmarkStart w:id="164" w:name="lt_pId184"/>
      <w:r w:rsidRPr="00333A22">
        <w:rPr>
          <w:lang w:val="fr-CA"/>
        </w:rPr>
        <w:t>Qu’est-ce qui a changé?</w:t>
      </w:r>
      <w:bookmarkEnd w:id="164"/>
    </w:p>
    <w:p w14:paraId="10362E21" w14:textId="3948E20E" w:rsidR="00ED0FB6" w:rsidRPr="00333A22" w:rsidRDefault="009F7A9B" w:rsidP="00ED0FB6">
      <w:pPr>
        <w:tabs>
          <w:tab w:val="left" w:pos="1418"/>
        </w:tabs>
        <w:spacing w:after="240"/>
        <w:rPr>
          <w:lang w:val="fr-CA"/>
        </w:rPr>
      </w:pPr>
      <w:bookmarkStart w:id="165" w:name="lt_pId185"/>
      <w:r w:rsidRPr="00E4383D">
        <w:rPr>
          <w:lang w:val="fr-CA"/>
        </w:rPr>
        <w:t xml:space="preserve">Maintenant, en vous fondant sur les résultats de cet exercice </w:t>
      </w:r>
      <w:bookmarkStart w:id="166" w:name="lt_pId186"/>
      <w:bookmarkEnd w:id="165"/>
      <w:r w:rsidR="00DB7C0E" w:rsidRPr="00E4383D">
        <w:rPr>
          <w:lang w:val="fr-CA"/>
        </w:rPr>
        <w:t xml:space="preserve">et </w:t>
      </w:r>
      <w:r w:rsidR="00E4383D" w:rsidRPr="00E4383D">
        <w:rPr>
          <w:lang w:val="fr-CA"/>
        </w:rPr>
        <w:t>du</w:t>
      </w:r>
      <w:r w:rsidR="00DB7C0E" w:rsidRPr="00E4383D">
        <w:rPr>
          <w:lang w:val="fr-CA"/>
        </w:rPr>
        <w:t xml:space="preserve"> sondage, choisissez les</w:t>
      </w:r>
      <w:r w:rsidR="00ED0FB6" w:rsidRPr="00E4383D">
        <w:rPr>
          <w:lang w:val="fr-CA"/>
        </w:rPr>
        <w:t xml:space="preserve"> </w:t>
      </w:r>
      <w:r w:rsidR="00DB7C0E" w:rsidRPr="00E4383D">
        <w:rPr>
          <w:b/>
          <w:bCs/>
          <w:lang w:val="fr-CA"/>
        </w:rPr>
        <w:t>trois principaux</w:t>
      </w:r>
      <w:r w:rsidR="00DB7C0E" w:rsidRPr="00E4383D">
        <w:rPr>
          <w:lang w:val="fr-CA"/>
        </w:rPr>
        <w:t xml:space="preserve"> </w:t>
      </w:r>
      <w:r w:rsidR="00E409DA" w:rsidRPr="00E4383D">
        <w:rPr>
          <w:lang w:val="fr-CA"/>
        </w:rPr>
        <w:t>domaines sur lesquels vous voulez</w:t>
      </w:r>
      <w:r w:rsidR="00A836E0" w:rsidRPr="00E4383D">
        <w:rPr>
          <w:lang w:val="fr-CA"/>
        </w:rPr>
        <w:t xml:space="preserve"> vous concentrer</w:t>
      </w:r>
      <w:r w:rsidR="00E409DA" w:rsidRPr="00E4383D">
        <w:rPr>
          <w:lang w:val="fr-CA"/>
        </w:rPr>
        <w:t>.</w:t>
      </w:r>
      <w:r w:rsidR="00ED0FB6" w:rsidRPr="00333A22">
        <w:rPr>
          <w:lang w:val="fr-CA"/>
        </w:rPr>
        <w:t xml:space="preserve"> </w:t>
      </w:r>
    </w:p>
    <w:p w14:paraId="2536666C" w14:textId="572C31E7" w:rsidR="00ED0FB6" w:rsidRPr="00333A22" w:rsidRDefault="009F7A9B" w:rsidP="00ED0FB6">
      <w:pPr>
        <w:tabs>
          <w:tab w:val="left" w:pos="1418"/>
        </w:tabs>
        <w:spacing w:after="240"/>
        <w:rPr>
          <w:highlight w:val="yellow"/>
          <w:lang w:val="fr-CA"/>
        </w:rPr>
      </w:pPr>
      <w:r w:rsidRPr="00333A22">
        <w:rPr>
          <w:lang w:val="fr-CA"/>
        </w:rPr>
        <w:t xml:space="preserve">Formez des petits groupes et inscrivez vos idées sur une </w:t>
      </w:r>
      <w:r w:rsidR="00E4383D">
        <w:rPr>
          <w:lang w:val="fr-CA"/>
        </w:rPr>
        <w:t xml:space="preserve">grande </w:t>
      </w:r>
      <w:r w:rsidRPr="00333A22">
        <w:rPr>
          <w:lang w:val="fr-CA"/>
        </w:rPr>
        <w:t xml:space="preserve">feuille </w:t>
      </w:r>
      <w:r w:rsidR="00E4383D">
        <w:rPr>
          <w:lang w:val="fr-CA"/>
        </w:rPr>
        <w:t>mobile</w:t>
      </w:r>
      <w:r w:rsidRPr="00333A22">
        <w:rPr>
          <w:lang w:val="fr-CA"/>
        </w:rPr>
        <w:t xml:space="preserve">. Discutez de </w:t>
      </w:r>
      <w:r w:rsidR="00ED0FB6" w:rsidRPr="00333A22">
        <w:rPr>
          <w:lang w:val="fr-CA"/>
        </w:rPr>
        <w:t>vos</w:t>
      </w:r>
      <w:r w:rsidRPr="00333A22">
        <w:rPr>
          <w:lang w:val="fr-CA"/>
        </w:rPr>
        <w:t xml:space="preserve"> domaine</w:t>
      </w:r>
      <w:r w:rsidR="00ED0FB6" w:rsidRPr="00333A22">
        <w:rPr>
          <w:lang w:val="fr-CA"/>
        </w:rPr>
        <w:t>s</w:t>
      </w:r>
      <w:r w:rsidRPr="00333A22">
        <w:rPr>
          <w:lang w:val="fr-CA"/>
        </w:rPr>
        <w:t xml:space="preserve"> prioritaire</w:t>
      </w:r>
      <w:r w:rsidR="00ED0FB6" w:rsidRPr="00333A22">
        <w:rPr>
          <w:lang w:val="fr-CA"/>
        </w:rPr>
        <w:t>s</w:t>
      </w:r>
      <w:r w:rsidRPr="00333A22">
        <w:rPr>
          <w:lang w:val="fr-CA"/>
        </w:rPr>
        <w:t xml:space="preserve"> en petit groupe, puis demandez à un </w:t>
      </w:r>
      <w:r w:rsidRPr="002E5BA4">
        <w:rPr>
          <w:lang w:val="fr-CA"/>
        </w:rPr>
        <w:t>volontaire de faire la mise en commun</w:t>
      </w:r>
      <w:bookmarkStart w:id="167" w:name="lt_pId187"/>
      <w:bookmarkEnd w:id="166"/>
      <w:r w:rsidRPr="002E5BA4">
        <w:rPr>
          <w:lang w:val="fr-CA"/>
        </w:rPr>
        <w:t>.</w:t>
      </w:r>
      <w:bookmarkEnd w:id="167"/>
      <w:r w:rsidRPr="002E5BA4">
        <w:rPr>
          <w:lang w:val="fr-CA"/>
        </w:rPr>
        <w:t xml:space="preserve"> </w:t>
      </w:r>
      <w:bookmarkStart w:id="168" w:name="lt_pId188"/>
      <w:r w:rsidRPr="002E5BA4">
        <w:rPr>
          <w:lang w:val="fr-CA"/>
        </w:rPr>
        <w:t>En tant qu’équipe, nous mettrons les idées en ordre de priorité.</w:t>
      </w:r>
      <w:bookmarkEnd w:id="168"/>
      <w:r w:rsidRPr="002E5BA4">
        <w:rPr>
          <w:lang w:val="fr-CA"/>
        </w:rPr>
        <w:t xml:space="preserve"> </w:t>
      </w:r>
      <w:r w:rsidR="00A427E0" w:rsidRPr="002E5BA4">
        <w:rPr>
          <w:lang w:val="fr-CA"/>
        </w:rPr>
        <w:t>Sur</w:t>
      </w:r>
      <w:r w:rsidR="00E409DA" w:rsidRPr="002E5BA4">
        <w:rPr>
          <w:lang w:val="fr-CA"/>
        </w:rPr>
        <w:t xml:space="preserve"> un autocollant d’une couleur</w:t>
      </w:r>
      <w:r w:rsidR="00A427E0" w:rsidRPr="002E5BA4">
        <w:rPr>
          <w:lang w:val="fr-CA"/>
        </w:rPr>
        <w:t>, inscrivez</w:t>
      </w:r>
      <w:r w:rsidR="00E409DA" w:rsidRPr="002E5BA4">
        <w:rPr>
          <w:lang w:val="fr-CA"/>
        </w:rPr>
        <w:t xml:space="preserve"> les </w:t>
      </w:r>
      <w:r w:rsidR="00FA15A0" w:rsidRPr="002E5BA4">
        <w:rPr>
          <w:lang w:val="fr-CA"/>
        </w:rPr>
        <w:t>questions</w:t>
      </w:r>
      <w:r w:rsidR="00E409DA" w:rsidRPr="002E5BA4">
        <w:rPr>
          <w:lang w:val="fr-CA"/>
        </w:rPr>
        <w:t xml:space="preserve"> </w:t>
      </w:r>
      <w:r w:rsidR="002E5BA4">
        <w:rPr>
          <w:lang w:val="fr-CA"/>
        </w:rPr>
        <w:t>de grande importance</w:t>
      </w:r>
      <w:r w:rsidR="000D5AA0" w:rsidRPr="002E5BA4">
        <w:rPr>
          <w:lang w:val="fr-CA"/>
        </w:rPr>
        <w:t xml:space="preserve">. Sur des </w:t>
      </w:r>
      <w:r w:rsidR="00A427E0" w:rsidRPr="002E5BA4">
        <w:rPr>
          <w:lang w:val="fr-CA"/>
        </w:rPr>
        <w:t>autocollant</w:t>
      </w:r>
      <w:r w:rsidR="000D5AA0" w:rsidRPr="002E5BA4">
        <w:rPr>
          <w:lang w:val="fr-CA"/>
        </w:rPr>
        <w:t>s de deux</w:t>
      </w:r>
      <w:r w:rsidR="00A427E0" w:rsidRPr="002E5BA4">
        <w:rPr>
          <w:lang w:val="fr-CA"/>
        </w:rPr>
        <w:t xml:space="preserve"> autre</w:t>
      </w:r>
      <w:r w:rsidR="000D5AA0" w:rsidRPr="002E5BA4">
        <w:rPr>
          <w:lang w:val="fr-CA"/>
        </w:rPr>
        <w:t>s</w:t>
      </w:r>
      <w:r w:rsidR="00A427E0" w:rsidRPr="002E5BA4">
        <w:rPr>
          <w:lang w:val="fr-CA"/>
        </w:rPr>
        <w:t xml:space="preserve"> couleur</w:t>
      </w:r>
      <w:r w:rsidR="000D5AA0" w:rsidRPr="002E5BA4">
        <w:rPr>
          <w:lang w:val="fr-CA"/>
        </w:rPr>
        <w:t>s</w:t>
      </w:r>
      <w:r w:rsidR="00A427E0" w:rsidRPr="002E5BA4">
        <w:rPr>
          <w:lang w:val="fr-CA"/>
        </w:rPr>
        <w:t xml:space="preserve">, inscrivez </w:t>
      </w:r>
      <w:r w:rsidR="00E409DA" w:rsidRPr="002E5BA4">
        <w:rPr>
          <w:lang w:val="fr-CA"/>
        </w:rPr>
        <w:t>le</w:t>
      </w:r>
      <w:r w:rsidR="000D5AA0" w:rsidRPr="002E5BA4">
        <w:rPr>
          <w:lang w:val="fr-CA"/>
        </w:rPr>
        <w:t>s questions</w:t>
      </w:r>
      <w:r w:rsidR="00E409DA" w:rsidRPr="002E5BA4">
        <w:rPr>
          <w:lang w:val="fr-CA"/>
        </w:rPr>
        <w:t xml:space="preserve"> </w:t>
      </w:r>
      <w:r w:rsidR="002E5BA4" w:rsidRPr="002E5BA4">
        <w:rPr>
          <w:lang w:val="fr-CA"/>
        </w:rPr>
        <w:t>d’importance moyenne et de moindre importance</w:t>
      </w:r>
      <w:r w:rsidR="00E409DA" w:rsidRPr="002E5BA4">
        <w:rPr>
          <w:lang w:val="fr-CA"/>
        </w:rPr>
        <w:t xml:space="preserve">. </w:t>
      </w:r>
      <w:r w:rsidR="00E409DA" w:rsidRPr="00A427E0">
        <w:rPr>
          <w:lang w:val="fr-CA"/>
        </w:rPr>
        <w:t>Cette</w:t>
      </w:r>
      <w:r w:rsidR="005B792F" w:rsidRPr="00A427E0">
        <w:rPr>
          <w:lang w:val="fr-CA"/>
        </w:rPr>
        <w:t xml:space="preserve"> méthode vous aidera à </w:t>
      </w:r>
      <w:r w:rsidR="00A836E0" w:rsidRPr="00A427E0">
        <w:rPr>
          <w:lang w:val="fr-CA"/>
        </w:rPr>
        <w:t>orienter les</w:t>
      </w:r>
      <w:r w:rsidR="005B792F" w:rsidRPr="00A427E0">
        <w:rPr>
          <w:lang w:val="fr-CA"/>
        </w:rPr>
        <w:t xml:space="preserve"> activités Écoles saines</w:t>
      </w:r>
      <w:r w:rsidR="00ED0FB6" w:rsidRPr="00A427E0">
        <w:rPr>
          <w:lang w:val="fr-CA"/>
        </w:rPr>
        <w:t>.</w:t>
      </w:r>
    </w:p>
    <w:p w14:paraId="2A501989" w14:textId="640938C4" w:rsidR="00800920" w:rsidRPr="00333A22" w:rsidRDefault="00800920" w:rsidP="00ED0FB6">
      <w:pPr>
        <w:tabs>
          <w:tab w:val="left" w:pos="1418"/>
        </w:tabs>
        <w:spacing w:after="240"/>
        <w:rPr>
          <w:rFonts w:cstheme="minorHAnsi"/>
          <w:lang w:val="fr-CA"/>
        </w:rPr>
      </w:pPr>
    </w:p>
    <w:p w14:paraId="5DF05ABC" w14:textId="77777777" w:rsidR="00800920" w:rsidRPr="00333A22" w:rsidRDefault="00800920" w:rsidP="00800920">
      <w:pPr>
        <w:rPr>
          <w:rFonts w:cstheme="minorHAnsi"/>
          <w:lang w:val="fr-CA"/>
        </w:rPr>
      </w:pPr>
      <w:bookmarkStart w:id="169" w:name="_Hlk111124667"/>
      <w:bookmarkEnd w:id="169"/>
    </w:p>
    <w:p w14:paraId="68D5C073" w14:textId="6BA2DD8A" w:rsidR="00800920" w:rsidRPr="00333A22" w:rsidRDefault="00ED0FB6" w:rsidP="00800920">
      <w:pPr>
        <w:pStyle w:val="Heading1"/>
        <w:tabs>
          <w:tab w:val="left" w:pos="1418"/>
        </w:tabs>
        <w:rPr>
          <w:rFonts w:asciiTheme="minorHAnsi" w:hAnsiTheme="minorHAnsi" w:cstheme="minorHAnsi"/>
          <w:lang w:val="fr-CA"/>
        </w:rPr>
      </w:pPr>
      <w:bookmarkStart w:id="170" w:name="lt_pId191"/>
      <w:bookmarkStart w:id="171" w:name="_Toc150761661"/>
      <w:bookmarkStart w:id="172" w:name="_Toc163736450"/>
      <w:r w:rsidRPr="00333A22">
        <w:rPr>
          <w:rFonts w:asciiTheme="minorHAnsi" w:hAnsiTheme="minorHAnsi" w:cstheme="minorHAnsi"/>
          <w:lang w:val="fr-CA"/>
        </w:rPr>
        <w:lastRenderedPageBreak/>
        <w:t>OUTIL 10 :</w:t>
      </w:r>
      <w:r w:rsidR="009F7A9B" w:rsidRPr="00333A22">
        <w:rPr>
          <w:rFonts w:asciiTheme="minorHAnsi" w:hAnsiTheme="minorHAnsi" w:cstheme="minorHAnsi"/>
          <w:lang w:val="fr-CA"/>
        </w:rPr>
        <w:t xml:space="preserve"> Établir des objectifs S.M.A.R.T.</w:t>
      </w:r>
      <w:bookmarkEnd w:id="170"/>
      <w:bookmarkEnd w:id="171"/>
      <w:bookmarkEnd w:id="172"/>
    </w:p>
    <w:p w14:paraId="5038E138" w14:textId="383D8228" w:rsidR="00800920" w:rsidRPr="00333A22" w:rsidRDefault="009F7A9B" w:rsidP="00800920">
      <w:pPr>
        <w:rPr>
          <w:lang w:val="fr-CA"/>
        </w:rPr>
      </w:pPr>
      <w:bookmarkStart w:id="173" w:name="lt_pId192"/>
      <w:r w:rsidRPr="00333A22">
        <w:rPr>
          <w:lang w:val="fr-CA"/>
        </w:rPr>
        <w:t>Lorsque vous élaborez le plan d’action, assurez-vous que vos ob</w:t>
      </w:r>
      <w:r w:rsidR="00ED0FB6" w:rsidRPr="00333A22">
        <w:rPr>
          <w:lang w:val="fr-CA"/>
        </w:rPr>
        <w:t>jectifs et vos activités sont</w:t>
      </w:r>
      <w:r w:rsidRPr="00333A22">
        <w:rPr>
          <w:lang w:val="fr-CA"/>
        </w:rPr>
        <w:t xml:space="preserve"> S.M.A.R.T.</w:t>
      </w:r>
      <w:bookmarkEnd w:id="173"/>
      <w:r w:rsidR="00ED0FB6" w:rsidRPr="00333A22">
        <w:rPr>
          <w:lang w:val="fr-CA"/>
        </w:rPr>
        <w:t>!</w:t>
      </w:r>
    </w:p>
    <w:p w14:paraId="3124F2CB" w14:textId="77777777" w:rsidR="00800920" w:rsidRPr="002B5F90" w:rsidRDefault="009F7A9B" w:rsidP="00800920">
      <w:pPr>
        <w:rPr>
          <w:b/>
          <w:bCs/>
          <w:color w:val="262626" w:themeColor="text1" w:themeTint="D9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74" w:name="lt_pId193"/>
      <w:r w:rsidRPr="002B5F90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Spécifiques</w:t>
      </w:r>
      <w:bookmarkEnd w:id="174"/>
    </w:p>
    <w:p w14:paraId="71831A3A" w14:textId="2E3AE8BA" w:rsidR="00800920" w:rsidRPr="00333A22" w:rsidRDefault="005B792F" w:rsidP="00800920">
      <w:pPr>
        <w:rPr>
          <w:lang w:val="fr-CA"/>
        </w:rPr>
      </w:pPr>
      <w:bookmarkStart w:id="175" w:name="lt_pId194"/>
      <w:r w:rsidRPr="002B5F90">
        <w:rPr>
          <w:lang w:val="fr-CA"/>
        </w:rPr>
        <w:t xml:space="preserve">Après avoir choisi </w:t>
      </w:r>
      <w:r w:rsidR="00620DF0" w:rsidRPr="002B5F90">
        <w:rPr>
          <w:lang w:val="fr-CA"/>
        </w:rPr>
        <w:t>la question liée à la santé</w:t>
      </w:r>
      <w:r w:rsidR="00F64ED9" w:rsidRPr="002B5F90">
        <w:rPr>
          <w:lang w:val="fr-CA"/>
        </w:rPr>
        <w:t xml:space="preserve"> à aborder</w:t>
      </w:r>
      <w:r w:rsidR="00620DF0" w:rsidRPr="002B5F90">
        <w:rPr>
          <w:lang w:val="fr-CA"/>
        </w:rPr>
        <w:t xml:space="preserve">, la prochaine étape consiste à établir des objectifs </w:t>
      </w:r>
      <w:r w:rsidR="002B5F90" w:rsidRPr="002B5F90">
        <w:rPr>
          <w:lang w:val="fr-CA"/>
        </w:rPr>
        <w:t>« </w:t>
      </w:r>
      <w:r w:rsidR="00620DF0" w:rsidRPr="002B5F90">
        <w:rPr>
          <w:lang w:val="fr-CA"/>
        </w:rPr>
        <w:t>spécifiques</w:t>
      </w:r>
      <w:r w:rsidR="002B5F90" w:rsidRPr="002B5F90">
        <w:rPr>
          <w:lang w:val="fr-CA"/>
        </w:rPr>
        <w:t> »</w:t>
      </w:r>
      <w:r w:rsidR="00620DF0" w:rsidRPr="002B5F90">
        <w:rPr>
          <w:lang w:val="fr-CA"/>
        </w:rPr>
        <w:t xml:space="preserve"> qui décrivent ce que vous voulez accomplir</w:t>
      </w:r>
      <w:bookmarkEnd w:id="175"/>
      <w:r w:rsidR="00620DF0" w:rsidRPr="002B5F90">
        <w:rPr>
          <w:lang w:val="fr-CA"/>
        </w:rPr>
        <w:t>.</w:t>
      </w:r>
      <w:r w:rsidR="009F7A9B" w:rsidRPr="002B5F90">
        <w:rPr>
          <w:lang w:val="fr-CA"/>
        </w:rPr>
        <w:t xml:space="preserve"> </w:t>
      </w:r>
      <w:bookmarkStart w:id="176" w:name="lt_pId195"/>
      <w:r w:rsidR="00ED0FB6" w:rsidRPr="002B5F90">
        <w:rPr>
          <w:lang w:val="fr-CA"/>
        </w:rPr>
        <w:t>R</w:t>
      </w:r>
      <w:r w:rsidR="009F7A9B" w:rsidRPr="002B5F90">
        <w:rPr>
          <w:lang w:val="fr-CA"/>
        </w:rPr>
        <w:t>épondez</w:t>
      </w:r>
      <w:r w:rsidR="009F7A9B" w:rsidRPr="00333A22">
        <w:rPr>
          <w:lang w:val="fr-CA"/>
        </w:rPr>
        <w:t xml:space="preserve"> aux questions « qui », « quoi », « o</w:t>
      </w:r>
      <w:r w:rsidR="0050084B" w:rsidRPr="00333A22">
        <w:rPr>
          <w:lang w:val="fr-CA"/>
        </w:rPr>
        <w:t>ù</w:t>
      </w:r>
      <w:r w:rsidR="009F7A9B" w:rsidRPr="00333A22">
        <w:rPr>
          <w:lang w:val="fr-CA"/>
        </w:rPr>
        <w:t> », « quand » et « comment ».</w:t>
      </w:r>
      <w:bookmarkEnd w:id="176"/>
    </w:p>
    <w:p w14:paraId="4D922405" w14:textId="77777777" w:rsidR="00800920" w:rsidRPr="00A427E0" w:rsidRDefault="009F7A9B" w:rsidP="00800920">
      <w:pPr>
        <w:rPr>
          <w:b/>
          <w:bCs/>
          <w:color w:val="262626" w:themeColor="text1" w:themeTint="D9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77" w:name="lt_pId196"/>
      <w:r w:rsidRPr="00A427E0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Mesurables</w:t>
      </w:r>
      <w:bookmarkEnd w:id="177"/>
    </w:p>
    <w:p w14:paraId="7A7CC4E1" w14:textId="0565441A" w:rsidR="00800920" w:rsidRPr="00A427E0" w:rsidRDefault="00620DF0" w:rsidP="00800920">
      <w:pPr>
        <w:rPr>
          <w:lang w:val="fr-CA"/>
        </w:rPr>
      </w:pPr>
      <w:bookmarkStart w:id="178" w:name="lt_pId199"/>
      <w:r w:rsidRPr="00A427E0">
        <w:rPr>
          <w:lang w:val="fr-CA"/>
        </w:rPr>
        <w:t>Décrivez de manière précise comment vous allez dé</w:t>
      </w:r>
      <w:r w:rsidR="00D71D72" w:rsidRPr="00A427E0">
        <w:rPr>
          <w:lang w:val="fr-CA"/>
        </w:rPr>
        <w:t>terminer si vous avez atteint votre objectif</w:t>
      </w:r>
      <w:r w:rsidR="00ED0FB6" w:rsidRPr="00A427E0">
        <w:rPr>
          <w:lang w:val="fr-CA"/>
        </w:rPr>
        <w:t xml:space="preserve">. </w:t>
      </w:r>
      <w:r w:rsidR="009F7A9B" w:rsidRPr="00A427E0">
        <w:rPr>
          <w:lang w:val="fr-CA"/>
        </w:rPr>
        <w:t>Utilisez des objectifs et des indicateurs précis pour déterminer, à la fin de l’année, si vous avez réussi.</w:t>
      </w:r>
      <w:bookmarkEnd w:id="178"/>
    </w:p>
    <w:p w14:paraId="1F99EF9D" w14:textId="7AE419AF" w:rsidR="00800920" w:rsidRPr="002B5F90" w:rsidRDefault="009F7A9B" w:rsidP="00800920">
      <w:pPr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79" w:name="lt_pId200"/>
      <w:r w:rsidRPr="00A427E0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A</w:t>
      </w:r>
      <w:r w:rsidR="00620DF0" w:rsidRPr="002B5F90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teignables</w:t>
      </w:r>
      <w:bookmarkEnd w:id="179"/>
    </w:p>
    <w:p w14:paraId="6F8A27E2" w14:textId="77777777" w:rsidR="00800920" w:rsidRPr="00A427E0" w:rsidRDefault="009F7A9B" w:rsidP="00800920">
      <w:pPr>
        <w:rPr>
          <w:lang w:val="fr-CA"/>
        </w:rPr>
      </w:pPr>
      <w:bookmarkStart w:id="180" w:name="lt_pId201"/>
      <w:r w:rsidRPr="00A427E0">
        <w:rPr>
          <w:lang w:val="fr-CA"/>
        </w:rPr>
        <w:t>Déterminez comment vous allez atteindre votre objectif.</w:t>
      </w:r>
      <w:bookmarkEnd w:id="180"/>
      <w:r w:rsidRPr="00A427E0">
        <w:rPr>
          <w:lang w:val="fr-CA"/>
        </w:rPr>
        <w:t xml:space="preserve"> </w:t>
      </w:r>
      <w:bookmarkStart w:id="181" w:name="lt_pId202"/>
      <w:r w:rsidRPr="00A427E0">
        <w:rPr>
          <w:lang w:val="fr-CA"/>
        </w:rPr>
        <w:t>Quelles mesures prendrez-vous pour vous assurer d’atteindre votre objectif?</w:t>
      </w:r>
      <w:bookmarkEnd w:id="181"/>
      <w:r w:rsidRPr="00A427E0">
        <w:rPr>
          <w:lang w:val="fr-CA"/>
        </w:rPr>
        <w:t xml:space="preserve"> </w:t>
      </w:r>
      <w:bookmarkStart w:id="182" w:name="lt_pId203"/>
      <w:r w:rsidRPr="00A427E0">
        <w:rPr>
          <w:lang w:val="fr-CA"/>
        </w:rPr>
        <w:t>Décrivez ces mesures dans le plan d’action.</w:t>
      </w:r>
      <w:bookmarkEnd w:id="182"/>
    </w:p>
    <w:p w14:paraId="2228FEBE" w14:textId="77777777" w:rsidR="00800920" w:rsidRPr="00A427E0" w:rsidRDefault="009F7A9B" w:rsidP="00800920">
      <w:pPr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83" w:name="lt_pId204"/>
      <w:r w:rsidRPr="00A427E0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Réalistes</w:t>
      </w:r>
      <w:bookmarkEnd w:id="183"/>
    </w:p>
    <w:p w14:paraId="35D65B17" w14:textId="1EBD537F" w:rsidR="008E643D" w:rsidRPr="00333A22" w:rsidRDefault="008E643D" w:rsidP="008E643D">
      <w:pPr>
        <w:rPr>
          <w:lang w:val="fr-CA"/>
        </w:rPr>
      </w:pPr>
      <w:bookmarkStart w:id="184" w:name="lt_pId207"/>
      <w:r w:rsidRPr="00A427E0">
        <w:rPr>
          <w:lang w:val="fr-CA"/>
        </w:rPr>
        <w:t>R</w:t>
      </w:r>
      <w:r w:rsidR="00D71D72" w:rsidRPr="00A427E0">
        <w:rPr>
          <w:lang w:val="fr-CA"/>
        </w:rPr>
        <w:t xml:space="preserve">éfléchissez </w:t>
      </w:r>
      <w:r w:rsidR="00A836E0" w:rsidRPr="00A427E0">
        <w:rPr>
          <w:lang w:val="fr-CA"/>
        </w:rPr>
        <w:t xml:space="preserve">bien </w:t>
      </w:r>
      <w:r w:rsidR="00D71D72" w:rsidRPr="00A427E0">
        <w:rPr>
          <w:lang w:val="fr-CA"/>
        </w:rPr>
        <w:t xml:space="preserve">à vos objectifs pour vous assurer que vous pouvez les atteindre. Déterminez si vous </w:t>
      </w:r>
      <w:r w:rsidR="004715AE" w:rsidRPr="00A427E0">
        <w:rPr>
          <w:lang w:val="fr-CA"/>
        </w:rPr>
        <w:t>disposez</w:t>
      </w:r>
      <w:r w:rsidR="00D71D72" w:rsidRPr="00A427E0">
        <w:rPr>
          <w:lang w:val="fr-CA"/>
        </w:rPr>
        <w:t xml:space="preserve"> des ressources, du soutien et du temps nécessaires.</w:t>
      </w:r>
      <w:r w:rsidR="00A771EB" w:rsidRPr="00333A22">
        <w:rPr>
          <w:lang w:val="fr-CA"/>
        </w:rPr>
        <w:t xml:space="preserve"> </w:t>
      </w:r>
    </w:p>
    <w:p w14:paraId="2E5ADE46" w14:textId="77777777" w:rsidR="00800920" w:rsidRPr="00333A22" w:rsidRDefault="009F7A9B" w:rsidP="00800920">
      <w:pPr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33A22">
        <w:rPr>
          <w:b/>
          <w:bCs/>
          <w:color w:val="262626" w:themeColor="text1" w:themeTint="D9"/>
          <w:sz w:val="40"/>
          <w:szCs w:val="40"/>
          <w:lang w:val="fr-CA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emporels</w:t>
      </w:r>
      <w:bookmarkEnd w:id="184"/>
    </w:p>
    <w:p w14:paraId="3F4A3ABC" w14:textId="49C6256E" w:rsidR="008E643D" w:rsidRPr="00333A22" w:rsidRDefault="009F7A9B" w:rsidP="008E643D">
      <w:pPr>
        <w:rPr>
          <w:lang w:val="fr-CA"/>
        </w:rPr>
      </w:pPr>
      <w:bookmarkStart w:id="185" w:name="lt_pId208"/>
      <w:r w:rsidRPr="002B5F90">
        <w:rPr>
          <w:lang w:val="fr-CA"/>
        </w:rPr>
        <w:t>Tenez</w:t>
      </w:r>
      <w:r w:rsidR="008E643D" w:rsidRPr="002B5F90">
        <w:rPr>
          <w:lang w:val="fr-CA"/>
        </w:rPr>
        <w:t xml:space="preserve"> compte du temps qu’il vous faudra</w:t>
      </w:r>
      <w:r w:rsidRPr="002B5F90">
        <w:rPr>
          <w:lang w:val="fr-CA"/>
        </w:rPr>
        <w:t xml:space="preserve"> pour mener à bien l’activité et atteindre l’objectif.</w:t>
      </w:r>
      <w:bookmarkEnd w:id="185"/>
      <w:r w:rsidRPr="002B5F90">
        <w:rPr>
          <w:lang w:val="fr-CA"/>
        </w:rPr>
        <w:t xml:space="preserve"> </w:t>
      </w:r>
      <w:bookmarkStart w:id="186" w:name="lt_pId210"/>
      <w:r w:rsidR="00BD5136" w:rsidRPr="002B5F90">
        <w:rPr>
          <w:lang w:val="fr-CA"/>
        </w:rPr>
        <w:t>L’établissement d’une échéance motive tout le monde à atteindre l</w:t>
      </w:r>
      <w:bookmarkEnd w:id="186"/>
      <w:r w:rsidR="00BD5136" w:rsidRPr="002B5F90">
        <w:rPr>
          <w:lang w:val="fr-CA"/>
        </w:rPr>
        <w:t>’objectif dans un délai précis. S</w:t>
      </w:r>
      <w:r w:rsidR="00A836E0" w:rsidRPr="002B5F90">
        <w:rPr>
          <w:lang w:val="fr-CA"/>
        </w:rPr>
        <w:t xml:space="preserve">ans </w:t>
      </w:r>
      <w:r w:rsidR="00BD5136" w:rsidRPr="002B5F90">
        <w:rPr>
          <w:lang w:val="fr-CA"/>
        </w:rPr>
        <w:t>date limite, on pourrait être moins</w:t>
      </w:r>
      <w:r w:rsidR="00C911EF" w:rsidRPr="002B5F90">
        <w:rPr>
          <w:lang w:val="fr-CA"/>
        </w:rPr>
        <w:t xml:space="preserve"> </w:t>
      </w:r>
      <w:r w:rsidR="002B5F90" w:rsidRPr="002B5F90">
        <w:rPr>
          <w:lang w:val="fr-CA"/>
        </w:rPr>
        <w:t>motivé</w:t>
      </w:r>
      <w:r w:rsidR="00C911EF" w:rsidRPr="002B5F90">
        <w:rPr>
          <w:lang w:val="fr-CA"/>
        </w:rPr>
        <w:t xml:space="preserve"> à </w:t>
      </w:r>
      <w:r w:rsidR="004715AE" w:rsidRPr="002B5F90">
        <w:rPr>
          <w:lang w:val="fr-CA"/>
        </w:rPr>
        <w:t>atteindre</w:t>
      </w:r>
      <w:r w:rsidR="00C911EF" w:rsidRPr="002B5F90">
        <w:rPr>
          <w:lang w:val="fr-CA"/>
        </w:rPr>
        <w:t xml:space="preserve"> l’objectif. Tenez compte des facteurs qui pourraient inf</w:t>
      </w:r>
      <w:r w:rsidR="00FA15A0" w:rsidRPr="002B5F90">
        <w:rPr>
          <w:lang w:val="fr-CA"/>
        </w:rPr>
        <w:t>luer</w:t>
      </w:r>
      <w:r w:rsidR="00C911EF" w:rsidRPr="002B5F90">
        <w:rPr>
          <w:lang w:val="fr-CA"/>
        </w:rPr>
        <w:t xml:space="preserve"> sur l’échéance et assurez-vous que </w:t>
      </w:r>
      <w:r w:rsidR="00A836E0" w:rsidRPr="002B5F90">
        <w:rPr>
          <w:lang w:val="fr-CA"/>
        </w:rPr>
        <w:t xml:space="preserve">celle-ci </w:t>
      </w:r>
      <w:r w:rsidR="00C911EF" w:rsidRPr="002B5F90">
        <w:rPr>
          <w:lang w:val="fr-CA"/>
        </w:rPr>
        <w:t>est réaliste</w:t>
      </w:r>
      <w:r w:rsidR="008E643D" w:rsidRPr="002B5F90">
        <w:rPr>
          <w:lang w:val="fr-CA"/>
        </w:rPr>
        <w:t>.</w:t>
      </w:r>
      <w:r w:rsidR="008E643D" w:rsidRPr="00333A22">
        <w:rPr>
          <w:lang w:val="fr-CA"/>
        </w:rPr>
        <w:t> </w:t>
      </w:r>
    </w:p>
    <w:p w14:paraId="09B75E6E" w14:textId="20BBD37E" w:rsidR="00680DBC" w:rsidRPr="007C4D81" w:rsidRDefault="00EC6CE5" w:rsidP="007C4D81">
      <w:pPr>
        <w:jc w:val="center"/>
        <w:rPr>
          <w:lang w:val="fr-CA"/>
        </w:rPr>
      </w:pPr>
      <w:r w:rsidRPr="00333A22">
        <w:rPr>
          <w:noProof/>
          <w:sz w:val="16"/>
          <w:szCs w:val="16"/>
          <w:lang w:val="fr-CA" w:eastAsia="fr-CA"/>
        </w:rPr>
        <w:drawing>
          <wp:inline distT="0" distB="0" distL="0" distR="0" wp14:anchorId="45434AC5" wp14:editId="6A73E505">
            <wp:extent cx="5201656" cy="1737353"/>
            <wp:effectExtent l="0" t="0" r="0" b="0"/>
            <wp:docPr id="151618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180657" name="Picture 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656" cy="173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7" w:name="_Tool_#_11"/>
      <w:bookmarkStart w:id="188" w:name="lt_pId214"/>
      <w:bookmarkStart w:id="189" w:name="_Toc150761662"/>
      <w:bookmarkStart w:id="190" w:name="_Toc163736451"/>
      <w:bookmarkEnd w:id="187"/>
    </w:p>
    <w:p w14:paraId="1D4900E6" w14:textId="650B9DF3" w:rsidR="00800920" w:rsidRPr="00333A22" w:rsidRDefault="008E643D" w:rsidP="00680DBC">
      <w:pPr>
        <w:pStyle w:val="Heading1"/>
        <w:tabs>
          <w:tab w:val="left" w:pos="1418"/>
        </w:tabs>
        <w:spacing w:before="0"/>
        <w:rPr>
          <w:rFonts w:asciiTheme="minorHAnsi" w:hAnsiTheme="minorHAnsi" w:cstheme="minorHAnsi"/>
          <w:sz w:val="27"/>
          <w:szCs w:val="27"/>
          <w:lang w:val="fr-CA"/>
        </w:rPr>
      </w:pPr>
      <w:r w:rsidRPr="00333A22">
        <w:rPr>
          <w:rFonts w:asciiTheme="minorHAnsi" w:hAnsiTheme="minorHAnsi" w:cstheme="minorHAnsi"/>
          <w:lang w:val="fr-CA"/>
        </w:rPr>
        <w:lastRenderedPageBreak/>
        <w:t xml:space="preserve">OUTIL </w:t>
      </w:r>
      <w:r w:rsidR="00CE128D" w:rsidRPr="00333A22">
        <w:rPr>
          <w:rFonts w:asciiTheme="minorHAnsi" w:hAnsiTheme="minorHAnsi" w:cstheme="minorHAnsi"/>
          <w:lang w:val="fr-CA"/>
        </w:rPr>
        <w:t xml:space="preserve">11 : </w:t>
      </w:r>
      <w:r w:rsidR="009F7A9B" w:rsidRPr="00333A22">
        <w:rPr>
          <w:rFonts w:asciiTheme="minorHAnsi" w:hAnsiTheme="minorHAnsi" w:cstheme="minorHAnsi"/>
          <w:lang w:val="fr-CA"/>
        </w:rPr>
        <w:t>Exemple de rôles et de responsabilités</w:t>
      </w:r>
      <w:bookmarkEnd w:id="188"/>
      <w:bookmarkEnd w:id="189"/>
      <w:bookmarkEnd w:id="190"/>
      <w:r w:rsidR="009F7A9B" w:rsidRPr="00333A22">
        <w:rPr>
          <w:rStyle w:val="apple-converted-space"/>
          <w:rFonts w:asciiTheme="minorHAnsi" w:hAnsiTheme="minorHAnsi" w:cstheme="minorHAnsi"/>
          <w:lang w:val="fr-CA"/>
        </w:rPr>
        <w:t> </w:t>
      </w:r>
    </w:p>
    <w:p w14:paraId="14B4451C" w14:textId="7BD7E847" w:rsidR="00800920" w:rsidRPr="00333A22" w:rsidRDefault="00853714" w:rsidP="00800920">
      <w:pPr>
        <w:rPr>
          <w:b/>
          <w:bCs/>
          <w:lang w:val="fr-CA"/>
        </w:rPr>
      </w:pPr>
      <w:bookmarkStart w:id="191" w:name="lt_pId215"/>
      <w:r w:rsidRPr="00333A22">
        <w:rPr>
          <w:b/>
          <w:bCs/>
          <w:lang w:val="fr-CA"/>
        </w:rPr>
        <w:t>Principes directeurs du</w:t>
      </w:r>
      <w:r w:rsidR="009F7A9B" w:rsidRPr="00333A22">
        <w:rPr>
          <w:b/>
          <w:bCs/>
          <w:lang w:val="fr-CA"/>
        </w:rPr>
        <w:t xml:space="preserve"> comité Écoles saines</w:t>
      </w:r>
      <w:bookmarkEnd w:id="191"/>
    </w:p>
    <w:p w14:paraId="62CBF692" w14:textId="2DC5DE76" w:rsidR="00800920" w:rsidRPr="00721FF5" w:rsidRDefault="009F7A9B" w:rsidP="00800920">
      <w:pPr>
        <w:rPr>
          <w:b/>
          <w:bCs/>
          <w:lang w:val="fr-CA"/>
        </w:rPr>
      </w:pPr>
      <w:bookmarkStart w:id="192" w:name="lt_pId216"/>
      <w:r w:rsidRPr="00721FF5">
        <w:rPr>
          <w:b/>
          <w:bCs/>
          <w:lang w:val="fr-CA"/>
        </w:rPr>
        <w:t>1.</w:t>
      </w:r>
      <w:bookmarkEnd w:id="192"/>
      <w:r w:rsidRPr="00721FF5">
        <w:rPr>
          <w:b/>
          <w:bCs/>
          <w:lang w:val="fr-CA"/>
        </w:rPr>
        <w:t xml:space="preserve"> </w:t>
      </w:r>
      <w:bookmarkStart w:id="193" w:name="lt_pId217"/>
      <w:r w:rsidRPr="00721FF5">
        <w:rPr>
          <w:b/>
          <w:bCs/>
          <w:lang w:val="fr-CA"/>
        </w:rPr>
        <w:t>But du comité</w:t>
      </w:r>
      <w:bookmarkEnd w:id="193"/>
    </w:p>
    <w:p w14:paraId="45BF301B" w14:textId="2B3DCDFC" w:rsidR="00800920" w:rsidRPr="00333A22" w:rsidRDefault="005C38E9" w:rsidP="00800920">
      <w:pPr>
        <w:rPr>
          <w:lang w:val="fr-CA"/>
        </w:rPr>
      </w:pPr>
      <w:bookmarkStart w:id="194" w:name="lt_pId218"/>
      <w:r w:rsidRPr="00721FF5">
        <w:rPr>
          <w:lang w:val="fr-CA"/>
        </w:rPr>
        <w:t xml:space="preserve">Le comité Écoles saines </w:t>
      </w:r>
      <w:r w:rsidR="00F35F63" w:rsidRPr="00721FF5">
        <w:rPr>
          <w:lang w:val="fr-CA"/>
        </w:rPr>
        <w:t>a pour but</w:t>
      </w:r>
      <w:r w:rsidRPr="00721FF5">
        <w:rPr>
          <w:lang w:val="fr-CA"/>
        </w:rPr>
        <w:t xml:space="preserve"> </w:t>
      </w:r>
      <w:r w:rsidR="00F35F63" w:rsidRPr="00721FF5">
        <w:rPr>
          <w:lang w:val="fr-CA"/>
        </w:rPr>
        <w:t>d’</w:t>
      </w:r>
      <w:r w:rsidRPr="00721FF5">
        <w:rPr>
          <w:lang w:val="fr-CA"/>
        </w:rPr>
        <w:t>aider la communauté scolaire à promouvoir et à</w:t>
      </w:r>
      <w:r w:rsidR="00074689" w:rsidRPr="00721FF5">
        <w:rPr>
          <w:lang w:val="fr-CA"/>
        </w:rPr>
        <w:t xml:space="preserve"> </w:t>
      </w:r>
      <w:r w:rsidR="00333A22" w:rsidRPr="00721FF5">
        <w:rPr>
          <w:lang w:val="fr-CA"/>
        </w:rPr>
        <w:t xml:space="preserve">favoriser </w:t>
      </w:r>
      <w:r w:rsidR="00333A22" w:rsidRPr="00333966">
        <w:rPr>
          <w:lang w:val="fr-CA"/>
        </w:rPr>
        <w:t>l’adoption</w:t>
      </w:r>
      <w:r w:rsidR="00074689" w:rsidRPr="00333966">
        <w:rPr>
          <w:lang w:val="fr-CA"/>
        </w:rPr>
        <w:t xml:space="preserve"> de pratiques saines dans la salle de classe, dans l’ensemble de l’école et à la maison </w:t>
      </w:r>
      <w:bookmarkStart w:id="195" w:name="lt_pId219"/>
      <w:bookmarkEnd w:id="194"/>
      <w:r w:rsidR="00F35F63" w:rsidRPr="00333966">
        <w:rPr>
          <w:lang w:val="fr-CA"/>
        </w:rPr>
        <w:t xml:space="preserve">afin </w:t>
      </w:r>
      <w:r w:rsidR="00074689" w:rsidRPr="00333966">
        <w:rPr>
          <w:lang w:val="fr-CA"/>
        </w:rPr>
        <w:t xml:space="preserve">d’améliorer la santé </w:t>
      </w:r>
      <w:r w:rsidR="00333966" w:rsidRPr="00333966">
        <w:rPr>
          <w:lang w:val="fr-CA"/>
        </w:rPr>
        <w:t>et l’apprentissage</w:t>
      </w:r>
      <w:r w:rsidR="00333966">
        <w:rPr>
          <w:lang w:val="fr-CA"/>
        </w:rPr>
        <w:t xml:space="preserve"> des élèves</w:t>
      </w:r>
      <w:r w:rsidR="00074689" w:rsidRPr="00721FF5">
        <w:rPr>
          <w:lang w:val="fr-CA"/>
        </w:rPr>
        <w:t>. Songez, par ex</w:t>
      </w:r>
      <w:bookmarkEnd w:id="195"/>
      <w:r w:rsidR="00074689" w:rsidRPr="00721FF5">
        <w:rPr>
          <w:lang w:val="fr-CA"/>
        </w:rPr>
        <w:t xml:space="preserve">emple, à lancer des initiatives liées à la nutrition, à l’activité physique, à la sécurité au </w:t>
      </w:r>
      <w:r w:rsidR="004715AE" w:rsidRPr="00721FF5">
        <w:rPr>
          <w:lang w:val="fr-CA"/>
        </w:rPr>
        <w:t>soleil</w:t>
      </w:r>
      <w:r w:rsidR="00074689" w:rsidRPr="00721FF5">
        <w:rPr>
          <w:lang w:val="fr-CA"/>
        </w:rPr>
        <w:t xml:space="preserve"> ou à la santé mentale et au bien-être.</w:t>
      </w:r>
    </w:p>
    <w:p w14:paraId="52A55951" w14:textId="3DBF5D61" w:rsidR="00800920" w:rsidRPr="00721FF5" w:rsidRDefault="009F7A9B" w:rsidP="00800920">
      <w:pPr>
        <w:rPr>
          <w:b/>
          <w:bCs/>
          <w:lang w:val="fr-CA"/>
        </w:rPr>
      </w:pPr>
      <w:bookmarkStart w:id="196" w:name="lt_pId220"/>
      <w:r w:rsidRPr="00721FF5">
        <w:rPr>
          <w:b/>
          <w:bCs/>
          <w:lang w:val="fr-CA"/>
        </w:rPr>
        <w:t>2.</w:t>
      </w:r>
      <w:bookmarkEnd w:id="196"/>
      <w:r w:rsidRPr="00721FF5">
        <w:rPr>
          <w:b/>
          <w:bCs/>
          <w:lang w:val="fr-CA"/>
        </w:rPr>
        <w:t xml:space="preserve"> </w:t>
      </w:r>
      <w:bookmarkStart w:id="197" w:name="lt_pId221"/>
      <w:r w:rsidR="000C17A8" w:rsidRPr="00721FF5">
        <w:rPr>
          <w:b/>
          <w:bCs/>
          <w:lang w:val="fr-CA"/>
        </w:rPr>
        <w:t>Compositi</w:t>
      </w:r>
      <w:bookmarkEnd w:id="197"/>
      <w:r w:rsidR="000C17A8" w:rsidRPr="00721FF5">
        <w:rPr>
          <w:b/>
          <w:bCs/>
          <w:lang w:val="fr-CA"/>
        </w:rPr>
        <w:t>on</w:t>
      </w:r>
    </w:p>
    <w:p w14:paraId="2C606CA4" w14:textId="4B40E083" w:rsidR="00800920" w:rsidRPr="00721FF5" w:rsidRDefault="000C17A8" w:rsidP="00800920">
      <w:pPr>
        <w:rPr>
          <w:lang w:val="fr-CA"/>
        </w:rPr>
      </w:pPr>
      <w:bookmarkStart w:id="198" w:name="lt_pId222"/>
      <w:r w:rsidRPr="00721FF5">
        <w:rPr>
          <w:lang w:val="fr-CA"/>
        </w:rPr>
        <w:t xml:space="preserve">Le comité Écoles saines est composé </w:t>
      </w:r>
      <w:r w:rsidR="00721FF5" w:rsidRPr="00721FF5">
        <w:rPr>
          <w:lang w:val="fr-CA"/>
        </w:rPr>
        <w:t>d’au moins</w:t>
      </w:r>
      <w:r w:rsidR="00F61917" w:rsidRPr="00721FF5">
        <w:rPr>
          <w:lang w:val="fr-CA"/>
        </w:rPr>
        <w:t xml:space="preserve"> quatre membres de la communauté scolaire, y compris un membre du personnel ou de </w:t>
      </w:r>
      <w:bookmarkStart w:id="199" w:name="lt_pId223"/>
      <w:bookmarkEnd w:id="198"/>
      <w:r w:rsidR="00C55AAB">
        <w:rPr>
          <w:lang w:val="fr-CA"/>
        </w:rPr>
        <w:t>la direction</w:t>
      </w:r>
      <w:r w:rsidR="00F61917" w:rsidRPr="00721FF5">
        <w:rPr>
          <w:lang w:val="fr-CA"/>
        </w:rPr>
        <w:t>, un parent ou tuteu</w:t>
      </w:r>
      <w:r w:rsidR="00721FF5" w:rsidRPr="00721FF5">
        <w:rPr>
          <w:lang w:val="fr-CA"/>
        </w:rPr>
        <w:t xml:space="preserve">r et </w:t>
      </w:r>
      <w:r w:rsidR="00F61917" w:rsidRPr="00721FF5">
        <w:rPr>
          <w:lang w:val="fr-CA"/>
        </w:rPr>
        <w:t>un élève qui s’intéresse</w:t>
      </w:r>
      <w:r w:rsidR="00F35F63" w:rsidRPr="00721FF5">
        <w:rPr>
          <w:lang w:val="fr-CA"/>
        </w:rPr>
        <w:t>nt</w:t>
      </w:r>
      <w:r w:rsidR="00F61917" w:rsidRPr="00721FF5">
        <w:rPr>
          <w:lang w:val="fr-CA"/>
        </w:rPr>
        <w:t xml:space="preserve"> à la santé. Les membres doivent accep</w:t>
      </w:r>
      <w:bookmarkEnd w:id="199"/>
      <w:r w:rsidR="00F61917" w:rsidRPr="00721FF5">
        <w:rPr>
          <w:lang w:val="fr-CA"/>
        </w:rPr>
        <w:t>t</w:t>
      </w:r>
      <w:bookmarkStart w:id="200" w:name="lt_pId224"/>
      <w:r w:rsidR="00F61917" w:rsidRPr="00721FF5">
        <w:rPr>
          <w:lang w:val="fr-CA"/>
        </w:rPr>
        <w:t xml:space="preserve">er de représenter l’école à l’égard de </w:t>
      </w:r>
      <w:bookmarkStart w:id="201" w:name="lt_pId225"/>
      <w:bookmarkEnd w:id="200"/>
      <w:r w:rsidR="00F61917" w:rsidRPr="00721FF5">
        <w:rPr>
          <w:lang w:val="fr-CA"/>
        </w:rPr>
        <w:t xml:space="preserve">questions clés liées à la santé et </w:t>
      </w:r>
      <w:r w:rsidR="00F35F63" w:rsidRPr="00721FF5">
        <w:rPr>
          <w:lang w:val="fr-CA"/>
        </w:rPr>
        <w:t xml:space="preserve">de </w:t>
      </w:r>
      <w:r w:rsidR="00F61917" w:rsidRPr="00721FF5">
        <w:rPr>
          <w:lang w:val="fr-CA"/>
        </w:rPr>
        <w:t>s’</w:t>
      </w:r>
      <w:r w:rsidR="004715AE" w:rsidRPr="00721FF5">
        <w:rPr>
          <w:lang w:val="fr-CA"/>
        </w:rPr>
        <w:t>engager</w:t>
      </w:r>
      <w:r w:rsidR="00F61917" w:rsidRPr="00721FF5">
        <w:rPr>
          <w:lang w:val="fr-CA"/>
        </w:rPr>
        <w:t xml:space="preserve"> à consacrer le temps nécessaire à </w:t>
      </w:r>
      <w:r w:rsidR="00211A33" w:rsidRPr="00721FF5">
        <w:rPr>
          <w:lang w:val="fr-CA"/>
        </w:rPr>
        <w:t>l’atteinte des o</w:t>
      </w:r>
      <w:bookmarkStart w:id="202" w:name="lt_pId226"/>
      <w:bookmarkEnd w:id="201"/>
      <w:r w:rsidR="00211A33" w:rsidRPr="00721FF5">
        <w:rPr>
          <w:lang w:val="fr-CA"/>
        </w:rPr>
        <w:t xml:space="preserve">bjectifs du comité. </w:t>
      </w:r>
      <w:r w:rsidR="00721FF5" w:rsidRPr="00721FF5">
        <w:rPr>
          <w:lang w:val="fr-CA"/>
        </w:rPr>
        <w:t>Les</w:t>
      </w:r>
      <w:r w:rsidR="00211A33" w:rsidRPr="00721FF5">
        <w:rPr>
          <w:lang w:val="fr-CA"/>
        </w:rPr>
        <w:t xml:space="preserve"> memb</w:t>
      </w:r>
      <w:r w:rsidR="00721FF5" w:rsidRPr="00721FF5">
        <w:rPr>
          <w:lang w:val="fr-CA"/>
        </w:rPr>
        <w:t>res doivent</w:t>
      </w:r>
      <w:r w:rsidR="00211A33" w:rsidRPr="00721FF5">
        <w:rPr>
          <w:lang w:val="fr-CA"/>
        </w:rPr>
        <w:t xml:space="preserve"> s’engager à siéger </w:t>
      </w:r>
      <w:bookmarkEnd w:id="202"/>
      <w:r w:rsidR="00211A33" w:rsidRPr="00721FF5">
        <w:rPr>
          <w:lang w:val="fr-CA"/>
        </w:rPr>
        <w:t>au comité pendant au moins un an.</w:t>
      </w:r>
      <w:r w:rsidR="00721FF5" w:rsidRPr="00721FF5">
        <w:rPr>
          <w:lang w:val="fr-CA"/>
        </w:rPr>
        <w:t xml:space="preserve"> La </w:t>
      </w:r>
      <w:r w:rsidR="00211A33" w:rsidRPr="00721FF5">
        <w:rPr>
          <w:lang w:val="fr-CA"/>
        </w:rPr>
        <w:t>composition du comité</w:t>
      </w:r>
      <w:r w:rsidR="00721FF5" w:rsidRPr="00721FF5">
        <w:rPr>
          <w:lang w:val="fr-CA"/>
        </w:rPr>
        <w:t xml:space="preserve"> sera passée en revue chaque année scolaire </w:t>
      </w:r>
      <w:r w:rsidR="00211A33" w:rsidRPr="00721FF5">
        <w:rPr>
          <w:lang w:val="fr-CA"/>
        </w:rPr>
        <w:t xml:space="preserve">lors de la première réunion du comité. </w:t>
      </w:r>
      <w:r w:rsidR="00721FF5" w:rsidRPr="00721FF5">
        <w:rPr>
          <w:lang w:val="fr-CA"/>
        </w:rPr>
        <w:t xml:space="preserve">Au besoin, on créera </w:t>
      </w:r>
      <w:r w:rsidR="00211A33" w:rsidRPr="00721FF5">
        <w:rPr>
          <w:lang w:val="fr-CA"/>
        </w:rPr>
        <w:t>des sous-comités à l’appui d’initiatives particulières liées à la santé.</w:t>
      </w:r>
    </w:p>
    <w:p w14:paraId="0A349EDB" w14:textId="16908771" w:rsidR="00800920" w:rsidRPr="00721FF5" w:rsidRDefault="009F7A9B" w:rsidP="00800920">
      <w:pPr>
        <w:rPr>
          <w:b/>
          <w:bCs/>
          <w:lang w:val="fr-CA"/>
        </w:rPr>
      </w:pPr>
      <w:bookmarkStart w:id="203" w:name="lt_pId227"/>
      <w:r w:rsidRPr="00721FF5">
        <w:rPr>
          <w:b/>
          <w:bCs/>
          <w:lang w:val="fr-CA"/>
        </w:rPr>
        <w:t>3.</w:t>
      </w:r>
      <w:bookmarkEnd w:id="203"/>
      <w:r w:rsidRPr="00721FF5">
        <w:rPr>
          <w:b/>
          <w:bCs/>
          <w:lang w:val="fr-CA"/>
        </w:rPr>
        <w:t xml:space="preserve"> </w:t>
      </w:r>
      <w:r w:rsidR="008E643D" w:rsidRPr="00721FF5">
        <w:rPr>
          <w:b/>
          <w:bCs/>
          <w:lang w:val="fr-CA"/>
        </w:rPr>
        <w:t>R</w:t>
      </w:r>
      <w:r w:rsidR="00086F3B" w:rsidRPr="00721FF5">
        <w:rPr>
          <w:b/>
          <w:bCs/>
          <w:lang w:val="fr-CA"/>
        </w:rPr>
        <w:t>ôles des membres du comité et des sous-comités Écoles saines</w:t>
      </w:r>
    </w:p>
    <w:p w14:paraId="1FBEF1C8" w14:textId="07E05F17" w:rsidR="00800920" w:rsidRPr="00721FF5" w:rsidRDefault="00086F3B" w:rsidP="00680DBC">
      <w:pPr>
        <w:spacing w:after="0"/>
        <w:rPr>
          <w:b/>
          <w:lang w:val="fr-CA"/>
        </w:rPr>
      </w:pPr>
      <w:bookmarkStart w:id="204" w:name="lt_pId229"/>
      <w:r w:rsidRPr="00721FF5">
        <w:rPr>
          <w:b/>
          <w:lang w:val="fr-CA"/>
        </w:rPr>
        <w:t>Présidence/c</w:t>
      </w:r>
      <w:bookmarkEnd w:id="204"/>
      <w:r w:rsidRPr="00721FF5">
        <w:rPr>
          <w:b/>
          <w:lang w:val="fr-CA"/>
        </w:rPr>
        <w:t>oprésidence</w:t>
      </w:r>
    </w:p>
    <w:p w14:paraId="7B4E3E4C" w14:textId="7CA1E33C" w:rsidR="00800920" w:rsidRPr="00721FF5" w:rsidRDefault="00265E5D" w:rsidP="00225EF8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05" w:name="lt_pId230"/>
      <w:r w:rsidRPr="00721FF5">
        <w:rPr>
          <w:rFonts w:cstheme="minorHAnsi"/>
          <w:szCs w:val="24"/>
          <w:lang w:val="fr-CA"/>
        </w:rPr>
        <w:t>Dresser</w:t>
      </w:r>
      <w:r w:rsidR="00086F3B" w:rsidRPr="00721FF5">
        <w:rPr>
          <w:rFonts w:cstheme="minorHAnsi"/>
          <w:szCs w:val="24"/>
          <w:lang w:val="fr-CA"/>
        </w:rPr>
        <w:t xml:space="preserve"> l’ordre du jour des réunions avec l’apport</w:t>
      </w:r>
      <w:bookmarkEnd w:id="205"/>
      <w:r w:rsidR="00086F3B" w:rsidRPr="00721FF5">
        <w:rPr>
          <w:rFonts w:cstheme="minorHAnsi"/>
          <w:szCs w:val="24"/>
          <w:lang w:val="fr-CA"/>
        </w:rPr>
        <w:t xml:space="preserve"> des membres</w:t>
      </w:r>
      <w:r w:rsidR="00213DD0" w:rsidRPr="00721FF5">
        <w:rPr>
          <w:rFonts w:cstheme="minorHAnsi"/>
          <w:szCs w:val="24"/>
          <w:lang w:val="fr-CA"/>
        </w:rPr>
        <w:t>.</w:t>
      </w:r>
    </w:p>
    <w:p w14:paraId="03B8F61B" w14:textId="5D9E6D1F" w:rsidR="00800920" w:rsidRPr="00721FF5" w:rsidRDefault="00086F3B" w:rsidP="00225EF8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06" w:name="lt_pId231"/>
      <w:r w:rsidRPr="00721FF5">
        <w:rPr>
          <w:rFonts w:cstheme="minorHAnsi"/>
          <w:szCs w:val="24"/>
          <w:lang w:val="fr-CA"/>
        </w:rPr>
        <w:t>Réserver une salle de réunion</w:t>
      </w:r>
      <w:bookmarkEnd w:id="206"/>
      <w:r w:rsidR="00213DD0" w:rsidRPr="00721FF5">
        <w:rPr>
          <w:rFonts w:cstheme="minorHAnsi"/>
          <w:szCs w:val="24"/>
          <w:lang w:val="fr-CA"/>
        </w:rPr>
        <w:t>.</w:t>
      </w:r>
    </w:p>
    <w:p w14:paraId="69C60D19" w14:textId="21CD3720" w:rsidR="00800920" w:rsidRPr="00721FF5" w:rsidRDefault="00086F3B" w:rsidP="00225EF8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07" w:name="lt_pId232"/>
      <w:r w:rsidRPr="00721FF5">
        <w:rPr>
          <w:rFonts w:cstheme="minorHAnsi"/>
          <w:szCs w:val="24"/>
          <w:lang w:val="fr-CA"/>
        </w:rPr>
        <w:t>Présider les réunions et agir à titre de personne-res</w:t>
      </w:r>
      <w:bookmarkEnd w:id="207"/>
      <w:r w:rsidRPr="00721FF5">
        <w:rPr>
          <w:rFonts w:cstheme="minorHAnsi"/>
          <w:szCs w:val="24"/>
          <w:lang w:val="fr-CA"/>
        </w:rPr>
        <w:t>source pour le comité</w:t>
      </w:r>
      <w:r w:rsidR="00213DD0" w:rsidRPr="00721FF5">
        <w:rPr>
          <w:rFonts w:cstheme="minorHAnsi"/>
          <w:szCs w:val="24"/>
          <w:lang w:val="fr-CA"/>
        </w:rPr>
        <w:t>.</w:t>
      </w:r>
    </w:p>
    <w:p w14:paraId="6DF16720" w14:textId="58C89094" w:rsidR="00800920" w:rsidRPr="00721FF5" w:rsidRDefault="00086F3B" w:rsidP="00225EF8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08" w:name="lt_pId233"/>
      <w:r w:rsidRPr="00721FF5">
        <w:rPr>
          <w:rFonts w:cstheme="minorHAnsi"/>
          <w:szCs w:val="24"/>
          <w:lang w:val="fr-CA"/>
        </w:rPr>
        <w:t>S’assurer qu’un des membres prend des note</w:t>
      </w:r>
      <w:bookmarkEnd w:id="208"/>
      <w:r w:rsidRPr="00721FF5">
        <w:rPr>
          <w:rFonts w:cstheme="minorHAnsi"/>
          <w:szCs w:val="24"/>
          <w:lang w:val="fr-CA"/>
        </w:rPr>
        <w:t xml:space="preserve">s et </w:t>
      </w:r>
      <w:r w:rsidR="004A5358" w:rsidRPr="00721FF5">
        <w:rPr>
          <w:rFonts w:cstheme="minorHAnsi"/>
          <w:szCs w:val="24"/>
          <w:lang w:val="fr-CA"/>
        </w:rPr>
        <w:t>remet le</w:t>
      </w:r>
      <w:r w:rsidRPr="00721FF5">
        <w:rPr>
          <w:rFonts w:cstheme="minorHAnsi"/>
          <w:szCs w:val="24"/>
          <w:lang w:val="fr-CA"/>
        </w:rPr>
        <w:t xml:space="preserve"> procès-verbal</w:t>
      </w:r>
      <w:r w:rsidR="004A5358" w:rsidRPr="00721FF5">
        <w:rPr>
          <w:rFonts w:cstheme="minorHAnsi"/>
          <w:szCs w:val="24"/>
          <w:lang w:val="fr-CA"/>
        </w:rPr>
        <w:t xml:space="preserve"> aux autres membres</w:t>
      </w:r>
      <w:r w:rsidR="00213DD0" w:rsidRPr="00721FF5">
        <w:rPr>
          <w:rFonts w:cstheme="minorHAnsi"/>
          <w:szCs w:val="24"/>
          <w:lang w:val="fr-CA"/>
        </w:rPr>
        <w:t>.</w:t>
      </w:r>
    </w:p>
    <w:p w14:paraId="610E17CE" w14:textId="215F6252" w:rsidR="00800920" w:rsidRPr="00721FF5" w:rsidRDefault="00086F3B" w:rsidP="00225EF8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09" w:name="lt_pId234"/>
      <w:r w:rsidRPr="00721FF5">
        <w:rPr>
          <w:rFonts w:cstheme="minorHAnsi"/>
          <w:szCs w:val="24"/>
          <w:lang w:val="fr-CA"/>
        </w:rPr>
        <w:t>Tenir un dossier des activités, des plans, des procès-</w:t>
      </w:r>
      <w:bookmarkEnd w:id="209"/>
      <w:r w:rsidRPr="00721FF5">
        <w:rPr>
          <w:rFonts w:cstheme="minorHAnsi"/>
          <w:szCs w:val="24"/>
          <w:lang w:val="fr-CA"/>
        </w:rPr>
        <w:t>verbaux et des rapports</w:t>
      </w:r>
      <w:r w:rsidR="00213DD0" w:rsidRPr="00721FF5">
        <w:rPr>
          <w:rFonts w:cstheme="minorHAnsi"/>
          <w:szCs w:val="24"/>
          <w:lang w:val="fr-CA"/>
        </w:rPr>
        <w:t>.</w:t>
      </w:r>
    </w:p>
    <w:p w14:paraId="0EC56979" w14:textId="48B85683" w:rsidR="00680DBC" w:rsidRPr="00680DBC" w:rsidRDefault="00D62452" w:rsidP="00800920">
      <w:pPr>
        <w:pStyle w:val="ListParagraph"/>
        <w:numPr>
          <w:ilvl w:val="0"/>
          <w:numId w:val="32"/>
        </w:numPr>
        <w:rPr>
          <w:rFonts w:cstheme="minorHAnsi"/>
          <w:szCs w:val="24"/>
          <w:lang w:val="fr-CA"/>
        </w:rPr>
      </w:pPr>
      <w:bookmarkStart w:id="210" w:name="lt_pId235"/>
      <w:r w:rsidRPr="00721FF5">
        <w:rPr>
          <w:rFonts w:cstheme="minorHAnsi"/>
          <w:szCs w:val="24"/>
          <w:lang w:val="fr-CA"/>
        </w:rPr>
        <w:t>Remettre</w:t>
      </w:r>
      <w:r w:rsidR="00086F3B" w:rsidRPr="00721FF5">
        <w:rPr>
          <w:rFonts w:cstheme="minorHAnsi"/>
          <w:szCs w:val="24"/>
          <w:lang w:val="fr-CA"/>
        </w:rPr>
        <w:t xml:space="preserve"> les rapports nécessaires au conseil de l’école et à </w:t>
      </w:r>
      <w:bookmarkEnd w:id="210"/>
      <w:r w:rsidR="00C55AAB">
        <w:rPr>
          <w:rFonts w:cstheme="minorHAnsi"/>
          <w:szCs w:val="24"/>
          <w:lang w:val="fr-CA"/>
        </w:rPr>
        <w:t>la direction de l’école</w:t>
      </w:r>
      <w:r w:rsidR="00213DD0" w:rsidRPr="00721FF5">
        <w:rPr>
          <w:rFonts w:cstheme="minorHAnsi"/>
          <w:szCs w:val="24"/>
          <w:lang w:val="fr-CA"/>
        </w:rPr>
        <w:t>.</w:t>
      </w:r>
      <w:bookmarkStart w:id="211" w:name="lt_pId236"/>
    </w:p>
    <w:p w14:paraId="3EC7BE77" w14:textId="18479FAD" w:rsidR="00800920" w:rsidRPr="00333A22" w:rsidRDefault="009F7A9B" w:rsidP="00680DBC">
      <w:pPr>
        <w:spacing w:after="0"/>
        <w:rPr>
          <w:rFonts w:cstheme="minorHAnsi"/>
          <w:b/>
          <w:szCs w:val="24"/>
          <w:lang w:val="fr-CA"/>
        </w:rPr>
      </w:pPr>
      <w:r w:rsidRPr="00333A22">
        <w:rPr>
          <w:rFonts w:cstheme="minorHAnsi"/>
          <w:b/>
          <w:szCs w:val="24"/>
          <w:lang w:val="fr-CA"/>
        </w:rPr>
        <w:t>Secrétaire</w:t>
      </w:r>
      <w:bookmarkEnd w:id="211"/>
    </w:p>
    <w:p w14:paraId="0FE2A3B0" w14:textId="29F20526" w:rsidR="00800920" w:rsidRPr="004D391E" w:rsidRDefault="004A5358" w:rsidP="00680DBC">
      <w:pPr>
        <w:spacing w:before="0"/>
        <w:rPr>
          <w:rFonts w:cstheme="minorHAnsi"/>
          <w:szCs w:val="24"/>
          <w:lang w:val="fr-CA"/>
        </w:rPr>
      </w:pPr>
      <w:bookmarkStart w:id="212" w:name="lt_pId237"/>
      <w:r w:rsidRPr="004D391E">
        <w:rPr>
          <w:rFonts w:cstheme="minorHAnsi"/>
          <w:szCs w:val="24"/>
          <w:lang w:val="fr-CA"/>
        </w:rPr>
        <w:t>Les membres assumeront le rôle de secrétai</w:t>
      </w:r>
      <w:bookmarkEnd w:id="212"/>
      <w:r w:rsidRPr="004D391E">
        <w:rPr>
          <w:rFonts w:cstheme="minorHAnsi"/>
          <w:szCs w:val="24"/>
          <w:lang w:val="fr-CA"/>
        </w:rPr>
        <w:t>r</w:t>
      </w:r>
      <w:bookmarkStart w:id="213" w:name="lt_pId238"/>
      <w:r w:rsidRPr="004D391E">
        <w:rPr>
          <w:rFonts w:cstheme="minorHAnsi"/>
          <w:szCs w:val="24"/>
          <w:lang w:val="fr-CA"/>
        </w:rPr>
        <w:t>e à tour de</w:t>
      </w:r>
      <w:r w:rsidR="00D62452" w:rsidRPr="004D391E">
        <w:rPr>
          <w:rFonts w:cstheme="minorHAnsi"/>
          <w:szCs w:val="24"/>
          <w:lang w:val="fr-CA"/>
        </w:rPr>
        <w:t xml:space="preserve"> rôle d’une réunion à</w:t>
      </w:r>
      <w:bookmarkEnd w:id="213"/>
      <w:r w:rsidR="00D62452" w:rsidRPr="004D391E">
        <w:rPr>
          <w:rFonts w:cstheme="minorHAnsi"/>
          <w:szCs w:val="24"/>
          <w:lang w:val="fr-CA"/>
        </w:rPr>
        <w:t xml:space="preserve"> l’autre.</w:t>
      </w:r>
      <w:r w:rsidR="00B26253" w:rsidRPr="004D391E">
        <w:rPr>
          <w:rFonts w:cstheme="minorHAnsi"/>
          <w:szCs w:val="24"/>
          <w:lang w:val="fr-CA"/>
        </w:rPr>
        <w:t xml:space="preserve"> Le procès-verbal sera distribué sept jours avant la prochaine réunion.</w:t>
      </w:r>
    </w:p>
    <w:p w14:paraId="04AE6338" w14:textId="2368FB0A" w:rsidR="00800920" w:rsidRPr="004D391E" w:rsidRDefault="009F7A9B" w:rsidP="00800920">
      <w:pPr>
        <w:rPr>
          <w:b/>
          <w:bCs/>
          <w:lang w:val="fr-CA"/>
        </w:rPr>
      </w:pPr>
      <w:bookmarkStart w:id="214" w:name="lt_pId239"/>
      <w:r w:rsidRPr="004D391E">
        <w:rPr>
          <w:b/>
          <w:bCs/>
          <w:lang w:val="fr-CA"/>
        </w:rPr>
        <w:t>4.</w:t>
      </w:r>
      <w:bookmarkEnd w:id="214"/>
      <w:r w:rsidRPr="004D391E">
        <w:rPr>
          <w:b/>
          <w:bCs/>
          <w:lang w:val="fr-CA"/>
        </w:rPr>
        <w:t xml:space="preserve"> </w:t>
      </w:r>
      <w:r w:rsidR="00D62452" w:rsidRPr="004D391E">
        <w:rPr>
          <w:b/>
          <w:bCs/>
          <w:lang w:val="fr-CA"/>
        </w:rPr>
        <w:t>Attentes à l’égard des membres du comité et des sous-comités Écoles saines</w:t>
      </w:r>
    </w:p>
    <w:p w14:paraId="13E0A06F" w14:textId="6A57EAF0" w:rsidR="008E643D" w:rsidRPr="004D391E" w:rsidRDefault="00D62452" w:rsidP="008E643D">
      <w:pPr>
        <w:pStyle w:val="ListParagraph"/>
        <w:numPr>
          <w:ilvl w:val="0"/>
          <w:numId w:val="33"/>
        </w:numPr>
        <w:rPr>
          <w:lang w:val="fr-CA"/>
        </w:rPr>
      </w:pPr>
      <w:bookmarkStart w:id="215" w:name="lt_pId244"/>
      <w:r w:rsidRPr="004D391E">
        <w:rPr>
          <w:lang w:val="fr-CA"/>
        </w:rPr>
        <w:t>Choisir la personne qui assumera la présidence</w:t>
      </w:r>
      <w:r w:rsidR="00213DD0" w:rsidRPr="004D391E">
        <w:rPr>
          <w:lang w:val="fr-CA"/>
        </w:rPr>
        <w:t>.</w:t>
      </w:r>
    </w:p>
    <w:p w14:paraId="2B7781F1" w14:textId="49DCD69F" w:rsidR="008E643D" w:rsidRPr="004D391E" w:rsidRDefault="00D62452" w:rsidP="008E643D">
      <w:pPr>
        <w:pStyle w:val="ListParagraph"/>
        <w:numPr>
          <w:ilvl w:val="0"/>
          <w:numId w:val="33"/>
        </w:numPr>
        <w:rPr>
          <w:lang w:val="fr-CA"/>
        </w:rPr>
      </w:pPr>
      <w:r w:rsidRPr="004D391E">
        <w:rPr>
          <w:lang w:val="fr-CA"/>
        </w:rPr>
        <w:t>Établir les rôles et les responsabilités</w:t>
      </w:r>
      <w:r w:rsidR="00213DD0" w:rsidRPr="004D391E">
        <w:rPr>
          <w:lang w:val="fr-CA"/>
        </w:rPr>
        <w:t>.</w:t>
      </w:r>
    </w:p>
    <w:p w14:paraId="22C0B632" w14:textId="38227F02" w:rsidR="008E643D" w:rsidRPr="004D391E" w:rsidRDefault="008E643D" w:rsidP="008E643D">
      <w:pPr>
        <w:pStyle w:val="ListParagraph"/>
        <w:numPr>
          <w:ilvl w:val="0"/>
          <w:numId w:val="33"/>
        </w:numPr>
        <w:rPr>
          <w:lang w:val="fr-CA"/>
        </w:rPr>
      </w:pPr>
      <w:r w:rsidRPr="004D391E">
        <w:rPr>
          <w:lang w:val="fr-CA"/>
        </w:rPr>
        <w:t>A</w:t>
      </w:r>
      <w:r w:rsidR="00D62452" w:rsidRPr="004D391E">
        <w:rPr>
          <w:lang w:val="fr-CA"/>
        </w:rPr>
        <w:t>ssister aux réunions prévues et y participer activement</w:t>
      </w:r>
      <w:r w:rsidR="00213DD0" w:rsidRPr="004D391E">
        <w:rPr>
          <w:lang w:val="fr-CA"/>
        </w:rPr>
        <w:t>.</w:t>
      </w:r>
    </w:p>
    <w:p w14:paraId="16C62C61" w14:textId="1338D1B7" w:rsidR="00800920" w:rsidRPr="004D391E" w:rsidRDefault="009F7A9B" w:rsidP="00225EF8">
      <w:pPr>
        <w:pStyle w:val="ListParagraph"/>
        <w:numPr>
          <w:ilvl w:val="0"/>
          <w:numId w:val="33"/>
        </w:numPr>
        <w:rPr>
          <w:lang w:val="fr-CA"/>
        </w:rPr>
      </w:pPr>
      <w:r w:rsidRPr="004D391E">
        <w:rPr>
          <w:lang w:val="fr-CA"/>
        </w:rPr>
        <w:t>Coord</w:t>
      </w:r>
      <w:r w:rsidR="00D62452" w:rsidRPr="004D391E">
        <w:rPr>
          <w:lang w:val="fr-CA"/>
        </w:rPr>
        <w:t>onner l’évaluation des besoins en mati</w:t>
      </w:r>
      <w:bookmarkEnd w:id="215"/>
      <w:r w:rsidR="00D62452" w:rsidRPr="004D391E">
        <w:rPr>
          <w:lang w:val="fr-CA"/>
        </w:rPr>
        <w:t>è</w:t>
      </w:r>
      <w:bookmarkStart w:id="216" w:name="lt_pId245"/>
      <w:r w:rsidR="00D62452" w:rsidRPr="004D391E">
        <w:rPr>
          <w:lang w:val="fr-CA"/>
        </w:rPr>
        <w:t>re de santé scolaire. Faire un remue-méninges pour trouver des</w:t>
      </w:r>
      <w:bookmarkEnd w:id="216"/>
      <w:r w:rsidR="00D62452" w:rsidRPr="004D391E">
        <w:rPr>
          <w:lang w:val="fr-CA"/>
        </w:rPr>
        <w:t xml:space="preserve"> solutions ou des activités possibles et déterminer les domaines prioritaires à aborder.</w:t>
      </w:r>
    </w:p>
    <w:p w14:paraId="4BA1332B" w14:textId="713BBA1B" w:rsidR="00800920" w:rsidRPr="004D391E" w:rsidRDefault="00D62452" w:rsidP="00225EF8">
      <w:pPr>
        <w:pStyle w:val="ListParagraph"/>
        <w:numPr>
          <w:ilvl w:val="0"/>
          <w:numId w:val="33"/>
        </w:numPr>
        <w:rPr>
          <w:lang w:val="fr-CA"/>
        </w:rPr>
      </w:pPr>
      <w:bookmarkStart w:id="217" w:name="lt_pId246"/>
      <w:r w:rsidRPr="004D391E">
        <w:rPr>
          <w:lang w:val="fr-CA"/>
        </w:rPr>
        <w:lastRenderedPageBreak/>
        <w:t xml:space="preserve">Élaborer </w:t>
      </w:r>
      <w:r w:rsidR="004C41F3" w:rsidRPr="004D391E">
        <w:rPr>
          <w:lang w:val="fr-CA"/>
        </w:rPr>
        <w:t>un plan d’action</w:t>
      </w:r>
      <w:r w:rsidR="00265E5D" w:rsidRPr="004D391E">
        <w:rPr>
          <w:lang w:val="fr-CA"/>
        </w:rPr>
        <w:t xml:space="preserve"> Écoles saines</w:t>
      </w:r>
      <w:bookmarkEnd w:id="217"/>
      <w:r w:rsidR="004C41F3" w:rsidRPr="004D391E">
        <w:rPr>
          <w:lang w:val="fr-CA"/>
        </w:rPr>
        <w:t xml:space="preserve"> à partir de la rétroaction des membres de la communauté</w:t>
      </w:r>
      <w:r w:rsidR="00265E5D" w:rsidRPr="004D391E">
        <w:rPr>
          <w:lang w:val="fr-CA"/>
        </w:rPr>
        <w:t xml:space="preserve"> et </w:t>
      </w:r>
      <w:r w:rsidR="00F60A14" w:rsidRPr="004D391E">
        <w:rPr>
          <w:lang w:val="fr-CA"/>
        </w:rPr>
        <w:t>passer le plan en revue</w:t>
      </w:r>
      <w:r w:rsidR="00213DD0" w:rsidRPr="004D391E">
        <w:rPr>
          <w:lang w:val="fr-CA"/>
        </w:rPr>
        <w:t>.</w:t>
      </w:r>
    </w:p>
    <w:p w14:paraId="0234DFBA" w14:textId="110CCA21" w:rsidR="00800920" w:rsidRPr="004D391E" w:rsidRDefault="004C41F3" w:rsidP="00225EF8">
      <w:pPr>
        <w:pStyle w:val="ListParagraph"/>
        <w:numPr>
          <w:ilvl w:val="0"/>
          <w:numId w:val="33"/>
        </w:numPr>
        <w:rPr>
          <w:lang w:val="fr-CA"/>
        </w:rPr>
      </w:pPr>
      <w:bookmarkStart w:id="218" w:name="lt_pId247"/>
      <w:r w:rsidRPr="004D391E">
        <w:rPr>
          <w:lang w:val="fr-CA"/>
        </w:rPr>
        <w:t>Collaborer à l’exécution des tâches avec les sous-comités, le conseil de l’école et les membres de la communauté sc</w:t>
      </w:r>
      <w:bookmarkEnd w:id="218"/>
      <w:r w:rsidRPr="004D391E">
        <w:rPr>
          <w:lang w:val="fr-CA"/>
        </w:rPr>
        <w:t>olaire</w:t>
      </w:r>
      <w:r w:rsidR="00213DD0" w:rsidRPr="004D391E">
        <w:rPr>
          <w:lang w:val="fr-CA"/>
        </w:rPr>
        <w:t>.</w:t>
      </w:r>
    </w:p>
    <w:p w14:paraId="417793A6" w14:textId="32B301FF" w:rsidR="00324410" w:rsidRPr="00680DBC" w:rsidRDefault="004C41F3" w:rsidP="00225EF8">
      <w:pPr>
        <w:pStyle w:val="ListParagraph"/>
        <w:numPr>
          <w:ilvl w:val="0"/>
          <w:numId w:val="33"/>
        </w:numPr>
        <w:rPr>
          <w:lang w:val="fr-CA"/>
        </w:rPr>
      </w:pPr>
      <w:bookmarkStart w:id="219" w:name="lt_pId248"/>
      <w:r w:rsidRPr="00680DBC">
        <w:rPr>
          <w:lang w:val="fr-CA"/>
        </w:rPr>
        <w:t>Gérer les ressources et le budget et évaluer les progrès r</w:t>
      </w:r>
      <w:bookmarkEnd w:id="219"/>
      <w:r w:rsidRPr="00680DBC">
        <w:rPr>
          <w:lang w:val="fr-CA"/>
        </w:rPr>
        <w:t>éalisés</w:t>
      </w:r>
      <w:r w:rsidR="00213DD0" w:rsidRPr="00680DBC">
        <w:rPr>
          <w:lang w:val="fr-CA"/>
        </w:rPr>
        <w:t>.</w:t>
      </w:r>
    </w:p>
    <w:p w14:paraId="2368202D" w14:textId="36EC7F0B" w:rsidR="00800920" w:rsidRPr="00680DBC" w:rsidRDefault="00BE005F" w:rsidP="00225EF8">
      <w:pPr>
        <w:pStyle w:val="ListParagraph"/>
        <w:numPr>
          <w:ilvl w:val="0"/>
          <w:numId w:val="33"/>
        </w:numPr>
        <w:rPr>
          <w:lang w:val="fr-CA"/>
        </w:rPr>
      </w:pPr>
      <w:bookmarkStart w:id="220" w:name="lt_pId249"/>
      <w:r w:rsidRPr="00680DBC">
        <w:rPr>
          <w:lang w:val="fr-CA"/>
        </w:rPr>
        <w:t>Favoriser la communication de</w:t>
      </w:r>
      <w:r w:rsidR="004C41F3" w:rsidRPr="00680DBC">
        <w:rPr>
          <w:lang w:val="fr-CA"/>
        </w:rPr>
        <w:t xml:space="preserve"> renseignements</w:t>
      </w:r>
      <w:r w:rsidR="00475D60" w:rsidRPr="00680DBC">
        <w:rPr>
          <w:lang w:val="fr-CA"/>
        </w:rPr>
        <w:t xml:space="preserve"> concernant le programme Écoles saines à tous les membres de la communauté s</w:t>
      </w:r>
      <w:bookmarkEnd w:id="220"/>
      <w:r w:rsidR="00475D60" w:rsidRPr="00680DBC">
        <w:rPr>
          <w:lang w:val="fr-CA"/>
        </w:rPr>
        <w:t>colaire (conseil de l’école, parents et tuteurs et tous les comités scolaires, nouveaux ou existants) et le</w:t>
      </w:r>
      <w:r w:rsidR="00B26253" w:rsidRPr="00680DBC">
        <w:rPr>
          <w:lang w:val="fr-CA"/>
        </w:rPr>
        <w:t>ur faire connaître les</w:t>
      </w:r>
      <w:r w:rsidR="00D33109" w:rsidRPr="00680DBC">
        <w:rPr>
          <w:lang w:val="fr-CA"/>
        </w:rPr>
        <w:t xml:space="preserve"> </w:t>
      </w:r>
      <w:r w:rsidR="00475D60" w:rsidRPr="00680DBC">
        <w:rPr>
          <w:lang w:val="fr-CA"/>
        </w:rPr>
        <w:t>activités Écoles saines.</w:t>
      </w:r>
    </w:p>
    <w:p w14:paraId="6CA712CC" w14:textId="2C472739" w:rsidR="00800920" w:rsidRPr="004D391E" w:rsidRDefault="009F7A9B" w:rsidP="00800920">
      <w:pPr>
        <w:rPr>
          <w:b/>
          <w:bCs/>
          <w:lang w:val="fr-CA"/>
        </w:rPr>
      </w:pPr>
      <w:bookmarkStart w:id="221" w:name="lt_pId250"/>
      <w:r w:rsidRPr="004D391E">
        <w:rPr>
          <w:b/>
          <w:bCs/>
          <w:lang w:val="fr-CA"/>
        </w:rPr>
        <w:t>5.</w:t>
      </w:r>
      <w:bookmarkEnd w:id="221"/>
      <w:r w:rsidRPr="004D391E">
        <w:rPr>
          <w:b/>
          <w:bCs/>
          <w:lang w:val="fr-CA"/>
        </w:rPr>
        <w:t xml:space="preserve"> </w:t>
      </w:r>
      <w:r w:rsidR="00475D60" w:rsidRPr="004D391E">
        <w:rPr>
          <w:b/>
          <w:bCs/>
          <w:lang w:val="fr-CA"/>
        </w:rPr>
        <w:t>Réunions</w:t>
      </w:r>
    </w:p>
    <w:p w14:paraId="38DE2DF4" w14:textId="5EEB4FD3" w:rsidR="008E643D" w:rsidRPr="004D391E" w:rsidRDefault="00475D60" w:rsidP="008E643D">
      <w:pPr>
        <w:rPr>
          <w:lang w:val="fr-CA"/>
        </w:rPr>
      </w:pPr>
      <w:bookmarkStart w:id="222" w:name="lt_pId260"/>
      <w:r w:rsidRPr="004D391E">
        <w:rPr>
          <w:lang w:val="fr-CA"/>
        </w:rPr>
        <w:t>Le comité Écoles saines s</w:t>
      </w:r>
      <w:r w:rsidR="00F60A14" w:rsidRPr="004D391E">
        <w:rPr>
          <w:lang w:val="fr-CA"/>
        </w:rPr>
        <w:t>e</w:t>
      </w:r>
      <w:r w:rsidRPr="004D391E">
        <w:rPr>
          <w:lang w:val="fr-CA"/>
        </w:rPr>
        <w:t xml:space="preserve"> réunit le</w:t>
      </w:r>
      <w:r w:rsidR="008E643D" w:rsidRPr="004D391E">
        <w:rPr>
          <w:color w:val="FFFFFF"/>
          <w:lang w:val="fr-CA"/>
        </w:rPr>
        <w:t xml:space="preserve"> </w:t>
      </w:r>
      <w:sdt>
        <w:sdtPr>
          <w:rPr>
            <w:color w:val="FFFFFF"/>
            <w:lang w:val="fr-CA"/>
          </w:rPr>
          <w:alias w:val="Insérer le jour du mois"/>
          <w:tag w:val="Insérer le jour du mois"/>
          <w:id w:val="-1908606081"/>
          <w:placeholder>
            <w:docPart w:val="EF0896F3C2504BEC8BFCFE3B844F0C11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8E643D" w:rsidRPr="004D391E">
        <w:rPr>
          <w:color w:val="FFFFFF"/>
          <w:lang w:val="fr-CA"/>
        </w:rPr>
        <w:t xml:space="preserve"> </w:t>
      </w:r>
      <w:r w:rsidRPr="004D391E">
        <w:rPr>
          <w:lang w:val="fr-CA"/>
        </w:rPr>
        <w:t>pendant</w:t>
      </w:r>
      <w:r w:rsidR="008E643D" w:rsidRPr="004D391E">
        <w:rPr>
          <w:lang w:val="fr-CA"/>
        </w:rPr>
        <w:t xml:space="preserve"> </w:t>
      </w:r>
      <w:sdt>
        <w:sdtPr>
          <w:rPr>
            <w:lang w:val="fr-CA"/>
          </w:rPr>
          <w:alias w:val="Insérer le nombre d'heures"/>
          <w:tag w:val="Insérer le nombre d'heures"/>
          <w:id w:val="1892609991"/>
          <w:placeholder>
            <w:docPart w:val="F3C05D4D3CB54906BDBCB249EAE6B4AA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8E643D" w:rsidRPr="004D391E">
        <w:rPr>
          <w:lang w:val="fr-CA"/>
        </w:rPr>
        <w:t xml:space="preserve"> </w:t>
      </w:r>
      <w:r w:rsidRPr="004D391E">
        <w:rPr>
          <w:lang w:val="fr-CA"/>
        </w:rPr>
        <w:t>heures à moins d’indication contraire. Les réunions se tiennent dans</w:t>
      </w:r>
      <w:r w:rsidR="008E643D" w:rsidRPr="004D391E">
        <w:rPr>
          <w:lang w:val="fr-CA"/>
        </w:rPr>
        <w:t xml:space="preserve"> </w:t>
      </w:r>
      <w:sdt>
        <w:sdtPr>
          <w:rPr>
            <w:lang w:val="fr-CA"/>
          </w:rPr>
          <w:alias w:val="Insérer l'endroit"/>
          <w:tag w:val="Insérer l'endroit"/>
          <w:id w:val="-1159301766"/>
          <w:placeholder>
            <w:docPart w:val="32863AA4028C47B5B8D80BA8FBDB3A83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C55AAB">
        <w:rPr>
          <w:lang w:val="fr-CA"/>
        </w:rPr>
        <w:t xml:space="preserve"> </w:t>
      </w:r>
      <w:proofErr w:type="spellStart"/>
      <w:r w:rsidRPr="004D391E">
        <w:rPr>
          <w:lang w:val="fr-CA"/>
        </w:rPr>
        <w:t>à</w:t>
      </w:r>
      <w:proofErr w:type="spellEnd"/>
      <w:r w:rsidR="00C55AAB">
        <w:rPr>
          <w:color w:val="000000" w:themeColor="text1"/>
          <w:lang w:val="fr-CA"/>
        </w:rPr>
        <w:t xml:space="preserve"> </w:t>
      </w:r>
      <w:sdt>
        <w:sdtPr>
          <w:rPr>
            <w:color w:val="000000" w:themeColor="text1"/>
            <w:lang w:val="fr-CA"/>
          </w:rPr>
          <w:alias w:val="Insérer l'heure"/>
          <w:tag w:val="Insérer l'heure"/>
          <w:id w:val="1911342766"/>
          <w:placeholder>
            <w:docPart w:val="4C7DAAA9265846C78EC8A7B8501093C9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C55AAB">
        <w:rPr>
          <w:color w:val="000000" w:themeColor="text1"/>
          <w:lang w:val="fr-CA"/>
        </w:rPr>
        <w:t>.</w:t>
      </w:r>
      <w:r w:rsidR="008E643D" w:rsidRPr="004D391E">
        <w:rPr>
          <w:lang w:val="fr-CA"/>
        </w:rPr>
        <w:t xml:space="preserve"> </w:t>
      </w:r>
      <w:r w:rsidR="004D391E" w:rsidRPr="004D391E">
        <w:rPr>
          <w:lang w:val="fr-CA"/>
        </w:rPr>
        <w:t xml:space="preserve">Lors des réunions, les membres discutent </w:t>
      </w:r>
      <w:r w:rsidR="00536137" w:rsidRPr="004D391E">
        <w:rPr>
          <w:lang w:val="fr-CA"/>
        </w:rPr>
        <w:t xml:space="preserve">des progrès, </w:t>
      </w:r>
      <w:r w:rsidR="00C55AAB">
        <w:rPr>
          <w:lang w:val="fr-CA"/>
        </w:rPr>
        <w:t>analysent</w:t>
      </w:r>
      <w:r w:rsidR="004D391E" w:rsidRPr="004D391E">
        <w:rPr>
          <w:lang w:val="fr-CA"/>
        </w:rPr>
        <w:t xml:space="preserve"> </w:t>
      </w:r>
      <w:r w:rsidR="00536137" w:rsidRPr="004D391E">
        <w:rPr>
          <w:lang w:val="fr-CA"/>
        </w:rPr>
        <w:t xml:space="preserve">les défis et </w:t>
      </w:r>
      <w:r w:rsidR="004D391E" w:rsidRPr="004D391E">
        <w:rPr>
          <w:lang w:val="fr-CA"/>
        </w:rPr>
        <w:t>apportent</w:t>
      </w:r>
      <w:r w:rsidR="00536137" w:rsidRPr="004D391E">
        <w:rPr>
          <w:lang w:val="fr-CA"/>
        </w:rPr>
        <w:t xml:space="preserve"> les changements n</w:t>
      </w:r>
      <w:r w:rsidR="004D391E" w:rsidRPr="004D391E">
        <w:rPr>
          <w:lang w:val="fr-CA"/>
        </w:rPr>
        <w:t>écessaires au plan d’action. La présidence</w:t>
      </w:r>
      <w:r w:rsidR="00536137" w:rsidRPr="004D391E">
        <w:rPr>
          <w:lang w:val="fr-CA"/>
        </w:rPr>
        <w:t xml:space="preserve"> informe les membres de tout changement concernant les réunions.</w:t>
      </w:r>
    </w:p>
    <w:p w14:paraId="022AB333" w14:textId="78DFF6BD" w:rsidR="00800920" w:rsidRPr="004D391E" w:rsidRDefault="009F7A9B" w:rsidP="00800920">
      <w:pPr>
        <w:rPr>
          <w:b/>
          <w:bCs/>
          <w:lang w:val="fr-CA"/>
        </w:rPr>
      </w:pPr>
      <w:r w:rsidRPr="004D391E">
        <w:rPr>
          <w:b/>
          <w:bCs/>
          <w:lang w:val="fr-CA"/>
        </w:rPr>
        <w:t>6.</w:t>
      </w:r>
      <w:bookmarkEnd w:id="222"/>
      <w:r w:rsidRPr="004D391E">
        <w:rPr>
          <w:b/>
          <w:bCs/>
          <w:lang w:val="fr-CA"/>
        </w:rPr>
        <w:t xml:space="preserve"> </w:t>
      </w:r>
      <w:bookmarkStart w:id="223" w:name="lt_pId261"/>
      <w:r w:rsidRPr="004D391E">
        <w:rPr>
          <w:b/>
          <w:bCs/>
          <w:lang w:val="fr-CA"/>
        </w:rPr>
        <w:t>Dur</w:t>
      </w:r>
      <w:r w:rsidR="008E4FB3" w:rsidRPr="004D391E">
        <w:rPr>
          <w:b/>
          <w:bCs/>
          <w:lang w:val="fr-CA"/>
        </w:rPr>
        <w:t>ée d</w:t>
      </w:r>
      <w:bookmarkEnd w:id="223"/>
      <w:r w:rsidR="008E4FB3" w:rsidRPr="004D391E">
        <w:rPr>
          <w:b/>
          <w:bCs/>
          <w:lang w:val="fr-CA"/>
        </w:rPr>
        <w:t>u comité</w:t>
      </w:r>
    </w:p>
    <w:p w14:paraId="3B295F3A" w14:textId="54597D9F" w:rsidR="00800920" w:rsidRPr="004D391E" w:rsidRDefault="008E4FB3" w:rsidP="00800920">
      <w:pPr>
        <w:rPr>
          <w:lang w:val="fr-CA"/>
        </w:rPr>
      </w:pPr>
      <w:bookmarkStart w:id="224" w:name="lt_pId262"/>
      <w:r w:rsidRPr="004D391E">
        <w:rPr>
          <w:lang w:val="fr-CA"/>
        </w:rPr>
        <w:t xml:space="preserve">À la fin de chaque année scolaire, </w:t>
      </w:r>
      <w:r w:rsidR="00614E9A" w:rsidRPr="004D391E">
        <w:rPr>
          <w:lang w:val="fr-CA"/>
        </w:rPr>
        <w:t xml:space="preserve">le comité Écoles saines passe en revue ses activités et les progrès réalisés </w:t>
      </w:r>
      <w:bookmarkEnd w:id="224"/>
      <w:r w:rsidR="00614E9A" w:rsidRPr="004D391E">
        <w:rPr>
          <w:lang w:val="fr-CA"/>
        </w:rPr>
        <w:t>et détermine les prochaines étapes.</w:t>
      </w:r>
    </w:p>
    <w:p w14:paraId="3D371AA6" w14:textId="7A0474C4" w:rsidR="00800920" w:rsidRPr="006020F6" w:rsidRDefault="00000000" w:rsidP="00800920">
      <w:pPr>
        <w:rPr>
          <w:lang w:val="fr-CA"/>
        </w:rPr>
      </w:pPr>
      <w:sdt>
        <w:sdtPr>
          <w:rPr>
            <w:lang w:val="fr-CA"/>
          </w:rPr>
          <w:alias w:val="Insérer un nom"/>
          <w:tag w:val="Insérer un nom"/>
          <w:id w:val="-2130463448"/>
          <w:placeholder>
            <w:docPart w:val="29BC728543D7495380474603C33A8B61"/>
          </w:placeholder>
          <w:showingPlcHdr/>
        </w:sdtPr>
        <w:sdtContent>
          <w:r w:rsidR="006020F6" w:rsidRPr="006020F6">
            <w:rPr>
              <w:rStyle w:val="PlaceholderText"/>
              <w:lang w:val="fr-CA"/>
            </w:rPr>
            <w:t>C</w:t>
          </w:r>
          <w:r w:rsidR="006020F6">
            <w:rPr>
              <w:rStyle w:val="PlaceholderText"/>
              <w:lang w:val="fr-CA"/>
            </w:rPr>
            <w:t>liquez pour insérer du texte</w:t>
          </w:r>
        </w:sdtContent>
      </w:sdt>
      <w:r w:rsidR="009F7A9B" w:rsidRPr="006020F6">
        <w:rPr>
          <w:lang w:val="fr-CA"/>
        </w:rPr>
        <w:tab/>
      </w:r>
      <w:r w:rsidR="009F7A9B" w:rsidRPr="006020F6">
        <w:rPr>
          <w:lang w:val="fr-CA"/>
        </w:rPr>
        <w:tab/>
      </w:r>
      <w:r w:rsidR="009F7A9B" w:rsidRPr="006020F6">
        <w:rPr>
          <w:lang w:val="fr-CA"/>
        </w:rPr>
        <w:tab/>
        <w:t xml:space="preserve"> </w:t>
      </w:r>
      <w:r w:rsidR="006020F6">
        <w:rPr>
          <w:lang w:val="fr-CA"/>
        </w:rPr>
        <w:tab/>
      </w:r>
      <w:sdt>
        <w:sdtPr>
          <w:rPr>
            <w:lang w:val="fr-CA"/>
          </w:rPr>
          <w:alias w:val="Insérer un nom"/>
          <w:tag w:val="Insérer un nom"/>
          <w:id w:val="1349919462"/>
          <w:placeholder>
            <w:docPart w:val="29BC728543D7495380474603C33A8B61"/>
          </w:placeholder>
          <w:showingPlcHdr/>
        </w:sdtPr>
        <w:sdtContent>
          <w:r w:rsidR="002E5BA4" w:rsidRPr="006020F6">
            <w:rPr>
              <w:rStyle w:val="PlaceholderText"/>
              <w:lang w:val="fr-CA"/>
            </w:rPr>
            <w:t>C</w:t>
          </w:r>
          <w:r w:rsidR="002E5BA4">
            <w:rPr>
              <w:rStyle w:val="PlaceholderText"/>
              <w:lang w:val="fr-CA"/>
            </w:rPr>
            <w:t>liquez pour insérer du texte</w:t>
          </w:r>
        </w:sdtContent>
      </w:sdt>
    </w:p>
    <w:p w14:paraId="06063656" w14:textId="1E82867B" w:rsidR="00800920" w:rsidRPr="006020F6" w:rsidRDefault="00000000" w:rsidP="00800920">
      <w:pPr>
        <w:rPr>
          <w:lang w:val="fr-CA"/>
        </w:rPr>
      </w:pPr>
      <w:sdt>
        <w:sdtPr>
          <w:rPr>
            <w:lang w:val="fr-CA"/>
          </w:rPr>
          <w:alias w:val="Insérer le numéro de téléphone"/>
          <w:tag w:val="Insérer le numéro de téléphone"/>
          <w:id w:val="632373076"/>
          <w:placeholder>
            <w:docPart w:val="29BC728543D7495380474603C33A8B61"/>
          </w:placeholder>
          <w:showingPlcHdr/>
        </w:sdtPr>
        <w:sdtContent>
          <w:r w:rsidR="002E5BA4" w:rsidRPr="006020F6">
            <w:rPr>
              <w:rStyle w:val="PlaceholderText"/>
              <w:lang w:val="fr-CA"/>
            </w:rPr>
            <w:t>C</w:t>
          </w:r>
          <w:r w:rsidR="002E5BA4">
            <w:rPr>
              <w:rStyle w:val="PlaceholderText"/>
              <w:lang w:val="fr-CA"/>
            </w:rPr>
            <w:t>liquez pour insérer du texte</w:t>
          </w:r>
        </w:sdtContent>
      </w:sdt>
      <w:r w:rsidR="009F7A9B" w:rsidRPr="006020F6">
        <w:rPr>
          <w:lang w:val="fr-CA"/>
        </w:rPr>
        <w:tab/>
      </w:r>
      <w:r w:rsidR="009F7A9B" w:rsidRPr="006020F6">
        <w:rPr>
          <w:lang w:val="fr-CA"/>
        </w:rPr>
        <w:tab/>
      </w:r>
      <w:r w:rsidR="009F7A9B" w:rsidRPr="006020F6">
        <w:rPr>
          <w:lang w:val="fr-CA"/>
        </w:rPr>
        <w:tab/>
        <w:t xml:space="preserve"> </w:t>
      </w:r>
      <w:r w:rsidR="006020F6">
        <w:rPr>
          <w:lang w:val="fr-CA"/>
        </w:rPr>
        <w:tab/>
      </w:r>
      <w:sdt>
        <w:sdtPr>
          <w:rPr>
            <w:lang w:val="fr-CA"/>
          </w:rPr>
          <w:alias w:val="Insérer le numéro de téléphone"/>
          <w:tag w:val="Insérer le numéro de téléphone"/>
          <w:id w:val="-1828980984"/>
          <w:placeholder>
            <w:docPart w:val="29BC728543D7495380474603C33A8B61"/>
          </w:placeholder>
          <w:showingPlcHdr/>
        </w:sdtPr>
        <w:sdtContent>
          <w:r w:rsidR="002E5BA4" w:rsidRPr="006020F6">
            <w:rPr>
              <w:rStyle w:val="PlaceholderText"/>
              <w:lang w:val="fr-CA"/>
            </w:rPr>
            <w:t>C</w:t>
          </w:r>
          <w:r w:rsidR="002E5BA4">
            <w:rPr>
              <w:rStyle w:val="PlaceholderText"/>
              <w:lang w:val="fr-CA"/>
            </w:rPr>
            <w:t>liquez pour insérer du texte</w:t>
          </w:r>
        </w:sdtContent>
      </w:sdt>
      <w:r w:rsidR="009F7A9B" w:rsidRPr="006020F6">
        <w:rPr>
          <w:lang w:val="fr-CA"/>
        </w:rPr>
        <w:t xml:space="preserve">  </w:t>
      </w:r>
    </w:p>
    <w:p w14:paraId="770A8F25" w14:textId="48E077EA" w:rsidR="008E643D" w:rsidRPr="004D391E" w:rsidRDefault="006020F6" w:rsidP="008E643D">
      <w:pPr>
        <w:rPr>
          <w:lang w:val="fr-CA"/>
        </w:rPr>
      </w:pPr>
      <w:r>
        <w:rPr>
          <w:i/>
          <w:iCs/>
          <w:lang w:val="fr-CA"/>
        </w:rPr>
        <w:t>Direction</w:t>
      </w:r>
      <w:r>
        <w:rPr>
          <w:i/>
          <w:iCs/>
          <w:lang w:val="fr-CA"/>
        </w:rPr>
        <w:tab/>
      </w:r>
      <w:r w:rsidR="008E643D" w:rsidRPr="004D391E">
        <w:rPr>
          <w:lang w:val="fr-CA"/>
        </w:rPr>
        <w:tab/>
      </w:r>
      <w:r w:rsidR="008E643D" w:rsidRPr="004D391E">
        <w:rPr>
          <w:lang w:val="fr-CA"/>
        </w:rPr>
        <w:tab/>
      </w:r>
      <w:r w:rsidR="008E643D" w:rsidRPr="004D391E">
        <w:rPr>
          <w:lang w:val="fr-CA"/>
        </w:rPr>
        <w:tab/>
      </w:r>
      <w:r w:rsidR="008E643D" w:rsidRPr="004D391E">
        <w:rPr>
          <w:lang w:val="fr-CA"/>
        </w:rPr>
        <w:tab/>
      </w:r>
      <w:r w:rsidR="008E643D" w:rsidRPr="004D391E">
        <w:rPr>
          <w:lang w:val="fr-CA"/>
        </w:rPr>
        <w:tab/>
      </w:r>
      <w:r w:rsidR="00614E9A" w:rsidRPr="004D391E">
        <w:rPr>
          <w:i/>
          <w:iCs/>
          <w:lang w:val="fr-CA"/>
        </w:rPr>
        <w:t>Champion du comité Écoles saines</w:t>
      </w:r>
    </w:p>
    <w:p w14:paraId="6B227593" w14:textId="50C667F8" w:rsidR="008E643D" w:rsidRPr="00333A22" w:rsidRDefault="008E643D" w:rsidP="008E643D">
      <w:pPr>
        <w:tabs>
          <w:tab w:val="left" w:pos="1418"/>
        </w:tabs>
        <w:rPr>
          <w:b/>
          <w:lang w:val="fr-CA"/>
        </w:rPr>
      </w:pPr>
      <w:r w:rsidRPr="004D391E">
        <w:rPr>
          <w:b/>
          <w:lang w:val="fr-CA"/>
        </w:rPr>
        <w:t xml:space="preserve">Signatures </w:t>
      </w:r>
      <w:r w:rsidR="00614E9A" w:rsidRPr="004D391E">
        <w:rPr>
          <w:b/>
          <w:lang w:val="fr-CA"/>
        </w:rPr>
        <w:t>de tous les membres du comité Écoles saines :</w:t>
      </w:r>
    </w:p>
    <w:p w14:paraId="25D29BE7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A1EC3C7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13BCE696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4246C26B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3FF266B5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2C33A469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5FF9E0C2" w14:textId="77777777" w:rsidR="004A651C" w:rsidRDefault="004A651C" w:rsidP="00EC6CE5">
      <w:pPr>
        <w:tabs>
          <w:tab w:val="left" w:pos="1892"/>
        </w:tabs>
        <w:rPr>
          <w:rFonts w:cstheme="minorHAnsi"/>
          <w:lang w:val="fr-CA"/>
        </w:rPr>
      </w:pPr>
    </w:p>
    <w:p w14:paraId="3652D6D9" w14:textId="543713A7" w:rsidR="00800920" w:rsidRPr="00333A22" w:rsidRDefault="009F7A9B" w:rsidP="00EC6CE5">
      <w:pPr>
        <w:tabs>
          <w:tab w:val="left" w:pos="1892"/>
        </w:tabs>
        <w:rPr>
          <w:rFonts w:cstheme="minorHAnsi"/>
          <w:lang w:val="fr-CA"/>
        </w:rPr>
      </w:pPr>
      <w:r w:rsidRPr="00333A22">
        <w:rPr>
          <w:rFonts w:cstheme="minorHAnsi"/>
          <w:lang w:val="fr-CA"/>
        </w:rPr>
        <w:tab/>
      </w:r>
    </w:p>
    <w:p w14:paraId="4CC65FBB" w14:textId="10304C52" w:rsidR="00800920" w:rsidRPr="004A651C" w:rsidRDefault="008E643D" w:rsidP="004A651C">
      <w:pPr>
        <w:pStyle w:val="Heading1"/>
        <w:tabs>
          <w:tab w:val="left" w:pos="1418"/>
        </w:tabs>
        <w:rPr>
          <w:rFonts w:asciiTheme="minorHAnsi" w:hAnsiTheme="minorHAnsi" w:cstheme="minorHAnsi"/>
          <w:b w:val="0"/>
          <w:bCs/>
          <w:lang w:val="fr-CA"/>
        </w:rPr>
      </w:pPr>
      <w:bookmarkStart w:id="225" w:name="_Tool_#_12"/>
      <w:bookmarkStart w:id="226" w:name="lt_pId266"/>
      <w:bookmarkStart w:id="227" w:name="_Toc150761663"/>
      <w:bookmarkStart w:id="228" w:name="_Toc163736452"/>
      <w:bookmarkEnd w:id="225"/>
      <w:r w:rsidRPr="00333A22">
        <w:rPr>
          <w:rFonts w:asciiTheme="minorHAnsi" w:hAnsiTheme="minorHAnsi" w:cstheme="minorHAnsi"/>
          <w:lang w:val="fr-CA"/>
        </w:rPr>
        <w:lastRenderedPageBreak/>
        <w:t xml:space="preserve">OUTIL 12 : </w:t>
      </w:r>
      <w:r w:rsidR="009F7A9B" w:rsidRPr="00333A22">
        <w:rPr>
          <w:rFonts w:asciiTheme="minorHAnsi" w:hAnsiTheme="minorHAnsi" w:cstheme="minorHAnsi"/>
          <w:lang w:val="fr-CA"/>
        </w:rPr>
        <w:t>Modèle des rôles et des responsabilités</w:t>
      </w:r>
      <w:bookmarkEnd w:id="226"/>
      <w:bookmarkEnd w:id="227"/>
      <w:bookmarkEnd w:id="228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tbl>
      <w:tblPr>
        <w:tblStyle w:val="TableGrid"/>
        <w:tblW w:w="9605" w:type="dxa"/>
        <w:tblLook w:val="04A0" w:firstRow="1" w:lastRow="0" w:firstColumn="1" w:lastColumn="0" w:noHBand="0" w:noVBand="1"/>
      </w:tblPr>
      <w:tblGrid>
        <w:gridCol w:w="4080"/>
        <w:gridCol w:w="5525"/>
      </w:tblGrid>
      <w:tr w:rsidR="0052270B" w:rsidRPr="00333A22" w14:paraId="2F3211B6" w14:textId="77777777" w:rsidTr="00032FD6">
        <w:trPr>
          <w:trHeight w:val="1736"/>
        </w:trPr>
        <w:tc>
          <w:tcPr>
            <w:tcW w:w="4080" w:type="dxa"/>
            <w:shd w:val="clear" w:color="auto" w:fill="E0F4F3" w:themeFill="accent1" w:themeFillTint="33"/>
          </w:tcPr>
          <w:p w14:paraId="7153550F" w14:textId="3445DF77" w:rsidR="00800920" w:rsidRPr="00A22A5F" w:rsidRDefault="009F7A9B" w:rsidP="005D2B3A">
            <w:pPr>
              <w:tabs>
                <w:tab w:val="left" w:pos="1418"/>
              </w:tabs>
              <w:spacing w:before="200"/>
              <w:rPr>
                <w:rFonts w:cstheme="minorHAnsi"/>
                <w:bCs/>
                <w:lang w:val="fr-CA"/>
              </w:rPr>
            </w:pPr>
            <w:bookmarkStart w:id="229" w:name="lt_pId267"/>
            <w:r w:rsidRPr="00A22A5F">
              <w:rPr>
                <w:rFonts w:cstheme="minorHAnsi"/>
                <w:b/>
                <w:lang w:val="fr-CA"/>
              </w:rPr>
              <w:t>But du comité</w:t>
            </w:r>
            <w:r w:rsidR="008E643D" w:rsidRPr="00A22A5F">
              <w:rPr>
                <w:rFonts w:cstheme="minorHAnsi"/>
                <w:b/>
                <w:lang w:val="fr-CA"/>
              </w:rPr>
              <w:t> </w:t>
            </w:r>
            <w:bookmarkEnd w:id="229"/>
          </w:p>
          <w:p w14:paraId="24F30F45" w14:textId="4199CC1F" w:rsidR="00800920" w:rsidRPr="00A22A5F" w:rsidRDefault="009F7A9B" w:rsidP="00CC796C">
            <w:pPr>
              <w:pStyle w:val="ListParagraph"/>
              <w:numPr>
                <w:ilvl w:val="0"/>
                <w:numId w:val="31"/>
              </w:numPr>
              <w:tabs>
                <w:tab w:val="left" w:pos="1418"/>
              </w:tabs>
              <w:spacing w:before="200" w:after="0"/>
              <w:ind w:left="457" w:hanging="283"/>
              <w:rPr>
                <w:rFonts w:cstheme="minorHAnsi"/>
                <w:lang w:val="fr-CA"/>
              </w:rPr>
            </w:pPr>
            <w:bookmarkStart w:id="230" w:name="lt_pId268"/>
            <w:r w:rsidRPr="00A22A5F">
              <w:rPr>
                <w:rFonts w:cstheme="minorHAnsi"/>
                <w:lang w:val="fr-CA"/>
              </w:rPr>
              <w:t>Raison d’être du comité</w:t>
            </w:r>
            <w:bookmarkEnd w:id="230"/>
          </w:p>
          <w:p w14:paraId="1B9D966C" w14:textId="77777777" w:rsidR="00800920" w:rsidRPr="00A22A5F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5525" w:type="dxa"/>
          </w:tcPr>
          <w:p w14:paraId="07A0643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2E5BA4" w14:paraId="70556E19" w14:textId="77777777" w:rsidTr="00032FD6">
        <w:trPr>
          <w:trHeight w:val="1610"/>
        </w:trPr>
        <w:tc>
          <w:tcPr>
            <w:tcW w:w="4080" w:type="dxa"/>
            <w:shd w:val="clear" w:color="auto" w:fill="E0F4F3" w:themeFill="accent1" w:themeFillTint="33"/>
          </w:tcPr>
          <w:p w14:paraId="2EDE4AA3" w14:textId="0CAD76CF" w:rsidR="00800920" w:rsidRPr="00A22A5F" w:rsidRDefault="00FE62B7" w:rsidP="005D2B3A">
            <w:pPr>
              <w:tabs>
                <w:tab w:val="left" w:pos="1418"/>
              </w:tabs>
              <w:rPr>
                <w:rFonts w:cstheme="minorHAnsi"/>
                <w:bCs/>
                <w:lang w:val="fr-CA"/>
              </w:rPr>
            </w:pPr>
            <w:bookmarkStart w:id="231" w:name="lt_pId269"/>
            <w:r w:rsidRPr="00A22A5F">
              <w:rPr>
                <w:rFonts w:cstheme="minorHAnsi"/>
                <w:b/>
                <w:lang w:val="fr-CA"/>
              </w:rPr>
              <w:t>Compositio</w:t>
            </w:r>
            <w:bookmarkEnd w:id="231"/>
            <w:r w:rsidRPr="00A22A5F">
              <w:rPr>
                <w:rFonts w:cstheme="minorHAnsi"/>
                <w:b/>
                <w:lang w:val="fr-CA"/>
              </w:rPr>
              <w:t>n</w:t>
            </w:r>
          </w:p>
          <w:p w14:paraId="20E208B0" w14:textId="279631E8" w:rsidR="00800920" w:rsidRPr="00A22A5F" w:rsidRDefault="008E643D" w:rsidP="00CC796C">
            <w:pPr>
              <w:pStyle w:val="ListParagraph"/>
              <w:numPr>
                <w:ilvl w:val="0"/>
                <w:numId w:val="31"/>
              </w:numPr>
              <w:tabs>
                <w:tab w:val="left" w:pos="1418"/>
              </w:tabs>
              <w:spacing w:after="0"/>
              <w:ind w:left="457" w:hanging="283"/>
              <w:rPr>
                <w:rFonts w:cstheme="minorHAnsi"/>
                <w:lang w:val="fr-CA"/>
              </w:rPr>
            </w:pPr>
            <w:bookmarkStart w:id="232" w:name="lt_pId270"/>
            <w:r w:rsidRPr="00A22A5F">
              <w:rPr>
                <w:rFonts w:cstheme="minorHAnsi"/>
                <w:lang w:val="fr-CA"/>
              </w:rPr>
              <w:t xml:space="preserve">Personnel </w:t>
            </w:r>
            <w:r w:rsidR="00A22A5F" w:rsidRPr="00A22A5F">
              <w:rPr>
                <w:rFonts w:cstheme="minorHAnsi"/>
                <w:lang w:val="fr-CA"/>
              </w:rPr>
              <w:t>de l’école</w:t>
            </w:r>
            <w:r w:rsidR="009F7A9B" w:rsidRPr="00A22A5F">
              <w:rPr>
                <w:rFonts w:cstheme="minorHAnsi"/>
                <w:lang w:val="fr-CA"/>
              </w:rPr>
              <w:t>, parents</w:t>
            </w:r>
            <w:r w:rsidR="006869EF" w:rsidRPr="00A22A5F">
              <w:rPr>
                <w:rFonts w:cstheme="minorHAnsi"/>
                <w:lang w:val="fr-CA"/>
              </w:rPr>
              <w:t xml:space="preserve"> et tuteurs</w:t>
            </w:r>
            <w:r w:rsidR="009F7A9B" w:rsidRPr="00A22A5F">
              <w:rPr>
                <w:rFonts w:cstheme="minorHAnsi"/>
                <w:lang w:val="fr-CA"/>
              </w:rPr>
              <w:t xml:space="preserve">, élèves, infirmière </w:t>
            </w:r>
            <w:r w:rsidR="00A22A5F" w:rsidRPr="00A22A5F">
              <w:rPr>
                <w:rFonts w:cstheme="minorHAnsi"/>
                <w:lang w:val="fr-CA"/>
              </w:rPr>
              <w:t>scolaire</w:t>
            </w:r>
            <w:r w:rsidR="009F7A9B" w:rsidRPr="00A22A5F">
              <w:rPr>
                <w:rFonts w:cstheme="minorHAnsi"/>
                <w:lang w:val="fr-CA"/>
              </w:rPr>
              <w:t>, membres de la communauté</w:t>
            </w:r>
            <w:bookmarkEnd w:id="232"/>
          </w:p>
        </w:tc>
        <w:tc>
          <w:tcPr>
            <w:tcW w:w="5525" w:type="dxa"/>
          </w:tcPr>
          <w:p w14:paraId="1A7407A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2E5BA4" w14:paraId="71B50EC5" w14:textId="77777777" w:rsidTr="00032FD6">
        <w:trPr>
          <w:trHeight w:val="1460"/>
        </w:trPr>
        <w:tc>
          <w:tcPr>
            <w:tcW w:w="4080" w:type="dxa"/>
            <w:shd w:val="clear" w:color="auto" w:fill="E0F4F3" w:themeFill="accent1" w:themeFillTint="33"/>
          </w:tcPr>
          <w:p w14:paraId="186DA148" w14:textId="64430ACB" w:rsidR="00800920" w:rsidRPr="00A22A5F" w:rsidRDefault="009F7A9B" w:rsidP="005D2B3A">
            <w:pPr>
              <w:tabs>
                <w:tab w:val="left" w:pos="1418"/>
              </w:tabs>
              <w:rPr>
                <w:rFonts w:cstheme="minorHAnsi"/>
                <w:bCs/>
                <w:lang w:val="fr-CA"/>
              </w:rPr>
            </w:pPr>
            <w:bookmarkStart w:id="233" w:name="lt_pId271"/>
            <w:r w:rsidRPr="00A22A5F">
              <w:rPr>
                <w:rFonts w:cstheme="minorHAnsi"/>
                <w:b/>
                <w:lang w:val="fr-CA"/>
              </w:rPr>
              <w:t>R</w:t>
            </w:r>
            <w:r w:rsidR="00FE62B7" w:rsidRPr="00A22A5F">
              <w:rPr>
                <w:rFonts w:cstheme="minorHAnsi"/>
                <w:b/>
                <w:lang w:val="fr-CA"/>
              </w:rPr>
              <w:t>ôles des membres/de la pré</w:t>
            </w:r>
            <w:bookmarkEnd w:id="233"/>
            <w:r w:rsidR="00FE62B7" w:rsidRPr="00A22A5F">
              <w:rPr>
                <w:rFonts w:cstheme="minorHAnsi"/>
                <w:b/>
                <w:lang w:val="fr-CA"/>
              </w:rPr>
              <w:t>sidence</w:t>
            </w:r>
          </w:p>
          <w:p w14:paraId="40D105B9" w14:textId="4469827D" w:rsidR="00800920" w:rsidRPr="00A22A5F" w:rsidRDefault="00FE62B7" w:rsidP="00225EF8">
            <w:pPr>
              <w:pStyle w:val="ListParagraph"/>
              <w:numPr>
                <w:ilvl w:val="3"/>
                <w:numId w:val="30"/>
              </w:numPr>
              <w:tabs>
                <w:tab w:val="left" w:pos="1418"/>
              </w:tabs>
              <w:spacing w:after="0"/>
              <w:rPr>
                <w:rFonts w:cstheme="minorHAnsi"/>
                <w:lang w:val="fr-CA"/>
              </w:rPr>
            </w:pPr>
            <w:bookmarkStart w:id="234" w:name="lt_pId272"/>
            <w:r w:rsidRPr="00A22A5F">
              <w:rPr>
                <w:rFonts w:cstheme="minorHAnsi"/>
                <w:lang w:val="fr-CA"/>
              </w:rPr>
              <w:t>Décrire les tâches de chaqu</w:t>
            </w:r>
            <w:bookmarkEnd w:id="234"/>
            <w:r w:rsidRPr="00A22A5F">
              <w:rPr>
                <w:rFonts w:cstheme="minorHAnsi"/>
                <w:lang w:val="fr-CA"/>
              </w:rPr>
              <w:t>e membre</w:t>
            </w:r>
          </w:p>
          <w:p w14:paraId="2DD55762" w14:textId="77777777" w:rsidR="00800920" w:rsidRPr="00A22A5F" w:rsidRDefault="00800920" w:rsidP="005D2B3A">
            <w:pPr>
              <w:pStyle w:val="ListParagraph"/>
              <w:numPr>
                <w:ilvl w:val="0"/>
                <w:numId w:val="0"/>
              </w:numPr>
              <w:tabs>
                <w:tab w:val="left" w:pos="1418"/>
              </w:tabs>
              <w:spacing w:after="0"/>
              <w:ind w:left="720"/>
              <w:rPr>
                <w:rFonts w:cstheme="minorHAnsi"/>
                <w:lang w:val="fr-CA"/>
              </w:rPr>
            </w:pPr>
          </w:p>
        </w:tc>
        <w:tc>
          <w:tcPr>
            <w:tcW w:w="5525" w:type="dxa"/>
          </w:tcPr>
          <w:p w14:paraId="6C8627E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2E5BA4" w14:paraId="5E443E96" w14:textId="77777777" w:rsidTr="00032FD6">
        <w:trPr>
          <w:trHeight w:val="1085"/>
        </w:trPr>
        <w:tc>
          <w:tcPr>
            <w:tcW w:w="4080" w:type="dxa"/>
            <w:shd w:val="clear" w:color="auto" w:fill="E0F4F3" w:themeFill="accent1" w:themeFillTint="33"/>
          </w:tcPr>
          <w:p w14:paraId="4A049D91" w14:textId="69352A92" w:rsidR="00800920" w:rsidRPr="00A22A5F" w:rsidRDefault="00FE62B7" w:rsidP="005D2B3A">
            <w:pPr>
              <w:tabs>
                <w:tab w:val="left" w:pos="1418"/>
              </w:tabs>
              <w:rPr>
                <w:rFonts w:cstheme="minorHAnsi"/>
                <w:bCs/>
                <w:lang w:val="fr-CA"/>
              </w:rPr>
            </w:pPr>
            <w:bookmarkStart w:id="235" w:name="lt_pId273"/>
            <w:r w:rsidRPr="00A22A5F">
              <w:rPr>
                <w:rFonts w:cstheme="minorHAnsi"/>
                <w:b/>
                <w:lang w:val="fr-CA"/>
              </w:rPr>
              <w:t>Attentes</w:t>
            </w:r>
            <w:bookmarkEnd w:id="235"/>
          </w:p>
          <w:p w14:paraId="2E1DA336" w14:textId="3610524C" w:rsidR="00800920" w:rsidRPr="00A22A5F" w:rsidRDefault="00FE62B7" w:rsidP="00225EF8">
            <w:pPr>
              <w:pStyle w:val="ListParagraph"/>
              <w:numPr>
                <w:ilvl w:val="3"/>
                <w:numId w:val="30"/>
              </w:numPr>
              <w:tabs>
                <w:tab w:val="left" w:pos="1418"/>
              </w:tabs>
              <w:spacing w:after="0"/>
              <w:rPr>
                <w:rFonts w:cstheme="minorHAnsi"/>
                <w:lang w:val="fr-CA"/>
              </w:rPr>
            </w:pPr>
            <w:bookmarkStart w:id="236" w:name="lt_pId274"/>
            <w:r w:rsidRPr="00A22A5F">
              <w:rPr>
                <w:rFonts w:cstheme="minorHAnsi"/>
                <w:lang w:val="fr-CA"/>
              </w:rPr>
              <w:t xml:space="preserve">Mesures à prendre pour </w:t>
            </w:r>
            <w:bookmarkEnd w:id="236"/>
            <w:r w:rsidRPr="00A22A5F">
              <w:rPr>
                <w:rFonts w:cstheme="minorHAnsi"/>
                <w:lang w:val="fr-CA"/>
              </w:rPr>
              <w:t>atteindre les objectifs</w:t>
            </w:r>
          </w:p>
          <w:p w14:paraId="420B18CC" w14:textId="77777777" w:rsidR="00800920" w:rsidRPr="00A22A5F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5525" w:type="dxa"/>
          </w:tcPr>
          <w:p w14:paraId="3EC31D35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52270B" w:rsidRPr="00333A22" w14:paraId="429740DB" w14:textId="77777777" w:rsidTr="00032FD6">
        <w:trPr>
          <w:trHeight w:val="1460"/>
        </w:trPr>
        <w:tc>
          <w:tcPr>
            <w:tcW w:w="4080" w:type="dxa"/>
            <w:shd w:val="clear" w:color="auto" w:fill="E0F4F3" w:themeFill="accent1" w:themeFillTint="33"/>
          </w:tcPr>
          <w:p w14:paraId="7B21F381" w14:textId="13CA92E9" w:rsidR="00800920" w:rsidRPr="00A22A5F" w:rsidRDefault="006869EF" w:rsidP="005D2B3A">
            <w:pPr>
              <w:tabs>
                <w:tab w:val="left" w:pos="1418"/>
              </w:tabs>
              <w:rPr>
                <w:rFonts w:cstheme="minorHAnsi"/>
                <w:bCs/>
                <w:lang w:val="fr-CA"/>
              </w:rPr>
            </w:pPr>
            <w:bookmarkStart w:id="237" w:name="lt_pId275"/>
            <w:r w:rsidRPr="00A22A5F">
              <w:rPr>
                <w:rFonts w:cstheme="minorHAnsi"/>
                <w:b/>
                <w:lang w:val="fr-CA"/>
              </w:rPr>
              <w:t>R</w:t>
            </w:r>
            <w:r w:rsidR="009F7A9B" w:rsidRPr="00A22A5F">
              <w:rPr>
                <w:rFonts w:cstheme="minorHAnsi"/>
                <w:b/>
                <w:lang w:val="fr-CA"/>
              </w:rPr>
              <w:t>éunions</w:t>
            </w:r>
            <w:bookmarkEnd w:id="237"/>
            <w:r w:rsidR="009F7A9B" w:rsidRPr="00A22A5F">
              <w:rPr>
                <w:rFonts w:cstheme="minorHAnsi"/>
                <w:bCs/>
                <w:lang w:val="fr-CA"/>
              </w:rPr>
              <w:t xml:space="preserve"> </w:t>
            </w:r>
          </w:p>
          <w:p w14:paraId="60879518" w14:textId="7E8883F5" w:rsidR="00800920" w:rsidRPr="00A22A5F" w:rsidRDefault="009F7A9B" w:rsidP="00225EF8">
            <w:pPr>
              <w:pStyle w:val="ListParagraph"/>
              <w:numPr>
                <w:ilvl w:val="3"/>
                <w:numId w:val="30"/>
              </w:numPr>
              <w:tabs>
                <w:tab w:val="left" w:pos="1418"/>
              </w:tabs>
              <w:spacing w:after="0"/>
              <w:rPr>
                <w:rFonts w:cstheme="minorHAnsi"/>
                <w:lang w:val="fr-CA"/>
              </w:rPr>
            </w:pPr>
            <w:bookmarkStart w:id="238" w:name="lt_pId276"/>
            <w:r w:rsidRPr="00A22A5F">
              <w:rPr>
                <w:rFonts w:cstheme="minorHAnsi"/>
                <w:lang w:val="fr-CA"/>
              </w:rPr>
              <w:t>Fréquence, date, durée et lieu</w:t>
            </w:r>
            <w:bookmarkEnd w:id="238"/>
          </w:p>
          <w:p w14:paraId="4C6FB606" w14:textId="77777777" w:rsidR="00800920" w:rsidRPr="00A22A5F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5525" w:type="dxa"/>
          </w:tcPr>
          <w:p w14:paraId="74A6EB2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</w:tbl>
    <w:p w14:paraId="3F9FF2BE" w14:textId="77777777" w:rsidR="00800920" w:rsidRPr="00333A22" w:rsidRDefault="00800920" w:rsidP="00800920">
      <w:pPr>
        <w:tabs>
          <w:tab w:val="left" w:pos="1418"/>
        </w:tabs>
        <w:rPr>
          <w:rFonts w:cstheme="minorHAnsi"/>
          <w:lang w:val="fr-CA"/>
        </w:rPr>
      </w:pPr>
    </w:p>
    <w:p w14:paraId="76302D0D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313D373F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147D388B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22EED901" w14:textId="77777777" w:rsidR="00800920" w:rsidRPr="00333A22" w:rsidRDefault="00800920" w:rsidP="00800920">
      <w:pPr>
        <w:numPr>
          <w:ilvl w:val="1"/>
          <w:numId w:val="0"/>
        </w:numPr>
        <w:spacing w:after="120"/>
        <w:rPr>
          <w:rFonts w:eastAsia="Times New Roman" w:cstheme="minorHAnsi"/>
          <w:lang w:val="fr-CA"/>
        </w:rPr>
      </w:pPr>
    </w:p>
    <w:p w14:paraId="4007D128" w14:textId="77777777" w:rsidR="00800920" w:rsidRPr="00333A22" w:rsidRDefault="00800920" w:rsidP="00800920">
      <w:pPr>
        <w:rPr>
          <w:rFonts w:eastAsia="Times New Roman" w:cstheme="minorHAnsi"/>
          <w:lang w:val="fr-CA"/>
        </w:rPr>
      </w:pPr>
    </w:p>
    <w:p w14:paraId="06EFC48D" w14:textId="77777777" w:rsidR="00800920" w:rsidRDefault="00800920" w:rsidP="00800920">
      <w:pPr>
        <w:rPr>
          <w:rFonts w:eastAsia="Times New Roman" w:cstheme="minorHAnsi"/>
          <w:lang w:val="fr-CA"/>
        </w:rPr>
      </w:pPr>
    </w:p>
    <w:p w14:paraId="33F81B5E" w14:textId="77777777" w:rsidR="004A651C" w:rsidRPr="00333A22" w:rsidRDefault="004A651C" w:rsidP="00800920">
      <w:pPr>
        <w:rPr>
          <w:rFonts w:eastAsia="Times New Roman" w:cstheme="minorHAnsi"/>
          <w:lang w:val="fr-CA"/>
        </w:rPr>
      </w:pPr>
    </w:p>
    <w:p w14:paraId="2CA81AAB" w14:textId="2969E699" w:rsidR="00800920" w:rsidRPr="004A651C" w:rsidRDefault="00C05887" w:rsidP="004A651C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239" w:name="_tool_#_13"/>
      <w:bookmarkStart w:id="240" w:name="lt_pId277"/>
      <w:bookmarkStart w:id="241" w:name="_Toc150761664"/>
      <w:bookmarkStart w:id="242" w:name="_Toc163736453"/>
      <w:bookmarkEnd w:id="239"/>
      <w:r w:rsidRPr="00333A22">
        <w:rPr>
          <w:rFonts w:asciiTheme="minorHAnsi" w:hAnsiTheme="minorHAnsi" w:cstheme="minorHAnsi"/>
          <w:lang w:val="fr-CA"/>
        </w:rPr>
        <w:lastRenderedPageBreak/>
        <w:t xml:space="preserve">outil 13 : </w:t>
      </w:r>
      <w:r w:rsidR="001138E4" w:rsidRPr="00333A22">
        <w:rPr>
          <w:rFonts w:asciiTheme="minorHAnsi" w:hAnsiTheme="minorHAnsi" w:cstheme="minorHAnsi"/>
          <w:lang w:val="fr-CA"/>
        </w:rPr>
        <w:t>Bien travailler en groupe</w:t>
      </w:r>
      <w:bookmarkEnd w:id="240"/>
      <w:bookmarkEnd w:id="241"/>
      <w:bookmarkEnd w:id="242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4813DC3A" w14:textId="7FEB54F2" w:rsidR="00800920" w:rsidRPr="00A22A5F" w:rsidRDefault="009F7A9B" w:rsidP="00800920">
      <w:pPr>
        <w:tabs>
          <w:tab w:val="left" w:pos="1418"/>
        </w:tabs>
        <w:spacing w:before="200" w:after="240"/>
        <w:rPr>
          <w:color w:val="00B050"/>
          <w:lang w:val="fr-CA"/>
        </w:rPr>
      </w:pPr>
      <w:bookmarkStart w:id="243" w:name="lt_pId278"/>
      <w:r w:rsidRPr="00333A22">
        <w:rPr>
          <w:lang w:val="fr-CA"/>
        </w:rPr>
        <w:t>Les conseils suivants aideront le</w:t>
      </w:r>
      <w:r w:rsidR="00E65C97">
        <w:rPr>
          <w:lang w:val="fr-CA"/>
        </w:rPr>
        <w:t>s membres du</w:t>
      </w:r>
      <w:r w:rsidRPr="00333A22">
        <w:rPr>
          <w:lang w:val="fr-CA"/>
        </w:rPr>
        <w:t xml:space="preserve"> comité Écoles saines à travailler efficacement en groupe afin d</w:t>
      </w:r>
      <w:bookmarkEnd w:id="243"/>
      <w:r w:rsidR="00C05887" w:rsidRPr="00333A22">
        <w:rPr>
          <w:lang w:val="fr-CA"/>
        </w:rPr>
        <w:t xml:space="preserve">’accomplir </w:t>
      </w:r>
      <w:r w:rsidR="00C05887" w:rsidRPr="00A22A5F">
        <w:rPr>
          <w:lang w:val="fr-CA"/>
        </w:rPr>
        <w:t xml:space="preserve">leurs objectifs. </w:t>
      </w:r>
      <w:r w:rsidRPr="00A22A5F">
        <w:rPr>
          <w:lang w:val="fr-CA"/>
        </w:rPr>
        <w:t xml:space="preserve"> </w:t>
      </w:r>
    </w:p>
    <w:p w14:paraId="3CF46933" w14:textId="77777777" w:rsidR="00800920" w:rsidRPr="00A22A5F" w:rsidRDefault="009F7A9B" w:rsidP="00800920">
      <w:pPr>
        <w:rPr>
          <w:b/>
          <w:bCs/>
          <w:color w:val="286F6E" w:themeColor="accent1" w:themeShade="80"/>
          <w:lang w:val="fr-CA"/>
        </w:rPr>
      </w:pPr>
      <w:bookmarkStart w:id="244" w:name="lt_pId279"/>
      <w:r w:rsidRPr="00A22A5F">
        <w:rPr>
          <w:b/>
          <w:bCs/>
          <w:color w:val="286F6E" w:themeColor="accent1" w:themeShade="80"/>
          <w:lang w:val="fr-CA"/>
        </w:rPr>
        <w:t>Établir une bonne communication</w:t>
      </w:r>
      <w:bookmarkEnd w:id="244"/>
    </w:p>
    <w:p w14:paraId="077491FD" w14:textId="77777777" w:rsidR="00800920" w:rsidRPr="00A22A5F" w:rsidRDefault="009F7A9B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45" w:name="lt_pId280"/>
      <w:r w:rsidRPr="00A22A5F">
        <w:rPr>
          <w:lang w:val="fr-CA"/>
        </w:rPr>
        <w:t>Écoutez les autres lorsqu’ils parlent.</w:t>
      </w:r>
      <w:bookmarkEnd w:id="245"/>
    </w:p>
    <w:p w14:paraId="1E113CD4" w14:textId="658A78EB" w:rsidR="00800920" w:rsidRPr="00A22A5F" w:rsidRDefault="00335F5D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46" w:name="lt_pId281"/>
      <w:r w:rsidRPr="00A22A5F">
        <w:rPr>
          <w:lang w:val="fr-CA"/>
        </w:rPr>
        <w:t>Tenez les gens au c</w:t>
      </w:r>
      <w:bookmarkEnd w:id="246"/>
      <w:r w:rsidRPr="00A22A5F">
        <w:rPr>
          <w:lang w:val="fr-CA"/>
        </w:rPr>
        <w:t>ourant des plans et des progrès</w:t>
      </w:r>
      <w:r w:rsidR="00965EFA" w:rsidRPr="00A22A5F">
        <w:rPr>
          <w:lang w:val="fr-CA"/>
        </w:rPr>
        <w:t xml:space="preserve"> réalisés</w:t>
      </w:r>
      <w:r w:rsidRPr="00A22A5F">
        <w:rPr>
          <w:lang w:val="fr-CA"/>
        </w:rPr>
        <w:t>.</w:t>
      </w:r>
    </w:p>
    <w:p w14:paraId="1657410C" w14:textId="54390CEF" w:rsidR="00800920" w:rsidRPr="00A22A5F" w:rsidRDefault="00335F5D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47" w:name="lt_pId282"/>
      <w:r w:rsidRPr="00A22A5F">
        <w:rPr>
          <w:lang w:val="fr-CA"/>
        </w:rPr>
        <w:t>Donnez à chaque membre la chance d</w:t>
      </w:r>
      <w:bookmarkEnd w:id="247"/>
      <w:r w:rsidRPr="00A22A5F">
        <w:rPr>
          <w:lang w:val="fr-CA"/>
        </w:rPr>
        <w:t>e parler.</w:t>
      </w:r>
    </w:p>
    <w:p w14:paraId="290414A2" w14:textId="77777777" w:rsidR="00884627" w:rsidRPr="00A22A5F" w:rsidRDefault="00884627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48" w:name="lt_pId283"/>
      <w:r w:rsidRPr="00A22A5F">
        <w:rPr>
          <w:lang w:val="fr-CA"/>
        </w:rPr>
        <w:t>Présentez vos idées à tour de rôle.</w:t>
      </w:r>
    </w:p>
    <w:p w14:paraId="2C672D65" w14:textId="1A7F8453" w:rsidR="00800920" w:rsidRPr="00A22A5F" w:rsidRDefault="009F7A9B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r w:rsidRPr="00A22A5F">
        <w:rPr>
          <w:lang w:val="fr-CA"/>
        </w:rPr>
        <w:t>Parlez un à la fois</w:t>
      </w:r>
      <w:bookmarkEnd w:id="248"/>
      <w:r w:rsidR="00884627" w:rsidRPr="00A22A5F">
        <w:rPr>
          <w:lang w:val="fr-CA"/>
        </w:rPr>
        <w:t>.</w:t>
      </w:r>
    </w:p>
    <w:p w14:paraId="378798BC" w14:textId="18B48D79" w:rsidR="00800920" w:rsidRPr="00A22A5F" w:rsidRDefault="00335F5D" w:rsidP="00225EF8">
      <w:pPr>
        <w:pStyle w:val="ListParagraph"/>
        <w:numPr>
          <w:ilvl w:val="0"/>
          <w:numId w:val="10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49" w:name="lt_pId285"/>
      <w:r w:rsidRPr="00A22A5F">
        <w:rPr>
          <w:lang w:val="fr-CA"/>
        </w:rPr>
        <w:t xml:space="preserve">Acceptez les idées des </w:t>
      </w:r>
      <w:bookmarkEnd w:id="249"/>
      <w:r w:rsidRPr="00A22A5F">
        <w:rPr>
          <w:lang w:val="fr-CA"/>
        </w:rPr>
        <w:t>autres et respect</w:t>
      </w:r>
      <w:r w:rsidR="00F60A14" w:rsidRPr="00A22A5F">
        <w:rPr>
          <w:lang w:val="fr-CA"/>
        </w:rPr>
        <w:t>ez</w:t>
      </w:r>
      <w:r w:rsidRPr="00A22A5F">
        <w:rPr>
          <w:lang w:val="fr-CA"/>
        </w:rPr>
        <w:t xml:space="preserve"> les </w:t>
      </w:r>
      <w:r w:rsidR="004715AE" w:rsidRPr="00A22A5F">
        <w:rPr>
          <w:lang w:val="fr-CA"/>
        </w:rPr>
        <w:t>différentes</w:t>
      </w:r>
      <w:r w:rsidRPr="00A22A5F">
        <w:rPr>
          <w:lang w:val="fr-CA"/>
        </w:rPr>
        <w:t xml:space="preserve"> opinions.</w:t>
      </w:r>
    </w:p>
    <w:p w14:paraId="67FB3897" w14:textId="77777777" w:rsidR="00800920" w:rsidRPr="00A22A5F" w:rsidRDefault="009F7A9B" w:rsidP="00800920">
      <w:pPr>
        <w:tabs>
          <w:tab w:val="left" w:pos="1418"/>
        </w:tabs>
        <w:spacing w:after="240"/>
        <w:ind w:left="360"/>
        <w:contextualSpacing/>
        <w:rPr>
          <w:lang w:val="fr-CA"/>
        </w:rPr>
      </w:pPr>
      <w:r w:rsidRPr="00A22A5F">
        <w:rPr>
          <w:lang w:val="fr-CA"/>
        </w:rPr>
        <w:t xml:space="preserve"> </w:t>
      </w:r>
    </w:p>
    <w:p w14:paraId="2BB6DFF5" w14:textId="77777777" w:rsidR="00800920" w:rsidRPr="00A22A5F" w:rsidRDefault="009F7A9B" w:rsidP="00800920">
      <w:pPr>
        <w:rPr>
          <w:b/>
          <w:bCs/>
          <w:color w:val="286F6E" w:themeColor="accent1" w:themeShade="80"/>
          <w:lang w:val="fr-CA"/>
        </w:rPr>
      </w:pPr>
      <w:bookmarkStart w:id="250" w:name="lt_pId286"/>
      <w:r w:rsidRPr="00A22A5F">
        <w:rPr>
          <w:b/>
          <w:bCs/>
          <w:color w:val="286F6E" w:themeColor="accent1" w:themeShade="80"/>
          <w:lang w:val="fr-CA"/>
        </w:rPr>
        <w:t>Précisez les rôles des membres</w:t>
      </w:r>
      <w:bookmarkEnd w:id="250"/>
    </w:p>
    <w:p w14:paraId="21BA9173" w14:textId="77777777" w:rsidR="00800920" w:rsidRPr="00A22A5F" w:rsidRDefault="009F7A9B" w:rsidP="00225EF8">
      <w:pPr>
        <w:pStyle w:val="ListParagraph"/>
        <w:numPr>
          <w:ilvl w:val="0"/>
          <w:numId w:val="11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1" w:name="lt_pId287"/>
      <w:r w:rsidRPr="00A22A5F">
        <w:rPr>
          <w:lang w:val="fr-CA"/>
        </w:rPr>
        <w:t>Encouragez les membres à assister régulièrement aux réunions.</w:t>
      </w:r>
      <w:bookmarkEnd w:id="251"/>
    </w:p>
    <w:p w14:paraId="2D8A36B0" w14:textId="77777777" w:rsidR="00884627" w:rsidRPr="00A22A5F" w:rsidRDefault="00884627" w:rsidP="00884627">
      <w:pPr>
        <w:pStyle w:val="ListParagraph"/>
        <w:numPr>
          <w:ilvl w:val="0"/>
          <w:numId w:val="11"/>
        </w:numPr>
        <w:spacing w:after="200" w:line="276" w:lineRule="auto"/>
        <w:contextualSpacing/>
        <w:rPr>
          <w:lang w:val="fr-CA"/>
        </w:rPr>
      </w:pPr>
      <w:bookmarkStart w:id="252" w:name="lt_pId289"/>
      <w:r w:rsidRPr="00A22A5F">
        <w:rPr>
          <w:lang w:val="fr-CA"/>
        </w:rPr>
        <w:t>Déterminez les préférences individuelles quant aux rôles que chacun aimerait assumer.</w:t>
      </w:r>
    </w:p>
    <w:p w14:paraId="4DD3DCF7" w14:textId="1EA659BC" w:rsidR="00800920" w:rsidRPr="00A22A5F" w:rsidRDefault="00335F5D" w:rsidP="00225EF8">
      <w:pPr>
        <w:pStyle w:val="ListParagraph"/>
        <w:numPr>
          <w:ilvl w:val="0"/>
          <w:numId w:val="11"/>
        </w:numPr>
        <w:tabs>
          <w:tab w:val="left" w:pos="1418"/>
        </w:tabs>
        <w:spacing w:after="120"/>
        <w:contextualSpacing/>
        <w:rPr>
          <w:lang w:val="fr-CA"/>
        </w:rPr>
      </w:pPr>
      <w:r w:rsidRPr="00A22A5F">
        <w:rPr>
          <w:lang w:val="fr-CA"/>
        </w:rPr>
        <w:t>Assurez-vous que tous les membres ont la chance de co</w:t>
      </w:r>
      <w:bookmarkEnd w:id="252"/>
      <w:r w:rsidRPr="00A22A5F">
        <w:rPr>
          <w:lang w:val="fr-CA"/>
        </w:rPr>
        <w:t>ntribuer également aux activités du comité.</w:t>
      </w:r>
    </w:p>
    <w:p w14:paraId="53D0D854" w14:textId="03AE3727" w:rsidR="00800920" w:rsidRPr="00A22A5F" w:rsidRDefault="00335F5D" w:rsidP="00225EF8">
      <w:pPr>
        <w:pStyle w:val="ListParagraph"/>
        <w:numPr>
          <w:ilvl w:val="0"/>
          <w:numId w:val="11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3" w:name="lt_pId290"/>
      <w:r w:rsidRPr="00A22A5F">
        <w:rPr>
          <w:lang w:val="fr-CA"/>
        </w:rPr>
        <w:t>Soyez prêts pour chaque réunion et a</w:t>
      </w:r>
      <w:bookmarkEnd w:id="253"/>
      <w:r w:rsidRPr="00A22A5F">
        <w:rPr>
          <w:lang w:val="fr-CA"/>
        </w:rPr>
        <w:t xml:space="preserve">ssurez-vous d’avoir accompli </w:t>
      </w:r>
      <w:r w:rsidR="00F60A14" w:rsidRPr="00A22A5F">
        <w:rPr>
          <w:lang w:val="fr-CA"/>
        </w:rPr>
        <w:t>les</w:t>
      </w:r>
      <w:r w:rsidRPr="00A22A5F">
        <w:rPr>
          <w:lang w:val="fr-CA"/>
        </w:rPr>
        <w:t xml:space="preserve"> tâches</w:t>
      </w:r>
      <w:r w:rsidR="00F60A14" w:rsidRPr="00A22A5F">
        <w:rPr>
          <w:lang w:val="fr-CA"/>
        </w:rPr>
        <w:t xml:space="preserve"> qui vous ont été assignées</w:t>
      </w:r>
      <w:r w:rsidRPr="00A22A5F">
        <w:rPr>
          <w:lang w:val="fr-CA"/>
        </w:rPr>
        <w:t>.</w:t>
      </w:r>
    </w:p>
    <w:p w14:paraId="0E07FE3D" w14:textId="5670CFD8" w:rsidR="00800920" w:rsidRPr="00A22A5F" w:rsidRDefault="009F7A9B" w:rsidP="00225EF8">
      <w:pPr>
        <w:pStyle w:val="ListParagraph"/>
        <w:numPr>
          <w:ilvl w:val="0"/>
          <w:numId w:val="11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4" w:name="lt_pId291"/>
      <w:r w:rsidRPr="00A22A5F">
        <w:rPr>
          <w:lang w:val="fr-CA"/>
        </w:rPr>
        <w:t>Posez des questions.</w:t>
      </w:r>
      <w:bookmarkEnd w:id="254"/>
      <w:r w:rsidRPr="00A22A5F">
        <w:rPr>
          <w:lang w:val="fr-CA"/>
        </w:rPr>
        <w:t xml:space="preserve"> </w:t>
      </w:r>
    </w:p>
    <w:p w14:paraId="63B116F7" w14:textId="77777777" w:rsidR="00800920" w:rsidRPr="00A22A5F" w:rsidRDefault="009F7A9B" w:rsidP="00225EF8">
      <w:pPr>
        <w:pStyle w:val="ListParagraph"/>
        <w:numPr>
          <w:ilvl w:val="0"/>
          <w:numId w:val="11"/>
        </w:numPr>
        <w:tabs>
          <w:tab w:val="left" w:pos="1418"/>
        </w:tabs>
        <w:spacing w:after="240"/>
        <w:contextualSpacing/>
        <w:rPr>
          <w:lang w:val="fr-CA"/>
        </w:rPr>
      </w:pPr>
      <w:bookmarkStart w:id="255" w:name="lt_pId292"/>
      <w:r w:rsidRPr="00A22A5F">
        <w:rPr>
          <w:lang w:val="fr-CA"/>
        </w:rPr>
        <w:t>Participez régulièrement.</w:t>
      </w:r>
      <w:bookmarkEnd w:id="255"/>
    </w:p>
    <w:p w14:paraId="1BCAF366" w14:textId="77777777" w:rsidR="00800920" w:rsidRPr="00A22A5F" w:rsidRDefault="009F7A9B" w:rsidP="00800920">
      <w:pPr>
        <w:rPr>
          <w:b/>
          <w:bCs/>
          <w:color w:val="286F6E" w:themeColor="accent1" w:themeShade="80"/>
          <w:lang w:val="fr-CA"/>
        </w:rPr>
      </w:pPr>
      <w:bookmarkStart w:id="256" w:name="lt_pId293"/>
      <w:r w:rsidRPr="00A22A5F">
        <w:rPr>
          <w:b/>
          <w:bCs/>
          <w:color w:val="286F6E" w:themeColor="accent1" w:themeShade="80"/>
          <w:lang w:val="fr-CA"/>
        </w:rPr>
        <w:t>Autres conseils utiles</w:t>
      </w:r>
      <w:bookmarkEnd w:id="256"/>
    </w:p>
    <w:p w14:paraId="53E85896" w14:textId="4163ED36" w:rsidR="00800920" w:rsidRPr="00A22A5F" w:rsidRDefault="00E65C97" w:rsidP="00225EF8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7" w:name="lt_pId294"/>
      <w:r>
        <w:rPr>
          <w:lang w:val="fr-CA"/>
        </w:rPr>
        <w:t>Commencez</w:t>
      </w:r>
      <w:r w:rsidR="009F7A9B" w:rsidRPr="00A22A5F">
        <w:rPr>
          <w:lang w:val="fr-CA"/>
        </w:rPr>
        <w:t xml:space="preserve"> et terminez les réunions à l’heure.</w:t>
      </w:r>
      <w:bookmarkEnd w:id="257"/>
    </w:p>
    <w:p w14:paraId="27587DC1" w14:textId="70524726" w:rsidR="00884627" w:rsidRPr="00A22A5F" w:rsidRDefault="00A22A5F" w:rsidP="00884627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8" w:name="lt_pId296"/>
      <w:r>
        <w:rPr>
          <w:lang w:val="fr-CA"/>
        </w:rPr>
        <w:t>Identifiez l</w:t>
      </w:r>
      <w:r w:rsidR="00884627" w:rsidRPr="00A22A5F">
        <w:rPr>
          <w:lang w:val="fr-CA"/>
        </w:rPr>
        <w:t>es conflits et réglez-les de manière proactive.</w:t>
      </w:r>
    </w:p>
    <w:p w14:paraId="582466A9" w14:textId="7593C537" w:rsidR="00884627" w:rsidRPr="00A22A5F" w:rsidRDefault="00884627" w:rsidP="00884627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r w:rsidRPr="00A22A5F">
        <w:rPr>
          <w:lang w:val="fr-CA"/>
        </w:rPr>
        <w:t xml:space="preserve">Négociez pour résoudre les problèmes et tenez compte des différences quant aux styles de travail et aux besoins des membres. </w:t>
      </w:r>
    </w:p>
    <w:p w14:paraId="1654D63D" w14:textId="1F06C5D5" w:rsidR="00800920" w:rsidRPr="00A22A5F" w:rsidRDefault="009F7A9B" w:rsidP="00225EF8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59" w:name="lt_pId297"/>
      <w:bookmarkEnd w:id="258"/>
      <w:r w:rsidRPr="00A22A5F">
        <w:rPr>
          <w:lang w:val="fr-CA"/>
        </w:rPr>
        <w:t xml:space="preserve">Faites participer les </w:t>
      </w:r>
      <w:r w:rsidR="00E65C97">
        <w:rPr>
          <w:lang w:val="fr-CA"/>
        </w:rPr>
        <w:t>membres</w:t>
      </w:r>
      <w:r w:rsidRPr="00A22A5F">
        <w:rPr>
          <w:lang w:val="fr-CA"/>
        </w:rPr>
        <w:t xml:space="preserve"> de différentes façons selon leurs compétences</w:t>
      </w:r>
      <w:bookmarkEnd w:id="259"/>
      <w:r w:rsidR="00884627" w:rsidRPr="00A22A5F">
        <w:rPr>
          <w:lang w:val="fr-CA"/>
        </w:rPr>
        <w:t xml:space="preserve"> et leurs intérêts.</w:t>
      </w:r>
    </w:p>
    <w:p w14:paraId="4FAB8F6B" w14:textId="71995843" w:rsidR="00800920" w:rsidRPr="00A22A5F" w:rsidRDefault="00335F5D" w:rsidP="00225EF8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60" w:name="lt_pId298"/>
      <w:r w:rsidRPr="00A22A5F">
        <w:rPr>
          <w:lang w:val="fr-CA"/>
        </w:rPr>
        <w:t xml:space="preserve">Afin d’assurer l’équité </w:t>
      </w:r>
      <w:r w:rsidR="001F1BE9" w:rsidRPr="00A22A5F">
        <w:rPr>
          <w:lang w:val="fr-CA"/>
        </w:rPr>
        <w:t xml:space="preserve">et </w:t>
      </w:r>
      <w:r w:rsidR="00965EFA" w:rsidRPr="00A22A5F">
        <w:rPr>
          <w:lang w:val="fr-CA"/>
        </w:rPr>
        <w:t>l’égalité des chances, effectuez une rotation des responsabilités entre les membres</w:t>
      </w:r>
      <w:bookmarkEnd w:id="260"/>
      <w:r w:rsidRPr="00A22A5F">
        <w:rPr>
          <w:lang w:val="fr-CA"/>
        </w:rPr>
        <w:t>.</w:t>
      </w:r>
    </w:p>
    <w:p w14:paraId="03A9CAA0" w14:textId="67A5CF4E" w:rsidR="00800920" w:rsidRPr="00A22A5F" w:rsidRDefault="00965EFA" w:rsidP="00225EF8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61" w:name="lt_pId299"/>
      <w:r w:rsidRPr="00A22A5F">
        <w:rPr>
          <w:lang w:val="fr-CA"/>
        </w:rPr>
        <w:t>Expliquez</w:t>
      </w:r>
      <w:r w:rsidR="00B759D2" w:rsidRPr="00A22A5F">
        <w:rPr>
          <w:lang w:val="fr-CA"/>
        </w:rPr>
        <w:t xml:space="preserve"> le pro</w:t>
      </w:r>
      <w:r w:rsidR="00F60A14" w:rsidRPr="00A22A5F">
        <w:rPr>
          <w:lang w:val="fr-CA"/>
        </w:rPr>
        <w:t>c</w:t>
      </w:r>
      <w:r w:rsidR="00B759D2" w:rsidRPr="00A22A5F">
        <w:rPr>
          <w:lang w:val="fr-CA"/>
        </w:rPr>
        <w:t>essus de prise de décisi</w:t>
      </w:r>
      <w:bookmarkEnd w:id="261"/>
      <w:r w:rsidR="00B759D2" w:rsidRPr="00A22A5F">
        <w:rPr>
          <w:lang w:val="fr-CA"/>
        </w:rPr>
        <w:t>ons.</w:t>
      </w:r>
    </w:p>
    <w:p w14:paraId="676FE75A" w14:textId="39A0A744" w:rsidR="00884627" w:rsidRPr="00A22A5F" w:rsidRDefault="00B759D2" w:rsidP="00965EFA">
      <w:pPr>
        <w:pStyle w:val="ListParagraph"/>
        <w:numPr>
          <w:ilvl w:val="0"/>
          <w:numId w:val="12"/>
        </w:numPr>
        <w:tabs>
          <w:tab w:val="left" w:pos="1418"/>
        </w:tabs>
        <w:spacing w:after="120"/>
        <w:contextualSpacing/>
        <w:rPr>
          <w:lang w:val="fr-CA"/>
        </w:rPr>
      </w:pPr>
      <w:bookmarkStart w:id="262" w:name="lt_pId302"/>
      <w:r w:rsidRPr="00A22A5F">
        <w:rPr>
          <w:lang w:val="fr-CA"/>
        </w:rPr>
        <w:t>Assurez-</w:t>
      </w:r>
      <w:r w:rsidR="00F60A14" w:rsidRPr="00A22A5F">
        <w:rPr>
          <w:lang w:val="fr-CA"/>
        </w:rPr>
        <w:t>v</w:t>
      </w:r>
      <w:r w:rsidRPr="00A22A5F">
        <w:rPr>
          <w:lang w:val="fr-CA"/>
        </w:rPr>
        <w:t>ous que tous les membres du comité comprennent clairement les décisions et les plans d’action adoptés lors des réunions.</w:t>
      </w:r>
      <w:r w:rsidR="00884627" w:rsidRPr="00A22A5F">
        <w:rPr>
          <w:lang w:val="fr-CA"/>
        </w:rPr>
        <w:t xml:space="preserve"> </w:t>
      </w:r>
    </w:p>
    <w:p w14:paraId="5C583A25" w14:textId="5563A96C" w:rsidR="00800920" w:rsidRPr="00A22A5F" w:rsidRDefault="00B759D2" w:rsidP="00225EF8">
      <w:pPr>
        <w:pStyle w:val="ListParagraph"/>
        <w:numPr>
          <w:ilvl w:val="0"/>
          <w:numId w:val="12"/>
        </w:numPr>
        <w:tabs>
          <w:tab w:val="left" w:pos="1418"/>
        </w:tabs>
        <w:spacing w:after="240"/>
        <w:contextualSpacing/>
        <w:rPr>
          <w:lang w:val="fr-CA"/>
        </w:rPr>
      </w:pPr>
      <w:r w:rsidRPr="00A22A5F">
        <w:rPr>
          <w:lang w:val="fr-CA"/>
        </w:rPr>
        <w:t xml:space="preserve">Éteignez votre cellulaire ou </w:t>
      </w:r>
      <w:r w:rsidR="00F71121" w:rsidRPr="00A22A5F">
        <w:rPr>
          <w:lang w:val="fr-CA"/>
        </w:rPr>
        <w:t>mettez</w:t>
      </w:r>
      <w:r w:rsidRPr="00A22A5F">
        <w:rPr>
          <w:lang w:val="fr-CA"/>
        </w:rPr>
        <w:t>-le en mode vib</w:t>
      </w:r>
      <w:bookmarkEnd w:id="262"/>
      <w:r w:rsidRPr="00A22A5F">
        <w:rPr>
          <w:lang w:val="fr-CA"/>
        </w:rPr>
        <w:t>ration</w:t>
      </w:r>
      <w:r w:rsidR="00A22A5F" w:rsidRPr="00A22A5F">
        <w:rPr>
          <w:lang w:val="fr-CA"/>
        </w:rPr>
        <w:t>.</w:t>
      </w:r>
    </w:p>
    <w:p w14:paraId="3FBB7FAC" w14:textId="77777777" w:rsidR="00800920" w:rsidRPr="00333A22" w:rsidRDefault="00800920" w:rsidP="00800920">
      <w:pPr>
        <w:pStyle w:val="ListParagraph"/>
        <w:numPr>
          <w:ilvl w:val="0"/>
          <w:numId w:val="0"/>
        </w:numPr>
        <w:tabs>
          <w:tab w:val="left" w:pos="1418"/>
        </w:tabs>
        <w:spacing w:after="240"/>
        <w:ind w:left="720"/>
        <w:contextualSpacing/>
        <w:rPr>
          <w:lang w:val="fr-CA"/>
        </w:rPr>
      </w:pPr>
    </w:p>
    <w:p w14:paraId="05777D19" w14:textId="77777777" w:rsidR="004A651C" w:rsidRPr="00333A22" w:rsidRDefault="004A651C" w:rsidP="00800920">
      <w:pPr>
        <w:rPr>
          <w:rFonts w:cstheme="minorHAnsi"/>
          <w:lang w:val="fr-CA"/>
        </w:rPr>
      </w:pPr>
    </w:p>
    <w:p w14:paraId="48BCE1CE" w14:textId="5EC04A8E" w:rsidR="00800920" w:rsidRPr="004A651C" w:rsidRDefault="00884627" w:rsidP="004A651C">
      <w:pPr>
        <w:pStyle w:val="Heading1"/>
        <w:tabs>
          <w:tab w:val="left" w:pos="1418"/>
        </w:tabs>
        <w:rPr>
          <w:rFonts w:asciiTheme="minorHAnsi" w:hAnsiTheme="minorHAnsi" w:cstheme="minorHAnsi"/>
          <w:b w:val="0"/>
          <w:bCs/>
          <w:lang w:val="fr-CA"/>
        </w:rPr>
      </w:pPr>
      <w:bookmarkStart w:id="263" w:name="_tool_#_14"/>
      <w:bookmarkStart w:id="264" w:name="lt_pId303"/>
      <w:bookmarkStart w:id="265" w:name="_Toc163736454"/>
      <w:bookmarkStart w:id="266" w:name="_Toc150761665"/>
      <w:bookmarkStart w:id="267" w:name="_Hlk146267289"/>
      <w:bookmarkEnd w:id="263"/>
      <w:r w:rsidRPr="00333A22">
        <w:rPr>
          <w:rFonts w:asciiTheme="minorHAnsi" w:hAnsiTheme="minorHAnsi" w:cstheme="minorHAnsi"/>
          <w:lang w:val="fr-CA"/>
        </w:rPr>
        <w:lastRenderedPageBreak/>
        <w:t xml:space="preserve">OUTIL 14 : </w:t>
      </w:r>
      <w:r w:rsidR="009F7A9B" w:rsidRPr="00333A22">
        <w:rPr>
          <w:rFonts w:asciiTheme="minorHAnsi" w:hAnsiTheme="minorHAnsi" w:cstheme="minorHAnsi"/>
          <w:lang w:val="fr-CA"/>
        </w:rPr>
        <w:t>Coordonnées des membres du comité</w:t>
      </w:r>
      <w:bookmarkEnd w:id="264"/>
      <w:bookmarkEnd w:id="265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  <w:bookmarkEnd w:id="266"/>
    </w:p>
    <w:p w14:paraId="67883F93" w14:textId="11F914A9" w:rsidR="00800920" w:rsidRPr="00C55AAB" w:rsidRDefault="009F7A9B" w:rsidP="004A651C">
      <w:pPr>
        <w:tabs>
          <w:tab w:val="left" w:pos="1418"/>
        </w:tabs>
        <w:spacing w:before="200" w:after="240"/>
        <w:rPr>
          <w:rFonts w:cstheme="minorHAnsi"/>
          <w:lang w:val="fr-CA"/>
        </w:rPr>
      </w:pPr>
      <w:bookmarkStart w:id="268" w:name="lt_pId304"/>
      <w:r w:rsidRPr="00C55AAB">
        <w:rPr>
          <w:rFonts w:cstheme="minorHAnsi"/>
          <w:lang w:val="fr-CA"/>
        </w:rPr>
        <w:t>Nom de l’école :</w:t>
      </w:r>
      <w:bookmarkEnd w:id="268"/>
      <w:r w:rsidRPr="00C55AAB">
        <w:rPr>
          <w:rFonts w:cstheme="minorHAnsi"/>
          <w:lang w:val="fr-CA"/>
        </w:rPr>
        <w:t xml:space="preserve"> </w:t>
      </w:r>
      <w:sdt>
        <w:sdtPr>
          <w:rPr>
            <w:rFonts w:cstheme="minorHAnsi"/>
            <w:lang w:val="fr-CA"/>
          </w:rPr>
          <w:id w:val="780530022"/>
          <w:placeholder>
            <w:docPart w:val="5DE25803B59B4E0582EBF00BE5B01FF4"/>
          </w:placeholder>
          <w:showingPlcHdr/>
        </w:sdtPr>
        <w:sdtContent>
          <w:r w:rsidR="00C55AAB" w:rsidRPr="00C55AAB">
            <w:rPr>
              <w:rStyle w:val="PlaceholderText"/>
              <w:rFonts w:cstheme="minorHAnsi"/>
              <w:u w:val="single"/>
              <w:lang w:val="fr-CA"/>
            </w:rPr>
            <w:t>Cliquez pour insérer du texte</w:t>
          </w:r>
        </w:sdtContent>
      </w:sdt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2194"/>
        <w:gridCol w:w="2463"/>
        <w:gridCol w:w="2473"/>
        <w:gridCol w:w="2878"/>
      </w:tblGrid>
      <w:tr w:rsidR="00F55477" w:rsidRPr="002E5BA4" w14:paraId="63115FCE" w14:textId="77777777" w:rsidTr="00032FD6">
        <w:trPr>
          <w:trHeight w:val="1655"/>
        </w:trPr>
        <w:tc>
          <w:tcPr>
            <w:tcW w:w="2343" w:type="dxa"/>
            <w:shd w:val="clear" w:color="auto" w:fill="E0F4F3" w:themeFill="accent1" w:themeFillTint="33"/>
          </w:tcPr>
          <w:p w14:paraId="70FBD5B2" w14:textId="77777777" w:rsidR="00800920" w:rsidRPr="00333A22" w:rsidRDefault="00107C30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269" w:name="lt_pId305"/>
            <w:r w:rsidRPr="00333A22">
              <w:rPr>
                <w:rFonts w:cstheme="minorHAnsi"/>
                <w:b/>
                <w:lang w:val="fr-CA"/>
              </w:rPr>
              <w:t>Nom</w:t>
            </w:r>
            <w:bookmarkEnd w:id="269"/>
          </w:p>
        </w:tc>
        <w:tc>
          <w:tcPr>
            <w:tcW w:w="2549" w:type="dxa"/>
            <w:shd w:val="clear" w:color="auto" w:fill="E0F4F3" w:themeFill="accent1" w:themeFillTint="33"/>
          </w:tcPr>
          <w:p w14:paraId="08421211" w14:textId="27A03D2F" w:rsidR="00800920" w:rsidRPr="00A22A5F" w:rsidRDefault="009F7A9B" w:rsidP="00884627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  <w:bookmarkStart w:id="270" w:name="lt_pId306"/>
            <w:r w:rsidRPr="00A22A5F">
              <w:rPr>
                <w:rFonts w:cstheme="minorHAnsi"/>
                <w:b/>
                <w:lang w:val="fr-CA"/>
              </w:rPr>
              <w:t>Tit</w:t>
            </w:r>
            <w:r w:rsidR="00BD1E89" w:rsidRPr="00A22A5F">
              <w:rPr>
                <w:rFonts w:cstheme="minorHAnsi"/>
                <w:b/>
                <w:lang w:val="fr-CA"/>
              </w:rPr>
              <w:t>re</w:t>
            </w:r>
            <w:bookmarkEnd w:id="270"/>
            <w:r w:rsidRPr="00A22A5F">
              <w:rPr>
                <w:rFonts w:cstheme="minorHAnsi"/>
                <w:b/>
                <w:lang w:val="fr-CA"/>
              </w:rPr>
              <w:t xml:space="preserve"> </w:t>
            </w:r>
            <w:r w:rsidRPr="00A22A5F">
              <w:rPr>
                <w:rFonts w:cstheme="minorHAnsi"/>
                <w:b/>
                <w:lang w:val="fr-CA"/>
              </w:rPr>
              <w:br/>
            </w:r>
            <w:bookmarkStart w:id="271" w:name="lt_pId307"/>
            <w:r w:rsidRPr="00A22A5F">
              <w:rPr>
                <w:rFonts w:cstheme="minorHAnsi"/>
                <w:lang w:val="fr-CA"/>
              </w:rPr>
              <w:t xml:space="preserve">(élève, </w:t>
            </w:r>
            <w:r w:rsidR="00884627" w:rsidRPr="00A22A5F">
              <w:rPr>
                <w:rFonts w:cstheme="minorHAnsi"/>
                <w:lang w:val="fr-CA"/>
              </w:rPr>
              <w:t>membre du personnel</w:t>
            </w:r>
            <w:r w:rsidRPr="00A22A5F">
              <w:rPr>
                <w:rFonts w:cstheme="minorHAnsi"/>
                <w:lang w:val="fr-CA"/>
              </w:rPr>
              <w:t>, parent</w:t>
            </w:r>
            <w:r w:rsidR="00884627" w:rsidRPr="00A22A5F">
              <w:rPr>
                <w:rFonts w:cstheme="minorHAnsi"/>
                <w:lang w:val="fr-CA"/>
              </w:rPr>
              <w:t xml:space="preserve"> ou tuteur, direction, </w:t>
            </w:r>
            <w:r w:rsidRPr="00A22A5F">
              <w:rPr>
                <w:rFonts w:cstheme="minorHAnsi"/>
                <w:lang w:val="fr-CA"/>
              </w:rPr>
              <w:t>membre de la communauté)</w:t>
            </w:r>
            <w:bookmarkEnd w:id="271"/>
          </w:p>
        </w:tc>
        <w:tc>
          <w:tcPr>
            <w:tcW w:w="2569" w:type="dxa"/>
            <w:shd w:val="clear" w:color="auto" w:fill="E0F4F3" w:themeFill="accent1" w:themeFillTint="33"/>
          </w:tcPr>
          <w:p w14:paraId="69BBC827" w14:textId="5770607C" w:rsidR="00800920" w:rsidRPr="00A22A5F" w:rsidRDefault="00BD1E89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272" w:name="lt_pId308"/>
            <w:r w:rsidRPr="00A22A5F">
              <w:rPr>
                <w:rFonts w:cstheme="minorHAnsi"/>
                <w:b/>
                <w:lang w:val="fr-CA"/>
              </w:rPr>
              <w:t>Adresse courriel ou coordonnées</w:t>
            </w:r>
            <w:bookmarkEnd w:id="272"/>
          </w:p>
        </w:tc>
        <w:tc>
          <w:tcPr>
            <w:tcW w:w="2547" w:type="dxa"/>
            <w:shd w:val="clear" w:color="auto" w:fill="E0F4F3" w:themeFill="accent1" w:themeFillTint="33"/>
          </w:tcPr>
          <w:p w14:paraId="63FA5FED" w14:textId="46A695D3" w:rsidR="00800920" w:rsidRPr="00A22A5F" w:rsidRDefault="00BD1E89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273" w:name="lt_pId309"/>
            <w:r w:rsidRPr="00A22A5F">
              <w:rPr>
                <w:rFonts w:cstheme="minorHAnsi"/>
                <w:b/>
                <w:lang w:val="fr-CA"/>
              </w:rPr>
              <w:t>Nom d</w:t>
            </w:r>
            <w:r w:rsidR="00F55477" w:rsidRPr="00A22A5F">
              <w:rPr>
                <w:rFonts w:cstheme="minorHAnsi"/>
                <w:b/>
                <w:lang w:val="fr-CA"/>
              </w:rPr>
              <w:t>e l’enseignant/l’enseignante</w:t>
            </w:r>
            <w:r w:rsidRPr="00A22A5F">
              <w:rPr>
                <w:rFonts w:cstheme="minorHAnsi"/>
                <w:b/>
                <w:lang w:val="fr-CA"/>
              </w:rPr>
              <w:t xml:space="preserve"> et année d’études des élèves</w:t>
            </w:r>
            <w:bookmarkEnd w:id="273"/>
          </w:p>
          <w:p w14:paraId="173EE62F" w14:textId="77777777" w:rsidR="00800920" w:rsidRPr="00A22A5F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4C196A5E" w14:textId="77777777" w:rsidTr="005D2B3A">
        <w:trPr>
          <w:trHeight w:val="467"/>
        </w:trPr>
        <w:tc>
          <w:tcPr>
            <w:tcW w:w="2343" w:type="dxa"/>
          </w:tcPr>
          <w:p w14:paraId="2C954DA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76D10E7A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4D256677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2ED8BEB8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7EBEA266" w14:textId="77777777" w:rsidTr="005D2B3A">
        <w:trPr>
          <w:trHeight w:val="467"/>
        </w:trPr>
        <w:tc>
          <w:tcPr>
            <w:tcW w:w="2343" w:type="dxa"/>
          </w:tcPr>
          <w:p w14:paraId="0612639B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0A83E16B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006B6A8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33E1F69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15F18F11" w14:textId="77777777" w:rsidTr="005D2B3A">
        <w:trPr>
          <w:trHeight w:val="467"/>
        </w:trPr>
        <w:tc>
          <w:tcPr>
            <w:tcW w:w="2343" w:type="dxa"/>
          </w:tcPr>
          <w:p w14:paraId="726925B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46D7D87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6198D726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3F82BF4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32A89AF0" w14:textId="77777777" w:rsidTr="005D2B3A">
        <w:trPr>
          <w:trHeight w:val="491"/>
        </w:trPr>
        <w:tc>
          <w:tcPr>
            <w:tcW w:w="2343" w:type="dxa"/>
          </w:tcPr>
          <w:p w14:paraId="6F0A4B7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78FD7788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2EDF86E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504643E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70EF06A8" w14:textId="77777777" w:rsidTr="005D2B3A">
        <w:trPr>
          <w:trHeight w:val="467"/>
        </w:trPr>
        <w:tc>
          <w:tcPr>
            <w:tcW w:w="2343" w:type="dxa"/>
          </w:tcPr>
          <w:p w14:paraId="094CB9B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5F7E454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0A338DEE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76D8A997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2D68D3B8" w14:textId="77777777" w:rsidTr="005D2B3A">
        <w:trPr>
          <w:trHeight w:val="467"/>
        </w:trPr>
        <w:tc>
          <w:tcPr>
            <w:tcW w:w="2343" w:type="dxa"/>
          </w:tcPr>
          <w:p w14:paraId="1CDF3E2A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3B6090B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029CDD48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56E1BEF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4C0AC498" w14:textId="77777777" w:rsidTr="005D2B3A">
        <w:trPr>
          <w:trHeight w:val="467"/>
        </w:trPr>
        <w:tc>
          <w:tcPr>
            <w:tcW w:w="2343" w:type="dxa"/>
          </w:tcPr>
          <w:p w14:paraId="298F023A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6E55306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552DD3C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5A2156C6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5C62BE81" w14:textId="77777777" w:rsidTr="005D2B3A">
        <w:trPr>
          <w:trHeight w:val="467"/>
        </w:trPr>
        <w:tc>
          <w:tcPr>
            <w:tcW w:w="2343" w:type="dxa"/>
          </w:tcPr>
          <w:p w14:paraId="5424CCD1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22D2405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76FB68A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25EBA697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14DAEE85" w14:textId="77777777" w:rsidTr="005D2B3A">
        <w:trPr>
          <w:trHeight w:val="491"/>
        </w:trPr>
        <w:tc>
          <w:tcPr>
            <w:tcW w:w="2343" w:type="dxa"/>
          </w:tcPr>
          <w:p w14:paraId="533337E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6EF5498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53119B8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65875BD5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1A114903" w14:textId="77777777" w:rsidTr="005D2B3A">
        <w:trPr>
          <w:trHeight w:val="467"/>
        </w:trPr>
        <w:tc>
          <w:tcPr>
            <w:tcW w:w="2343" w:type="dxa"/>
          </w:tcPr>
          <w:p w14:paraId="2DFD2CA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64A5B477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440917DD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2BE562F0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6A7C86F5" w14:textId="77777777" w:rsidTr="005D2B3A">
        <w:trPr>
          <w:trHeight w:val="467"/>
        </w:trPr>
        <w:tc>
          <w:tcPr>
            <w:tcW w:w="2343" w:type="dxa"/>
          </w:tcPr>
          <w:p w14:paraId="242AB7EE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15DEF60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25908EAF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35BE8EE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1E77FCEC" w14:textId="77777777" w:rsidTr="005D2B3A">
        <w:trPr>
          <w:trHeight w:val="467"/>
        </w:trPr>
        <w:tc>
          <w:tcPr>
            <w:tcW w:w="2343" w:type="dxa"/>
          </w:tcPr>
          <w:p w14:paraId="465265CE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621872E4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5EFC739C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15EC1F4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0B9D0541" w14:textId="77777777" w:rsidTr="005D2B3A">
        <w:trPr>
          <w:trHeight w:val="467"/>
        </w:trPr>
        <w:tc>
          <w:tcPr>
            <w:tcW w:w="2343" w:type="dxa"/>
          </w:tcPr>
          <w:p w14:paraId="7C2EAA52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2548FBA9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7BEB3D36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0A983103" w14:textId="77777777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7C5B9C29" w14:textId="77777777" w:rsidTr="005D2B3A">
        <w:trPr>
          <w:trHeight w:val="467"/>
        </w:trPr>
        <w:tc>
          <w:tcPr>
            <w:tcW w:w="2343" w:type="dxa"/>
          </w:tcPr>
          <w:p w14:paraId="21DF34D4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0AFA74EC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45643549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305D0A29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06F031F7" w14:textId="77777777" w:rsidTr="005D2B3A">
        <w:trPr>
          <w:trHeight w:val="467"/>
        </w:trPr>
        <w:tc>
          <w:tcPr>
            <w:tcW w:w="2343" w:type="dxa"/>
          </w:tcPr>
          <w:p w14:paraId="6182C5DB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70ED513A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5B5202C6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74414490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tr w:rsidR="00F55477" w:rsidRPr="002E5BA4" w14:paraId="79CD0B1B" w14:textId="77777777" w:rsidTr="005D2B3A">
        <w:trPr>
          <w:trHeight w:val="467"/>
        </w:trPr>
        <w:tc>
          <w:tcPr>
            <w:tcW w:w="2343" w:type="dxa"/>
          </w:tcPr>
          <w:p w14:paraId="47B988B4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9" w:type="dxa"/>
          </w:tcPr>
          <w:p w14:paraId="33BE2F2B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69" w:type="dxa"/>
          </w:tcPr>
          <w:p w14:paraId="22244CEE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  <w:tc>
          <w:tcPr>
            <w:tcW w:w="2547" w:type="dxa"/>
          </w:tcPr>
          <w:p w14:paraId="65A804CD" w14:textId="77777777" w:rsidR="00032FD6" w:rsidRPr="00333A22" w:rsidRDefault="00032FD6" w:rsidP="005D2B3A">
            <w:pPr>
              <w:tabs>
                <w:tab w:val="left" w:pos="1418"/>
              </w:tabs>
              <w:rPr>
                <w:rFonts w:cstheme="minorHAnsi"/>
                <w:lang w:val="fr-CA"/>
              </w:rPr>
            </w:pPr>
          </w:p>
        </w:tc>
      </w:tr>
      <w:bookmarkEnd w:id="267"/>
    </w:tbl>
    <w:p w14:paraId="0B1768A7" w14:textId="77777777" w:rsidR="004A651C" w:rsidRDefault="004A651C" w:rsidP="00800920">
      <w:pPr>
        <w:rPr>
          <w:rFonts w:cstheme="minorHAnsi"/>
          <w:lang w:val="fr-CA"/>
        </w:rPr>
      </w:pPr>
    </w:p>
    <w:p w14:paraId="0C75D950" w14:textId="77777777" w:rsidR="004A651C" w:rsidRPr="00333A22" w:rsidRDefault="004A651C" w:rsidP="00800920">
      <w:pPr>
        <w:rPr>
          <w:rFonts w:cstheme="minorHAnsi"/>
          <w:lang w:val="fr-CA"/>
        </w:rPr>
      </w:pPr>
    </w:p>
    <w:p w14:paraId="05035169" w14:textId="6FF9F4DD" w:rsidR="00800920" w:rsidRPr="004A651C" w:rsidRDefault="00884627" w:rsidP="004A651C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274" w:name="lt_pId310"/>
      <w:bookmarkStart w:id="275" w:name="_Toc150761666"/>
      <w:bookmarkStart w:id="276" w:name="_Toc163736455"/>
      <w:r w:rsidRPr="00333A22">
        <w:rPr>
          <w:rFonts w:asciiTheme="minorHAnsi" w:hAnsiTheme="minorHAnsi" w:cstheme="minorHAnsi"/>
          <w:lang w:val="fr-CA"/>
        </w:rPr>
        <w:lastRenderedPageBreak/>
        <w:t xml:space="preserve">OUTIL 15 : </w:t>
      </w:r>
      <w:r w:rsidR="009F7A9B" w:rsidRPr="00333A22">
        <w:rPr>
          <w:rFonts w:asciiTheme="minorHAnsi" w:hAnsiTheme="minorHAnsi" w:cstheme="minorHAnsi"/>
          <w:lang w:val="fr-CA"/>
        </w:rPr>
        <w:t>Exemple de lettre sur le sondage</w:t>
      </w:r>
      <w:bookmarkEnd w:id="274"/>
      <w:bookmarkEnd w:id="275"/>
      <w:bookmarkEnd w:id="276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6FD2B681" w14:textId="3FB2E86C" w:rsidR="001B3BAB" w:rsidRPr="00A22A5F" w:rsidRDefault="00601D78" w:rsidP="001B3BAB">
      <w:pPr>
        <w:rPr>
          <w:lang w:val="fr-CA"/>
        </w:rPr>
      </w:pPr>
      <w:bookmarkStart w:id="277" w:name="lt_pId313"/>
      <w:r w:rsidRPr="00A22A5F">
        <w:rPr>
          <w:lang w:val="fr-CA"/>
        </w:rPr>
        <w:t xml:space="preserve">Nous voulons </w:t>
      </w:r>
      <w:r w:rsidR="00662F4B" w:rsidRPr="00A22A5F">
        <w:rPr>
          <w:lang w:val="fr-CA"/>
        </w:rPr>
        <w:t>connaître</w:t>
      </w:r>
      <w:r w:rsidRPr="00A22A5F">
        <w:rPr>
          <w:lang w:val="fr-CA"/>
        </w:rPr>
        <w:t xml:space="preserve"> les questions liées à la santé </w:t>
      </w:r>
      <w:r w:rsidR="001F1BE9" w:rsidRPr="00A22A5F">
        <w:rPr>
          <w:lang w:val="fr-CA"/>
        </w:rPr>
        <w:t>auxquelles vous accordez le plus d’importance!</w:t>
      </w:r>
    </w:p>
    <w:p w14:paraId="7FFB5EAE" w14:textId="6D1FCCD7" w:rsidR="00800920" w:rsidRPr="00D467F2" w:rsidRDefault="00A45C80" w:rsidP="001B3BAB">
      <w:pPr>
        <w:tabs>
          <w:tab w:val="left" w:pos="1418"/>
        </w:tabs>
        <w:spacing w:after="240"/>
        <w:rPr>
          <w:lang w:val="fr-CA"/>
        </w:rPr>
      </w:pPr>
      <w:r w:rsidRPr="00A22A5F">
        <w:rPr>
          <w:lang w:val="fr-CA"/>
        </w:rPr>
        <w:t>Le comité Écoles saines de</w:t>
      </w:r>
      <w:r w:rsidR="001B3BAB" w:rsidRPr="00A22A5F">
        <w:rPr>
          <w:color w:val="FFFFFF"/>
          <w:lang w:val="fr-CA"/>
        </w:rPr>
        <w:t xml:space="preserve"> </w:t>
      </w:r>
      <w:sdt>
        <w:sdtPr>
          <w:rPr>
            <w:color w:val="FFFFFF"/>
            <w:lang w:val="fr-CA"/>
          </w:rPr>
          <w:alias w:val="Insérer le nom de l'école"/>
          <w:tag w:val="Insérer le nom de l'école"/>
          <w:id w:val="-1479758184"/>
          <w:placeholder>
            <w:docPart w:val="5F4B4B45349440459FEC8B7B0A994D3D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1B3BAB" w:rsidRPr="00A22A5F">
        <w:rPr>
          <w:color w:val="FFFFFF"/>
          <w:lang w:val="fr-CA"/>
        </w:rPr>
        <w:t xml:space="preserve"> </w:t>
      </w:r>
      <w:r w:rsidR="00601D78" w:rsidRPr="00A22A5F">
        <w:rPr>
          <w:lang w:val="fr-CA"/>
        </w:rPr>
        <w:t xml:space="preserve">aimerait connaître les </w:t>
      </w:r>
      <w:r w:rsidR="00F60A14" w:rsidRPr="00A22A5F">
        <w:rPr>
          <w:lang w:val="fr-CA"/>
        </w:rPr>
        <w:t>question</w:t>
      </w:r>
      <w:r w:rsidRPr="00A22A5F">
        <w:rPr>
          <w:lang w:val="fr-CA"/>
        </w:rPr>
        <w:t>s</w:t>
      </w:r>
      <w:r w:rsidR="00F60A14" w:rsidRPr="00A22A5F">
        <w:rPr>
          <w:lang w:val="fr-CA"/>
        </w:rPr>
        <w:t xml:space="preserve"> et les </w:t>
      </w:r>
      <w:r w:rsidR="00601D78" w:rsidRPr="00A22A5F">
        <w:rPr>
          <w:lang w:val="fr-CA"/>
        </w:rPr>
        <w:t>sujets liés à la santé qui comptent le plus pour vou</w:t>
      </w:r>
      <w:r w:rsidR="00F60A14" w:rsidRPr="00A22A5F">
        <w:rPr>
          <w:lang w:val="fr-CA"/>
        </w:rPr>
        <w:t>s</w:t>
      </w:r>
      <w:r w:rsidR="009F7A9B" w:rsidRPr="00A22A5F">
        <w:rPr>
          <w:lang w:val="fr-CA"/>
        </w:rPr>
        <w:t>.</w:t>
      </w:r>
      <w:bookmarkEnd w:id="277"/>
      <w:r w:rsidR="009F7A9B" w:rsidRPr="00A22A5F">
        <w:rPr>
          <w:lang w:val="fr-CA"/>
        </w:rPr>
        <w:t xml:space="preserve"> </w:t>
      </w:r>
      <w:bookmarkStart w:id="278" w:name="lt_pId314"/>
      <w:r w:rsidR="009F7A9B" w:rsidRPr="00A22A5F">
        <w:rPr>
          <w:lang w:val="fr-CA"/>
        </w:rPr>
        <w:t>À cette fin, nous demanderons aux élèves, aux membres du personnel et aux parents</w:t>
      </w:r>
      <w:r w:rsidR="001B3BAB" w:rsidRPr="00A22A5F">
        <w:rPr>
          <w:lang w:val="fr-CA"/>
        </w:rPr>
        <w:t xml:space="preserve"> et tuteurs</w:t>
      </w:r>
      <w:r w:rsidR="009F7A9B" w:rsidRPr="00A22A5F">
        <w:rPr>
          <w:lang w:val="fr-CA"/>
        </w:rPr>
        <w:t xml:space="preserve"> de répondre à un sondage.</w:t>
      </w:r>
      <w:bookmarkEnd w:id="278"/>
      <w:r w:rsidR="009F7A9B" w:rsidRPr="00A22A5F">
        <w:rPr>
          <w:lang w:val="fr-CA"/>
        </w:rPr>
        <w:t xml:space="preserve"> </w:t>
      </w:r>
      <w:bookmarkStart w:id="279" w:name="lt_pId315"/>
      <w:r w:rsidR="00601D78" w:rsidRPr="00A22A5F">
        <w:rPr>
          <w:lang w:val="fr-CA"/>
        </w:rPr>
        <w:t xml:space="preserve">Nous vous encourageons à </w:t>
      </w:r>
      <w:r w:rsidR="00A22A5F" w:rsidRPr="00A22A5F">
        <w:rPr>
          <w:lang w:val="fr-CA"/>
        </w:rPr>
        <w:t>y répondre</w:t>
      </w:r>
      <w:r w:rsidR="00601D78" w:rsidRPr="00A22A5F">
        <w:rPr>
          <w:lang w:val="fr-CA"/>
        </w:rPr>
        <w:t xml:space="preserve">, car </w:t>
      </w:r>
      <w:r w:rsidRPr="00A22A5F">
        <w:rPr>
          <w:lang w:val="fr-CA"/>
        </w:rPr>
        <w:t>les résultats</w:t>
      </w:r>
      <w:r w:rsidR="00601D78" w:rsidRPr="00A22A5F">
        <w:rPr>
          <w:lang w:val="fr-CA"/>
        </w:rPr>
        <w:t xml:space="preserve"> nous aideront à choisir les </w:t>
      </w:r>
      <w:r w:rsidR="00906B5F">
        <w:rPr>
          <w:lang w:val="fr-CA"/>
        </w:rPr>
        <w:t>enjeux</w:t>
      </w:r>
      <w:r w:rsidR="00601D78" w:rsidRPr="00A22A5F">
        <w:rPr>
          <w:lang w:val="fr-CA"/>
        </w:rPr>
        <w:t xml:space="preserve"> sur lesquelles nous concentrer dans </w:t>
      </w:r>
      <w:r w:rsidR="00601D78" w:rsidRPr="00D467F2">
        <w:rPr>
          <w:lang w:val="fr-CA"/>
        </w:rPr>
        <w:t>notre école ainsi qu’à préciser les activités que nous</w:t>
      </w:r>
      <w:r w:rsidR="00F60A14" w:rsidRPr="00D467F2">
        <w:rPr>
          <w:lang w:val="fr-CA"/>
        </w:rPr>
        <w:t xml:space="preserve"> organiserons</w:t>
      </w:r>
      <w:r w:rsidR="00601D78" w:rsidRPr="00D467F2">
        <w:rPr>
          <w:lang w:val="fr-CA"/>
        </w:rPr>
        <w:t xml:space="preserve"> durant</w:t>
      </w:r>
      <w:bookmarkEnd w:id="279"/>
      <w:r w:rsidR="00601D78" w:rsidRPr="00D467F2">
        <w:rPr>
          <w:lang w:val="fr-CA"/>
        </w:rPr>
        <w:t xml:space="preserve"> l’année scolaire.</w:t>
      </w:r>
    </w:p>
    <w:p w14:paraId="7CE6D6C4" w14:textId="636EABE1" w:rsidR="001B3BAB" w:rsidRPr="00333A22" w:rsidRDefault="00601D78" w:rsidP="001B3BAB">
      <w:pPr>
        <w:tabs>
          <w:tab w:val="left" w:pos="1418"/>
        </w:tabs>
        <w:spacing w:after="240"/>
        <w:rPr>
          <w:lang w:val="fr-CA"/>
        </w:rPr>
      </w:pPr>
      <w:bookmarkStart w:id="280" w:name="lt_pId318"/>
      <w:r w:rsidRPr="00D467F2">
        <w:rPr>
          <w:lang w:val="fr-CA"/>
        </w:rPr>
        <w:t xml:space="preserve">De plus, le sondage </w:t>
      </w:r>
      <w:r w:rsidR="004715AE" w:rsidRPr="00D467F2">
        <w:rPr>
          <w:lang w:val="fr-CA"/>
        </w:rPr>
        <w:t>nous</w:t>
      </w:r>
      <w:r w:rsidRPr="00D467F2">
        <w:rPr>
          <w:lang w:val="fr-CA"/>
        </w:rPr>
        <w:t xml:space="preserve"> </w:t>
      </w:r>
      <w:r w:rsidR="00A22A5F" w:rsidRPr="00D467F2">
        <w:rPr>
          <w:lang w:val="fr-CA"/>
        </w:rPr>
        <w:t>indiquera</w:t>
      </w:r>
      <w:r w:rsidR="001F1BE9" w:rsidRPr="00D467F2">
        <w:rPr>
          <w:lang w:val="fr-CA"/>
        </w:rPr>
        <w:t xml:space="preserve"> la</w:t>
      </w:r>
      <w:r w:rsidRPr="00D467F2">
        <w:rPr>
          <w:lang w:val="fr-CA"/>
        </w:rPr>
        <w:t xml:space="preserve"> mesure dans </w:t>
      </w:r>
      <w:r w:rsidR="004715AE" w:rsidRPr="00D467F2">
        <w:rPr>
          <w:lang w:val="fr-CA"/>
        </w:rPr>
        <w:t>laquelle</w:t>
      </w:r>
      <w:r w:rsidRPr="00D467F2">
        <w:rPr>
          <w:lang w:val="fr-CA"/>
        </w:rPr>
        <w:t xml:space="preserve"> notre communauté scolaire </w:t>
      </w:r>
      <w:r w:rsidR="001F1BE9" w:rsidRPr="00D467F2">
        <w:rPr>
          <w:lang w:val="fr-CA"/>
        </w:rPr>
        <w:t xml:space="preserve">s’intéresse </w:t>
      </w:r>
      <w:r w:rsidR="00333A22" w:rsidRPr="00D467F2">
        <w:rPr>
          <w:lang w:val="fr-CA"/>
        </w:rPr>
        <w:t>à améliorer</w:t>
      </w:r>
      <w:r w:rsidR="001F1BE9" w:rsidRPr="00D467F2">
        <w:rPr>
          <w:lang w:val="fr-CA"/>
        </w:rPr>
        <w:t xml:space="preserve"> la santé scolaire. </w:t>
      </w:r>
      <w:r w:rsidRPr="00D467F2">
        <w:rPr>
          <w:lang w:val="fr-CA"/>
        </w:rPr>
        <w:t xml:space="preserve">Nous </w:t>
      </w:r>
      <w:r w:rsidR="00A35747" w:rsidRPr="00D467F2">
        <w:rPr>
          <w:lang w:val="fr-CA"/>
        </w:rPr>
        <w:t>tâcherons de cerner les activités existantes qui favorise</w:t>
      </w:r>
      <w:r w:rsidR="00A45C80" w:rsidRPr="00D467F2">
        <w:rPr>
          <w:lang w:val="fr-CA"/>
        </w:rPr>
        <w:t>nt</w:t>
      </w:r>
      <w:r w:rsidR="00A35747" w:rsidRPr="00D467F2">
        <w:rPr>
          <w:lang w:val="fr-CA"/>
        </w:rPr>
        <w:t xml:space="preserve"> </w:t>
      </w:r>
      <w:r w:rsidR="00D467F2" w:rsidRPr="00D467F2">
        <w:rPr>
          <w:lang w:val="fr-CA"/>
        </w:rPr>
        <w:t xml:space="preserve">la santé et </w:t>
      </w:r>
      <w:r w:rsidR="00D467F2">
        <w:rPr>
          <w:lang w:val="fr-CA"/>
        </w:rPr>
        <w:t>de déterminer</w:t>
      </w:r>
      <w:r w:rsidR="00A35747" w:rsidRPr="00D467F2">
        <w:rPr>
          <w:lang w:val="fr-CA"/>
        </w:rPr>
        <w:t xml:space="preserve"> les domaines qu’il</w:t>
      </w:r>
      <w:r w:rsidR="00A35747" w:rsidRPr="00333A22">
        <w:rPr>
          <w:lang w:val="fr-CA"/>
        </w:rPr>
        <w:t xml:space="preserve"> faudrait peut-être améliorer ou renforcer.</w:t>
      </w:r>
    </w:p>
    <w:p w14:paraId="7485100D" w14:textId="442478BA" w:rsidR="00800920" w:rsidRPr="00333A22" w:rsidRDefault="009F7A9B" w:rsidP="00800920">
      <w:pPr>
        <w:tabs>
          <w:tab w:val="left" w:pos="1418"/>
        </w:tabs>
        <w:spacing w:after="240"/>
        <w:rPr>
          <w:lang w:val="fr-CA"/>
        </w:rPr>
      </w:pPr>
      <w:r w:rsidRPr="00333A22">
        <w:rPr>
          <w:lang w:val="fr-CA"/>
        </w:rPr>
        <w:t>Le comité Écoles saines recueillera les résultats et vous en fera part.</w:t>
      </w:r>
      <w:bookmarkEnd w:id="280"/>
      <w:r w:rsidRPr="00333A22">
        <w:rPr>
          <w:lang w:val="fr-CA"/>
        </w:rPr>
        <w:t xml:space="preserve"> </w:t>
      </w:r>
      <w:bookmarkStart w:id="281" w:name="lt_pId319"/>
      <w:r w:rsidRPr="00333A22">
        <w:rPr>
          <w:lang w:val="fr-CA"/>
        </w:rPr>
        <w:t xml:space="preserve">Nous espérons que cette façon de faire encouragera </w:t>
      </w:r>
      <w:r w:rsidR="001B3BAB" w:rsidRPr="00333A22">
        <w:rPr>
          <w:lang w:val="fr-CA"/>
        </w:rPr>
        <w:t xml:space="preserve">tout le monde </w:t>
      </w:r>
      <w:r w:rsidRPr="00333A22">
        <w:rPr>
          <w:lang w:val="fr-CA"/>
        </w:rPr>
        <w:t>à collaborer pour rendre notre école plus saine.</w:t>
      </w:r>
      <w:bookmarkEnd w:id="281"/>
      <w:r w:rsidRPr="00333A22">
        <w:rPr>
          <w:lang w:val="fr-CA"/>
        </w:rPr>
        <w:t xml:space="preserve"> </w:t>
      </w:r>
      <w:bookmarkStart w:id="282" w:name="lt_pId320"/>
      <w:r w:rsidRPr="00333A22">
        <w:rPr>
          <w:lang w:val="fr-CA"/>
        </w:rPr>
        <w:t xml:space="preserve">Vos idées et vos </w:t>
      </w:r>
      <w:r w:rsidR="001B3BAB" w:rsidRPr="00333A22">
        <w:rPr>
          <w:lang w:val="fr-CA"/>
        </w:rPr>
        <w:t>réflexions</w:t>
      </w:r>
      <w:r w:rsidRPr="00333A22">
        <w:rPr>
          <w:lang w:val="fr-CA"/>
        </w:rPr>
        <w:t xml:space="preserve"> </w:t>
      </w:r>
      <w:r w:rsidR="001B3BAB" w:rsidRPr="00333A22">
        <w:rPr>
          <w:lang w:val="fr-CA"/>
        </w:rPr>
        <w:t>sont importantes</w:t>
      </w:r>
      <w:r w:rsidRPr="00333A22">
        <w:rPr>
          <w:lang w:val="fr-CA"/>
        </w:rPr>
        <w:t>. Nous vous invitons à no</w:t>
      </w:r>
      <w:r w:rsidR="001B3BAB" w:rsidRPr="00333A22">
        <w:rPr>
          <w:lang w:val="fr-CA"/>
        </w:rPr>
        <w:t>us proposer de nouvelles idées</w:t>
      </w:r>
      <w:r w:rsidRPr="00333A22">
        <w:rPr>
          <w:lang w:val="fr-CA"/>
        </w:rPr>
        <w:t>.</w:t>
      </w:r>
      <w:bookmarkEnd w:id="282"/>
      <w:r w:rsidRPr="00333A22">
        <w:rPr>
          <w:lang w:val="fr-CA"/>
        </w:rPr>
        <w:t xml:space="preserve"> </w:t>
      </w:r>
      <w:bookmarkStart w:id="283" w:name="lt_pId321"/>
      <w:r w:rsidRPr="00333A22">
        <w:rPr>
          <w:lang w:val="fr-CA"/>
        </w:rPr>
        <w:t>Nous faisons tous partie de la communauté scolaire et ensemble nous pouvons changer les choses!</w:t>
      </w:r>
      <w:bookmarkEnd w:id="283"/>
      <w:r w:rsidRPr="00333A22">
        <w:rPr>
          <w:lang w:val="fr-CA"/>
        </w:rPr>
        <w:t> </w:t>
      </w:r>
    </w:p>
    <w:p w14:paraId="2FC5ABC6" w14:textId="04C32A04" w:rsidR="00800920" w:rsidRPr="00333A22" w:rsidRDefault="009F7A9B" w:rsidP="00800920">
      <w:pPr>
        <w:tabs>
          <w:tab w:val="left" w:pos="1418"/>
        </w:tabs>
        <w:spacing w:after="240"/>
        <w:rPr>
          <w:lang w:val="fr-CA"/>
        </w:rPr>
      </w:pPr>
      <w:bookmarkStart w:id="284" w:name="lt_pId322"/>
      <w:r w:rsidRPr="00333A22">
        <w:rPr>
          <w:lang w:val="fr-CA"/>
        </w:rPr>
        <w:t xml:space="preserve">Si vous avez des questions concernant le sondage, communiquez avec </w:t>
      </w:r>
      <w:r w:rsidRPr="00E65C97">
        <w:rPr>
          <w:lang w:val="fr-CA"/>
        </w:rPr>
        <w:t>notre champion Écoles</w:t>
      </w:r>
      <w:r w:rsidRPr="00333A22">
        <w:rPr>
          <w:lang w:val="fr-CA"/>
        </w:rPr>
        <w:t xml:space="preserve"> saines,</w:t>
      </w:r>
      <w:bookmarkEnd w:id="284"/>
      <w:r w:rsidR="001B3BAB" w:rsidRPr="00333A22">
        <w:rPr>
          <w:lang w:val="fr-CA"/>
        </w:rPr>
        <w:t xml:space="preserve"> </w:t>
      </w:r>
      <w:sdt>
        <w:sdtPr>
          <w:rPr>
            <w:lang w:val="fr-CA"/>
          </w:rPr>
          <w:alias w:val="Insérer le nom et les coordonnées du champion"/>
          <w:tag w:val="Insérer le nom et les coordonnées du champion"/>
          <w:id w:val="-268391213"/>
          <w:placeholder>
            <w:docPart w:val="7C2E8ED35E43409396EF6450867B087B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bookmarkStart w:id="285" w:name="lt_pId324"/>
      <w:r w:rsidRPr="00333A22">
        <w:rPr>
          <w:lang w:val="fr-CA"/>
        </w:rPr>
        <w:t>.</w:t>
      </w:r>
      <w:bookmarkEnd w:id="285"/>
      <w:r w:rsidRPr="00333A22">
        <w:rPr>
          <w:lang w:val="fr-CA"/>
        </w:rPr>
        <w:t xml:space="preserve"> </w:t>
      </w:r>
      <w:bookmarkStart w:id="286" w:name="lt_pId325"/>
      <w:r w:rsidRPr="00333A22">
        <w:rPr>
          <w:lang w:val="fr-CA"/>
        </w:rPr>
        <w:t>Merci de votre participation!</w:t>
      </w:r>
      <w:bookmarkEnd w:id="286"/>
    </w:p>
    <w:p w14:paraId="4D5B97E1" w14:textId="5BAA7286" w:rsidR="00800920" w:rsidRPr="00333A22" w:rsidRDefault="009F7A9B" w:rsidP="000A02E8">
      <w:pPr>
        <w:tabs>
          <w:tab w:val="left" w:pos="1418"/>
        </w:tabs>
        <w:jc w:val="center"/>
        <w:rPr>
          <w:b/>
          <w:color w:val="286F6E" w:themeColor="accent1" w:themeShade="80"/>
          <w:lang w:val="fr-CA"/>
        </w:rPr>
      </w:pPr>
      <w:bookmarkStart w:id="287" w:name="lt_pId326"/>
      <w:r w:rsidRPr="00333A22">
        <w:rPr>
          <w:b/>
          <w:color w:val="286F6E" w:themeColor="accent1" w:themeShade="80"/>
          <w:lang w:val="fr-CA"/>
        </w:rPr>
        <w:t>Ayez une voix dans votre école – dites ce vous pensez et faites partie du changement!</w:t>
      </w:r>
      <w:bookmarkEnd w:id="287"/>
      <w:r w:rsidRPr="00333A22">
        <w:rPr>
          <w:b/>
          <w:color w:val="286F6E" w:themeColor="accent1" w:themeShade="80"/>
          <w:lang w:val="fr-CA"/>
        </w:rPr>
        <w:t xml:space="preserve">  </w:t>
      </w:r>
    </w:p>
    <w:p w14:paraId="4DDE817B" w14:textId="77777777" w:rsidR="00800920" w:rsidRPr="00333A22" w:rsidRDefault="009F7A9B" w:rsidP="00800920">
      <w:pPr>
        <w:tabs>
          <w:tab w:val="left" w:pos="1892"/>
        </w:tabs>
        <w:rPr>
          <w:rFonts w:cstheme="minorHAnsi"/>
          <w:lang w:val="fr-CA"/>
        </w:rPr>
      </w:pPr>
      <w:r w:rsidRPr="00333A22">
        <w:rPr>
          <w:rFonts w:cstheme="minorHAnsi"/>
          <w:lang w:val="fr-CA"/>
        </w:rPr>
        <w:tab/>
      </w:r>
    </w:p>
    <w:p w14:paraId="6C1A375A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44CA7892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6806311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665377A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140E14EC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7B454DCA" w14:textId="77777777" w:rsidR="00FC1BB6" w:rsidRPr="00333A22" w:rsidRDefault="00FC1BB6" w:rsidP="00800920">
      <w:pPr>
        <w:rPr>
          <w:rFonts w:cstheme="minorHAnsi"/>
          <w:lang w:val="fr-CA"/>
        </w:rPr>
      </w:pPr>
    </w:p>
    <w:p w14:paraId="2CC63718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4B3C5F2C" w14:textId="77777777" w:rsidR="00681FC4" w:rsidRPr="00333A22" w:rsidRDefault="00681FC4" w:rsidP="00800920">
      <w:pPr>
        <w:tabs>
          <w:tab w:val="left" w:pos="1373"/>
        </w:tabs>
        <w:rPr>
          <w:rFonts w:cstheme="minorHAnsi"/>
          <w:lang w:val="fr-CA"/>
        </w:rPr>
      </w:pPr>
    </w:p>
    <w:p w14:paraId="661BF173" w14:textId="77777777" w:rsidR="00800920" w:rsidRDefault="009F7A9B" w:rsidP="00800920">
      <w:pPr>
        <w:tabs>
          <w:tab w:val="left" w:pos="1373"/>
        </w:tabs>
        <w:rPr>
          <w:rFonts w:cstheme="minorHAnsi"/>
          <w:lang w:val="fr-CA"/>
        </w:rPr>
      </w:pPr>
      <w:r w:rsidRPr="00333A22">
        <w:rPr>
          <w:rFonts w:cstheme="minorHAnsi"/>
          <w:lang w:val="fr-CA"/>
        </w:rPr>
        <w:tab/>
      </w:r>
    </w:p>
    <w:p w14:paraId="1A9028FA" w14:textId="77777777" w:rsidR="004A651C" w:rsidRDefault="004A651C" w:rsidP="00800920">
      <w:pPr>
        <w:tabs>
          <w:tab w:val="left" w:pos="1373"/>
        </w:tabs>
        <w:rPr>
          <w:rFonts w:cstheme="minorHAnsi"/>
          <w:lang w:val="fr-CA"/>
        </w:rPr>
      </w:pPr>
    </w:p>
    <w:p w14:paraId="2C503C1B" w14:textId="77777777" w:rsidR="004A651C" w:rsidRPr="00333A22" w:rsidRDefault="004A651C" w:rsidP="00800920">
      <w:pPr>
        <w:tabs>
          <w:tab w:val="left" w:pos="1373"/>
        </w:tabs>
        <w:rPr>
          <w:rFonts w:cstheme="minorHAnsi"/>
          <w:lang w:val="fr-CA"/>
        </w:rPr>
      </w:pPr>
    </w:p>
    <w:p w14:paraId="590ABA25" w14:textId="2FF6CD6B" w:rsidR="00CB33BD" w:rsidRPr="00D467F2" w:rsidRDefault="001B3BAB" w:rsidP="00DD2C66">
      <w:pPr>
        <w:pStyle w:val="Heading1"/>
        <w:tabs>
          <w:tab w:val="left" w:pos="1418"/>
        </w:tabs>
        <w:ind w:right="-142"/>
        <w:rPr>
          <w:lang w:val="fr-CA"/>
        </w:rPr>
      </w:pPr>
      <w:bookmarkStart w:id="288" w:name="lt_pId328"/>
      <w:bookmarkStart w:id="289" w:name="_Toc150761667"/>
      <w:bookmarkStart w:id="290" w:name="_Toc163736456"/>
      <w:r w:rsidRPr="00333A22">
        <w:rPr>
          <w:rFonts w:asciiTheme="minorHAnsi" w:hAnsiTheme="minorHAnsi" w:cstheme="minorHAnsi"/>
          <w:lang w:val="fr-CA"/>
        </w:rPr>
        <w:lastRenderedPageBreak/>
        <w:t xml:space="preserve">OUTIL 16 : </w:t>
      </w:r>
      <w:r w:rsidR="009F7A9B" w:rsidRPr="00D467F2">
        <w:rPr>
          <w:rFonts w:asciiTheme="minorHAnsi" w:hAnsiTheme="minorHAnsi" w:cstheme="minorHAnsi"/>
          <w:lang w:val="fr-CA"/>
        </w:rPr>
        <w:t>Exemple</w:t>
      </w:r>
      <w:r w:rsidR="00DD2C66" w:rsidRPr="00D467F2">
        <w:rPr>
          <w:rFonts w:asciiTheme="minorHAnsi" w:hAnsiTheme="minorHAnsi" w:cstheme="minorHAnsi"/>
          <w:lang w:val="fr-CA"/>
        </w:rPr>
        <w:t xml:space="preserve"> de sondage destiné aux élèves :</w:t>
      </w:r>
      <w:r w:rsidR="009F7A9B" w:rsidRPr="00D467F2">
        <w:rPr>
          <w:rFonts w:asciiTheme="minorHAnsi" w:hAnsiTheme="minorHAnsi" w:cstheme="minorHAnsi"/>
          <w:lang w:val="fr-CA"/>
        </w:rPr>
        <w:t xml:space="preserve"> </w:t>
      </w:r>
      <w:r w:rsidRPr="00D467F2">
        <w:rPr>
          <w:rFonts w:asciiTheme="minorHAnsi" w:hAnsiTheme="minorHAnsi" w:cstheme="minorHAnsi"/>
          <w:lang w:val="fr-CA"/>
        </w:rPr>
        <w:t>1</w:t>
      </w:r>
      <w:r w:rsidRPr="00D467F2">
        <w:rPr>
          <w:rFonts w:asciiTheme="minorHAnsi" w:hAnsiTheme="minorHAnsi" w:cstheme="minorHAnsi"/>
          <w:caps w:val="0"/>
          <w:vertAlign w:val="superscript"/>
          <w:lang w:val="fr-CA"/>
        </w:rPr>
        <w:t>re</w:t>
      </w:r>
      <w:r w:rsidR="00DD2C66" w:rsidRPr="00D467F2">
        <w:rPr>
          <w:rFonts w:asciiTheme="minorHAnsi" w:hAnsiTheme="minorHAnsi" w:cstheme="minorHAnsi"/>
          <w:lang w:val="fr-CA"/>
        </w:rPr>
        <w:t xml:space="preserve"> - </w:t>
      </w:r>
      <w:r w:rsidRPr="00D467F2">
        <w:rPr>
          <w:rFonts w:asciiTheme="minorHAnsi" w:hAnsiTheme="minorHAnsi" w:cstheme="minorHAnsi"/>
          <w:lang w:val="fr-CA"/>
        </w:rPr>
        <w:t>3</w:t>
      </w:r>
      <w:r w:rsidRPr="00D467F2">
        <w:rPr>
          <w:rFonts w:asciiTheme="minorHAnsi" w:hAnsiTheme="minorHAnsi" w:cstheme="minorHAnsi"/>
          <w:caps w:val="0"/>
          <w:vertAlign w:val="superscript"/>
          <w:lang w:val="fr-CA"/>
        </w:rPr>
        <w:t>e</w:t>
      </w:r>
      <w:r w:rsidRPr="00D467F2">
        <w:rPr>
          <w:rFonts w:asciiTheme="minorHAnsi" w:hAnsiTheme="minorHAnsi" w:cstheme="minorHAnsi"/>
          <w:lang w:val="fr-CA"/>
        </w:rPr>
        <w:t xml:space="preserve"> </w:t>
      </w:r>
      <w:r w:rsidR="009F7A9B" w:rsidRPr="00D467F2">
        <w:rPr>
          <w:rFonts w:asciiTheme="minorHAnsi" w:hAnsiTheme="minorHAnsi" w:cstheme="minorHAnsi"/>
          <w:lang w:val="fr-CA"/>
        </w:rPr>
        <w:t>année</w:t>
      </w:r>
      <w:bookmarkEnd w:id="288"/>
      <w:bookmarkEnd w:id="289"/>
      <w:bookmarkEnd w:id="290"/>
    </w:p>
    <w:p w14:paraId="0B93F077" w14:textId="65958C8C" w:rsidR="00C105AA" w:rsidRPr="00D467F2" w:rsidRDefault="00C240FA" w:rsidP="00C105AA">
      <w:pPr>
        <w:rPr>
          <w:lang w:val="fr-CA"/>
        </w:rPr>
      </w:pPr>
      <w:bookmarkStart w:id="291" w:name="lt_pId329"/>
      <w:r w:rsidRPr="00D467F2">
        <w:rPr>
          <w:lang w:val="fr-CA"/>
        </w:rPr>
        <w:t xml:space="preserve">Afin d’aider le comité Écoles </w:t>
      </w:r>
      <w:r w:rsidR="000A3D08" w:rsidRPr="00D467F2">
        <w:rPr>
          <w:lang w:val="fr-CA"/>
        </w:rPr>
        <w:t>s</w:t>
      </w:r>
      <w:r w:rsidRPr="00D467F2">
        <w:rPr>
          <w:lang w:val="fr-CA"/>
        </w:rPr>
        <w:t xml:space="preserve">aines à </w:t>
      </w:r>
      <w:r w:rsidR="000A3D08" w:rsidRPr="00D467F2">
        <w:rPr>
          <w:lang w:val="fr-CA"/>
        </w:rPr>
        <w:t>bien</w:t>
      </w:r>
      <w:r w:rsidRPr="00D467F2">
        <w:rPr>
          <w:lang w:val="fr-CA"/>
        </w:rPr>
        <w:t xml:space="preserve"> comprendre ce qui compte pour les élèves de</w:t>
      </w:r>
      <w:r w:rsidR="000A3D08" w:rsidRPr="00D467F2">
        <w:rPr>
          <w:lang w:val="fr-CA"/>
        </w:rPr>
        <w:t xml:space="preserve"> la</w:t>
      </w:r>
      <w:r w:rsidRPr="00D467F2">
        <w:rPr>
          <w:lang w:val="fr-CA"/>
        </w:rPr>
        <w:t xml:space="preserve"> 1</w:t>
      </w:r>
      <w:r w:rsidRPr="00D467F2">
        <w:rPr>
          <w:vertAlign w:val="superscript"/>
          <w:lang w:val="fr-CA"/>
        </w:rPr>
        <w:t>re</w:t>
      </w:r>
      <w:r w:rsidRPr="00D467F2">
        <w:rPr>
          <w:lang w:val="fr-CA"/>
        </w:rPr>
        <w:t xml:space="preserve"> à la 3</w:t>
      </w:r>
      <w:r w:rsidRPr="00D467F2">
        <w:rPr>
          <w:vertAlign w:val="superscript"/>
          <w:lang w:val="fr-CA"/>
        </w:rPr>
        <w:t>e</w:t>
      </w:r>
      <w:r w:rsidRPr="00D467F2">
        <w:rPr>
          <w:lang w:val="fr-CA"/>
        </w:rPr>
        <w:t> année, discutez des questions ci-dessous avec les élèv</w:t>
      </w:r>
      <w:bookmarkEnd w:id="291"/>
      <w:r w:rsidRPr="00D467F2">
        <w:rPr>
          <w:lang w:val="fr-CA"/>
        </w:rPr>
        <w:t xml:space="preserve">es pour </w:t>
      </w:r>
      <w:r w:rsidR="004715AE" w:rsidRPr="00D467F2">
        <w:rPr>
          <w:lang w:val="fr-CA"/>
        </w:rPr>
        <w:t>recueillir</w:t>
      </w:r>
      <w:r w:rsidRPr="00D467F2">
        <w:rPr>
          <w:lang w:val="fr-CA"/>
        </w:rPr>
        <w:t xml:space="preserve"> leurs idées et leurs opinions.</w:t>
      </w:r>
    </w:p>
    <w:p w14:paraId="457CC299" w14:textId="77777777" w:rsidR="00800920" w:rsidRPr="00D467F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5E42385A" w14:textId="672B0446" w:rsidR="0056076A" w:rsidRPr="00D467F2" w:rsidRDefault="005E3265" w:rsidP="00D80285">
      <w:pPr>
        <w:spacing w:before="0"/>
        <w:rPr>
          <w:rStyle w:val="SubtleEmphasis"/>
          <w:rFonts w:cstheme="minorHAnsi"/>
          <w:i w:val="0"/>
          <w:iCs w:val="0"/>
          <w:color w:val="auto"/>
          <w:szCs w:val="24"/>
          <w:lang w:val="fr-CA"/>
        </w:rPr>
      </w:pPr>
      <w:bookmarkStart w:id="292" w:name="lt_pId330"/>
      <w:r w:rsidRPr="00D467F2">
        <w:rPr>
          <w:rStyle w:val="SubtleEmphasis"/>
          <w:rFonts w:cstheme="minorHAnsi"/>
          <w:b/>
          <w:bCs/>
          <w:i w:val="0"/>
          <w:iCs w:val="0"/>
          <w:color w:val="auto"/>
          <w:szCs w:val="24"/>
          <w:lang w:val="fr-CA"/>
        </w:rPr>
        <w:t>Dessine des choses que tu peux faire à l’école pour</w:t>
      </w:r>
      <w:r w:rsidR="001F1BE9" w:rsidRPr="00D467F2">
        <w:rPr>
          <w:rStyle w:val="SubtleEmphasis"/>
          <w:rFonts w:cstheme="minorHAnsi"/>
          <w:b/>
          <w:bCs/>
          <w:i w:val="0"/>
          <w:iCs w:val="0"/>
          <w:color w:val="auto"/>
          <w:szCs w:val="24"/>
          <w:lang w:val="fr-CA"/>
        </w:rPr>
        <w:t xml:space="preserve"> te faire sentir en bonne santé.</w:t>
      </w:r>
      <w:bookmarkEnd w:id="292"/>
    </w:p>
    <w:p w14:paraId="2D78CD8E" w14:textId="692D0C61" w:rsidR="00800920" w:rsidRPr="00D467F2" w:rsidRDefault="005E3265" w:rsidP="00D80285">
      <w:pPr>
        <w:spacing w:before="0"/>
        <w:rPr>
          <w:rFonts w:cstheme="minorHAnsi"/>
          <w:sz w:val="22"/>
          <w:lang w:val="fr-CA"/>
        </w:rPr>
      </w:pPr>
      <w:bookmarkStart w:id="293" w:name="lt_pId331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>Est-ce qu’il y a une collation qu</w:t>
      </w:r>
      <w:bookmarkEnd w:id="293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>e</w:t>
      </w:r>
      <w:bookmarkStart w:id="294" w:name="lt_pId332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 xml:space="preserve"> tu aimerais manger? Quelles sortes d’activités ou de jeux aimerai</w:t>
      </w:r>
      <w:r w:rsidR="00F60A14"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>s-tu</w:t>
      </w:r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 xml:space="preserve"> avoir </w:t>
      </w:r>
      <w:bookmarkEnd w:id="294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>à</w:t>
      </w:r>
      <w:bookmarkStart w:id="295" w:name="lt_pId333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 xml:space="preserve"> la récréation? Peux-tu penser à d’autres choses que tu peux faire à l’éco</w:t>
      </w:r>
      <w:bookmarkEnd w:id="295"/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 xml:space="preserve">le qui </w:t>
      </w:r>
      <w:r w:rsidR="000A3D08"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>sont bonnes</w:t>
      </w:r>
      <w:r w:rsidRPr="00D467F2"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  <w:t xml:space="preserve"> pour la santé?</w:t>
      </w:r>
    </w:p>
    <w:tbl>
      <w:tblPr>
        <w:tblStyle w:val="TableGrid"/>
        <w:tblpPr w:leftFromText="180" w:rightFromText="180" w:vertAnchor="page" w:horzAnchor="margin" w:tblpY="3211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52270B" w:rsidRPr="002E5BA4" w14:paraId="15C0591B" w14:textId="77777777" w:rsidTr="00D80285">
        <w:trPr>
          <w:trHeight w:val="1261"/>
        </w:trPr>
        <w:tc>
          <w:tcPr>
            <w:tcW w:w="10201" w:type="dxa"/>
            <w:shd w:val="clear" w:color="auto" w:fill="E0F4F3" w:themeFill="accent1" w:themeFillTint="33"/>
          </w:tcPr>
          <w:p w14:paraId="51320E48" w14:textId="0DA1F7F3" w:rsidR="00DD2C66" w:rsidRPr="00D467F2" w:rsidRDefault="00C240FA" w:rsidP="00DD2C66">
            <w:pPr>
              <w:rPr>
                <w:b/>
                <w:bCs/>
                <w:lang w:val="fr-CA"/>
              </w:rPr>
            </w:pPr>
            <w:bookmarkStart w:id="296" w:name="_Toc150761669"/>
            <w:r w:rsidRPr="00D467F2">
              <w:rPr>
                <w:b/>
                <w:bCs/>
                <w:lang w:val="fr-CA"/>
              </w:rPr>
              <w:t>Quelles activités scolaires te fon</w:t>
            </w:r>
            <w:bookmarkEnd w:id="296"/>
            <w:r w:rsidRPr="00D467F2">
              <w:rPr>
                <w:b/>
                <w:bCs/>
                <w:lang w:val="fr-CA"/>
              </w:rPr>
              <w:t>t sentir en bonne santé?</w:t>
            </w:r>
          </w:p>
          <w:p w14:paraId="5D86FA2C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  <w:p w14:paraId="1E386039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  <w:p w14:paraId="73D0364F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</w:tc>
      </w:tr>
      <w:tr w:rsidR="0052270B" w:rsidRPr="002E5BA4" w14:paraId="0633BC72" w14:textId="77777777" w:rsidTr="00D80285">
        <w:trPr>
          <w:trHeight w:val="1407"/>
        </w:trPr>
        <w:tc>
          <w:tcPr>
            <w:tcW w:w="10201" w:type="dxa"/>
            <w:shd w:val="clear" w:color="auto" w:fill="E0F4F3" w:themeFill="accent1" w:themeFillTint="33"/>
          </w:tcPr>
          <w:p w14:paraId="0F272393" w14:textId="1C4521A4" w:rsidR="00D80285" w:rsidRPr="00D467F2" w:rsidRDefault="009F7A9B" w:rsidP="00C777B2">
            <w:pPr>
              <w:rPr>
                <w:b/>
                <w:bCs/>
                <w:szCs w:val="24"/>
                <w:lang w:val="fr-CA"/>
              </w:rPr>
            </w:pPr>
            <w:bookmarkStart w:id="297" w:name="lt_pId335"/>
            <w:bookmarkStart w:id="298" w:name="_Toc150761670"/>
            <w:r w:rsidRPr="00D467F2">
              <w:rPr>
                <w:b/>
                <w:bCs/>
                <w:szCs w:val="24"/>
                <w:lang w:val="fr-CA"/>
              </w:rPr>
              <w:t xml:space="preserve">Qu’est-ce que </w:t>
            </w:r>
            <w:r w:rsidR="00DD2C66" w:rsidRPr="00D467F2">
              <w:rPr>
                <w:b/>
                <w:bCs/>
                <w:szCs w:val="24"/>
                <w:lang w:val="fr-CA"/>
              </w:rPr>
              <w:t>tu aimerais avoir à ton école pour favoriser ta</w:t>
            </w:r>
            <w:r w:rsidRPr="00D467F2">
              <w:rPr>
                <w:b/>
                <w:bCs/>
                <w:szCs w:val="24"/>
                <w:lang w:val="fr-CA"/>
              </w:rPr>
              <w:t xml:space="preserve"> santé?</w:t>
            </w:r>
            <w:bookmarkEnd w:id="297"/>
            <w:bookmarkEnd w:id="298"/>
          </w:p>
          <w:p w14:paraId="6B8C6BCE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  <w:p w14:paraId="0510C0E4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  <w:p w14:paraId="6EC49276" w14:textId="77777777" w:rsidR="0056076A" w:rsidRPr="00D467F2" w:rsidRDefault="0056076A" w:rsidP="00C777B2">
            <w:pPr>
              <w:rPr>
                <w:b/>
                <w:bCs/>
                <w:szCs w:val="24"/>
                <w:lang w:val="fr-CA"/>
              </w:rPr>
            </w:pPr>
          </w:p>
        </w:tc>
      </w:tr>
    </w:tbl>
    <w:p w14:paraId="09D11365" w14:textId="77777777" w:rsidR="00800920" w:rsidRPr="00333A22" w:rsidRDefault="009F7A9B" w:rsidP="00D80285">
      <w:pPr>
        <w:tabs>
          <w:tab w:val="left" w:pos="1418"/>
        </w:tabs>
        <w:spacing w:after="0"/>
        <w:jc w:val="both"/>
        <w:rPr>
          <w:rFonts w:cstheme="minorHAnsi"/>
          <w:b/>
          <w:lang w:val="fr-CA"/>
        </w:rPr>
      </w:pPr>
      <w:r w:rsidRPr="00D467F2">
        <w:rPr>
          <w:rFonts w:cstheme="minorHAnsi"/>
          <w:b/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080A5E" wp14:editId="20826435">
                <wp:simplePos x="0" y="0"/>
                <wp:positionH relativeFrom="page">
                  <wp:align>center</wp:align>
                </wp:positionH>
                <wp:positionV relativeFrom="paragraph">
                  <wp:posOffset>264795</wp:posOffset>
                </wp:positionV>
                <wp:extent cx="6419850" cy="329565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186731400" name="Rectangle 18673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0" cy="3295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6731400" o:spid="_x0000_s1026" style="width:505.5pt;height:259.5pt;margin-top:20.85pt;margin-left:0;mso-height-percent:0;mso-height-relative:margin;mso-position-horizontal:center;mso-position-horizontal-relative:page;mso-width-percent:0;mso-width-relative:margin;mso-wrap-distance-bottom:0;mso-wrap-distance-left:9pt;mso-wrap-distance-right:9pt;mso-wrap-distance-top:0;mso-wrap-style:square;position:absolute;v-text-anchor:middle;visibility:visible;z-index:251659264" fillcolor="white" strokecolor="black" strokeweight="0.5pt">
                <w10:wrap type="through"/>
              </v:rect>
            </w:pict>
          </mc:Fallback>
        </mc:AlternateContent>
      </w:r>
      <w:r w:rsidRPr="00333A22">
        <w:rPr>
          <w:rFonts w:eastAsia="Times New Roman" w:cstheme="minorHAnsi"/>
          <w:lang w:val="fr-CA"/>
        </w:rPr>
        <w:tab/>
      </w:r>
    </w:p>
    <w:p w14:paraId="411845FB" w14:textId="20A31970" w:rsidR="00DD2C66" w:rsidRPr="00333A22" w:rsidRDefault="00DD2C66" w:rsidP="00DD2C66">
      <w:pPr>
        <w:pStyle w:val="Heading1"/>
        <w:tabs>
          <w:tab w:val="left" w:pos="1418"/>
        </w:tabs>
        <w:ind w:right="-142"/>
        <w:rPr>
          <w:lang w:val="fr-CA"/>
        </w:rPr>
      </w:pPr>
      <w:bookmarkStart w:id="299" w:name="lt_pId336"/>
      <w:bookmarkStart w:id="300" w:name="_Toc150761671"/>
      <w:bookmarkStart w:id="301" w:name="_Toc163736457"/>
      <w:bookmarkStart w:id="302" w:name="_Hlk149315983"/>
      <w:r w:rsidRPr="00333A22">
        <w:rPr>
          <w:rFonts w:asciiTheme="minorHAnsi" w:hAnsiTheme="minorHAnsi" w:cstheme="minorHAnsi"/>
          <w:lang w:val="fr-CA"/>
        </w:rPr>
        <w:lastRenderedPageBreak/>
        <w:t xml:space="preserve">OUTIL 17 : </w:t>
      </w:r>
      <w:r w:rsidR="009F7A9B" w:rsidRPr="00333A22">
        <w:rPr>
          <w:rFonts w:asciiTheme="minorHAnsi" w:hAnsiTheme="minorHAnsi" w:cstheme="minorHAnsi"/>
          <w:lang w:val="fr-CA"/>
        </w:rPr>
        <w:t>Exemple de sondage destiné aux élèves :</w:t>
      </w:r>
      <w:bookmarkStart w:id="303" w:name="lt_pId337"/>
      <w:bookmarkEnd w:id="299"/>
      <w:bookmarkEnd w:id="300"/>
      <w:r w:rsidRPr="00333A22">
        <w:rPr>
          <w:rFonts w:asciiTheme="minorHAnsi" w:hAnsiTheme="minorHAnsi" w:cstheme="minorHAnsi"/>
          <w:lang w:val="fr-CA"/>
        </w:rPr>
        <w:t xml:space="preserve"> 4</w:t>
      </w:r>
      <w:r w:rsidRPr="00333A22">
        <w:rPr>
          <w:rFonts w:asciiTheme="minorHAnsi" w:hAnsiTheme="minorHAnsi" w:cstheme="minorHAnsi"/>
          <w:caps w:val="0"/>
          <w:vertAlign w:val="superscript"/>
          <w:lang w:val="fr-CA"/>
        </w:rPr>
        <w:t>e</w:t>
      </w:r>
      <w:r w:rsidRPr="00333A22">
        <w:rPr>
          <w:rFonts w:asciiTheme="minorHAnsi" w:hAnsiTheme="minorHAnsi" w:cstheme="minorHAnsi"/>
          <w:lang w:val="fr-CA"/>
        </w:rPr>
        <w:t xml:space="preserve"> - 8</w:t>
      </w:r>
      <w:r w:rsidRPr="00333A22">
        <w:rPr>
          <w:rFonts w:asciiTheme="minorHAnsi" w:hAnsiTheme="minorHAnsi" w:cstheme="minorHAnsi"/>
          <w:caps w:val="0"/>
          <w:vertAlign w:val="superscript"/>
          <w:lang w:val="fr-CA"/>
        </w:rPr>
        <w:t>e</w:t>
      </w:r>
      <w:r w:rsidRPr="00333A22">
        <w:rPr>
          <w:rFonts w:asciiTheme="minorHAnsi" w:hAnsiTheme="minorHAnsi" w:cstheme="minorHAnsi"/>
          <w:lang w:val="fr-CA"/>
        </w:rPr>
        <w:t xml:space="preserve"> année</w:t>
      </w:r>
      <w:bookmarkEnd w:id="301"/>
    </w:p>
    <w:p w14:paraId="54060213" w14:textId="462A4CE5" w:rsidR="00800920" w:rsidRPr="00333A22" w:rsidRDefault="009F7A9B" w:rsidP="00DD2C66">
      <w:pPr>
        <w:pStyle w:val="Heading1"/>
        <w:tabs>
          <w:tab w:val="left" w:pos="1418"/>
        </w:tabs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</w:pPr>
      <w:bookmarkStart w:id="304" w:name="_Toc163736458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>Il est important pour tout le monde d’avoir accès à un milieu scolaire sain.</w:t>
      </w:r>
      <w:bookmarkEnd w:id="303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 </w:t>
      </w:r>
      <w:bookmarkStart w:id="305" w:name="lt_pId338"/>
      <w:r w:rsidR="009A2351"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Nous voulons connaître tes idées sur la façon </w:t>
      </w:r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>de créer une école saine.</w:t>
      </w:r>
      <w:bookmarkEnd w:id="305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 </w:t>
      </w:r>
      <w:bookmarkStart w:id="306" w:name="lt_pId339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>Nous te demandons de répondre aux questions ci-dessous et de remettre le questionnaire à ton enseignant</w:t>
      </w:r>
      <w:bookmarkEnd w:id="306"/>
      <w:r w:rsidR="009A2351"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 ou à ton enseignante.</w:t>
      </w:r>
      <w:bookmarkEnd w:id="304"/>
      <w:r w:rsidR="009A2351"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 </w:t>
      </w:r>
    </w:p>
    <w:tbl>
      <w:tblPr>
        <w:tblStyle w:val="TableGrid"/>
        <w:tblW w:w="10154" w:type="dxa"/>
        <w:tblLook w:val="04A0" w:firstRow="1" w:lastRow="0" w:firstColumn="1" w:lastColumn="0" w:noHBand="0" w:noVBand="1"/>
      </w:tblPr>
      <w:tblGrid>
        <w:gridCol w:w="9918"/>
        <w:gridCol w:w="236"/>
      </w:tblGrid>
      <w:tr w:rsidR="0052270B" w:rsidRPr="002E5BA4" w14:paraId="464FBDB9" w14:textId="77777777" w:rsidTr="009B396A">
        <w:trPr>
          <w:trHeight w:val="392"/>
        </w:trPr>
        <w:tc>
          <w:tcPr>
            <w:tcW w:w="9918" w:type="dxa"/>
            <w:tcBorders>
              <w:right w:val="single" w:sz="4" w:space="0" w:color="auto"/>
            </w:tcBorders>
            <w:shd w:val="clear" w:color="auto" w:fill="E0F4F3" w:themeFill="accent1" w:themeFillTint="33"/>
          </w:tcPr>
          <w:p w14:paraId="058A8000" w14:textId="77777777" w:rsidR="009B396A" w:rsidRPr="00D467F2" w:rsidRDefault="009F7A9B" w:rsidP="000A1666">
            <w:pPr>
              <w:rPr>
                <w:b/>
                <w:bCs/>
                <w:lang w:val="fr-CA"/>
              </w:rPr>
            </w:pPr>
            <w:bookmarkStart w:id="307" w:name="lt_pId340"/>
            <w:bookmarkStart w:id="308" w:name="_Hlk107996439"/>
            <w:r w:rsidRPr="00D467F2">
              <w:rPr>
                <w:b/>
                <w:bCs/>
                <w:lang w:val="fr-CA"/>
              </w:rPr>
              <w:t>Selon toi, qu’est-ce qu’une école saine?</w:t>
            </w:r>
            <w:bookmarkEnd w:id="307"/>
            <w:r w:rsidRPr="00D467F2">
              <w:rPr>
                <w:b/>
                <w:bCs/>
                <w:lang w:val="fr-CA"/>
              </w:rPr>
              <w:t xml:space="preserve"> </w:t>
            </w:r>
          </w:p>
          <w:p w14:paraId="2D5D4576" w14:textId="77777777" w:rsidR="009B396A" w:rsidRPr="00D467F2" w:rsidRDefault="009B396A" w:rsidP="000A1666">
            <w:pPr>
              <w:rPr>
                <w:b/>
                <w:bCs/>
                <w:lang w:val="fr-CA"/>
              </w:rPr>
            </w:pPr>
          </w:p>
          <w:p w14:paraId="6E3E81F4" w14:textId="77777777" w:rsidR="009B396A" w:rsidRPr="00D467F2" w:rsidRDefault="009B396A" w:rsidP="000A1666">
            <w:pPr>
              <w:rPr>
                <w:b/>
                <w:bCs/>
                <w:lang w:val="fr-CA"/>
              </w:rPr>
            </w:pP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6F0C4F6B" w14:textId="77777777" w:rsidR="009B396A" w:rsidRPr="00D467F2" w:rsidRDefault="009B396A" w:rsidP="005D2B3A">
            <w:pPr>
              <w:rPr>
                <w:lang w:val="fr-CA"/>
              </w:rPr>
            </w:pPr>
          </w:p>
        </w:tc>
      </w:tr>
      <w:tr w:rsidR="0052270B" w:rsidRPr="002E5BA4" w14:paraId="6A9F9DE7" w14:textId="77777777" w:rsidTr="009B396A">
        <w:trPr>
          <w:trHeight w:val="975"/>
        </w:trPr>
        <w:tc>
          <w:tcPr>
            <w:tcW w:w="9918" w:type="dxa"/>
            <w:tcBorders>
              <w:right w:val="single" w:sz="4" w:space="0" w:color="auto"/>
            </w:tcBorders>
            <w:shd w:val="clear" w:color="auto" w:fill="E0F4F3" w:themeFill="accent1" w:themeFillTint="33"/>
          </w:tcPr>
          <w:p w14:paraId="3283606C" w14:textId="3B6F7E3D" w:rsidR="009A2351" w:rsidRPr="00D467F2" w:rsidRDefault="005E3265" w:rsidP="009A2351">
            <w:pPr>
              <w:rPr>
                <w:b/>
                <w:bCs/>
                <w:lang w:val="fr-CA"/>
              </w:rPr>
            </w:pPr>
            <w:r w:rsidRPr="00D467F2">
              <w:rPr>
                <w:b/>
                <w:bCs/>
                <w:lang w:val="fr-CA"/>
              </w:rPr>
              <w:t>Quelles activités scolaires te font du bien et te font sentir en bonne santé?</w:t>
            </w:r>
          </w:p>
          <w:p w14:paraId="13863843" w14:textId="77777777" w:rsidR="009B396A" w:rsidRPr="00D467F2" w:rsidRDefault="009B396A" w:rsidP="000A1666">
            <w:pPr>
              <w:rPr>
                <w:b/>
                <w:bCs/>
                <w:lang w:val="fr-CA"/>
              </w:rPr>
            </w:pPr>
          </w:p>
          <w:p w14:paraId="1F290E53" w14:textId="77777777" w:rsidR="009B396A" w:rsidRPr="00D467F2" w:rsidRDefault="009B396A" w:rsidP="000A1666">
            <w:pPr>
              <w:rPr>
                <w:b/>
                <w:bCs/>
                <w:lang w:val="fr-CA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nil"/>
            </w:tcBorders>
          </w:tcPr>
          <w:p w14:paraId="05175189" w14:textId="77777777" w:rsidR="009B396A" w:rsidRPr="00D467F2" w:rsidRDefault="009B396A" w:rsidP="005D2B3A">
            <w:pPr>
              <w:rPr>
                <w:lang w:val="fr-CA"/>
              </w:rPr>
            </w:pPr>
          </w:p>
        </w:tc>
      </w:tr>
      <w:tr w:rsidR="0052270B" w:rsidRPr="002E5BA4" w14:paraId="3C72146D" w14:textId="77777777" w:rsidTr="009B396A">
        <w:trPr>
          <w:gridAfter w:val="1"/>
          <w:wAfter w:w="236" w:type="dxa"/>
          <w:trHeight w:val="1367"/>
        </w:trPr>
        <w:tc>
          <w:tcPr>
            <w:tcW w:w="9918" w:type="dxa"/>
            <w:shd w:val="clear" w:color="auto" w:fill="E0F4F3" w:themeFill="accent1" w:themeFillTint="33"/>
          </w:tcPr>
          <w:p w14:paraId="08799C69" w14:textId="745F78A2" w:rsidR="009B396A" w:rsidRPr="00D467F2" w:rsidRDefault="009F7A9B" w:rsidP="009A2351">
            <w:pPr>
              <w:rPr>
                <w:b/>
                <w:bCs/>
                <w:lang w:val="fr-CA"/>
              </w:rPr>
            </w:pPr>
            <w:bookmarkStart w:id="309" w:name="lt_pId342"/>
            <w:r w:rsidRPr="00D467F2">
              <w:rPr>
                <w:b/>
                <w:bCs/>
                <w:lang w:val="fr-CA"/>
              </w:rPr>
              <w:t xml:space="preserve">Qu’est-ce que </w:t>
            </w:r>
            <w:r w:rsidR="009A2351" w:rsidRPr="00D467F2">
              <w:rPr>
                <w:b/>
                <w:bCs/>
                <w:lang w:val="fr-CA"/>
              </w:rPr>
              <w:t>tu aimerais</w:t>
            </w:r>
            <w:r w:rsidRPr="00D467F2">
              <w:rPr>
                <w:b/>
                <w:bCs/>
                <w:lang w:val="fr-CA"/>
              </w:rPr>
              <w:t xml:space="preserve"> avoir à</w:t>
            </w:r>
            <w:r w:rsidR="009A2351" w:rsidRPr="00D467F2">
              <w:rPr>
                <w:b/>
                <w:bCs/>
                <w:lang w:val="fr-CA"/>
              </w:rPr>
              <w:t xml:space="preserve"> ton</w:t>
            </w:r>
            <w:r w:rsidRPr="00D467F2">
              <w:rPr>
                <w:b/>
                <w:bCs/>
                <w:lang w:val="fr-CA"/>
              </w:rPr>
              <w:t xml:space="preserve"> école pour favoriser</w:t>
            </w:r>
            <w:r w:rsidR="009A2351" w:rsidRPr="00D467F2">
              <w:rPr>
                <w:b/>
                <w:bCs/>
                <w:lang w:val="fr-CA"/>
              </w:rPr>
              <w:t xml:space="preserve"> ta</w:t>
            </w:r>
            <w:r w:rsidRPr="00D467F2">
              <w:rPr>
                <w:b/>
                <w:bCs/>
                <w:lang w:val="fr-CA"/>
              </w:rPr>
              <w:t xml:space="preserve"> santé?</w:t>
            </w:r>
            <w:bookmarkEnd w:id="309"/>
            <w:r w:rsidRPr="00D467F2">
              <w:rPr>
                <w:b/>
                <w:bCs/>
                <w:lang w:val="fr-CA"/>
              </w:rPr>
              <w:t xml:space="preserve"> </w:t>
            </w:r>
          </w:p>
        </w:tc>
      </w:tr>
    </w:tbl>
    <w:p w14:paraId="7F8680D8" w14:textId="7AA00D69" w:rsidR="00800920" w:rsidRPr="00D467F2" w:rsidRDefault="009F7A9B" w:rsidP="001F1BE9">
      <w:pPr>
        <w:tabs>
          <w:tab w:val="left" w:pos="1418"/>
        </w:tabs>
        <w:spacing w:after="60"/>
        <w:ind w:right="-324"/>
        <w:rPr>
          <w:b/>
          <w:i/>
          <w:iCs/>
          <w:sz w:val="22"/>
          <w:lang w:val="fr-CA"/>
        </w:rPr>
      </w:pPr>
      <w:bookmarkStart w:id="310" w:name="lt_pId343"/>
      <w:r w:rsidRPr="00D467F2">
        <w:rPr>
          <w:b/>
          <w:sz w:val="22"/>
          <w:lang w:val="fr-CA"/>
        </w:rPr>
        <w:t>En tant qu’élève</w:t>
      </w:r>
      <w:r w:rsidR="009A2351" w:rsidRPr="00D467F2">
        <w:rPr>
          <w:b/>
          <w:sz w:val="22"/>
          <w:lang w:val="fr-CA"/>
        </w:rPr>
        <w:t xml:space="preserve">, </w:t>
      </w:r>
      <w:r w:rsidR="000A3D08" w:rsidRPr="00D467F2">
        <w:rPr>
          <w:b/>
          <w:sz w:val="22"/>
          <w:lang w:val="fr-CA"/>
        </w:rPr>
        <w:t>à q</w:t>
      </w:r>
      <w:r w:rsidR="005E3265" w:rsidRPr="00D467F2">
        <w:rPr>
          <w:b/>
          <w:sz w:val="22"/>
          <w:lang w:val="fr-CA"/>
        </w:rPr>
        <w:t>uelles questions</w:t>
      </w:r>
      <w:r w:rsidR="002563E4" w:rsidRPr="00D467F2">
        <w:rPr>
          <w:b/>
          <w:sz w:val="22"/>
          <w:lang w:val="fr-CA"/>
        </w:rPr>
        <w:t xml:space="preserve"> </w:t>
      </w:r>
      <w:r w:rsidR="000A3D08" w:rsidRPr="00D467F2">
        <w:rPr>
          <w:b/>
          <w:sz w:val="22"/>
          <w:lang w:val="fr-CA"/>
        </w:rPr>
        <w:t xml:space="preserve">accordes-tu </w:t>
      </w:r>
      <w:r w:rsidR="000E4310" w:rsidRPr="00D467F2">
        <w:rPr>
          <w:b/>
          <w:sz w:val="22"/>
          <w:lang w:val="fr-CA"/>
        </w:rPr>
        <w:t>le plus</w:t>
      </w:r>
      <w:r w:rsidR="000A3D08" w:rsidRPr="00D467F2">
        <w:rPr>
          <w:b/>
          <w:sz w:val="22"/>
          <w:lang w:val="fr-CA"/>
        </w:rPr>
        <w:t xml:space="preserve"> </w:t>
      </w:r>
      <w:r w:rsidR="000E4310" w:rsidRPr="00D467F2">
        <w:rPr>
          <w:b/>
          <w:sz w:val="22"/>
          <w:lang w:val="fr-CA"/>
        </w:rPr>
        <w:t>d</w:t>
      </w:r>
      <w:r w:rsidR="000A3D08" w:rsidRPr="00D467F2">
        <w:rPr>
          <w:b/>
          <w:sz w:val="22"/>
          <w:lang w:val="fr-CA"/>
        </w:rPr>
        <w:t>’importance</w:t>
      </w:r>
      <w:r w:rsidR="002563E4" w:rsidRPr="00D467F2">
        <w:rPr>
          <w:b/>
          <w:sz w:val="22"/>
          <w:lang w:val="fr-CA"/>
        </w:rPr>
        <w:t>?</w:t>
      </w:r>
      <w:bookmarkEnd w:id="310"/>
      <w:r w:rsidRPr="00D467F2">
        <w:rPr>
          <w:b/>
          <w:sz w:val="22"/>
          <w:lang w:val="fr-CA"/>
        </w:rPr>
        <w:t xml:space="preserve"> </w:t>
      </w:r>
      <w:bookmarkStart w:id="311" w:name="lt_pId344"/>
      <w:r w:rsidRPr="00D467F2">
        <w:rPr>
          <w:b/>
          <w:sz w:val="22"/>
          <w:lang w:val="fr-CA"/>
        </w:rPr>
        <w:t xml:space="preserve">Coche </w:t>
      </w:r>
      <w:bookmarkEnd w:id="311"/>
      <w:r w:rsidR="009A2351" w:rsidRPr="00D467F2">
        <w:rPr>
          <w:b/>
          <w:sz w:val="22"/>
          <w:u w:val="single"/>
          <w:lang w:val="fr-CA"/>
        </w:rPr>
        <w:t>trois</w:t>
      </w:r>
      <w:r w:rsidR="009A2351" w:rsidRPr="00D467F2">
        <w:rPr>
          <w:b/>
          <w:sz w:val="22"/>
          <w:lang w:val="fr-CA"/>
        </w:rPr>
        <w:t xml:space="preserve"> cases </w:t>
      </w:r>
      <w:r w:rsidR="009A2351" w:rsidRPr="00D467F2">
        <w:rPr>
          <w:b/>
          <w:i/>
          <w:sz w:val="22"/>
          <w:lang w:val="fr-CA"/>
        </w:rPr>
        <w:t>ci-dessous</w:t>
      </w:r>
      <w:r w:rsidR="009A2351" w:rsidRPr="00D467F2">
        <w:rPr>
          <w:b/>
          <w:sz w:val="22"/>
          <w:lang w:val="fr-CA"/>
        </w:rPr>
        <w:t xml:space="preserve">. 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52270B" w:rsidRPr="00D467F2" w14:paraId="662015AB" w14:textId="77777777" w:rsidTr="00FD732C">
        <w:trPr>
          <w:trHeight w:val="4306"/>
        </w:trPr>
        <w:tc>
          <w:tcPr>
            <w:tcW w:w="10627" w:type="dxa"/>
          </w:tcPr>
          <w:p w14:paraId="6609EA35" w14:textId="6BBC20BD" w:rsidR="004D0D44" w:rsidRPr="00D467F2" w:rsidRDefault="00000000" w:rsidP="005D2B3A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77253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2" w:name="lt_pId345"/>
            <w:r w:rsidR="005E3265" w:rsidRPr="00D467F2">
              <w:rPr>
                <w:rFonts w:cs="Arial"/>
                <w:lang w:val="fr-CA"/>
              </w:rPr>
              <w:t xml:space="preserve">Santé mentale et bien-être </w:t>
            </w:r>
            <w:r w:rsidR="005E3265" w:rsidRPr="00D467F2">
              <w:rPr>
                <w:rFonts w:cs="Arial"/>
                <w:i/>
                <w:iCs/>
                <w:lang w:val="fr-CA"/>
              </w:rPr>
              <w:t>(stress, adaptation, soin de soi, etc.)</w:t>
            </w:r>
            <w:bookmarkEnd w:id="312"/>
          </w:p>
          <w:p w14:paraId="256AEA51" w14:textId="3F789FF0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31063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3" w:name="lt_pId346"/>
            <w:r w:rsidR="005E3265" w:rsidRPr="00D467F2">
              <w:rPr>
                <w:rFonts w:cs="Arial"/>
                <w:lang w:val="fr-CA"/>
              </w:rPr>
              <w:t xml:space="preserve">Activité physique </w:t>
            </w:r>
            <w:r w:rsidR="005E3265" w:rsidRPr="00D467F2">
              <w:rPr>
                <w:rFonts w:cs="Arial"/>
                <w:i/>
                <w:iCs/>
                <w:lang w:val="fr-CA"/>
              </w:rPr>
              <w:t>(sports, activités à la récréa</w:t>
            </w:r>
            <w:bookmarkEnd w:id="313"/>
            <w:r w:rsidR="005E3265" w:rsidRPr="00D467F2">
              <w:rPr>
                <w:rFonts w:cs="Arial"/>
                <w:i/>
                <w:iCs/>
                <w:lang w:val="fr-CA"/>
              </w:rPr>
              <w:t>tion, clubs, etc.)</w:t>
            </w:r>
          </w:p>
          <w:p w14:paraId="11ABF0F5" w14:textId="401657AD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2081559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4" w:name="lt_pId347"/>
            <w:r w:rsidR="005E3265" w:rsidRPr="00D467F2">
              <w:rPr>
                <w:rFonts w:cs="Arial"/>
                <w:lang w:val="fr-CA"/>
              </w:rPr>
              <w:t>Alimentation saine</w:t>
            </w:r>
            <w:r w:rsidR="00C80931" w:rsidRPr="00D467F2">
              <w:rPr>
                <w:rFonts w:cs="Arial"/>
                <w:i/>
                <w:iCs/>
                <w:lang w:val="fr-CA"/>
              </w:rPr>
              <w:t xml:space="preserve"> (</w:t>
            </w:r>
            <w:r w:rsidR="005E3265" w:rsidRPr="00D467F2">
              <w:rPr>
                <w:rFonts w:cs="Arial"/>
                <w:i/>
                <w:iCs/>
                <w:lang w:val="fr-CA"/>
              </w:rPr>
              <w:t>collations, repas, journées</w:t>
            </w:r>
            <w:r w:rsidR="0035621B" w:rsidRPr="00D467F2">
              <w:rPr>
                <w:rFonts w:cs="Arial"/>
                <w:i/>
                <w:iCs/>
                <w:lang w:val="fr-CA"/>
              </w:rPr>
              <w:t xml:space="preserve"> d’aliments spéciaux, etc</w:t>
            </w:r>
            <w:bookmarkEnd w:id="314"/>
            <w:r w:rsidR="0035621B" w:rsidRPr="00D467F2">
              <w:rPr>
                <w:rFonts w:cs="Arial"/>
                <w:i/>
                <w:iCs/>
                <w:lang w:val="fr-CA"/>
              </w:rPr>
              <w:t>.)</w:t>
            </w:r>
          </w:p>
          <w:p w14:paraId="0C479E14" w14:textId="2F4DC1A2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29977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C80931" w:rsidRPr="00D467F2">
              <w:rPr>
                <w:rFonts w:cs="Arial"/>
                <w:lang w:val="fr-CA"/>
              </w:rPr>
              <w:t xml:space="preserve"> </w:t>
            </w:r>
            <w:bookmarkStart w:id="315" w:name="lt_pId348"/>
            <w:r w:rsidR="00C80931" w:rsidRPr="00D467F2">
              <w:rPr>
                <w:rFonts w:cs="Arial"/>
                <w:lang w:val="fr-CA"/>
              </w:rPr>
              <w:t>Violence</w:t>
            </w:r>
            <w:r w:rsidR="007C50F9" w:rsidRPr="00D467F2">
              <w:rPr>
                <w:rFonts w:cs="Arial"/>
                <w:lang w:val="fr-CA"/>
              </w:rPr>
              <w:t xml:space="preserve"> et intimidation</w:t>
            </w:r>
            <w:r w:rsidR="00C80931" w:rsidRPr="00D467F2">
              <w:rPr>
                <w:rFonts w:cs="Arial"/>
                <w:lang w:val="fr-CA"/>
              </w:rPr>
              <w:t xml:space="preserve"> </w:t>
            </w:r>
            <w:r w:rsidR="00C80931" w:rsidRPr="00D467F2">
              <w:rPr>
                <w:rFonts w:cs="Arial"/>
                <w:i/>
                <w:iCs/>
                <w:lang w:val="fr-CA"/>
              </w:rPr>
              <w:t>(</w:t>
            </w:r>
            <w:r w:rsidR="007C50F9" w:rsidRPr="00D467F2">
              <w:rPr>
                <w:rFonts w:cs="Arial"/>
                <w:i/>
                <w:iCs/>
                <w:lang w:val="fr-CA"/>
              </w:rPr>
              <w:t>en personne et en ligne</w:t>
            </w:r>
            <w:r w:rsidR="00C80931" w:rsidRPr="00D467F2">
              <w:rPr>
                <w:rFonts w:cs="Arial"/>
                <w:i/>
                <w:iCs/>
                <w:lang w:val="fr-CA"/>
              </w:rPr>
              <w:t>)</w:t>
            </w:r>
            <w:bookmarkEnd w:id="315"/>
          </w:p>
          <w:p w14:paraId="32882C26" w14:textId="210D13B9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bCs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196947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6" w:name="lt_pId349"/>
            <w:r w:rsidR="007C50F9" w:rsidRPr="00D467F2">
              <w:rPr>
                <w:rFonts w:cs="Arial"/>
                <w:lang w:val="fr-CA"/>
              </w:rPr>
              <w:t xml:space="preserve">Relations saines </w:t>
            </w:r>
            <w:r w:rsidR="009F7A9B" w:rsidRPr="00D467F2">
              <w:rPr>
                <w:rFonts w:cs="Arial"/>
                <w:lang w:val="fr-CA"/>
              </w:rPr>
              <w:t>(</w:t>
            </w:r>
            <w:r w:rsidR="009F7A9B" w:rsidRPr="00D467F2">
              <w:rPr>
                <w:rFonts w:cs="Arial"/>
                <w:bCs/>
                <w:i/>
                <w:iCs/>
                <w:lang w:val="fr-CA"/>
              </w:rPr>
              <w:t>relations</w:t>
            </w:r>
            <w:r w:rsidR="007C50F9" w:rsidRPr="00D467F2">
              <w:rPr>
                <w:rFonts w:cs="Arial"/>
                <w:bCs/>
                <w:i/>
                <w:iCs/>
                <w:lang w:val="fr-CA"/>
              </w:rPr>
              <w:t xml:space="preserve"> avec la </w:t>
            </w:r>
            <w:r w:rsidR="004715AE" w:rsidRPr="00D467F2">
              <w:rPr>
                <w:rFonts w:cs="Arial"/>
                <w:bCs/>
                <w:i/>
                <w:iCs/>
                <w:lang w:val="fr-CA"/>
              </w:rPr>
              <w:t>famille</w:t>
            </w:r>
            <w:r w:rsidR="007C50F9" w:rsidRPr="00D467F2">
              <w:rPr>
                <w:rFonts w:cs="Arial"/>
                <w:bCs/>
                <w:i/>
                <w:iCs/>
                <w:lang w:val="fr-CA"/>
              </w:rPr>
              <w:t>, les amis/pairs, le personnel de l’école, etc.</w:t>
            </w:r>
            <w:r w:rsidR="009F7A9B" w:rsidRPr="00D467F2">
              <w:rPr>
                <w:rFonts w:cs="Arial"/>
                <w:bCs/>
                <w:i/>
                <w:iCs/>
                <w:lang w:val="fr-CA"/>
              </w:rPr>
              <w:t>)</w:t>
            </w:r>
            <w:bookmarkEnd w:id="316"/>
          </w:p>
          <w:p w14:paraId="2D128134" w14:textId="630E429C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45137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7" w:name="lt_pId350"/>
            <w:r w:rsidR="007C50F9" w:rsidRPr="00D467F2">
              <w:rPr>
                <w:rFonts w:cs="Arial"/>
                <w:lang w:val="fr-CA"/>
              </w:rPr>
              <w:t>Prévention des blessures</w:t>
            </w:r>
            <w:r w:rsidR="009F7A9B" w:rsidRPr="00D467F2">
              <w:rPr>
                <w:rFonts w:cs="Arial"/>
                <w:lang w:val="fr-CA"/>
              </w:rPr>
              <w:t xml:space="preserve"> </w:t>
            </w:r>
            <w:r w:rsidR="00C80931" w:rsidRPr="00D467F2">
              <w:rPr>
                <w:rFonts w:cs="Arial"/>
                <w:i/>
                <w:iCs/>
                <w:lang w:val="fr-CA"/>
              </w:rPr>
              <w:t>(s</w:t>
            </w:r>
            <w:r w:rsidR="007C50F9" w:rsidRPr="00D467F2">
              <w:rPr>
                <w:rFonts w:cs="Arial"/>
                <w:i/>
                <w:iCs/>
                <w:lang w:val="fr-CA"/>
              </w:rPr>
              <w:t>écurité au soleil, sécurité routière, sécurité au terrain de jeu, blessures sportives, etc.</w:t>
            </w:r>
            <w:bookmarkEnd w:id="317"/>
            <w:r w:rsidR="007C50F9" w:rsidRPr="00D467F2">
              <w:rPr>
                <w:rFonts w:cs="Arial"/>
                <w:i/>
                <w:iCs/>
                <w:lang w:val="fr-CA"/>
              </w:rPr>
              <w:t>)</w:t>
            </w:r>
          </w:p>
          <w:p w14:paraId="39F361BC" w14:textId="68E4ECAE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2079585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D467F2">
              <w:rPr>
                <w:rFonts w:cs="Arial"/>
                <w:lang w:val="fr-CA"/>
              </w:rPr>
              <w:t xml:space="preserve"> </w:t>
            </w:r>
            <w:bookmarkStart w:id="318" w:name="lt_pId351"/>
            <w:r w:rsidR="007C50F9" w:rsidRPr="00D467F2">
              <w:rPr>
                <w:rFonts w:cs="Arial"/>
                <w:lang w:val="fr-CA"/>
              </w:rPr>
              <w:t>Prévention de la consommation de substances</w:t>
            </w:r>
            <w:r w:rsidR="009F7A9B" w:rsidRPr="00D467F2">
              <w:rPr>
                <w:rFonts w:cs="Arial"/>
                <w:lang w:val="fr-CA"/>
              </w:rPr>
              <w:t xml:space="preserve"> </w:t>
            </w:r>
            <w:r w:rsidR="00C80931" w:rsidRPr="00D467F2">
              <w:rPr>
                <w:rFonts w:cs="Arial"/>
                <w:i/>
                <w:iCs/>
                <w:lang w:val="fr-CA"/>
              </w:rPr>
              <w:t>(v</w:t>
            </w:r>
            <w:r w:rsidR="009F7A9B" w:rsidRPr="00D467F2">
              <w:rPr>
                <w:rFonts w:cs="Arial"/>
                <w:i/>
                <w:iCs/>
                <w:lang w:val="fr-CA"/>
              </w:rPr>
              <w:t>ap</w:t>
            </w:r>
            <w:r w:rsidR="007C50F9" w:rsidRPr="00D467F2">
              <w:rPr>
                <w:rFonts w:cs="Arial"/>
                <w:i/>
                <w:iCs/>
                <w:lang w:val="fr-CA"/>
              </w:rPr>
              <w:t>otage, usage du tabac, cannabis/</w:t>
            </w:r>
            <w:r w:rsidR="005A40EE" w:rsidRPr="00D467F2">
              <w:rPr>
                <w:rFonts w:cs="Arial"/>
                <w:i/>
                <w:iCs/>
                <w:lang w:val="fr-CA"/>
              </w:rPr>
              <w:t>marijuana,</w:t>
            </w:r>
            <w:r w:rsidR="009F7A9B" w:rsidRPr="00D467F2">
              <w:rPr>
                <w:rFonts w:cs="Arial"/>
                <w:i/>
                <w:iCs/>
                <w:lang w:val="fr-CA"/>
              </w:rPr>
              <w:t xml:space="preserve"> alco</w:t>
            </w:r>
            <w:r w:rsidR="007C50F9" w:rsidRPr="00D467F2">
              <w:rPr>
                <w:rFonts w:cs="Arial"/>
                <w:i/>
                <w:iCs/>
                <w:lang w:val="fr-CA"/>
              </w:rPr>
              <w:t>ol, drogues, etc.</w:t>
            </w:r>
            <w:r w:rsidR="009F7A9B" w:rsidRPr="00D467F2">
              <w:rPr>
                <w:rFonts w:cs="Arial"/>
                <w:i/>
                <w:iCs/>
                <w:lang w:val="fr-CA"/>
              </w:rPr>
              <w:t>)</w:t>
            </w:r>
            <w:bookmarkEnd w:id="318"/>
          </w:p>
          <w:p w14:paraId="48F94BD4" w14:textId="3317F75B" w:rsidR="004D0D44" w:rsidRPr="00D467F2" w:rsidRDefault="00000000" w:rsidP="004D0D44">
            <w:pPr>
              <w:tabs>
                <w:tab w:val="left" w:pos="1418"/>
              </w:tabs>
              <w:spacing w:after="60"/>
              <w:rPr>
                <w:rFonts w:cs="Arial"/>
                <w:b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2884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931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F2DBD" w:rsidRPr="00D467F2">
              <w:rPr>
                <w:rFonts w:cs="Arial"/>
                <w:bCs/>
                <w:lang w:val="fr-CA"/>
              </w:rPr>
              <w:t xml:space="preserve"> </w:t>
            </w:r>
            <w:bookmarkStart w:id="319" w:name="lt_pId352"/>
            <w:r w:rsidR="007C50F9" w:rsidRPr="00D467F2">
              <w:rPr>
                <w:rFonts w:cs="Arial"/>
                <w:bCs/>
                <w:lang w:val="fr-CA"/>
              </w:rPr>
              <w:t>Autre</w:t>
            </w:r>
            <w:r w:rsidR="007F2DBD" w:rsidRPr="00D467F2">
              <w:rPr>
                <w:rFonts w:cs="Arial"/>
                <w:bCs/>
                <w:lang w:val="fr-CA"/>
              </w:rPr>
              <w:t>_____________________________________________________________</w:t>
            </w:r>
            <w:bookmarkEnd w:id="319"/>
          </w:p>
          <w:p w14:paraId="1EDED863" w14:textId="77777777" w:rsidR="00C80931" w:rsidRPr="00D467F2" w:rsidRDefault="00C80931" w:rsidP="004D0D44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</w:p>
        </w:tc>
      </w:tr>
    </w:tbl>
    <w:p w14:paraId="77EC3ACD" w14:textId="094CA64C" w:rsidR="00800920" w:rsidRPr="00333A22" w:rsidRDefault="009F7A9B" w:rsidP="00800920">
      <w:pPr>
        <w:rPr>
          <w:b/>
          <w:lang w:val="fr-CA"/>
        </w:rPr>
      </w:pPr>
      <w:bookmarkStart w:id="320" w:name="lt_pId353"/>
      <w:bookmarkEnd w:id="308"/>
      <w:r w:rsidRPr="00D467F2">
        <w:rPr>
          <w:b/>
          <w:lang w:val="fr-CA"/>
        </w:rPr>
        <w:t xml:space="preserve">Aimerais-tu faire partie </w:t>
      </w:r>
      <w:r w:rsidR="009A2351" w:rsidRPr="00D467F2">
        <w:rPr>
          <w:b/>
          <w:lang w:val="fr-CA"/>
        </w:rPr>
        <w:t>de notre comité</w:t>
      </w:r>
      <w:r w:rsidRPr="00D467F2">
        <w:rPr>
          <w:b/>
          <w:lang w:val="fr-CA"/>
        </w:rPr>
        <w:t xml:space="preserve"> Écoles saines?</w:t>
      </w:r>
      <w:bookmarkEnd w:id="320"/>
      <w:r w:rsidRPr="00D467F2">
        <w:rPr>
          <w:b/>
          <w:lang w:val="fr-CA"/>
        </w:rPr>
        <w:t xml:space="preserve"> </w:t>
      </w:r>
      <w:bookmarkStart w:id="321" w:name="lt_pId354"/>
      <w:r w:rsidR="007C50F9" w:rsidRPr="00D467F2">
        <w:rPr>
          <w:b/>
          <w:lang w:val="fr-CA"/>
        </w:rPr>
        <w:t xml:space="preserve">Si </w:t>
      </w:r>
      <w:r w:rsidR="008849AD">
        <w:rPr>
          <w:b/>
          <w:lang w:val="fr-CA"/>
        </w:rPr>
        <w:t>oui</w:t>
      </w:r>
      <w:r w:rsidR="007C50F9" w:rsidRPr="00D467F2">
        <w:rPr>
          <w:b/>
          <w:lang w:val="fr-CA"/>
        </w:rPr>
        <w:t xml:space="preserve">, </w:t>
      </w:r>
      <w:r w:rsidR="00F55477" w:rsidRPr="00D467F2">
        <w:rPr>
          <w:b/>
          <w:lang w:val="fr-CA"/>
        </w:rPr>
        <w:t>fournis les renseignements demandés ci-dessous</w:t>
      </w:r>
      <w:r w:rsidRPr="00D467F2">
        <w:rPr>
          <w:b/>
          <w:lang w:val="fr-CA"/>
        </w:rPr>
        <w:t>.</w:t>
      </w:r>
      <w:bookmarkEnd w:id="321"/>
      <w:r w:rsidRPr="00333A22">
        <w:rPr>
          <w:b/>
          <w:lang w:val="fr-CA"/>
        </w:rPr>
        <w:t xml:space="preserve"> </w:t>
      </w:r>
    </w:p>
    <w:tbl>
      <w:tblPr>
        <w:tblStyle w:val="TableGrid"/>
        <w:tblpPr w:leftFromText="180" w:rightFromText="180" w:vertAnchor="text" w:horzAnchor="margin" w:tblpY="205"/>
        <w:tblW w:w="0" w:type="auto"/>
        <w:tblLook w:val="04A0" w:firstRow="1" w:lastRow="0" w:firstColumn="1" w:lastColumn="0" w:noHBand="0" w:noVBand="1"/>
      </w:tblPr>
      <w:tblGrid>
        <w:gridCol w:w="1223"/>
        <w:gridCol w:w="2271"/>
        <w:gridCol w:w="1435"/>
        <w:gridCol w:w="2443"/>
        <w:gridCol w:w="1174"/>
        <w:gridCol w:w="1650"/>
      </w:tblGrid>
      <w:tr w:rsidR="0052270B" w:rsidRPr="00333A22" w14:paraId="530CA4CF" w14:textId="77777777" w:rsidTr="00032F37">
        <w:trPr>
          <w:trHeight w:val="527"/>
        </w:trPr>
        <w:tc>
          <w:tcPr>
            <w:tcW w:w="1228" w:type="dxa"/>
            <w:shd w:val="clear" w:color="auto" w:fill="E0F4F3" w:themeFill="accent1" w:themeFillTint="33"/>
          </w:tcPr>
          <w:p w14:paraId="3C98CA13" w14:textId="77777777" w:rsidR="00032F37" w:rsidRPr="00333A22" w:rsidRDefault="009F7A9B" w:rsidP="00032F37">
            <w:pPr>
              <w:rPr>
                <w:b/>
                <w:bCs/>
                <w:lang w:val="fr-CA"/>
              </w:rPr>
            </w:pPr>
            <w:bookmarkStart w:id="322" w:name="lt_pId355"/>
            <w:r w:rsidRPr="00333A22">
              <w:rPr>
                <w:b/>
                <w:bCs/>
                <w:lang w:val="fr-CA"/>
              </w:rPr>
              <w:t>Nom</w:t>
            </w:r>
            <w:bookmarkEnd w:id="322"/>
          </w:p>
        </w:tc>
        <w:tc>
          <w:tcPr>
            <w:tcW w:w="2295" w:type="dxa"/>
          </w:tcPr>
          <w:p w14:paraId="4C8D21A1" w14:textId="77777777" w:rsidR="00032F37" w:rsidRPr="00333A22" w:rsidRDefault="00032F37" w:rsidP="00032F37">
            <w:pPr>
              <w:rPr>
                <w:b/>
                <w:bCs/>
                <w:lang w:val="fr-CA"/>
              </w:rPr>
            </w:pPr>
          </w:p>
        </w:tc>
        <w:tc>
          <w:tcPr>
            <w:tcW w:w="1362" w:type="dxa"/>
            <w:shd w:val="clear" w:color="auto" w:fill="E0F4F3" w:themeFill="accent1" w:themeFillTint="33"/>
          </w:tcPr>
          <w:p w14:paraId="4344969B" w14:textId="77777777" w:rsidR="009A2351" w:rsidRPr="00333A22" w:rsidRDefault="009F7A9B" w:rsidP="009A2351">
            <w:pPr>
              <w:rPr>
                <w:b/>
                <w:bCs/>
                <w:lang w:val="fr-CA"/>
              </w:rPr>
            </w:pPr>
            <w:bookmarkStart w:id="323" w:name="lt_pId356"/>
            <w:r w:rsidRPr="00333A22">
              <w:rPr>
                <w:b/>
                <w:bCs/>
                <w:lang w:val="fr-CA"/>
              </w:rPr>
              <w:t>Enseignant</w:t>
            </w:r>
            <w:bookmarkEnd w:id="323"/>
            <w:r w:rsidR="009A2351" w:rsidRPr="00333A22">
              <w:rPr>
                <w:b/>
                <w:bCs/>
                <w:lang w:val="fr-CA"/>
              </w:rPr>
              <w:t>/</w:t>
            </w:r>
          </w:p>
          <w:p w14:paraId="5D4FF873" w14:textId="5003F7C1" w:rsidR="00032F37" w:rsidRPr="00333A22" w:rsidRDefault="009A2351" w:rsidP="009A2351">
            <w:pPr>
              <w:spacing w:before="0"/>
              <w:rPr>
                <w:b/>
                <w:bCs/>
                <w:lang w:val="fr-CA"/>
              </w:rPr>
            </w:pPr>
            <w:r w:rsidRPr="00333A22">
              <w:rPr>
                <w:b/>
                <w:bCs/>
                <w:lang w:val="fr-CA"/>
              </w:rPr>
              <w:t>enseignante</w:t>
            </w:r>
          </w:p>
        </w:tc>
        <w:tc>
          <w:tcPr>
            <w:tcW w:w="2469" w:type="dxa"/>
          </w:tcPr>
          <w:p w14:paraId="5FFB413F" w14:textId="77777777" w:rsidR="00032F37" w:rsidRPr="00333A22" w:rsidRDefault="00032F37" w:rsidP="00032F37">
            <w:pPr>
              <w:rPr>
                <w:b/>
                <w:bCs/>
                <w:lang w:val="fr-CA"/>
              </w:rPr>
            </w:pPr>
          </w:p>
        </w:tc>
        <w:tc>
          <w:tcPr>
            <w:tcW w:w="1175" w:type="dxa"/>
            <w:shd w:val="clear" w:color="auto" w:fill="E0F4F3" w:themeFill="accent1" w:themeFillTint="33"/>
          </w:tcPr>
          <w:p w14:paraId="4502F630" w14:textId="77777777" w:rsidR="00032F37" w:rsidRPr="00333A22" w:rsidRDefault="009F7A9B" w:rsidP="00032F37">
            <w:pPr>
              <w:rPr>
                <w:b/>
                <w:bCs/>
                <w:lang w:val="fr-CA"/>
              </w:rPr>
            </w:pPr>
            <w:bookmarkStart w:id="324" w:name="lt_pId357"/>
            <w:r w:rsidRPr="00333A22">
              <w:rPr>
                <w:b/>
                <w:bCs/>
                <w:lang w:val="fr-CA"/>
              </w:rPr>
              <w:t>Année d’études</w:t>
            </w:r>
            <w:bookmarkEnd w:id="324"/>
          </w:p>
        </w:tc>
        <w:tc>
          <w:tcPr>
            <w:tcW w:w="1667" w:type="dxa"/>
          </w:tcPr>
          <w:p w14:paraId="1DAB6349" w14:textId="77777777" w:rsidR="00032F37" w:rsidRPr="00333A22" w:rsidRDefault="00032F37" w:rsidP="00032F37">
            <w:pPr>
              <w:rPr>
                <w:lang w:val="fr-CA"/>
              </w:rPr>
            </w:pPr>
          </w:p>
        </w:tc>
      </w:tr>
    </w:tbl>
    <w:p w14:paraId="7F9C96C1" w14:textId="4E75CB94" w:rsidR="009A2351" w:rsidRPr="00333A22" w:rsidRDefault="009A2351" w:rsidP="009A2351">
      <w:pPr>
        <w:pStyle w:val="Heading1"/>
        <w:tabs>
          <w:tab w:val="left" w:pos="1418"/>
        </w:tabs>
        <w:rPr>
          <w:highlight w:val="yellow"/>
          <w:lang w:val="fr-CA"/>
        </w:rPr>
      </w:pPr>
      <w:bookmarkStart w:id="325" w:name="lt_pId358"/>
      <w:bookmarkStart w:id="326" w:name="_Toc150761672"/>
      <w:bookmarkStart w:id="327" w:name="_Toc163736459"/>
      <w:bookmarkEnd w:id="302"/>
      <w:r w:rsidRPr="00333A22">
        <w:rPr>
          <w:rFonts w:asciiTheme="minorHAnsi" w:hAnsiTheme="minorHAnsi" w:cstheme="minorHAnsi"/>
          <w:lang w:val="fr-CA"/>
        </w:rPr>
        <w:lastRenderedPageBreak/>
        <w:t xml:space="preserve">OUTIL 18 : </w:t>
      </w:r>
      <w:r w:rsidR="009F7A9B" w:rsidRPr="00333A22">
        <w:rPr>
          <w:rFonts w:asciiTheme="minorHAnsi" w:hAnsiTheme="minorHAnsi" w:cstheme="minorHAnsi"/>
          <w:lang w:val="fr-CA"/>
        </w:rPr>
        <w:t xml:space="preserve">Exemple de sondage destiné aux élèves : </w:t>
      </w:r>
      <w:bookmarkStart w:id="328" w:name="lt_pId359"/>
      <w:bookmarkEnd w:id="325"/>
      <w:bookmarkEnd w:id="326"/>
      <w:r w:rsidRPr="00333A22">
        <w:rPr>
          <w:rFonts w:asciiTheme="minorHAnsi" w:hAnsiTheme="minorHAnsi" w:cstheme="minorHAnsi"/>
          <w:lang w:val="fr-CA"/>
        </w:rPr>
        <w:t>9</w:t>
      </w:r>
      <w:r w:rsidRPr="00333A22">
        <w:rPr>
          <w:rFonts w:asciiTheme="minorHAnsi" w:hAnsiTheme="minorHAnsi" w:cstheme="minorHAnsi"/>
          <w:caps w:val="0"/>
          <w:vertAlign w:val="superscript"/>
          <w:lang w:val="fr-CA"/>
        </w:rPr>
        <w:t>e</w:t>
      </w:r>
      <w:r w:rsidRPr="00333A22">
        <w:rPr>
          <w:rFonts w:asciiTheme="minorHAnsi" w:hAnsiTheme="minorHAnsi" w:cstheme="minorHAnsi"/>
          <w:lang w:val="fr-CA"/>
        </w:rPr>
        <w:t xml:space="preserve"> - 12</w:t>
      </w:r>
      <w:r w:rsidRPr="00333A22">
        <w:rPr>
          <w:rFonts w:asciiTheme="minorHAnsi" w:hAnsiTheme="minorHAnsi" w:cstheme="minorHAnsi"/>
          <w:caps w:val="0"/>
          <w:vertAlign w:val="superscript"/>
          <w:lang w:val="fr-CA"/>
        </w:rPr>
        <w:t>e</w:t>
      </w:r>
      <w:r w:rsidRPr="00333A22">
        <w:rPr>
          <w:rFonts w:asciiTheme="minorHAnsi" w:hAnsiTheme="minorHAnsi" w:cstheme="minorHAnsi"/>
          <w:lang w:val="fr-CA"/>
        </w:rPr>
        <w:t xml:space="preserve"> année</w:t>
      </w:r>
      <w:bookmarkEnd w:id="327"/>
      <w:r w:rsidRPr="00333A22">
        <w:rPr>
          <w:highlight w:val="yellow"/>
          <w:lang w:val="fr-CA"/>
        </w:rPr>
        <w:t xml:space="preserve"> </w:t>
      </w:r>
    </w:p>
    <w:p w14:paraId="35A0DE1D" w14:textId="77777777" w:rsidR="009A2351" w:rsidRPr="00333A22" w:rsidRDefault="009A2351" w:rsidP="009A2351">
      <w:pPr>
        <w:pStyle w:val="Heading1"/>
        <w:tabs>
          <w:tab w:val="left" w:pos="1418"/>
        </w:tabs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</w:pPr>
      <w:bookmarkStart w:id="329" w:name="_Toc163736460"/>
      <w:bookmarkEnd w:id="328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>Il est important pour tout le monde d’avoir accès à un milieu scolaire sain. Nous voulons connaître tes idées sur la façon de créer une école saine. Nous te demandons de répondre aux questions ci-dessous et de remettre le questionnaire à ton enseignant ou à ton enseignante.</w:t>
      </w:r>
      <w:bookmarkEnd w:id="329"/>
      <w:r w:rsidRPr="00333A22"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2"/>
          <w:lang w:val="fr-CA"/>
        </w:rPr>
        <w:t xml:space="preserve"> </w:t>
      </w:r>
    </w:p>
    <w:tbl>
      <w:tblPr>
        <w:tblStyle w:val="TableGrid"/>
        <w:tblW w:w="10154" w:type="dxa"/>
        <w:tblLook w:val="04A0" w:firstRow="1" w:lastRow="0" w:firstColumn="1" w:lastColumn="0" w:noHBand="0" w:noVBand="1"/>
      </w:tblPr>
      <w:tblGrid>
        <w:gridCol w:w="9918"/>
        <w:gridCol w:w="236"/>
      </w:tblGrid>
      <w:tr w:rsidR="0052270B" w:rsidRPr="002E5BA4" w14:paraId="06EFFE51" w14:textId="77777777" w:rsidTr="00484691">
        <w:trPr>
          <w:trHeight w:val="392"/>
        </w:trPr>
        <w:tc>
          <w:tcPr>
            <w:tcW w:w="9918" w:type="dxa"/>
            <w:tcBorders>
              <w:right w:val="single" w:sz="4" w:space="0" w:color="auto"/>
            </w:tcBorders>
            <w:shd w:val="clear" w:color="auto" w:fill="E0F4F3" w:themeFill="accent1" w:themeFillTint="33"/>
          </w:tcPr>
          <w:p w14:paraId="2BA9A739" w14:textId="77777777" w:rsidR="009339B8" w:rsidRPr="00333A22" w:rsidRDefault="009F7A9B" w:rsidP="000A1666">
            <w:pPr>
              <w:rPr>
                <w:b/>
                <w:bCs/>
                <w:lang w:val="fr-CA"/>
              </w:rPr>
            </w:pPr>
            <w:bookmarkStart w:id="330" w:name="lt_pId362"/>
            <w:r w:rsidRPr="00333A22">
              <w:rPr>
                <w:b/>
                <w:bCs/>
                <w:lang w:val="fr-CA"/>
              </w:rPr>
              <w:t>Selon toi, qu’est-ce qu’une école saine?</w:t>
            </w:r>
            <w:bookmarkEnd w:id="330"/>
            <w:r w:rsidRPr="00333A22">
              <w:rPr>
                <w:b/>
                <w:bCs/>
                <w:lang w:val="fr-CA"/>
              </w:rPr>
              <w:t xml:space="preserve"> </w:t>
            </w:r>
          </w:p>
          <w:p w14:paraId="2680F3D3" w14:textId="77777777" w:rsidR="009339B8" w:rsidRPr="00333A22" w:rsidRDefault="009339B8" w:rsidP="000A1666">
            <w:pPr>
              <w:rPr>
                <w:b/>
                <w:bCs/>
                <w:lang w:val="fr-CA"/>
              </w:rPr>
            </w:pPr>
          </w:p>
          <w:p w14:paraId="3C16AF62" w14:textId="77777777" w:rsidR="009339B8" w:rsidRPr="00333A22" w:rsidRDefault="009339B8" w:rsidP="000A1666">
            <w:pPr>
              <w:rPr>
                <w:b/>
                <w:bCs/>
                <w:lang w:val="fr-CA"/>
              </w:rPr>
            </w:pP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4D531240" w14:textId="77777777" w:rsidR="009339B8" w:rsidRPr="00333A22" w:rsidRDefault="009339B8" w:rsidP="00484691">
            <w:pPr>
              <w:rPr>
                <w:lang w:val="fr-CA"/>
              </w:rPr>
            </w:pPr>
          </w:p>
        </w:tc>
      </w:tr>
      <w:tr w:rsidR="0052270B" w:rsidRPr="002E5BA4" w14:paraId="2FBB8A47" w14:textId="77777777" w:rsidTr="00484691">
        <w:trPr>
          <w:trHeight w:val="975"/>
        </w:trPr>
        <w:tc>
          <w:tcPr>
            <w:tcW w:w="9918" w:type="dxa"/>
            <w:tcBorders>
              <w:right w:val="single" w:sz="4" w:space="0" w:color="auto"/>
            </w:tcBorders>
            <w:shd w:val="clear" w:color="auto" w:fill="E0F4F3" w:themeFill="accent1" w:themeFillTint="33"/>
          </w:tcPr>
          <w:p w14:paraId="2646BB4B" w14:textId="77777777" w:rsidR="008849AD" w:rsidRPr="00D467F2" w:rsidRDefault="008849AD" w:rsidP="008849AD">
            <w:pPr>
              <w:rPr>
                <w:b/>
                <w:bCs/>
                <w:lang w:val="fr-CA"/>
              </w:rPr>
            </w:pPr>
            <w:r w:rsidRPr="00D467F2">
              <w:rPr>
                <w:b/>
                <w:bCs/>
                <w:lang w:val="fr-CA"/>
              </w:rPr>
              <w:t>Quelles activités scolaires te font du bien et te font sentir en bonne santé?</w:t>
            </w:r>
          </w:p>
          <w:p w14:paraId="439D763B" w14:textId="77777777" w:rsidR="009339B8" w:rsidRPr="008849AD" w:rsidRDefault="009339B8" w:rsidP="000A1666">
            <w:pPr>
              <w:rPr>
                <w:b/>
                <w:bCs/>
                <w:lang w:val="fr-CA"/>
              </w:rPr>
            </w:pPr>
          </w:p>
          <w:p w14:paraId="0ACD93C6" w14:textId="77777777" w:rsidR="009339B8" w:rsidRPr="008849AD" w:rsidRDefault="009339B8" w:rsidP="000A1666">
            <w:pPr>
              <w:rPr>
                <w:b/>
                <w:bCs/>
                <w:lang w:val="fr-CA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nil"/>
            </w:tcBorders>
          </w:tcPr>
          <w:p w14:paraId="0BAABA58" w14:textId="77777777" w:rsidR="009339B8" w:rsidRPr="008849AD" w:rsidRDefault="009339B8" w:rsidP="00484691">
            <w:pPr>
              <w:rPr>
                <w:lang w:val="fr-CA"/>
              </w:rPr>
            </w:pPr>
          </w:p>
        </w:tc>
      </w:tr>
      <w:tr w:rsidR="0052270B" w:rsidRPr="002E5BA4" w14:paraId="503DEAFC" w14:textId="77777777" w:rsidTr="00484691">
        <w:trPr>
          <w:gridAfter w:val="1"/>
          <w:wAfter w:w="236" w:type="dxa"/>
          <w:trHeight w:val="1367"/>
        </w:trPr>
        <w:tc>
          <w:tcPr>
            <w:tcW w:w="9918" w:type="dxa"/>
            <w:shd w:val="clear" w:color="auto" w:fill="E0F4F3" w:themeFill="accent1" w:themeFillTint="33"/>
          </w:tcPr>
          <w:p w14:paraId="48B48422" w14:textId="0401B93C" w:rsidR="009339B8" w:rsidRPr="00333A22" w:rsidRDefault="009A2351" w:rsidP="000A1666">
            <w:pPr>
              <w:rPr>
                <w:b/>
                <w:bCs/>
                <w:lang w:val="fr-CA"/>
              </w:rPr>
            </w:pPr>
            <w:r w:rsidRPr="00333A22">
              <w:rPr>
                <w:b/>
                <w:bCs/>
                <w:lang w:val="fr-CA"/>
              </w:rPr>
              <w:t>Qu’est-ce que tu aimerais avoir à ton école pour favoriser ta santé?</w:t>
            </w:r>
          </w:p>
        </w:tc>
      </w:tr>
    </w:tbl>
    <w:p w14:paraId="51E416FE" w14:textId="3086F7EA" w:rsidR="009A2351" w:rsidRPr="00333A22" w:rsidRDefault="008849AD" w:rsidP="009A2351">
      <w:pPr>
        <w:tabs>
          <w:tab w:val="left" w:pos="1418"/>
        </w:tabs>
        <w:spacing w:after="60"/>
        <w:rPr>
          <w:b/>
          <w:i/>
          <w:iCs/>
          <w:lang w:val="fr-CA"/>
        </w:rPr>
      </w:pPr>
      <w:r w:rsidRPr="00D467F2">
        <w:rPr>
          <w:b/>
          <w:sz w:val="22"/>
          <w:lang w:val="fr-CA"/>
        </w:rPr>
        <w:t xml:space="preserve">En tant qu’élève, à quelles questions accordes-tu le plus d’importance? </w:t>
      </w:r>
      <w:r w:rsidR="009A2351" w:rsidRPr="00333A22">
        <w:rPr>
          <w:b/>
          <w:lang w:val="fr-CA"/>
        </w:rPr>
        <w:t xml:space="preserve">Coche </w:t>
      </w:r>
      <w:r w:rsidR="009A2351" w:rsidRPr="00333A22">
        <w:rPr>
          <w:b/>
          <w:u w:val="single"/>
          <w:lang w:val="fr-CA"/>
        </w:rPr>
        <w:t>trois</w:t>
      </w:r>
      <w:r w:rsidR="009A2351" w:rsidRPr="00333A22">
        <w:rPr>
          <w:b/>
          <w:lang w:val="fr-CA"/>
        </w:rPr>
        <w:t xml:space="preserve"> cases </w:t>
      </w:r>
      <w:r w:rsidR="009A2351" w:rsidRPr="00333A22">
        <w:rPr>
          <w:b/>
          <w:i/>
          <w:lang w:val="fr-CA"/>
        </w:rPr>
        <w:t>ci-dessous</w:t>
      </w:r>
      <w:r w:rsidR="009A2351" w:rsidRPr="00333A22">
        <w:rPr>
          <w:b/>
          <w:lang w:val="fr-CA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2270B" w:rsidRPr="00333A22" w14:paraId="35F5C569" w14:textId="77777777" w:rsidTr="00FD732C">
        <w:trPr>
          <w:trHeight w:val="3737"/>
        </w:trPr>
        <w:tc>
          <w:tcPr>
            <w:tcW w:w="10196" w:type="dxa"/>
          </w:tcPr>
          <w:p w14:paraId="3AA42E17" w14:textId="4D37F50B" w:rsidR="008849AD" w:rsidRPr="00D467F2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208147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8849AD">
              <w:rPr>
                <w:rFonts w:cs="Arial"/>
                <w:lang w:val="fr-CA"/>
              </w:rPr>
              <w:t xml:space="preserve"> </w:t>
            </w:r>
            <w:r w:rsidR="008849AD" w:rsidRPr="00D467F2">
              <w:rPr>
                <w:rFonts w:cs="Arial"/>
                <w:lang w:val="fr-CA"/>
              </w:rPr>
              <w:t xml:space="preserve">Santé mentale et bien-être </w:t>
            </w:r>
            <w:r w:rsidR="008849AD" w:rsidRPr="00D467F2">
              <w:rPr>
                <w:rFonts w:cs="Arial"/>
                <w:i/>
                <w:iCs/>
                <w:lang w:val="fr-CA"/>
              </w:rPr>
              <w:t>(stress, adaptation, soin de soi, etc.)</w:t>
            </w:r>
          </w:p>
          <w:p w14:paraId="2953AB31" w14:textId="1197B099" w:rsidR="009339B8" w:rsidRPr="008849AD" w:rsidRDefault="00000000" w:rsidP="00484691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85456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D467F2">
              <w:rPr>
                <w:rFonts w:cs="Arial"/>
                <w:lang w:val="fr-CA"/>
              </w:rPr>
              <w:t xml:space="preserve"> Activité physique </w:t>
            </w:r>
            <w:r w:rsidR="008849AD">
              <w:rPr>
                <w:rFonts w:cs="Arial"/>
                <w:i/>
                <w:iCs/>
                <w:lang w:val="fr-CA"/>
              </w:rPr>
              <w:t>(</w:t>
            </w:r>
            <w:r w:rsidR="008849AD" w:rsidRPr="008849AD">
              <w:rPr>
                <w:rFonts w:cs="Arial"/>
                <w:i/>
                <w:iCs/>
                <w:lang w:val="fr-CA"/>
              </w:rPr>
              <w:t>sports, clubs, etc.)</w:t>
            </w:r>
          </w:p>
          <w:p w14:paraId="0FC0EFA1" w14:textId="303A7609" w:rsidR="008849AD" w:rsidRPr="008849AD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44476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8849AD">
              <w:rPr>
                <w:rFonts w:cs="Arial"/>
                <w:lang w:val="fr-CA"/>
              </w:rPr>
              <w:t xml:space="preserve"> Alimentation saine</w:t>
            </w:r>
            <w:r w:rsidR="008849AD" w:rsidRPr="008849AD">
              <w:rPr>
                <w:rFonts w:cs="Arial"/>
                <w:i/>
                <w:iCs/>
                <w:lang w:val="fr-CA"/>
              </w:rPr>
              <w:t xml:space="preserve"> (collations, repas, aliments offerts à la cafétéria, etc.)</w:t>
            </w:r>
          </w:p>
          <w:p w14:paraId="77B5BB44" w14:textId="77777777" w:rsidR="008849AD" w:rsidRPr="008849AD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89958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8849AD">
              <w:rPr>
                <w:rFonts w:cs="Arial"/>
                <w:lang w:val="fr-CA"/>
              </w:rPr>
              <w:t xml:space="preserve"> Violence et intimidation </w:t>
            </w:r>
            <w:r w:rsidR="008849AD" w:rsidRPr="008849AD">
              <w:rPr>
                <w:rFonts w:cs="Arial"/>
                <w:i/>
                <w:iCs/>
                <w:lang w:val="fr-CA"/>
              </w:rPr>
              <w:t>(en personne et en ligne)</w:t>
            </w:r>
          </w:p>
          <w:p w14:paraId="38D7AD1F" w14:textId="1506D303" w:rsidR="009339B8" w:rsidRPr="008849AD" w:rsidRDefault="00000000" w:rsidP="00484691">
            <w:pPr>
              <w:tabs>
                <w:tab w:val="left" w:pos="1418"/>
              </w:tabs>
              <w:spacing w:after="60"/>
              <w:rPr>
                <w:rFonts w:cs="Arial"/>
                <w:bCs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137319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8849AD">
              <w:rPr>
                <w:rFonts w:cs="Arial"/>
                <w:lang w:val="fr-CA"/>
              </w:rPr>
              <w:t xml:space="preserve"> </w:t>
            </w:r>
            <w:r w:rsidR="008849AD" w:rsidRPr="008849AD">
              <w:rPr>
                <w:rFonts w:cs="Arial"/>
                <w:spacing w:val="-2"/>
                <w:lang w:val="fr-CA"/>
              </w:rPr>
              <w:t>Relations saines (</w:t>
            </w:r>
            <w:r w:rsidR="008849AD" w:rsidRPr="008849AD">
              <w:rPr>
                <w:rFonts w:cs="Arial"/>
                <w:bCs/>
                <w:i/>
                <w:iCs/>
                <w:spacing w:val="-2"/>
                <w:lang w:val="fr-CA"/>
              </w:rPr>
              <w:t>relations avec la famille, les amis/pairs, le personnel de l’école, fréquentations, etc.)</w:t>
            </w:r>
          </w:p>
          <w:p w14:paraId="6D134A7B" w14:textId="515B5196" w:rsidR="008849AD" w:rsidRPr="00D467F2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80930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9F7A9B" w:rsidRPr="008849AD">
              <w:rPr>
                <w:rFonts w:cs="Arial"/>
                <w:lang w:val="fr-CA"/>
              </w:rPr>
              <w:t xml:space="preserve"> </w:t>
            </w:r>
            <w:r w:rsidR="008849AD" w:rsidRPr="00D467F2">
              <w:rPr>
                <w:rFonts w:cs="Arial"/>
                <w:lang w:val="fr-CA"/>
              </w:rPr>
              <w:t xml:space="preserve">Prévention des blessures </w:t>
            </w:r>
            <w:r w:rsidR="008849AD" w:rsidRPr="00D467F2">
              <w:rPr>
                <w:rFonts w:cs="Arial"/>
                <w:i/>
                <w:iCs/>
                <w:lang w:val="fr-CA"/>
              </w:rPr>
              <w:t>(sécurité au soleil, sécurité routière, blessures sportives, etc.)</w:t>
            </w:r>
          </w:p>
          <w:p w14:paraId="181D3CCF" w14:textId="77777777" w:rsidR="008849AD" w:rsidRPr="00D467F2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68871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D467F2">
              <w:rPr>
                <w:rFonts w:cs="Arial"/>
                <w:lang w:val="fr-CA"/>
              </w:rPr>
              <w:t xml:space="preserve"> Prévention de la consommation de substances </w:t>
            </w:r>
            <w:r w:rsidR="008849AD" w:rsidRPr="00D467F2">
              <w:rPr>
                <w:rFonts w:cs="Arial"/>
                <w:i/>
                <w:iCs/>
                <w:lang w:val="fr-CA"/>
              </w:rPr>
              <w:t>(vapotage, usage du tabac, cannabis/marijuana, alcool, drogues, etc.)</w:t>
            </w:r>
          </w:p>
          <w:p w14:paraId="34B288DF" w14:textId="77777777" w:rsidR="008849AD" w:rsidRPr="00D467F2" w:rsidRDefault="00000000" w:rsidP="008849AD">
            <w:pPr>
              <w:tabs>
                <w:tab w:val="left" w:pos="1418"/>
              </w:tabs>
              <w:spacing w:after="60"/>
              <w:rPr>
                <w:rFonts w:cs="Arial"/>
                <w:b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71640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49AD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8849AD" w:rsidRPr="00D467F2">
              <w:rPr>
                <w:rFonts w:cs="Arial"/>
                <w:bCs/>
                <w:lang w:val="fr-CA"/>
              </w:rPr>
              <w:t xml:space="preserve"> Autre_____________________________________________________________</w:t>
            </w:r>
          </w:p>
          <w:p w14:paraId="53852553" w14:textId="1F74D6DB" w:rsidR="009339B8" w:rsidRPr="00333A22" w:rsidRDefault="009339B8" w:rsidP="00484691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</w:p>
        </w:tc>
      </w:tr>
    </w:tbl>
    <w:p w14:paraId="5C369F0A" w14:textId="4B36AFC7" w:rsidR="008849AD" w:rsidRPr="00333A22" w:rsidRDefault="009A2351" w:rsidP="008849AD">
      <w:pPr>
        <w:rPr>
          <w:b/>
          <w:lang w:val="fr-CA"/>
        </w:rPr>
      </w:pPr>
      <w:r w:rsidRPr="00333A22">
        <w:rPr>
          <w:b/>
          <w:lang w:val="fr-CA"/>
        </w:rPr>
        <w:t>Aimerais-tu faire partie de notre comité Écoles saines</w:t>
      </w:r>
      <w:r w:rsidR="008849AD" w:rsidRPr="00D467F2">
        <w:rPr>
          <w:b/>
          <w:lang w:val="fr-CA"/>
        </w:rPr>
        <w:t xml:space="preserve">? Si </w:t>
      </w:r>
      <w:r w:rsidR="008849AD">
        <w:rPr>
          <w:b/>
          <w:lang w:val="fr-CA"/>
        </w:rPr>
        <w:t>oui</w:t>
      </w:r>
      <w:r w:rsidR="008849AD" w:rsidRPr="00D467F2">
        <w:rPr>
          <w:b/>
          <w:lang w:val="fr-CA"/>
        </w:rPr>
        <w:t>, fournis les renseignements demandés ci-dessous.</w:t>
      </w:r>
      <w:r w:rsidR="008849AD" w:rsidRPr="00333A22">
        <w:rPr>
          <w:b/>
          <w:lang w:val="fr-CA"/>
        </w:rPr>
        <w:t xml:space="preserve"> </w:t>
      </w:r>
    </w:p>
    <w:tbl>
      <w:tblPr>
        <w:tblStyle w:val="TableGrid"/>
        <w:tblpPr w:leftFromText="180" w:rightFromText="180" w:vertAnchor="text" w:horzAnchor="margin" w:tblpY="205"/>
        <w:tblW w:w="0" w:type="auto"/>
        <w:tblLook w:val="04A0" w:firstRow="1" w:lastRow="0" w:firstColumn="1" w:lastColumn="0" w:noHBand="0" w:noVBand="1"/>
      </w:tblPr>
      <w:tblGrid>
        <w:gridCol w:w="1223"/>
        <w:gridCol w:w="2271"/>
        <w:gridCol w:w="1435"/>
        <w:gridCol w:w="2443"/>
        <w:gridCol w:w="1174"/>
        <w:gridCol w:w="1650"/>
      </w:tblGrid>
      <w:tr w:rsidR="0052270B" w:rsidRPr="00333A22" w14:paraId="0E78CD4E" w14:textId="77777777" w:rsidTr="00484691">
        <w:trPr>
          <w:trHeight w:val="527"/>
        </w:trPr>
        <w:tc>
          <w:tcPr>
            <w:tcW w:w="1228" w:type="dxa"/>
            <w:shd w:val="clear" w:color="auto" w:fill="E0F4F3" w:themeFill="accent1" w:themeFillTint="33"/>
          </w:tcPr>
          <w:p w14:paraId="7A472F51" w14:textId="77777777" w:rsidR="009339B8" w:rsidRPr="00333A22" w:rsidRDefault="009F7A9B" w:rsidP="00484691">
            <w:pPr>
              <w:rPr>
                <w:b/>
                <w:bCs/>
                <w:lang w:val="fr-CA"/>
              </w:rPr>
            </w:pPr>
            <w:bookmarkStart w:id="331" w:name="lt_pId377"/>
            <w:r w:rsidRPr="00333A22">
              <w:rPr>
                <w:b/>
                <w:bCs/>
                <w:lang w:val="fr-CA"/>
              </w:rPr>
              <w:t>Nom</w:t>
            </w:r>
            <w:bookmarkEnd w:id="331"/>
          </w:p>
        </w:tc>
        <w:tc>
          <w:tcPr>
            <w:tcW w:w="2295" w:type="dxa"/>
          </w:tcPr>
          <w:p w14:paraId="17EF2805" w14:textId="77777777" w:rsidR="009339B8" w:rsidRPr="00333A22" w:rsidRDefault="009339B8" w:rsidP="00484691">
            <w:pPr>
              <w:rPr>
                <w:b/>
                <w:bCs/>
                <w:lang w:val="fr-CA"/>
              </w:rPr>
            </w:pPr>
          </w:p>
        </w:tc>
        <w:tc>
          <w:tcPr>
            <w:tcW w:w="1362" w:type="dxa"/>
            <w:shd w:val="clear" w:color="auto" w:fill="E0F4F3" w:themeFill="accent1" w:themeFillTint="33"/>
          </w:tcPr>
          <w:p w14:paraId="4CDF0961" w14:textId="7807EB54" w:rsidR="009339B8" w:rsidRPr="00333A22" w:rsidRDefault="009A2351" w:rsidP="00484691">
            <w:pPr>
              <w:rPr>
                <w:b/>
                <w:bCs/>
                <w:lang w:val="fr-CA"/>
              </w:rPr>
            </w:pPr>
            <w:r w:rsidRPr="00333A22">
              <w:rPr>
                <w:b/>
                <w:bCs/>
                <w:lang w:val="fr-CA"/>
              </w:rPr>
              <w:t>Enseignant/ enseignante titulaire</w:t>
            </w:r>
          </w:p>
        </w:tc>
        <w:tc>
          <w:tcPr>
            <w:tcW w:w="2469" w:type="dxa"/>
          </w:tcPr>
          <w:p w14:paraId="2377A59B" w14:textId="77777777" w:rsidR="009339B8" w:rsidRPr="00333A22" w:rsidRDefault="009339B8" w:rsidP="00484691">
            <w:pPr>
              <w:rPr>
                <w:b/>
                <w:bCs/>
                <w:lang w:val="fr-CA"/>
              </w:rPr>
            </w:pPr>
          </w:p>
        </w:tc>
        <w:tc>
          <w:tcPr>
            <w:tcW w:w="1175" w:type="dxa"/>
            <w:shd w:val="clear" w:color="auto" w:fill="E0F4F3" w:themeFill="accent1" w:themeFillTint="33"/>
          </w:tcPr>
          <w:p w14:paraId="4018FD35" w14:textId="77777777" w:rsidR="009339B8" w:rsidRPr="00333A22" w:rsidRDefault="009F7A9B" w:rsidP="00484691">
            <w:pPr>
              <w:rPr>
                <w:b/>
                <w:bCs/>
                <w:lang w:val="fr-CA"/>
              </w:rPr>
            </w:pPr>
            <w:bookmarkStart w:id="332" w:name="lt_pId379"/>
            <w:r w:rsidRPr="00333A22">
              <w:rPr>
                <w:b/>
                <w:bCs/>
                <w:lang w:val="fr-CA"/>
              </w:rPr>
              <w:t>Année d’études</w:t>
            </w:r>
            <w:bookmarkEnd w:id="332"/>
          </w:p>
        </w:tc>
        <w:tc>
          <w:tcPr>
            <w:tcW w:w="1667" w:type="dxa"/>
          </w:tcPr>
          <w:p w14:paraId="19B6A230" w14:textId="77777777" w:rsidR="009339B8" w:rsidRPr="00333A22" w:rsidRDefault="009339B8" w:rsidP="00484691">
            <w:pPr>
              <w:rPr>
                <w:lang w:val="fr-CA"/>
              </w:rPr>
            </w:pPr>
          </w:p>
        </w:tc>
      </w:tr>
    </w:tbl>
    <w:p w14:paraId="0EFA9F9C" w14:textId="39682A8A" w:rsidR="00800920" w:rsidRPr="00333A22" w:rsidRDefault="00E07275" w:rsidP="00800920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333" w:name="lt_pId380"/>
      <w:bookmarkStart w:id="334" w:name="_Toc150761673"/>
      <w:bookmarkStart w:id="335" w:name="_Toc163736461"/>
      <w:r w:rsidRPr="00333A22">
        <w:rPr>
          <w:rFonts w:asciiTheme="minorHAnsi" w:hAnsiTheme="minorHAnsi" w:cstheme="minorHAnsi"/>
          <w:lang w:val="fr-CA"/>
        </w:rPr>
        <w:lastRenderedPageBreak/>
        <w:t>OUTIL</w:t>
      </w:r>
      <w:r w:rsidR="009F7A9B" w:rsidRPr="00333A22">
        <w:rPr>
          <w:rFonts w:asciiTheme="minorHAnsi" w:hAnsiTheme="minorHAnsi" w:cstheme="minorHAnsi"/>
          <w:lang w:val="fr-CA"/>
        </w:rPr>
        <w:t xml:space="preserve"> 19 </w:t>
      </w:r>
      <w:r w:rsidR="006169B4" w:rsidRPr="00333A22">
        <w:rPr>
          <w:rFonts w:asciiTheme="minorHAnsi" w:hAnsiTheme="minorHAnsi" w:cstheme="minorHAnsi"/>
          <w:lang w:val="fr-CA"/>
        </w:rPr>
        <w:t xml:space="preserve">: </w:t>
      </w:r>
      <w:bookmarkEnd w:id="333"/>
      <w:bookmarkEnd w:id="334"/>
      <w:r w:rsidR="002074A7" w:rsidRPr="00333A22">
        <w:rPr>
          <w:rFonts w:asciiTheme="minorHAnsi" w:hAnsiTheme="minorHAnsi" w:cstheme="minorHAnsi"/>
          <w:lang w:val="fr-CA"/>
        </w:rPr>
        <w:t>EX</w:t>
      </w:r>
      <w:r w:rsidR="002563E4" w:rsidRPr="00333A22">
        <w:rPr>
          <w:rFonts w:asciiTheme="minorHAnsi" w:hAnsiTheme="minorHAnsi" w:cstheme="minorHAnsi"/>
          <w:lang w:val="fr-CA"/>
        </w:rPr>
        <w:t>E</w:t>
      </w:r>
      <w:r w:rsidR="002074A7" w:rsidRPr="00333A22">
        <w:rPr>
          <w:rFonts w:asciiTheme="minorHAnsi" w:hAnsiTheme="minorHAnsi" w:cstheme="minorHAnsi"/>
          <w:lang w:val="fr-CA"/>
        </w:rPr>
        <w:t>MPLE DE SONDAGE DESTINÉ AU PERSONNEL</w:t>
      </w:r>
      <w:bookmarkEnd w:id="335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3FC9ED1A" w14:textId="7447188B" w:rsidR="00800920" w:rsidRPr="00333A22" w:rsidRDefault="009F7A9B" w:rsidP="00CB3A51">
      <w:pPr>
        <w:tabs>
          <w:tab w:val="left" w:pos="1418"/>
        </w:tabs>
        <w:spacing w:before="160" w:line="252" w:lineRule="auto"/>
        <w:rPr>
          <w:sz w:val="22"/>
          <w:lang w:val="fr-CA"/>
        </w:rPr>
      </w:pPr>
      <w:bookmarkStart w:id="336" w:name="lt_pId381"/>
      <w:r w:rsidRPr="00333A22">
        <w:rPr>
          <w:sz w:val="22"/>
          <w:lang w:val="fr-CA"/>
        </w:rPr>
        <w:t>Il est important pour tout le monde d’avoir accès à un milieu scolaire sain.</w:t>
      </w:r>
      <w:bookmarkEnd w:id="336"/>
      <w:r w:rsidRPr="00333A22">
        <w:rPr>
          <w:sz w:val="22"/>
          <w:lang w:val="fr-CA"/>
        </w:rPr>
        <w:t xml:space="preserve"> </w:t>
      </w:r>
      <w:bookmarkStart w:id="337" w:name="lt_pId382"/>
      <w:r w:rsidRPr="00333A22">
        <w:rPr>
          <w:sz w:val="22"/>
          <w:lang w:val="fr-CA"/>
        </w:rPr>
        <w:t xml:space="preserve">Une approche Écoles saines met l’accent sur les questions liées à la santé qui correspondent aux besoins et aux </w:t>
      </w:r>
      <w:r w:rsidR="00CB3A51" w:rsidRPr="00333A22">
        <w:rPr>
          <w:sz w:val="22"/>
          <w:lang w:val="fr-CA"/>
        </w:rPr>
        <w:t>priorités</w:t>
      </w:r>
      <w:r w:rsidRPr="00333A22">
        <w:rPr>
          <w:sz w:val="22"/>
          <w:lang w:val="fr-CA"/>
        </w:rPr>
        <w:t xml:space="preserve"> propres à la communauté scolaire.</w:t>
      </w:r>
      <w:bookmarkEnd w:id="337"/>
      <w:r w:rsidRPr="00333A22">
        <w:rPr>
          <w:sz w:val="22"/>
          <w:lang w:val="fr-CA"/>
        </w:rPr>
        <w:t xml:space="preserve"> </w:t>
      </w:r>
      <w:bookmarkStart w:id="338" w:name="lt_pId383"/>
      <w:r w:rsidRPr="00333A22">
        <w:rPr>
          <w:sz w:val="22"/>
          <w:lang w:val="fr-CA"/>
        </w:rPr>
        <w:t>Nous demandons aux parents</w:t>
      </w:r>
      <w:r w:rsidR="006169B4" w:rsidRPr="00333A22">
        <w:rPr>
          <w:sz w:val="22"/>
          <w:lang w:val="fr-CA"/>
        </w:rPr>
        <w:t xml:space="preserve"> et tuteurs</w:t>
      </w:r>
      <w:r w:rsidRPr="00333A22">
        <w:rPr>
          <w:sz w:val="22"/>
          <w:lang w:val="fr-CA"/>
        </w:rPr>
        <w:t xml:space="preserve">, au personnel et aux élèves de nous </w:t>
      </w:r>
      <w:r w:rsidR="006169B4" w:rsidRPr="00333A22">
        <w:rPr>
          <w:sz w:val="22"/>
          <w:lang w:val="fr-CA"/>
        </w:rPr>
        <w:t>transmettre leur</w:t>
      </w:r>
      <w:r w:rsidR="00202C80">
        <w:rPr>
          <w:sz w:val="22"/>
          <w:lang w:val="fr-CA"/>
        </w:rPr>
        <w:t>s</w:t>
      </w:r>
      <w:r w:rsidR="006169B4" w:rsidRPr="00333A22">
        <w:rPr>
          <w:sz w:val="22"/>
          <w:lang w:val="fr-CA"/>
        </w:rPr>
        <w:t xml:space="preserve"> opinions et idées sur la création</w:t>
      </w:r>
      <w:r w:rsidRPr="00333A22">
        <w:rPr>
          <w:sz w:val="22"/>
          <w:lang w:val="fr-CA"/>
        </w:rPr>
        <w:t xml:space="preserve"> </w:t>
      </w:r>
      <w:r w:rsidR="006169B4" w:rsidRPr="00333A22">
        <w:rPr>
          <w:sz w:val="22"/>
          <w:lang w:val="fr-CA"/>
        </w:rPr>
        <w:t>d’</w:t>
      </w:r>
      <w:r w:rsidRPr="00333A22">
        <w:rPr>
          <w:sz w:val="22"/>
          <w:lang w:val="fr-CA"/>
        </w:rPr>
        <w:t>une école saine.</w:t>
      </w:r>
      <w:bookmarkEnd w:id="338"/>
      <w:r w:rsidRPr="00333A22">
        <w:rPr>
          <w:sz w:val="22"/>
          <w:lang w:val="fr-CA"/>
        </w:rPr>
        <w:t> </w:t>
      </w:r>
    </w:p>
    <w:p w14:paraId="4099D896" w14:textId="685225FF" w:rsidR="00800920" w:rsidRPr="00333A22" w:rsidRDefault="009F7A9B" w:rsidP="00CB3A51">
      <w:pPr>
        <w:tabs>
          <w:tab w:val="left" w:pos="1418"/>
        </w:tabs>
        <w:spacing w:after="240" w:line="252" w:lineRule="auto"/>
        <w:rPr>
          <w:sz w:val="22"/>
          <w:lang w:val="fr-CA"/>
        </w:rPr>
      </w:pPr>
      <w:bookmarkStart w:id="339" w:name="lt_pId384"/>
      <w:r w:rsidRPr="00333A22">
        <w:rPr>
          <w:sz w:val="22"/>
          <w:lang w:val="fr-CA"/>
        </w:rPr>
        <w:t xml:space="preserve">Veuillez répondre aux questions ci-dessous et remettre le questionnaire au comité Écoles saines d’ici le </w:t>
      </w:r>
      <w:bookmarkEnd w:id="339"/>
      <w:sdt>
        <w:sdtPr>
          <w:rPr>
            <w:sz w:val="22"/>
            <w:lang w:val="fr-CA"/>
          </w:rPr>
          <w:id w:val="-667170365"/>
          <w:placeholder>
            <w:docPart w:val="57B3BA287D8246D393C7329CDDC89482"/>
          </w:placeholder>
          <w:showingPlcHdr/>
          <w:date>
            <w:dateFormat w:val="d MMMM yyyy"/>
            <w:lid w:val="fr-CA"/>
            <w:storeMappedDataAs w:val="dateTime"/>
            <w:calendar w:val="gregorian"/>
          </w:date>
        </w:sdtPr>
        <w:sdtContent>
          <w:r w:rsidR="00641D44">
            <w:rPr>
              <w:rStyle w:val="PlaceholderText"/>
              <w:sz w:val="22"/>
              <w:lang w:val="fr-CA"/>
            </w:rPr>
            <w:t>Cliquez pour ajouter une date</w:t>
          </w:r>
        </w:sdtContent>
      </w:sdt>
      <w:r w:rsidR="00B70AE3">
        <w:rPr>
          <w:sz w:val="22"/>
          <w:lang w:val="fr-CA"/>
        </w:rPr>
        <w:t>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52270B" w:rsidRPr="002E5BA4" w14:paraId="27DDEAC1" w14:textId="77777777" w:rsidTr="005D56FC">
        <w:trPr>
          <w:trHeight w:val="844"/>
        </w:trPr>
        <w:tc>
          <w:tcPr>
            <w:tcW w:w="10201" w:type="dxa"/>
            <w:shd w:val="clear" w:color="auto" w:fill="E0F4F3" w:themeFill="accent1" w:themeFillTint="33"/>
          </w:tcPr>
          <w:p w14:paraId="6916B9AC" w14:textId="3834DC53" w:rsidR="005D56FC" w:rsidRPr="00BE21F8" w:rsidRDefault="002563E4" w:rsidP="005D2B3A">
            <w:pPr>
              <w:rPr>
                <w:lang w:val="fr-CA"/>
              </w:rPr>
            </w:pPr>
            <w:bookmarkStart w:id="340" w:name="lt_pId386"/>
            <w:r w:rsidRPr="00BE21F8">
              <w:rPr>
                <w:b/>
                <w:lang w:val="fr-CA"/>
              </w:rPr>
              <w:t xml:space="preserve">Quelles activités </w:t>
            </w:r>
            <w:r w:rsidR="000A3D08" w:rsidRPr="00BE21F8">
              <w:rPr>
                <w:b/>
                <w:lang w:val="fr-CA"/>
              </w:rPr>
              <w:t xml:space="preserve">scolaires </w:t>
            </w:r>
            <w:r w:rsidRPr="00BE21F8">
              <w:rPr>
                <w:b/>
                <w:lang w:val="fr-CA"/>
              </w:rPr>
              <w:t>actuelle</w:t>
            </w:r>
            <w:r w:rsidR="000A3D08" w:rsidRPr="00BE21F8">
              <w:rPr>
                <w:b/>
                <w:lang w:val="fr-CA"/>
              </w:rPr>
              <w:t>ment offerte</w:t>
            </w:r>
            <w:r w:rsidRPr="00BE21F8">
              <w:rPr>
                <w:b/>
                <w:lang w:val="fr-CA"/>
              </w:rPr>
              <w:t>s vous font du bien et vous aident à vous sentir en bonne santé?</w:t>
            </w:r>
            <w:bookmarkEnd w:id="340"/>
          </w:p>
        </w:tc>
      </w:tr>
      <w:tr w:rsidR="0052270B" w:rsidRPr="00333A22" w14:paraId="64169EC5" w14:textId="77777777" w:rsidTr="004A2AC5">
        <w:trPr>
          <w:trHeight w:val="944"/>
        </w:trPr>
        <w:tc>
          <w:tcPr>
            <w:tcW w:w="10201" w:type="dxa"/>
            <w:shd w:val="clear" w:color="auto" w:fill="E0F4F3" w:themeFill="accent1" w:themeFillTint="33"/>
          </w:tcPr>
          <w:p w14:paraId="0783BDD7" w14:textId="39E864E5" w:rsidR="00E0197C" w:rsidRPr="00BE21F8" w:rsidRDefault="009F7A9B" w:rsidP="002074A7">
            <w:pPr>
              <w:tabs>
                <w:tab w:val="left" w:pos="1418"/>
              </w:tabs>
              <w:rPr>
                <w:b/>
                <w:lang w:val="fr-CA"/>
              </w:rPr>
            </w:pPr>
            <w:bookmarkStart w:id="341" w:name="lt_pId387"/>
            <w:r w:rsidRPr="00BE21F8">
              <w:rPr>
                <w:b/>
                <w:lang w:val="fr-CA"/>
              </w:rPr>
              <w:t>Qu’est-ce que vous aimeriez avoir à votre école pour favoriser votre santé?</w:t>
            </w:r>
            <w:bookmarkEnd w:id="341"/>
            <w:r w:rsidRPr="00BE21F8">
              <w:rPr>
                <w:b/>
                <w:lang w:val="fr-CA"/>
              </w:rPr>
              <w:t xml:space="preserve"> </w:t>
            </w:r>
            <w:bookmarkStart w:id="342" w:name="lt_pId388"/>
            <w:r w:rsidR="002563E4" w:rsidRPr="00BE21F8">
              <w:rPr>
                <w:b/>
                <w:lang w:val="fr-CA"/>
              </w:rPr>
              <w:t xml:space="preserve">Comment pouvons-nous </w:t>
            </w:r>
            <w:r w:rsidR="00986161" w:rsidRPr="00BE21F8">
              <w:rPr>
                <w:b/>
                <w:lang w:val="fr-CA"/>
              </w:rPr>
              <w:t>nous y prendre</w:t>
            </w:r>
            <w:r w:rsidRPr="00BE21F8">
              <w:rPr>
                <w:b/>
                <w:lang w:val="fr-CA"/>
              </w:rPr>
              <w:t>?</w:t>
            </w:r>
            <w:bookmarkEnd w:id="342"/>
          </w:p>
        </w:tc>
      </w:tr>
    </w:tbl>
    <w:p w14:paraId="52D5D836" w14:textId="7CC945AF" w:rsidR="00732D17" w:rsidRPr="00BE21F8" w:rsidRDefault="002074A7" w:rsidP="00BE21F8">
      <w:pPr>
        <w:pStyle w:val="CommentText"/>
        <w:rPr>
          <w:b/>
          <w:sz w:val="22"/>
          <w:szCs w:val="22"/>
          <w:lang w:val="fr-CA"/>
        </w:rPr>
      </w:pPr>
      <w:bookmarkStart w:id="343" w:name="lt_pId389"/>
      <w:r w:rsidRPr="00BE21F8">
        <w:rPr>
          <w:b/>
          <w:sz w:val="22"/>
          <w:szCs w:val="22"/>
          <w:lang w:val="fr-CA"/>
        </w:rPr>
        <w:t xml:space="preserve">En tant que membre du personnel, </w:t>
      </w:r>
      <w:bookmarkEnd w:id="343"/>
      <w:r w:rsidR="00BE21F8" w:rsidRPr="00BE21F8">
        <w:rPr>
          <w:b/>
          <w:sz w:val="22"/>
          <w:szCs w:val="22"/>
          <w:lang w:val="fr-CA"/>
        </w:rPr>
        <w:t xml:space="preserve">à quelles questions </w:t>
      </w:r>
      <w:r w:rsidR="007B1DCD">
        <w:rPr>
          <w:b/>
          <w:sz w:val="22"/>
          <w:szCs w:val="22"/>
          <w:lang w:val="fr-CA"/>
        </w:rPr>
        <w:t>lié</w:t>
      </w:r>
      <w:r w:rsidR="008C4317">
        <w:rPr>
          <w:b/>
          <w:sz w:val="22"/>
          <w:szCs w:val="22"/>
          <w:lang w:val="fr-CA"/>
        </w:rPr>
        <w:t>e</w:t>
      </w:r>
      <w:r w:rsidR="007B1DCD">
        <w:rPr>
          <w:b/>
          <w:sz w:val="22"/>
          <w:szCs w:val="22"/>
          <w:lang w:val="fr-CA"/>
        </w:rPr>
        <w:t xml:space="preserve">s à la santé </w:t>
      </w:r>
      <w:r w:rsidR="00BE21F8" w:rsidRPr="00BE21F8">
        <w:rPr>
          <w:b/>
          <w:sz w:val="22"/>
          <w:szCs w:val="22"/>
          <w:lang w:val="fr-CA"/>
        </w:rPr>
        <w:t xml:space="preserve">accordez-vous le plus l’importance? </w:t>
      </w:r>
      <w:r w:rsidRPr="00BE21F8">
        <w:rPr>
          <w:b/>
          <w:sz w:val="22"/>
          <w:szCs w:val="22"/>
          <w:lang w:val="fr-CA"/>
        </w:rPr>
        <w:t xml:space="preserve"> Cochez </w:t>
      </w:r>
      <w:r w:rsidRPr="00BE21F8">
        <w:rPr>
          <w:b/>
          <w:sz w:val="22"/>
          <w:szCs w:val="22"/>
          <w:u w:val="single"/>
          <w:lang w:val="fr-CA"/>
        </w:rPr>
        <w:t>trois</w:t>
      </w:r>
      <w:r w:rsidRPr="00BE21F8">
        <w:rPr>
          <w:b/>
          <w:sz w:val="22"/>
          <w:szCs w:val="22"/>
          <w:lang w:val="fr-CA"/>
        </w:rPr>
        <w:t xml:space="preserve"> cases </w:t>
      </w:r>
      <w:r w:rsidRPr="00BE21F8">
        <w:rPr>
          <w:b/>
          <w:i/>
          <w:sz w:val="22"/>
          <w:szCs w:val="22"/>
          <w:lang w:val="fr-CA"/>
        </w:rPr>
        <w:t>ci-dessous</w:t>
      </w:r>
      <w:r w:rsidRPr="00BE21F8">
        <w:rPr>
          <w:b/>
          <w:sz w:val="22"/>
          <w:szCs w:val="22"/>
          <w:lang w:val="fr-CA"/>
        </w:rPr>
        <w:t>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52270B" w:rsidRPr="00333A22" w14:paraId="67AEF3C8" w14:textId="77777777" w:rsidTr="00105597">
        <w:tc>
          <w:tcPr>
            <w:tcW w:w="10196" w:type="dxa"/>
          </w:tcPr>
          <w:p w14:paraId="1512CAAB" w14:textId="77777777" w:rsidR="00BE21F8" w:rsidRPr="00D467F2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20954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8849AD">
              <w:rPr>
                <w:rFonts w:cs="Arial"/>
                <w:lang w:val="fr-CA"/>
              </w:rPr>
              <w:t xml:space="preserve"> </w:t>
            </w:r>
            <w:r w:rsidR="00BE21F8" w:rsidRPr="00D467F2">
              <w:rPr>
                <w:rFonts w:cs="Arial"/>
                <w:lang w:val="fr-CA"/>
              </w:rPr>
              <w:t xml:space="preserve">Santé mentale et bien-être </w:t>
            </w:r>
            <w:r w:rsidR="00BE21F8" w:rsidRPr="00D467F2">
              <w:rPr>
                <w:rFonts w:cs="Arial"/>
                <w:i/>
                <w:iCs/>
                <w:lang w:val="fr-CA"/>
              </w:rPr>
              <w:t>(stress, adaptation, soin de soi, etc.)</w:t>
            </w:r>
          </w:p>
          <w:p w14:paraId="0CF5AF15" w14:textId="77777777" w:rsidR="00BE21F8" w:rsidRPr="008849AD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210379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D467F2">
              <w:rPr>
                <w:rFonts w:cs="Arial"/>
                <w:lang w:val="fr-CA"/>
              </w:rPr>
              <w:t xml:space="preserve"> Activité physique </w:t>
            </w:r>
            <w:r w:rsidR="00BE21F8">
              <w:rPr>
                <w:rFonts w:cs="Arial"/>
                <w:i/>
                <w:iCs/>
                <w:lang w:val="fr-CA"/>
              </w:rPr>
              <w:t>(</w:t>
            </w:r>
            <w:r w:rsidR="00BE21F8" w:rsidRPr="008849AD">
              <w:rPr>
                <w:rFonts w:cs="Arial"/>
                <w:i/>
                <w:iCs/>
                <w:lang w:val="fr-CA"/>
              </w:rPr>
              <w:t>sports, clubs, etc.)</w:t>
            </w:r>
          </w:p>
          <w:p w14:paraId="484A7702" w14:textId="77777777" w:rsidR="00BE21F8" w:rsidRPr="008849AD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526088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8849AD">
              <w:rPr>
                <w:rFonts w:cs="Arial"/>
                <w:lang w:val="fr-CA"/>
              </w:rPr>
              <w:t xml:space="preserve"> Alimentation saine</w:t>
            </w:r>
            <w:r w:rsidR="00BE21F8" w:rsidRPr="008849AD">
              <w:rPr>
                <w:rFonts w:cs="Arial"/>
                <w:i/>
                <w:iCs/>
                <w:lang w:val="fr-CA"/>
              </w:rPr>
              <w:t xml:space="preserve"> (collations, repas, aliments offerts à la cafétéria, etc.)</w:t>
            </w:r>
          </w:p>
          <w:p w14:paraId="6BC456A9" w14:textId="77777777" w:rsidR="00BE21F8" w:rsidRPr="008849AD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8730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8849AD">
              <w:rPr>
                <w:rFonts w:cs="Arial"/>
                <w:lang w:val="fr-CA"/>
              </w:rPr>
              <w:t xml:space="preserve"> Violence et intimidation </w:t>
            </w:r>
            <w:r w:rsidR="00BE21F8" w:rsidRPr="008849AD">
              <w:rPr>
                <w:rFonts w:cs="Arial"/>
                <w:i/>
                <w:iCs/>
                <w:lang w:val="fr-CA"/>
              </w:rPr>
              <w:t>(en personne et en ligne)</w:t>
            </w:r>
          </w:p>
          <w:p w14:paraId="663D8C20" w14:textId="77777777" w:rsidR="00BE21F8" w:rsidRPr="008849AD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bCs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96708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8849AD">
              <w:rPr>
                <w:rFonts w:cs="Arial"/>
                <w:lang w:val="fr-CA"/>
              </w:rPr>
              <w:t xml:space="preserve"> </w:t>
            </w:r>
            <w:r w:rsidR="00BE21F8" w:rsidRPr="008849AD">
              <w:rPr>
                <w:rFonts w:cs="Arial"/>
                <w:spacing w:val="-2"/>
                <w:lang w:val="fr-CA"/>
              </w:rPr>
              <w:t>Relations saines (</w:t>
            </w:r>
            <w:r w:rsidR="00BE21F8" w:rsidRPr="008849AD">
              <w:rPr>
                <w:rFonts w:cs="Arial"/>
                <w:bCs/>
                <w:i/>
                <w:iCs/>
                <w:spacing w:val="-2"/>
                <w:lang w:val="fr-CA"/>
              </w:rPr>
              <w:t>relations avec la famille, les amis/pairs, le personnel de l’école, fréquentations, etc.)</w:t>
            </w:r>
          </w:p>
          <w:p w14:paraId="623595D8" w14:textId="77777777" w:rsidR="00BE21F8" w:rsidRPr="00D467F2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203279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8849AD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8849AD">
              <w:rPr>
                <w:rFonts w:cs="Arial"/>
                <w:lang w:val="fr-CA"/>
              </w:rPr>
              <w:t xml:space="preserve"> </w:t>
            </w:r>
            <w:r w:rsidR="00BE21F8" w:rsidRPr="00D467F2">
              <w:rPr>
                <w:rFonts w:cs="Arial"/>
                <w:lang w:val="fr-CA"/>
              </w:rPr>
              <w:t xml:space="preserve">Prévention des blessures </w:t>
            </w:r>
            <w:r w:rsidR="00BE21F8" w:rsidRPr="00D467F2">
              <w:rPr>
                <w:rFonts w:cs="Arial"/>
                <w:i/>
                <w:iCs/>
                <w:lang w:val="fr-CA"/>
              </w:rPr>
              <w:t>(sécurité au soleil, sécurité routière, blessures sportives, etc.)</w:t>
            </w:r>
          </w:p>
          <w:p w14:paraId="3CC260BA" w14:textId="77777777" w:rsidR="00BE21F8" w:rsidRPr="00D467F2" w:rsidRDefault="00000000" w:rsidP="00BE21F8">
            <w:pPr>
              <w:tabs>
                <w:tab w:val="left" w:pos="1418"/>
              </w:tabs>
              <w:spacing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58361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D467F2">
              <w:rPr>
                <w:rFonts w:cs="Arial"/>
                <w:lang w:val="fr-CA"/>
              </w:rPr>
              <w:t xml:space="preserve"> Prévention de la consommation de substances </w:t>
            </w:r>
            <w:r w:rsidR="00BE21F8" w:rsidRPr="00D467F2">
              <w:rPr>
                <w:rFonts w:cs="Arial"/>
                <w:i/>
                <w:iCs/>
                <w:lang w:val="fr-CA"/>
              </w:rPr>
              <w:t>(vapotage, usage du tabac, cannabis/marijuana, alcool, drogues, etc.)</w:t>
            </w:r>
          </w:p>
          <w:p w14:paraId="0148FA17" w14:textId="50BC1F25" w:rsidR="00732D17" w:rsidRPr="00333A22" w:rsidRDefault="00000000" w:rsidP="00800920">
            <w:pPr>
              <w:tabs>
                <w:tab w:val="left" w:pos="1418"/>
              </w:tabs>
              <w:spacing w:after="60"/>
              <w:rPr>
                <w:rFonts w:cs="Arial"/>
                <w:b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41399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F8" w:rsidRPr="00D467F2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BE21F8" w:rsidRPr="00D467F2">
              <w:rPr>
                <w:rFonts w:cs="Arial"/>
                <w:bCs/>
                <w:lang w:val="fr-CA"/>
              </w:rPr>
              <w:t xml:space="preserve"> Autre_____________________________________________________________</w:t>
            </w:r>
          </w:p>
        </w:tc>
      </w:tr>
    </w:tbl>
    <w:tbl>
      <w:tblPr>
        <w:tblStyle w:val="TableGrid"/>
        <w:tblpPr w:leftFromText="180" w:rightFromText="180" w:vertAnchor="text" w:horzAnchor="margin" w:tblpY="197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52270B" w:rsidRPr="002E5BA4" w14:paraId="1E645C07" w14:textId="77777777" w:rsidTr="005D56FC">
        <w:trPr>
          <w:trHeight w:val="820"/>
        </w:trPr>
        <w:tc>
          <w:tcPr>
            <w:tcW w:w="10201" w:type="dxa"/>
            <w:shd w:val="clear" w:color="auto" w:fill="E0F4F3" w:themeFill="accent1" w:themeFillTint="33"/>
          </w:tcPr>
          <w:p w14:paraId="3DCB3F09" w14:textId="77777777" w:rsidR="005D56FC" w:rsidRPr="00333A22" w:rsidRDefault="009F7A9B" w:rsidP="00105597">
            <w:pPr>
              <w:rPr>
                <w:b/>
                <w:bCs/>
                <w:lang w:val="fr-CA"/>
              </w:rPr>
            </w:pPr>
            <w:bookmarkStart w:id="344" w:name="lt_pId399"/>
            <w:r w:rsidRPr="00333A22">
              <w:rPr>
                <w:b/>
                <w:bCs/>
                <w:lang w:val="fr-CA"/>
              </w:rPr>
              <w:t>Quelle est votre vision d’une école saine?</w:t>
            </w:r>
            <w:bookmarkEnd w:id="344"/>
            <w:r w:rsidRPr="00333A22">
              <w:rPr>
                <w:b/>
                <w:bCs/>
                <w:lang w:val="fr-CA"/>
              </w:rPr>
              <w:t xml:space="preserve"> </w:t>
            </w:r>
          </w:p>
          <w:p w14:paraId="393E197B" w14:textId="77777777" w:rsidR="005D56FC" w:rsidRPr="00333A22" w:rsidRDefault="005D56FC" w:rsidP="00105597">
            <w:pPr>
              <w:rPr>
                <w:b/>
                <w:lang w:val="fr-CA"/>
              </w:rPr>
            </w:pPr>
          </w:p>
        </w:tc>
      </w:tr>
    </w:tbl>
    <w:p w14:paraId="6D19FC5B" w14:textId="20C4B86E" w:rsidR="007B1DCD" w:rsidRPr="00333A22" w:rsidRDefault="002074A7" w:rsidP="007B1DCD">
      <w:pPr>
        <w:rPr>
          <w:b/>
          <w:lang w:val="fr-CA"/>
        </w:rPr>
      </w:pPr>
      <w:bookmarkStart w:id="345" w:name="lt_pId400"/>
      <w:r w:rsidRPr="00333A22">
        <w:rPr>
          <w:b/>
          <w:lang w:val="fr-CA"/>
        </w:rPr>
        <w:t xml:space="preserve">Aimeriez-vous faire partie de notre comité </w:t>
      </w:r>
      <w:r w:rsidR="009F7A9B" w:rsidRPr="00333A22">
        <w:rPr>
          <w:b/>
          <w:lang w:val="fr-CA"/>
        </w:rPr>
        <w:t>Écoles saines?</w:t>
      </w:r>
      <w:bookmarkEnd w:id="345"/>
      <w:r w:rsidR="009F7A9B" w:rsidRPr="00333A22">
        <w:rPr>
          <w:b/>
          <w:lang w:val="fr-CA"/>
        </w:rPr>
        <w:t xml:space="preserve"> </w:t>
      </w:r>
      <w:r w:rsidR="007B1DCD" w:rsidRPr="00D467F2">
        <w:rPr>
          <w:b/>
          <w:lang w:val="fr-CA"/>
        </w:rPr>
        <w:t xml:space="preserve">Si </w:t>
      </w:r>
      <w:r w:rsidR="007B1DCD">
        <w:rPr>
          <w:b/>
          <w:lang w:val="fr-CA"/>
        </w:rPr>
        <w:t>oui</w:t>
      </w:r>
      <w:r w:rsidR="007B1DCD" w:rsidRPr="00D467F2">
        <w:rPr>
          <w:b/>
          <w:lang w:val="fr-CA"/>
        </w:rPr>
        <w:t>, fournis</w:t>
      </w:r>
      <w:r w:rsidR="007B1DCD">
        <w:rPr>
          <w:b/>
          <w:lang w:val="fr-CA"/>
        </w:rPr>
        <w:t>sez</w:t>
      </w:r>
      <w:r w:rsidR="007B1DCD" w:rsidRPr="00D467F2">
        <w:rPr>
          <w:b/>
          <w:lang w:val="fr-CA"/>
        </w:rPr>
        <w:t xml:space="preserve"> les renseignements demandés ci-dessous.</w:t>
      </w:r>
      <w:r w:rsidR="007B1DCD" w:rsidRPr="00333A22">
        <w:rPr>
          <w:b/>
          <w:lang w:val="fr-CA"/>
        </w:rPr>
        <w:t xml:space="preserve"> </w:t>
      </w:r>
    </w:p>
    <w:tbl>
      <w:tblPr>
        <w:tblStyle w:val="TableGrid"/>
        <w:tblpPr w:leftFromText="180" w:rightFromText="180" w:vertAnchor="text" w:horzAnchor="margin" w:tblpY="43"/>
        <w:tblW w:w="10201" w:type="dxa"/>
        <w:tblLook w:val="04A0" w:firstRow="1" w:lastRow="0" w:firstColumn="1" w:lastColumn="0" w:noHBand="0" w:noVBand="1"/>
      </w:tblPr>
      <w:tblGrid>
        <w:gridCol w:w="1228"/>
        <w:gridCol w:w="4863"/>
        <w:gridCol w:w="1417"/>
        <w:gridCol w:w="2693"/>
      </w:tblGrid>
      <w:tr w:rsidR="0052270B" w:rsidRPr="00333A22" w14:paraId="709EE71C" w14:textId="77777777" w:rsidTr="00B56BB9">
        <w:trPr>
          <w:trHeight w:val="527"/>
        </w:trPr>
        <w:tc>
          <w:tcPr>
            <w:tcW w:w="1228" w:type="dxa"/>
            <w:shd w:val="clear" w:color="auto" w:fill="E0F4F3" w:themeFill="accent1" w:themeFillTint="33"/>
          </w:tcPr>
          <w:p w14:paraId="1327A346" w14:textId="77777777" w:rsidR="005D56FC" w:rsidRPr="00333A22" w:rsidRDefault="009F7A9B" w:rsidP="005D56FC">
            <w:pPr>
              <w:rPr>
                <w:b/>
                <w:bCs/>
                <w:lang w:val="fr-CA"/>
              </w:rPr>
            </w:pPr>
            <w:bookmarkStart w:id="346" w:name="lt_pId402"/>
            <w:r w:rsidRPr="00333A22">
              <w:rPr>
                <w:b/>
                <w:bCs/>
                <w:lang w:val="fr-CA"/>
              </w:rPr>
              <w:t>Nom</w:t>
            </w:r>
            <w:bookmarkEnd w:id="346"/>
          </w:p>
        </w:tc>
        <w:tc>
          <w:tcPr>
            <w:tcW w:w="4863" w:type="dxa"/>
          </w:tcPr>
          <w:p w14:paraId="72AF7B29" w14:textId="77777777" w:rsidR="005D56FC" w:rsidRPr="00333A22" w:rsidRDefault="005D56FC" w:rsidP="005D56FC">
            <w:pPr>
              <w:rPr>
                <w:b/>
                <w:bCs/>
                <w:lang w:val="fr-CA"/>
              </w:rPr>
            </w:pPr>
          </w:p>
        </w:tc>
        <w:tc>
          <w:tcPr>
            <w:tcW w:w="1417" w:type="dxa"/>
            <w:shd w:val="clear" w:color="auto" w:fill="E0F4F3" w:themeFill="accent1" w:themeFillTint="33"/>
          </w:tcPr>
          <w:p w14:paraId="5114BFB7" w14:textId="1ABB1443" w:rsidR="005D56FC" w:rsidRPr="00333A22" w:rsidRDefault="006169B4" w:rsidP="005D56FC">
            <w:pPr>
              <w:rPr>
                <w:b/>
                <w:bCs/>
                <w:lang w:val="fr-CA"/>
              </w:rPr>
            </w:pPr>
            <w:bookmarkStart w:id="347" w:name="lt_pId403"/>
            <w:r w:rsidRPr="00333A22">
              <w:rPr>
                <w:b/>
                <w:bCs/>
                <w:lang w:val="fr-CA"/>
              </w:rPr>
              <w:t xml:space="preserve">Poste </w:t>
            </w:r>
            <w:bookmarkEnd w:id="347"/>
          </w:p>
        </w:tc>
        <w:tc>
          <w:tcPr>
            <w:tcW w:w="2693" w:type="dxa"/>
          </w:tcPr>
          <w:p w14:paraId="240BB802" w14:textId="77777777" w:rsidR="005D56FC" w:rsidRPr="00333A22" w:rsidRDefault="005D56FC" w:rsidP="005D56FC">
            <w:pPr>
              <w:rPr>
                <w:b/>
                <w:bCs/>
                <w:lang w:val="fr-CA"/>
              </w:rPr>
            </w:pPr>
          </w:p>
        </w:tc>
      </w:tr>
    </w:tbl>
    <w:p w14:paraId="1B151AD4" w14:textId="0B49A6ED" w:rsidR="009B432D" w:rsidRPr="00333A22" w:rsidRDefault="009F7A9B" w:rsidP="00E0197C">
      <w:pPr>
        <w:rPr>
          <w:rStyle w:val="SubtleEmphasis"/>
          <w:b/>
          <w:i w:val="0"/>
          <w:iCs w:val="0"/>
          <w:color w:val="auto"/>
          <w:szCs w:val="24"/>
          <w:lang w:val="fr-CA"/>
        </w:rPr>
      </w:pPr>
      <w:bookmarkStart w:id="348" w:name="lt_pId404"/>
      <w:r w:rsidRPr="00333A22">
        <w:rPr>
          <w:b/>
          <w:i/>
          <w:iCs/>
          <w:szCs w:val="24"/>
          <w:lang w:val="fr-CA"/>
        </w:rPr>
        <w:t>Merci de nous aider à faire de notre école un endroit plus sain</w:t>
      </w:r>
      <w:bookmarkStart w:id="349" w:name="lt_pId405"/>
      <w:bookmarkEnd w:id="348"/>
      <w:r w:rsidR="002074A7" w:rsidRPr="00333A22">
        <w:rPr>
          <w:b/>
          <w:i/>
          <w:iCs/>
          <w:szCs w:val="24"/>
          <w:lang w:val="fr-CA"/>
        </w:rPr>
        <w:t xml:space="preserve">. </w:t>
      </w:r>
      <w:r w:rsidR="00765026" w:rsidRPr="00333A22">
        <w:rPr>
          <w:rStyle w:val="SubtleEmphasis"/>
          <w:rFonts w:cstheme="minorHAnsi"/>
          <w:color w:val="auto"/>
          <w:szCs w:val="24"/>
          <w:lang w:val="fr-CA"/>
        </w:rPr>
        <w:t>Si vous avez des questi</w:t>
      </w:r>
      <w:r w:rsidR="002074A7" w:rsidRPr="00333A22">
        <w:rPr>
          <w:rStyle w:val="SubtleEmphasis"/>
          <w:rFonts w:cstheme="minorHAnsi"/>
          <w:color w:val="auto"/>
          <w:szCs w:val="24"/>
          <w:lang w:val="fr-CA"/>
        </w:rPr>
        <w:t>ons, communiquez</w:t>
      </w:r>
      <w:r w:rsidR="00765026" w:rsidRPr="00333A22">
        <w:rPr>
          <w:rStyle w:val="SubtleEmphasis"/>
          <w:rFonts w:cstheme="minorHAnsi"/>
          <w:color w:val="auto"/>
          <w:szCs w:val="24"/>
          <w:lang w:val="fr-CA"/>
        </w:rPr>
        <w:t xml:space="preserve"> avec </w:t>
      </w:r>
      <w:bookmarkEnd w:id="349"/>
      <w:r w:rsidR="002074A7" w:rsidRPr="00333A22">
        <w:rPr>
          <w:rStyle w:val="SubtleEmphasis"/>
          <w:rFonts w:cstheme="minorHAnsi"/>
          <w:color w:val="auto"/>
          <w:szCs w:val="24"/>
          <w:lang w:val="fr-CA"/>
        </w:rPr>
        <w:t>_____________________.</w:t>
      </w:r>
    </w:p>
    <w:p w14:paraId="13B30206" w14:textId="0B49A6ED" w:rsidR="00800920" w:rsidRPr="00333A22" w:rsidRDefault="00CB3A51" w:rsidP="00800920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350" w:name="lt_pId406"/>
      <w:bookmarkStart w:id="351" w:name="_Toc150761674"/>
      <w:bookmarkStart w:id="352" w:name="_Toc163736462"/>
      <w:r w:rsidRPr="00333A22">
        <w:rPr>
          <w:rFonts w:asciiTheme="minorHAnsi" w:hAnsiTheme="minorHAnsi" w:cstheme="minorHAnsi"/>
          <w:lang w:val="fr-CA"/>
        </w:rPr>
        <w:lastRenderedPageBreak/>
        <w:t>OUTIL</w:t>
      </w:r>
      <w:r w:rsidR="005605E5" w:rsidRPr="00333A22">
        <w:rPr>
          <w:rFonts w:asciiTheme="minorHAnsi" w:hAnsiTheme="minorHAnsi" w:cstheme="minorHAnsi"/>
          <w:lang w:val="fr-CA"/>
        </w:rPr>
        <w:t xml:space="preserve"> 20 </w:t>
      </w:r>
      <w:r w:rsidRPr="00333A22">
        <w:rPr>
          <w:rFonts w:asciiTheme="minorHAnsi" w:hAnsiTheme="minorHAnsi" w:cstheme="minorHAnsi"/>
          <w:lang w:val="fr-CA"/>
        </w:rPr>
        <w:t xml:space="preserve">: </w:t>
      </w:r>
      <w:bookmarkEnd w:id="350"/>
      <w:bookmarkEnd w:id="351"/>
      <w:r w:rsidRPr="00333A22">
        <w:rPr>
          <w:rFonts w:asciiTheme="minorHAnsi" w:hAnsiTheme="minorHAnsi" w:cstheme="minorHAnsi"/>
          <w:lang w:val="fr-CA"/>
        </w:rPr>
        <w:t>EX</w:t>
      </w:r>
      <w:r w:rsidR="00D53BBD" w:rsidRPr="00333A22">
        <w:rPr>
          <w:rFonts w:asciiTheme="minorHAnsi" w:hAnsiTheme="minorHAnsi" w:cstheme="minorHAnsi"/>
          <w:lang w:val="fr-CA"/>
        </w:rPr>
        <w:t>E</w:t>
      </w:r>
      <w:r w:rsidRPr="00333A22">
        <w:rPr>
          <w:rFonts w:asciiTheme="minorHAnsi" w:hAnsiTheme="minorHAnsi" w:cstheme="minorHAnsi"/>
          <w:lang w:val="fr-CA"/>
        </w:rPr>
        <w:t>MPLE DE SONDAGE DESTINÉ aux parents et aux tuteurs</w:t>
      </w:r>
      <w:bookmarkEnd w:id="352"/>
    </w:p>
    <w:p w14:paraId="33B84A46" w14:textId="71336061" w:rsidR="00CB3A51" w:rsidRPr="00CB0F04" w:rsidRDefault="00CB3A51" w:rsidP="00C87934">
      <w:pPr>
        <w:tabs>
          <w:tab w:val="left" w:pos="1418"/>
        </w:tabs>
        <w:spacing w:before="160" w:line="252" w:lineRule="auto"/>
        <w:rPr>
          <w:sz w:val="22"/>
          <w:lang w:val="fr-CA"/>
        </w:rPr>
      </w:pPr>
      <w:r w:rsidRPr="00333A22">
        <w:rPr>
          <w:sz w:val="22"/>
          <w:lang w:val="fr-CA"/>
        </w:rPr>
        <w:t xml:space="preserve">Il est important pour tout le monde d’avoir accès à un milieu scolaire sain. Une approche Écoles saines met l’accent sur les questions liées à la santé qui correspondent aux besoins et aux priorités propres à la communauté scolaire. Nous demandons aux parents et tuteurs, au personnel et aux élèves de nous présenter des suggestions et des idées pour nous aider à créer </w:t>
      </w:r>
      <w:r w:rsidRPr="00CB0F04">
        <w:rPr>
          <w:sz w:val="22"/>
          <w:lang w:val="fr-CA"/>
        </w:rPr>
        <w:t>un</w:t>
      </w:r>
      <w:r w:rsidR="000E4310" w:rsidRPr="00CB0F04">
        <w:rPr>
          <w:sz w:val="22"/>
          <w:lang w:val="fr-CA"/>
        </w:rPr>
        <w:t>e</w:t>
      </w:r>
      <w:r w:rsidRPr="00CB0F04">
        <w:rPr>
          <w:sz w:val="22"/>
          <w:lang w:val="fr-CA"/>
        </w:rPr>
        <w:t xml:space="preserve"> école saine.</w:t>
      </w:r>
    </w:p>
    <w:p w14:paraId="40061C32" w14:textId="141648BE" w:rsidR="00CB3A51" w:rsidRPr="00B70AE3" w:rsidRDefault="00CB3A51" w:rsidP="00CB3A51">
      <w:pPr>
        <w:tabs>
          <w:tab w:val="left" w:pos="1418"/>
        </w:tabs>
        <w:spacing w:after="240" w:line="252" w:lineRule="auto"/>
        <w:rPr>
          <w:sz w:val="20"/>
          <w:lang w:val="fr-CA"/>
        </w:rPr>
      </w:pPr>
      <w:r w:rsidRPr="00CB0F04">
        <w:rPr>
          <w:sz w:val="22"/>
          <w:lang w:val="fr-CA"/>
        </w:rPr>
        <w:t xml:space="preserve">Veuillez répondre aux questions ci-dessous et remettre le questionnaire au comité Écoles saines d’ici le </w:t>
      </w:r>
      <w:sdt>
        <w:sdtPr>
          <w:rPr>
            <w:rStyle w:val="PlaceholderText"/>
            <w:rFonts w:cstheme="minorHAnsi"/>
            <w:sz w:val="22"/>
            <w:lang w:val="fr-CA"/>
          </w:rPr>
          <w:id w:val="490138018"/>
          <w:placeholder>
            <w:docPart w:val="5B930EE5A88C49BDAC789EA787D07C8E"/>
          </w:placeholder>
          <w:date>
            <w:dateFormat w:val="d MMMM yyyy"/>
            <w:lid w:val="fr-CA"/>
            <w:storeMappedDataAs w:val="dateTime"/>
            <w:calendar w:val="gregorian"/>
          </w:date>
        </w:sdtPr>
        <w:sdtContent>
          <w:r w:rsidR="00B70AE3" w:rsidRPr="00772416">
            <w:rPr>
              <w:rStyle w:val="PlaceholderText"/>
              <w:rFonts w:cstheme="minorHAnsi"/>
              <w:sz w:val="22"/>
              <w:lang w:val="fr-CA"/>
            </w:rPr>
            <w:t>Cliquez pour ajouter une date.</w:t>
          </w:r>
        </w:sdtContent>
      </w:sdt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4673"/>
        <w:gridCol w:w="5670"/>
      </w:tblGrid>
      <w:tr w:rsidR="0052270B" w:rsidRPr="002E5BA4" w14:paraId="2B45A447" w14:textId="77777777" w:rsidTr="003E11F5">
        <w:trPr>
          <w:trHeight w:val="639"/>
        </w:trPr>
        <w:tc>
          <w:tcPr>
            <w:tcW w:w="4673" w:type="dxa"/>
            <w:shd w:val="clear" w:color="auto" w:fill="E0F4F3" w:themeFill="accent1" w:themeFillTint="33"/>
          </w:tcPr>
          <w:p w14:paraId="39529FBB" w14:textId="7F80C058" w:rsidR="00800920" w:rsidRPr="00CB0F04" w:rsidRDefault="00D53BBD" w:rsidP="005D2B3A">
            <w:pPr>
              <w:tabs>
                <w:tab w:val="left" w:pos="1418"/>
              </w:tabs>
              <w:rPr>
                <w:rFonts w:cstheme="minorHAnsi"/>
                <w:sz w:val="22"/>
                <w:lang w:val="fr-CA"/>
              </w:rPr>
            </w:pPr>
            <w:r w:rsidRPr="00CB0F04">
              <w:rPr>
                <w:rFonts w:cstheme="minorHAnsi"/>
                <w:b/>
                <w:sz w:val="22"/>
                <w:lang w:val="fr-CA"/>
              </w:rPr>
              <w:t>Quelles activités scolaires actuelle</w:t>
            </w:r>
            <w:r w:rsidR="001F1BE9" w:rsidRPr="00CB0F04">
              <w:rPr>
                <w:rFonts w:cstheme="minorHAnsi"/>
                <w:b/>
                <w:sz w:val="22"/>
                <w:lang w:val="fr-CA"/>
              </w:rPr>
              <w:t>ment</w:t>
            </w:r>
            <w:r w:rsidR="000E4310" w:rsidRPr="00CB0F04">
              <w:rPr>
                <w:rFonts w:cstheme="minorHAnsi"/>
                <w:b/>
                <w:sz w:val="22"/>
                <w:lang w:val="fr-CA"/>
              </w:rPr>
              <w:t xml:space="preserve"> offertes</w:t>
            </w:r>
            <w:r w:rsidRPr="00CB0F04">
              <w:rPr>
                <w:rFonts w:cstheme="minorHAnsi"/>
                <w:b/>
                <w:sz w:val="22"/>
                <w:lang w:val="fr-CA"/>
              </w:rPr>
              <w:t xml:space="preserve"> font du bien à votre famille et vous font sentir en bonne santé?</w:t>
            </w:r>
          </w:p>
        </w:tc>
        <w:tc>
          <w:tcPr>
            <w:tcW w:w="5670" w:type="dxa"/>
          </w:tcPr>
          <w:p w14:paraId="31C69B6E" w14:textId="77777777" w:rsidR="00800920" w:rsidRPr="00CB0F04" w:rsidRDefault="00800920" w:rsidP="005D2B3A">
            <w:pPr>
              <w:rPr>
                <w:rFonts w:cstheme="minorHAnsi"/>
                <w:szCs w:val="24"/>
                <w:lang w:val="fr-CA"/>
              </w:rPr>
            </w:pPr>
          </w:p>
        </w:tc>
      </w:tr>
      <w:tr w:rsidR="0052270B" w:rsidRPr="002E5BA4" w14:paraId="712A6A2F" w14:textId="77777777" w:rsidTr="003E11F5">
        <w:trPr>
          <w:trHeight w:val="692"/>
        </w:trPr>
        <w:tc>
          <w:tcPr>
            <w:tcW w:w="4673" w:type="dxa"/>
            <w:shd w:val="clear" w:color="auto" w:fill="E0F4F3" w:themeFill="accent1" w:themeFillTint="33"/>
          </w:tcPr>
          <w:p w14:paraId="29BBFF0D" w14:textId="16A3B5D8" w:rsidR="00800920" w:rsidRPr="00CB0F04" w:rsidRDefault="00D53BBD" w:rsidP="009B432D">
            <w:pPr>
              <w:tabs>
                <w:tab w:val="left" w:pos="1418"/>
              </w:tabs>
              <w:rPr>
                <w:rFonts w:cstheme="minorHAnsi"/>
                <w:b/>
                <w:sz w:val="22"/>
                <w:lang w:val="fr-CA"/>
              </w:rPr>
            </w:pPr>
            <w:r w:rsidRPr="00CB0F04">
              <w:rPr>
                <w:rFonts w:cstheme="minorHAnsi"/>
                <w:b/>
                <w:sz w:val="22"/>
                <w:lang w:val="fr-CA"/>
              </w:rPr>
              <w:t>Qu’est-ce que vou</w:t>
            </w:r>
            <w:r w:rsidR="00202C80" w:rsidRPr="00CB0F04">
              <w:rPr>
                <w:rFonts w:cstheme="minorHAnsi"/>
                <w:b/>
                <w:sz w:val="22"/>
                <w:lang w:val="fr-CA"/>
              </w:rPr>
              <w:t>s vou</w:t>
            </w:r>
            <w:r w:rsidRPr="00CB0F04">
              <w:rPr>
                <w:rFonts w:cstheme="minorHAnsi"/>
                <w:b/>
                <w:sz w:val="22"/>
                <w:lang w:val="fr-CA"/>
              </w:rPr>
              <w:t>driez avoir à notre école pour favoriser votre santé et celle de votre famille?</w:t>
            </w:r>
          </w:p>
        </w:tc>
        <w:tc>
          <w:tcPr>
            <w:tcW w:w="5670" w:type="dxa"/>
          </w:tcPr>
          <w:p w14:paraId="2C346599" w14:textId="77777777" w:rsidR="00800920" w:rsidRPr="00CB0F04" w:rsidRDefault="00800920" w:rsidP="005D2B3A">
            <w:pPr>
              <w:rPr>
                <w:rFonts w:cstheme="minorHAnsi"/>
                <w:szCs w:val="24"/>
                <w:lang w:val="fr-CA"/>
              </w:rPr>
            </w:pPr>
          </w:p>
        </w:tc>
      </w:tr>
      <w:tr w:rsidR="0052270B" w:rsidRPr="002E5BA4" w14:paraId="18766F30" w14:textId="77777777" w:rsidTr="003E11F5">
        <w:trPr>
          <w:trHeight w:val="552"/>
        </w:trPr>
        <w:tc>
          <w:tcPr>
            <w:tcW w:w="4673" w:type="dxa"/>
            <w:shd w:val="clear" w:color="auto" w:fill="E0F4F3" w:themeFill="accent1" w:themeFillTint="33"/>
          </w:tcPr>
          <w:p w14:paraId="0338717B" w14:textId="171138DF" w:rsidR="009B432D" w:rsidRPr="00CB0F04" w:rsidRDefault="00D53BBD" w:rsidP="009B432D">
            <w:pPr>
              <w:tabs>
                <w:tab w:val="left" w:pos="1418"/>
              </w:tabs>
              <w:rPr>
                <w:rFonts w:cstheme="minorHAnsi"/>
                <w:b/>
                <w:sz w:val="22"/>
                <w:lang w:val="fr-CA"/>
              </w:rPr>
            </w:pPr>
            <w:r w:rsidRPr="00CB0F04">
              <w:rPr>
                <w:rFonts w:cstheme="minorHAnsi"/>
                <w:b/>
                <w:sz w:val="22"/>
                <w:lang w:val="fr-CA"/>
              </w:rPr>
              <w:t>Comment pouvons-nous nous y prendre?</w:t>
            </w:r>
          </w:p>
        </w:tc>
        <w:tc>
          <w:tcPr>
            <w:tcW w:w="5670" w:type="dxa"/>
          </w:tcPr>
          <w:p w14:paraId="27663E72" w14:textId="77777777" w:rsidR="009B432D" w:rsidRPr="00CB0F04" w:rsidRDefault="009B432D" w:rsidP="005D2B3A">
            <w:pPr>
              <w:rPr>
                <w:rFonts w:cstheme="minorHAnsi"/>
                <w:szCs w:val="24"/>
                <w:lang w:val="fr-CA"/>
              </w:rPr>
            </w:pPr>
          </w:p>
        </w:tc>
      </w:tr>
    </w:tbl>
    <w:p w14:paraId="129451C4" w14:textId="7E90CB3E" w:rsidR="003F30FA" w:rsidRPr="00CB0F04" w:rsidRDefault="00D53BBD" w:rsidP="00CB3A51">
      <w:pPr>
        <w:tabs>
          <w:tab w:val="left" w:pos="1418"/>
        </w:tabs>
        <w:spacing w:before="80" w:after="60" w:line="240" w:lineRule="auto"/>
        <w:rPr>
          <w:b/>
          <w:i/>
          <w:iCs/>
          <w:lang w:val="fr-CA"/>
        </w:rPr>
      </w:pPr>
      <w:bookmarkStart w:id="353" w:name="lt_pId415"/>
      <w:r w:rsidRPr="00CB0F04">
        <w:rPr>
          <w:b/>
          <w:lang w:val="fr-CA"/>
        </w:rPr>
        <w:t xml:space="preserve">En tant que parent ou tuteur, </w:t>
      </w:r>
      <w:r w:rsidR="000E4310" w:rsidRPr="00CB0F04">
        <w:rPr>
          <w:b/>
          <w:lang w:val="fr-CA"/>
        </w:rPr>
        <w:t xml:space="preserve">à </w:t>
      </w:r>
      <w:r w:rsidRPr="00CB0F04">
        <w:rPr>
          <w:b/>
          <w:lang w:val="fr-CA"/>
        </w:rPr>
        <w:t xml:space="preserve">quelles questions liées à la santé </w:t>
      </w:r>
      <w:r w:rsidR="000E4310" w:rsidRPr="00CB0F04">
        <w:rPr>
          <w:b/>
          <w:lang w:val="fr-CA"/>
        </w:rPr>
        <w:t>accordez-vous le plus d’importance</w:t>
      </w:r>
      <w:r w:rsidRPr="00CB0F04">
        <w:rPr>
          <w:b/>
          <w:lang w:val="fr-CA"/>
        </w:rPr>
        <w:t xml:space="preserve"> en ce qui concerne vos enfants</w:t>
      </w:r>
      <w:r w:rsidR="0071469C" w:rsidRPr="00CB0F04">
        <w:rPr>
          <w:b/>
          <w:lang w:val="fr-CA"/>
        </w:rPr>
        <w:t>?</w:t>
      </w:r>
      <w:bookmarkEnd w:id="353"/>
      <w:r w:rsidR="0071469C" w:rsidRPr="00CB0F04">
        <w:rPr>
          <w:b/>
          <w:lang w:val="fr-CA"/>
        </w:rPr>
        <w:t xml:space="preserve"> </w:t>
      </w:r>
      <w:r w:rsidR="00CB3A51" w:rsidRPr="00CB0F04">
        <w:rPr>
          <w:b/>
          <w:lang w:val="fr-CA"/>
        </w:rPr>
        <w:t xml:space="preserve">Cochez </w:t>
      </w:r>
      <w:r w:rsidR="00CB3A51" w:rsidRPr="00CB0F04">
        <w:rPr>
          <w:b/>
          <w:u w:val="single"/>
          <w:lang w:val="fr-CA"/>
        </w:rPr>
        <w:t>trois</w:t>
      </w:r>
      <w:r w:rsidR="00CB3A51" w:rsidRPr="00CB0F04">
        <w:rPr>
          <w:b/>
          <w:lang w:val="fr-CA"/>
        </w:rPr>
        <w:t xml:space="preserve"> cases </w:t>
      </w:r>
      <w:r w:rsidR="00CB3A51" w:rsidRPr="00CB0F04">
        <w:rPr>
          <w:b/>
          <w:i/>
          <w:lang w:val="fr-CA"/>
        </w:rPr>
        <w:t>ci-dessous</w:t>
      </w:r>
      <w:r w:rsidR="00CB3A51" w:rsidRPr="00CB0F04">
        <w:rPr>
          <w:b/>
          <w:lang w:val="fr-CA"/>
        </w:rPr>
        <w:t>.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52270B" w:rsidRPr="00333A22" w14:paraId="057521F4" w14:textId="77777777" w:rsidTr="009B432D">
        <w:tc>
          <w:tcPr>
            <w:tcW w:w="10196" w:type="dxa"/>
          </w:tcPr>
          <w:p w14:paraId="468B410D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43764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Santé mentale et bien-être </w:t>
            </w:r>
            <w:r w:rsidR="007B1DCD" w:rsidRPr="00CB0F04">
              <w:rPr>
                <w:rFonts w:cs="Arial"/>
                <w:i/>
                <w:iCs/>
                <w:lang w:val="fr-CA"/>
              </w:rPr>
              <w:t>(stress, adaptation, soin de soi, etc.)</w:t>
            </w:r>
          </w:p>
          <w:p w14:paraId="674B5B53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175778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Activité physique </w:t>
            </w:r>
            <w:r w:rsidR="007B1DCD" w:rsidRPr="00CB0F04">
              <w:rPr>
                <w:rFonts w:cs="Arial"/>
                <w:i/>
                <w:iCs/>
                <w:lang w:val="fr-CA"/>
              </w:rPr>
              <w:t>(sports, clubs, etc.)</w:t>
            </w:r>
          </w:p>
          <w:p w14:paraId="50FB638E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42500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Alimentation saine</w:t>
            </w:r>
            <w:r w:rsidR="007B1DCD" w:rsidRPr="00CB0F04">
              <w:rPr>
                <w:rFonts w:cs="Arial"/>
                <w:i/>
                <w:iCs/>
                <w:lang w:val="fr-CA"/>
              </w:rPr>
              <w:t xml:space="preserve"> (collations, repas, aliments offerts à la cafétéria, etc.)</w:t>
            </w:r>
          </w:p>
          <w:p w14:paraId="572727B6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178151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Violence et intimidation </w:t>
            </w:r>
            <w:r w:rsidR="007B1DCD" w:rsidRPr="00CB0F04">
              <w:rPr>
                <w:rFonts w:cs="Arial"/>
                <w:i/>
                <w:iCs/>
                <w:lang w:val="fr-CA"/>
              </w:rPr>
              <w:t>(en personne et en ligne)</w:t>
            </w:r>
          </w:p>
          <w:p w14:paraId="142B44E4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bCs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951624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</w:t>
            </w:r>
            <w:r w:rsidR="007B1DCD" w:rsidRPr="00CB0F04">
              <w:rPr>
                <w:rFonts w:cs="Arial"/>
                <w:spacing w:val="-2"/>
                <w:lang w:val="fr-CA"/>
              </w:rPr>
              <w:t>Relations saines (</w:t>
            </w:r>
            <w:r w:rsidR="007B1DCD" w:rsidRPr="00CB0F04">
              <w:rPr>
                <w:rFonts w:cs="Arial"/>
                <w:bCs/>
                <w:i/>
                <w:iCs/>
                <w:spacing w:val="-2"/>
                <w:lang w:val="fr-CA"/>
              </w:rPr>
              <w:t>relations avec la famille, les amis/pairs, le personnel de l’école, fréquentations, etc.)</w:t>
            </w:r>
          </w:p>
          <w:p w14:paraId="5AFE9526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52285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Prévention des blessures </w:t>
            </w:r>
            <w:r w:rsidR="007B1DCD" w:rsidRPr="00CB0F04">
              <w:rPr>
                <w:rFonts w:cs="Arial"/>
                <w:i/>
                <w:iCs/>
                <w:lang w:val="fr-CA"/>
              </w:rPr>
              <w:t>(sécurité au soleil, sécurité routière, blessures sportives, etc.)</w:t>
            </w:r>
          </w:p>
          <w:p w14:paraId="73ACC717" w14:textId="77777777" w:rsidR="007B1DCD" w:rsidRPr="00CB0F04" w:rsidRDefault="00000000" w:rsidP="009D4011">
            <w:pPr>
              <w:tabs>
                <w:tab w:val="left" w:pos="1418"/>
              </w:tabs>
              <w:spacing w:before="60" w:after="60"/>
              <w:rPr>
                <w:rFonts w:cs="Arial"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-195478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lang w:val="fr-CA"/>
              </w:rPr>
              <w:t xml:space="preserve"> Prévention de la consommation de substances </w:t>
            </w:r>
            <w:r w:rsidR="007B1DCD" w:rsidRPr="00CB0F04">
              <w:rPr>
                <w:rFonts w:cs="Arial"/>
                <w:i/>
                <w:iCs/>
                <w:lang w:val="fr-CA"/>
              </w:rPr>
              <w:t>(vapotage, usage du tabac, cannabis/marijuana, alcool, drogues, etc.)</w:t>
            </w:r>
          </w:p>
          <w:p w14:paraId="47FB0ED7" w14:textId="465EB9F6" w:rsidR="0071469C" w:rsidRPr="00333A22" w:rsidRDefault="00000000" w:rsidP="007B1DCD">
            <w:pPr>
              <w:tabs>
                <w:tab w:val="left" w:pos="1418"/>
              </w:tabs>
              <w:spacing w:after="60"/>
              <w:rPr>
                <w:rFonts w:cstheme="minorHAnsi"/>
                <w:b/>
                <w:i/>
                <w:iCs/>
                <w:lang w:val="fr-CA"/>
              </w:rPr>
            </w:pPr>
            <w:sdt>
              <w:sdtPr>
                <w:rPr>
                  <w:rFonts w:cs="Arial"/>
                  <w:lang w:val="fr-CA"/>
                </w:rPr>
                <w:id w:val="128900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1DCD" w:rsidRPr="00CB0F04">
                  <w:rPr>
                    <w:rFonts w:ascii="MS Gothic" w:eastAsia="MS Gothic" w:hAnsi="MS Gothic" w:cs="MS Gothic"/>
                    <w:lang w:val="fr-CA"/>
                  </w:rPr>
                  <w:t>☐</w:t>
                </w:r>
              </w:sdtContent>
            </w:sdt>
            <w:r w:rsidR="007B1DCD" w:rsidRPr="00CB0F04">
              <w:rPr>
                <w:rFonts w:cs="Arial"/>
                <w:bCs/>
                <w:lang w:val="fr-CA"/>
              </w:rPr>
              <w:t xml:space="preserve"> Autre_____________________________________________________________</w:t>
            </w:r>
          </w:p>
        </w:tc>
      </w:tr>
    </w:tbl>
    <w:tbl>
      <w:tblPr>
        <w:tblStyle w:val="TableGrid"/>
        <w:tblpPr w:leftFromText="180" w:rightFromText="180" w:vertAnchor="text" w:horzAnchor="margin" w:tblpY="217"/>
        <w:tblW w:w="10343" w:type="dxa"/>
        <w:tblLook w:val="04A0" w:firstRow="1" w:lastRow="0" w:firstColumn="1" w:lastColumn="0" w:noHBand="0" w:noVBand="1"/>
      </w:tblPr>
      <w:tblGrid>
        <w:gridCol w:w="4248"/>
        <w:gridCol w:w="6095"/>
      </w:tblGrid>
      <w:tr w:rsidR="0052270B" w:rsidRPr="002E5BA4" w14:paraId="3549032E" w14:textId="77777777" w:rsidTr="003E11F5">
        <w:trPr>
          <w:trHeight w:val="558"/>
        </w:trPr>
        <w:tc>
          <w:tcPr>
            <w:tcW w:w="4248" w:type="dxa"/>
            <w:shd w:val="clear" w:color="auto" w:fill="E0F4F3" w:themeFill="accent1" w:themeFillTint="33"/>
          </w:tcPr>
          <w:p w14:paraId="79A44AEE" w14:textId="77777777" w:rsidR="009B432D" w:rsidRPr="00333A22" w:rsidRDefault="009F7A9B" w:rsidP="009B432D">
            <w:pPr>
              <w:rPr>
                <w:rFonts w:cstheme="minorHAnsi"/>
                <w:b/>
                <w:sz w:val="22"/>
                <w:lang w:val="fr-CA"/>
              </w:rPr>
            </w:pPr>
            <w:bookmarkStart w:id="354" w:name="lt_pId425"/>
            <w:r w:rsidRPr="00333A22">
              <w:rPr>
                <w:rFonts w:cstheme="minorHAnsi"/>
                <w:b/>
                <w:sz w:val="22"/>
                <w:lang w:val="fr-CA"/>
              </w:rPr>
              <w:t>Quelle est votre vision d’une école saine?</w:t>
            </w:r>
            <w:bookmarkEnd w:id="354"/>
            <w:r w:rsidRPr="00333A22">
              <w:rPr>
                <w:rFonts w:cstheme="minorHAnsi"/>
                <w:b/>
                <w:sz w:val="22"/>
                <w:lang w:val="fr-CA"/>
              </w:rPr>
              <w:t xml:space="preserve"> </w:t>
            </w:r>
          </w:p>
        </w:tc>
        <w:tc>
          <w:tcPr>
            <w:tcW w:w="6095" w:type="dxa"/>
          </w:tcPr>
          <w:p w14:paraId="2EDB7CA1" w14:textId="77777777" w:rsidR="009B432D" w:rsidRPr="00333A22" w:rsidRDefault="009B432D" w:rsidP="009B432D">
            <w:pPr>
              <w:rPr>
                <w:rFonts w:cstheme="minorHAnsi"/>
                <w:szCs w:val="24"/>
                <w:lang w:val="fr-CA"/>
              </w:rPr>
            </w:pPr>
          </w:p>
        </w:tc>
      </w:tr>
    </w:tbl>
    <w:p w14:paraId="17959ED4" w14:textId="62A4097A" w:rsidR="00CB3A51" w:rsidRPr="00CB0F04" w:rsidRDefault="00CB3A51" w:rsidP="009D4011">
      <w:pPr>
        <w:spacing w:before="80" w:after="80" w:line="252" w:lineRule="auto"/>
        <w:rPr>
          <w:b/>
          <w:lang w:val="fr-CA"/>
        </w:rPr>
      </w:pPr>
      <w:r w:rsidRPr="00333A22">
        <w:rPr>
          <w:b/>
          <w:lang w:val="fr-CA"/>
        </w:rPr>
        <w:t xml:space="preserve">Aimeriez-vous faire partie de notre comité Écoles saines? </w:t>
      </w:r>
      <w:r w:rsidR="00CB0F04" w:rsidRPr="00D467F2">
        <w:rPr>
          <w:b/>
          <w:lang w:val="fr-CA"/>
        </w:rPr>
        <w:t xml:space="preserve">Si </w:t>
      </w:r>
      <w:r w:rsidR="00CB0F04">
        <w:rPr>
          <w:b/>
          <w:lang w:val="fr-CA"/>
        </w:rPr>
        <w:t>oui</w:t>
      </w:r>
      <w:r w:rsidR="00CB0F04" w:rsidRPr="00D467F2">
        <w:rPr>
          <w:b/>
          <w:lang w:val="fr-CA"/>
        </w:rPr>
        <w:t>, fournis</w:t>
      </w:r>
      <w:r w:rsidR="00CB0F04">
        <w:rPr>
          <w:b/>
          <w:lang w:val="fr-CA"/>
        </w:rPr>
        <w:t>sez</w:t>
      </w:r>
      <w:r w:rsidR="00CB0F04" w:rsidRPr="00D467F2">
        <w:rPr>
          <w:b/>
          <w:lang w:val="fr-CA"/>
        </w:rPr>
        <w:t xml:space="preserve"> les renseignements demandés ci-</w:t>
      </w:r>
      <w:r w:rsidR="00CB0F04" w:rsidRPr="00CB0F04">
        <w:rPr>
          <w:b/>
          <w:lang w:val="fr-CA"/>
        </w:rPr>
        <w:t xml:space="preserve">dessous. </w:t>
      </w:r>
      <w:r w:rsidR="00986161" w:rsidRPr="00CB0F04">
        <w:rPr>
          <w:b/>
          <w:lang w:val="fr-CA"/>
        </w:rPr>
        <w:t xml:space="preserve">J’aimerais </w:t>
      </w:r>
      <w:r w:rsidRPr="00CB0F04">
        <w:rPr>
          <w:b/>
          <w:lang w:val="fr-CA"/>
        </w:rPr>
        <w:t>:</w:t>
      </w:r>
    </w:p>
    <w:p w14:paraId="5AF5296B" w14:textId="3ED1A23C" w:rsidR="00BB3783" w:rsidRPr="00333A22" w:rsidRDefault="009F7A9B" w:rsidP="009D4011">
      <w:pPr>
        <w:tabs>
          <w:tab w:val="left" w:pos="1418"/>
          <w:tab w:val="left" w:pos="3285"/>
        </w:tabs>
        <w:spacing w:before="80" w:after="60"/>
        <w:rPr>
          <w:rFonts w:cstheme="minorHAnsi"/>
          <w:lang w:val="fr-CA"/>
        </w:rPr>
      </w:pPr>
      <w:r w:rsidRPr="00CB0F04">
        <w:rPr>
          <w:rFonts w:cstheme="minorHAnsi"/>
          <w:b/>
          <w:lang w:val="fr-CA"/>
        </w:rPr>
        <w:t> </w:t>
      </w:r>
      <w:sdt>
        <w:sdtPr>
          <w:rPr>
            <w:rFonts w:cstheme="minorHAnsi"/>
            <w:b/>
            <w:lang w:val="fr-CA"/>
          </w:rPr>
          <w:id w:val="-326745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0F04">
            <w:rPr>
              <w:rFonts w:ascii="MS Gothic" w:eastAsia="MS Gothic" w:hAnsi="MS Gothic" w:cs="MS Gothic"/>
              <w:b/>
              <w:lang w:val="fr-CA"/>
            </w:rPr>
            <w:t>☐</w:t>
          </w:r>
        </w:sdtContent>
      </w:sdt>
      <w:r w:rsidRPr="00CB0F04">
        <w:rPr>
          <w:rFonts w:cstheme="minorHAnsi"/>
          <w:b/>
          <w:lang w:val="fr-CA"/>
        </w:rPr>
        <w:t xml:space="preserve"> </w:t>
      </w:r>
      <w:bookmarkStart w:id="355" w:name="lt_pId429"/>
      <w:r w:rsidR="003E11F5" w:rsidRPr="00CB0F04">
        <w:rPr>
          <w:rFonts w:cstheme="minorHAnsi"/>
          <w:lang w:val="fr-CA"/>
        </w:rPr>
        <w:t>Être m</w:t>
      </w:r>
      <w:r w:rsidRPr="00CB0F04">
        <w:rPr>
          <w:rFonts w:cstheme="minorHAnsi"/>
          <w:lang w:val="fr-CA"/>
        </w:rPr>
        <w:t>embre du comité</w:t>
      </w:r>
      <w:bookmarkEnd w:id="355"/>
      <w:r w:rsidRPr="00CB0F04">
        <w:rPr>
          <w:rFonts w:cstheme="minorHAnsi"/>
          <w:lang w:val="fr-CA"/>
        </w:rPr>
        <w:tab/>
      </w:r>
      <w:r w:rsidRPr="00CB0F04">
        <w:rPr>
          <w:rFonts w:cstheme="minorHAnsi"/>
          <w:lang w:val="fr-CA"/>
        </w:rPr>
        <w:tab/>
      </w:r>
      <w:sdt>
        <w:sdtPr>
          <w:rPr>
            <w:rFonts w:cstheme="minorHAnsi"/>
            <w:lang w:val="fr-CA"/>
          </w:rPr>
          <w:id w:val="-1063024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0F04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r w:rsidRPr="00CB0F04">
        <w:rPr>
          <w:rFonts w:cstheme="minorHAnsi"/>
          <w:lang w:val="fr-CA"/>
        </w:rPr>
        <w:t xml:space="preserve"> </w:t>
      </w:r>
      <w:bookmarkStart w:id="356" w:name="lt_pId430"/>
      <w:r w:rsidR="003E11F5" w:rsidRPr="00CB0F04">
        <w:rPr>
          <w:rFonts w:cstheme="minorHAnsi"/>
          <w:lang w:val="fr-CA"/>
        </w:rPr>
        <w:t>Appuyer les activités</w:t>
      </w:r>
      <w:bookmarkEnd w:id="356"/>
      <w:r w:rsidRPr="00333A22">
        <w:rPr>
          <w:rFonts w:cstheme="minorHAnsi"/>
          <w:lang w:val="fr-CA"/>
        </w:rPr>
        <w:tab/>
      </w:r>
      <w:sdt>
        <w:sdtPr>
          <w:rPr>
            <w:rFonts w:cstheme="minorHAnsi"/>
            <w:lang w:val="fr-CA"/>
          </w:rPr>
          <w:id w:val="-151074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33A22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bookmarkStart w:id="357" w:name="lt_pId431"/>
      <w:r w:rsidR="00CB3A51" w:rsidRPr="00333A22">
        <w:rPr>
          <w:rFonts w:cstheme="minorHAnsi"/>
          <w:lang w:val="fr-CA"/>
        </w:rPr>
        <w:t>Autre</w:t>
      </w:r>
      <w:r w:rsidR="003C6319" w:rsidRPr="00333A22">
        <w:rPr>
          <w:rFonts w:cstheme="minorHAnsi"/>
          <w:lang w:val="fr-CA"/>
        </w:rPr>
        <w:t>____________________</w:t>
      </w:r>
      <w:bookmarkEnd w:id="357"/>
    </w:p>
    <w:p w14:paraId="0A42D2BA" w14:textId="60B4DC9B" w:rsidR="00202ED3" w:rsidRPr="00C55AAB" w:rsidRDefault="009F7A9B" w:rsidP="00800920">
      <w:pPr>
        <w:tabs>
          <w:tab w:val="left" w:pos="1418"/>
        </w:tabs>
        <w:spacing w:after="240"/>
        <w:rPr>
          <w:rFonts w:cstheme="minorHAnsi"/>
          <w:color w:val="FFFFFF"/>
          <w:lang w:val="fr-CA"/>
        </w:rPr>
      </w:pPr>
      <w:bookmarkStart w:id="358" w:name="lt_pId432"/>
      <w:r w:rsidRPr="00333A22">
        <w:rPr>
          <w:rFonts w:cstheme="minorHAnsi"/>
          <w:lang w:val="fr-CA"/>
        </w:rPr>
        <w:t>Nom</w:t>
      </w:r>
      <w:bookmarkEnd w:id="358"/>
      <w:r w:rsidR="00B70AE3">
        <w:rPr>
          <w:rFonts w:cstheme="minorHAnsi"/>
          <w:lang w:val="fr-CA"/>
        </w:rPr>
        <w:t> :</w:t>
      </w:r>
      <w:r w:rsidRPr="00333A22">
        <w:rPr>
          <w:rFonts w:cstheme="minorHAnsi"/>
          <w:lang w:val="fr-CA"/>
        </w:rPr>
        <w:t xml:space="preserve">  </w:t>
      </w:r>
      <w:sdt>
        <w:sdtPr>
          <w:rPr>
            <w:rFonts w:cstheme="minorHAnsi"/>
            <w:lang w:val="fr-CA"/>
          </w:rPr>
          <w:id w:val="-1998098661"/>
          <w:placeholder>
            <w:docPart w:val="F85B968581114504A0AB22041484F19A"/>
          </w:placeholder>
          <w:showingPlcHdr/>
        </w:sdtPr>
        <w:sdtContent>
          <w:r w:rsidR="00C55AAB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  <w:r w:rsidRPr="00333A22">
        <w:rPr>
          <w:rFonts w:cstheme="minorHAnsi"/>
          <w:lang w:val="fr-CA"/>
        </w:rPr>
        <w:t xml:space="preserve">   </w:t>
      </w:r>
      <w:bookmarkStart w:id="359" w:name="lt_pId433"/>
      <w:r w:rsidRPr="00C55AAB">
        <w:rPr>
          <w:rFonts w:cstheme="minorHAnsi"/>
          <w:lang w:val="fr-CA"/>
        </w:rPr>
        <w:t>N° de téléphone</w:t>
      </w:r>
      <w:bookmarkEnd w:id="359"/>
      <w:r w:rsidR="00B70AE3">
        <w:rPr>
          <w:rFonts w:cstheme="minorHAnsi"/>
          <w:lang w:val="fr-CA"/>
        </w:rPr>
        <w:t> :</w:t>
      </w:r>
      <w:r w:rsidRPr="00C55AAB">
        <w:rPr>
          <w:rFonts w:cstheme="minorHAnsi"/>
          <w:lang w:val="fr-CA"/>
        </w:rPr>
        <w:t xml:space="preserve">  </w:t>
      </w:r>
      <w:sdt>
        <w:sdtPr>
          <w:rPr>
            <w:rFonts w:cstheme="minorHAnsi"/>
            <w:lang w:val="fr-CA"/>
          </w:rPr>
          <w:id w:val="-1068113926"/>
          <w:placeholder>
            <w:docPart w:val="F85B968581114504A0AB22041484F19A"/>
          </w:placeholder>
          <w:showingPlcHdr/>
        </w:sdtPr>
        <w:sdtContent>
          <w:r w:rsidR="002E5BA4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</w:p>
    <w:p w14:paraId="0F13BA3E" w14:textId="77777777" w:rsidR="00CB3A51" w:rsidRPr="00333A22" w:rsidRDefault="00CB3A51" w:rsidP="00CB3A51">
      <w:pPr>
        <w:rPr>
          <w:rStyle w:val="SubtleEmphasis"/>
          <w:b/>
          <w:i w:val="0"/>
          <w:iCs w:val="0"/>
          <w:color w:val="auto"/>
          <w:szCs w:val="24"/>
          <w:lang w:val="fr-CA"/>
        </w:rPr>
      </w:pPr>
      <w:bookmarkStart w:id="360" w:name="lt_pId436"/>
      <w:bookmarkStart w:id="361" w:name="_Toc150761675"/>
      <w:r w:rsidRPr="00333A22">
        <w:rPr>
          <w:b/>
          <w:i/>
          <w:iCs/>
          <w:szCs w:val="24"/>
          <w:lang w:val="fr-CA"/>
        </w:rPr>
        <w:t xml:space="preserve">Merci de nous aider à faire de notre école un endroit plus sain. </w:t>
      </w:r>
      <w:r w:rsidRPr="00333A22">
        <w:rPr>
          <w:rStyle w:val="SubtleEmphasis"/>
          <w:rFonts w:cstheme="minorHAnsi"/>
          <w:color w:val="auto"/>
          <w:szCs w:val="24"/>
          <w:lang w:val="fr-CA"/>
        </w:rPr>
        <w:t>Si vous avez des questions, communiquez avec _____________________.</w:t>
      </w:r>
    </w:p>
    <w:p w14:paraId="12ED86B4" w14:textId="6DB1056B" w:rsidR="00800920" w:rsidRPr="00333A22" w:rsidRDefault="00CB3A51" w:rsidP="00800920">
      <w:pPr>
        <w:pStyle w:val="Heading1"/>
        <w:tabs>
          <w:tab w:val="left" w:pos="1418"/>
        </w:tabs>
        <w:rPr>
          <w:rFonts w:asciiTheme="minorHAnsi" w:hAnsiTheme="minorHAnsi" w:cstheme="minorHAnsi"/>
          <w:sz w:val="27"/>
          <w:szCs w:val="27"/>
          <w:lang w:val="fr-CA"/>
        </w:rPr>
      </w:pPr>
      <w:bookmarkStart w:id="362" w:name="_Toc163736463"/>
      <w:r w:rsidRPr="00333A22">
        <w:rPr>
          <w:rFonts w:asciiTheme="minorHAnsi" w:hAnsiTheme="minorHAnsi" w:cstheme="minorHAnsi"/>
          <w:lang w:val="fr-CA"/>
        </w:rPr>
        <w:lastRenderedPageBreak/>
        <w:t xml:space="preserve">OUTIL 21 : </w:t>
      </w:r>
      <w:r w:rsidR="009F7A9B" w:rsidRPr="00333A22">
        <w:rPr>
          <w:rFonts w:asciiTheme="minorHAnsi" w:hAnsiTheme="minorHAnsi" w:cstheme="minorHAnsi"/>
          <w:lang w:val="fr-CA"/>
        </w:rPr>
        <w:t>Exemple de sommaire des résultats des sondages</w:t>
      </w:r>
      <w:bookmarkEnd w:id="360"/>
      <w:bookmarkEnd w:id="361"/>
      <w:bookmarkEnd w:id="362"/>
      <w:r w:rsidR="009F7A9B" w:rsidRPr="00333A22">
        <w:rPr>
          <w:rStyle w:val="apple-converted-space"/>
          <w:rFonts w:asciiTheme="minorHAnsi" w:hAnsiTheme="minorHAnsi" w:cstheme="minorHAnsi"/>
          <w:b w:val="0"/>
          <w:lang w:val="fr-CA"/>
        </w:rPr>
        <w:t> </w:t>
      </w:r>
    </w:p>
    <w:p w14:paraId="3D555FF6" w14:textId="77777777" w:rsidR="00800920" w:rsidRPr="00333A22" w:rsidRDefault="009F7A9B" w:rsidP="00800920">
      <w:pPr>
        <w:rPr>
          <w:b/>
          <w:bCs/>
          <w:lang w:val="fr-CA"/>
        </w:rPr>
      </w:pPr>
      <w:bookmarkStart w:id="363" w:name="lt_pId437"/>
      <w:r w:rsidRPr="00333A22">
        <w:rPr>
          <w:b/>
          <w:bCs/>
          <w:lang w:val="fr-CA"/>
        </w:rPr>
        <w:t>Un autre pas dans la bonne direction!</w:t>
      </w:r>
      <w:bookmarkEnd w:id="363"/>
    </w:p>
    <w:p w14:paraId="0F4F3F88" w14:textId="3B608A72" w:rsidR="00800920" w:rsidRPr="00333A22" w:rsidRDefault="001E71D2" w:rsidP="00800920">
      <w:pPr>
        <w:tabs>
          <w:tab w:val="left" w:pos="1418"/>
        </w:tabs>
        <w:spacing w:after="240"/>
        <w:rPr>
          <w:lang w:val="fr-CA"/>
        </w:rPr>
      </w:pPr>
      <w:bookmarkStart w:id="364" w:name="lt_pId438"/>
      <w:r w:rsidRPr="00333A22">
        <w:rPr>
          <w:lang w:val="fr-CA"/>
        </w:rPr>
        <w:t xml:space="preserve">Le comité Écoles saines de </w:t>
      </w:r>
      <w:bookmarkEnd w:id="364"/>
      <w:sdt>
        <w:sdtPr>
          <w:rPr>
            <w:lang w:val="fr-CA"/>
          </w:rPr>
          <w:alias w:val="Insérer le nom de l'école"/>
          <w:tag w:val="Insérer le nom de l'école"/>
          <w:id w:val="990914863"/>
          <w:placeholder>
            <w:docPart w:val="9DC3C60477564D37A17BFC85D34FF17B"/>
          </w:placeholder>
          <w:showingPlcHdr/>
        </w:sdtPr>
        <w:sdtContent>
          <w:r w:rsidR="00C55AAB">
            <w:rPr>
              <w:rStyle w:val="PlaceholderText"/>
              <w:lang w:val="fr-CA"/>
            </w:rPr>
            <w:t>Cliquez pour insérer du texte</w:t>
          </w:r>
        </w:sdtContent>
      </w:sdt>
      <w:r w:rsidR="009F7A9B" w:rsidRPr="00333A22">
        <w:rPr>
          <w:color w:val="FFFFFF"/>
          <w:lang w:val="fr-CA"/>
        </w:rPr>
        <w:t xml:space="preserve"> </w:t>
      </w:r>
      <w:bookmarkStart w:id="365" w:name="lt_pId439"/>
      <w:r w:rsidR="009B432D" w:rsidRPr="00333A22">
        <w:rPr>
          <w:lang w:val="fr-CA"/>
        </w:rPr>
        <w:t xml:space="preserve">a mené </w:t>
      </w:r>
      <w:r w:rsidRPr="00333A22">
        <w:rPr>
          <w:lang w:val="fr-CA"/>
        </w:rPr>
        <w:t>des</w:t>
      </w:r>
      <w:r w:rsidR="009B432D" w:rsidRPr="00333A22">
        <w:rPr>
          <w:lang w:val="fr-CA"/>
        </w:rPr>
        <w:t xml:space="preserve"> sondage</w:t>
      </w:r>
      <w:r w:rsidRPr="00333A22">
        <w:rPr>
          <w:lang w:val="fr-CA"/>
        </w:rPr>
        <w:t>s</w:t>
      </w:r>
      <w:r w:rsidR="009B432D" w:rsidRPr="00333A22">
        <w:rPr>
          <w:lang w:val="fr-CA"/>
        </w:rPr>
        <w:t xml:space="preserve"> auprès des élèves, du personnel et des parents </w:t>
      </w:r>
      <w:r w:rsidRPr="00333A22">
        <w:rPr>
          <w:lang w:val="fr-CA"/>
        </w:rPr>
        <w:t xml:space="preserve">et tuteurs </w:t>
      </w:r>
      <w:r w:rsidR="009B432D" w:rsidRPr="00333A22">
        <w:rPr>
          <w:lang w:val="fr-CA"/>
        </w:rPr>
        <w:t xml:space="preserve">pour cerner les </w:t>
      </w:r>
      <w:r w:rsidR="00CB25D2" w:rsidRPr="00333A22">
        <w:rPr>
          <w:lang w:val="fr-CA"/>
        </w:rPr>
        <w:t>objectifs et priorités</w:t>
      </w:r>
      <w:r w:rsidR="009B432D" w:rsidRPr="00333A22">
        <w:rPr>
          <w:lang w:val="fr-CA"/>
        </w:rPr>
        <w:t xml:space="preserve"> de notre école en matière de santé.</w:t>
      </w:r>
      <w:bookmarkEnd w:id="365"/>
      <w:r w:rsidR="009B432D" w:rsidRPr="00333A22">
        <w:rPr>
          <w:lang w:val="fr-CA"/>
        </w:rPr>
        <w:t xml:space="preserve"> </w:t>
      </w:r>
      <w:bookmarkStart w:id="366" w:name="lt_pId440"/>
      <w:r w:rsidR="009B432D" w:rsidRPr="00333A22">
        <w:rPr>
          <w:lang w:val="fr-CA"/>
        </w:rPr>
        <w:t>Ce</w:t>
      </w:r>
      <w:r w:rsidRPr="00333A22">
        <w:rPr>
          <w:lang w:val="fr-CA"/>
        </w:rPr>
        <w:t xml:space="preserve">s sondages ont </w:t>
      </w:r>
      <w:r w:rsidR="009B432D" w:rsidRPr="00333A22">
        <w:rPr>
          <w:lang w:val="fr-CA"/>
        </w:rPr>
        <w:t>permis au comité d’en apprendre beaucoup sur l’état de santé de notre école.</w:t>
      </w:r>
      <w:bookmarkEnd w:id="366"/>
      <w:r w:rsidR="009B432D" w:rsidRPr="00333A22">
        <w:rPr>
          <w:lang w:val="fr-CA"/>
        </w:rPr>
        <w:t xml:space="preserve"> </w:t>
      </w:r>
      <w:bookmarkStart w:id="367" w:name="lt_pId441"/>
      <w:r w:rsidR="009B432D" w:rsidRPr="00333A22">
        <w:rPr>
          <w:lang w:val="fr-CA"/>
        </w:rPr>
        <w:t xml:space="preserve">Merci à toutes les personnes qui ont répondu au sondage; vos commentaires </w:t>
      </w:r>
      <w:bookmarkEnd w:id="367"/>
      <w:r w:rsidR="00CB25D2" w:rsidRPr="00333A22">
        <w:rPr>
          <w:lang w:val="fr-CA"/>
        </w:rPr>
        <w:t xml:space="preserve">ont été très util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52270B" w:rsidRPr="002E5BA4" w14:paraId="3029E22B" w14:textId="77777777" w:rsidTr="009B432D">
        <w:tc>
          <w:tcPr>
            <w:tcW w:w="9918" w:type="dxa"/>
            <w:shd w:val="clear" w:color="auto" w:fill="E0F4F3" w:themeFill="accent1" w:themeFillTint="33"/>
          </w:tcPr>
          <w:p w14:paraId="6E44EBBE" w14:textId="6A1AB538" w:rsidR="009B432D" w:rsidRPr="009D4011" w:rsidRDefault="009F7A9B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  <w:bookmarkStart w:id="368" w:name="lt_pId442"/>
            <w:r w:rsidRPr="009D4011">
              <w:rPr>
                <w:b/>
                <w:bCs/>
                <w:lang w:val="fr-CA"/>
              </w:rPr>
              <w:t xml:space="preserve">Le sondage a révélé que nous favorisons déjà la santé dans </w:t>
            </w:r>
            <w:r w:rsidR="001E71D2" w:rsidRPr="009D4011">
              <w:rPr>
                <w:b/>
                <w:bCs/>
                <w:lang w:val="fr-CA"/>
              </w:rPr>
              <w:t>les</w:t>
            </w:r>
            <w:r w:rsidRPr="009D4011">
              <w:rPr>
                <w:b/>
                <w:bCs/>
                <w:lang w:val="fr-CA"/>
              </w:rPr>
              <w:t xml:space="preserve"> domaines </w:t>
            </w:r>
            <w:r w:rsidR="001E71D2" w:rsidRPr="009D4011">
              <w:rPr>
                <w:b/>
                <w:bCs/>
                <w:lang w:val="fr-CA"/>
              </w:rPr>
              <w:t xml:space="preserve">suivants </w:t>
            </w:r>
            <w:r w:rsidRPr="009D4011">
              <w:rPr>
                <w:b/>
                <w:bCs/>
                <w:lang w:val="fr-CA"/>
              </w:rPr>
              <w:t xml:space="preserve">: </w:t>
            </w:r>
            <w:bookmarkEnd w:id="368"/>
            <w:r w:rsidRPr="009D4011">
              <w:rPr>
                <w:b/>
                <w:bCs/>
                <w:lang w:val="fr-CA"/>
              </w:rPr>
              <w:t xml:space="preserve"> </w:t>
            </w:r>
          </w:p>
          <w:p w14:paraId="6514BFB9" w14:textId="77777777" w:rsidR="009B432D" w:rsidRPr="009D4011" w:rsidRDefault="009B432D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</w:p>
          <w:p w14:paraId="680C0508" w14:textId="77777777" w:rsidR="004C51C3" w:rsidRPr="009D4011" w:rsidRDefault="004C51C3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</w:p>
        </w:tc>
      </w:tr>
      <w:tr w:rsidR="0052270B" w:rsidRPr="002E5BA4" w14:paraId="512BD367" w14:textId="77777777" w:rsidTr="009B432D">
        <w:tc>
          <w:tcPr>
            <w:tcW w:w="9918" w:type="dxa"/>
            <w:shd w:val="clear" w:color="auto" w:fill="E0F4F3" w:themeFill="accent1" w:themeFillTint="33"/>
          </w:tcPr>
          <w:p w14:paraId="08A96640" w14:textId="0EBF86AF" w:rsidR="00CB25D2" w:rsidRPr="009D4011" w:rsidRDefault="00924F9A" w:rsidP="00CB25D2">
            <w:pPr>
              <w:tabs>
                <w:tab w:val="left" w:pos="1418"/>
              </w:tabs>
              <w:spacing w:after="240"/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fr-CA"/>
              </w:rPr>
            </w:pPr>
            <w:r w:rsidRPr="009D4011"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fr-CA"/>
              </w:rPr>
              <w:t>Le sondage a aussi révélé qu</w:t>
            </w:r>
            <w:r w:rsidR="002B3FB5" w:rsidRPr="009D4011"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fr-CA"/>
              </w:rPr>
              <w:t>’il faut améliorer</w:t>
            </w:r>
            <w:r w:rsidRPr="009D4011"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fr-CA"/>
              </w:rPr>
              <w:t xml:space="preserve"> les domaines suivants :</w:t>
            </w:r>
          </w:p>
          <w:p w14:paraId="26251264" w14:textId="77777777" w:rsidR="009B432D" w:rsidRPr="009D4011" w:rsidRDefault="009B432D" w:rsidP="005D2B3A">
            <w:pPr>
              <w:tabs>
                <w:tab w:val="left" w:pos="1418"/>
              </w:tabs>
              <w:spacing w:after="240"/>
              <w:rPr>
                <w:rFonts w:cstheme="minorHAnsi"/>
                <w:b/>
                <w:bCs/>
                <w:szCs w:val="24"/>
                <w:lang w:val="fr-CA"/>
              </w:rPr>
            </w:pPr>
          </w:p>
          <w:p w14:paraId="773F444A" w14:textId="77777777" w:rsidR="004C51C3" w:rsidRPr="009D4011" w:rsidRDefault="004C51C3" w:rsidP="005D2B3A">
            <w:pPr>
              <w:tabs>
                <w:tab w:val="left" w:pos="1418"/>
              </w:tabs>
              <w:spacing w:after="240"/>
              <w:rPr>
                <w:rFonts w:cstheme="minorHAnsi"/>
                <w:b/>
                <w:bCs/>
                <w:szCs w:val="24"/>
                <w:lang w:val="fr-CA"/>
              </w:rPr>
            </w:pPr>
          </w:p>
        </w:tc>
      </w:tr>
      <w:tr w:rsidR="0052270B" w:rsidRPr="002E5BA4" w14:paraId="67E0F805" w14:textId="77777777" w:rsidTr="009B432D">
        <w:tc>
          <w:tcPr>
            <w:tcW w:w="9918" w:type="dxa"/>
            <w:shd w:val="clear" w:color="auto" w:fill="E0F4F3" w:themeFill="accent1" w:themeFillTint="33"/>
          </w:tcPr>
          <w:p w14:paraId="1959EE76" w14:textId="48006912" w:rsidR="009B432D" w:rsidRPr="00333A22" w:rsidRDefault="009F7A9B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  <w:bookmarkStart w:id="369" w:name="lt_pId444"/>
            <w:r w:rsidRPr="00333A22">
              <w:rPr>
                <w:b/>
                <w:bCs/>
                <w:lang w:val="fr-CA"/>
              </w:rPr>
              <w:t xml:space="preserve">En tant que comité, nous avons établi l’ordre de priorité des questions </w:t>
            </w:r>
            <w:r w:rsidR="001E71D2" w:rsidRPr="00333A22">
              <w:rPr>
                <w:b/>
                <w:bCs/>
                <w:lang w:val="fr-CA"/>
              </w:rPr>
              <w:t>liées à la santé à aborder</w:t>
            </w:r>
            <w:r w:rsidRPr="00333A22">
              <w:rPr>
                <w:b/>
                <w:bCs/>
                <w:lang w:val="fr-CA"/>
              </w:rPr>
              <w:t>.</w:t>
            </w:r>
            <w:bookmarkEnd w:id="369"/>
            <w:r w:rsidRPr="00333A22">
              <w:rPr>
                <w:b/>
                <w:bCs/>
                <w:lang w:val="fr-CA"/>
              </w:rPr>
              <w:t xml:space="preserve"> </w:t>
            </w:r>
            <w:bookmarkStart w:id="370" w:name="lt_pId445"/>
            <w:r w:rsidRPr="00333A22">
              <w:rPr>
                <w:b/>
                <w:bCs/>
                <w:lang w:val="fr-CA"/>
              </w:rPr>
              <w:t xml:space="preserve">Nous avons choisi de nous concentrer sur les </w:t>
            </w:r>
            <w:r w:rsidR="004715AE" w:rsidRPr="00333A22">
              <w:rPr>
                <w:b/>
                <w:bCs/>
                <w:lang w:val="fr-CA"/>
              </w:rPr>
              <w:t>questions</w:t>
            </w:r>
            <w:r w:rsidRPr="00333A22">
              <w:rPr>
                <w:b/>
                <w:bCs/>
                <w:lang w:val="fr-CA"/>
              </w:rPr>
              <w:t xml:space="preserve"> suivant</w:t>
            </w:r>
            <w:r w:rsidR="001E71D2" w:rsidRPr="00333A22">
              <w:rPr>
                <w:b/>
                <w:bCs/>
                <w:lang w:val="fr-CA"/>
              </w:rPr>
              <w:t>e</w:t>
            </w:r>
            <w:r w:rsidRPr="00333A22">
              <w:rPr>
                <w:b/>
                <w:bCs/>
                <w:lang w:val="fr-CA"/>
              </w:rPr>
              <w:t>s :</w:t>
            </w:r>
            <w:bookmarkEnd w:id="370"/>
          </w:p>
          <w:p w14:paraId="2A1DE8C1" w14:textId="77777777" w:rsidR="009B432D" w:rsidRPr="00333A22" w:rsidRDefault="009B432D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</w:p>
          <w:p w14:paraId="5876FD51" w14:textId="77777777" w:rsidR="004C51C3" w:rsidRPr="00333A22" w:rsidRDefault="004C51C3" w:rsidP="005D2B3A">
            <w:pPr>
              <w:tabs>
                <w:tab w:val="left" w:pos="1418"/>
              </w:tabs>
              <w:spacing w:after="240"/>
              <w:rPr>
                <w:b/>
                <w:bCs/>
                <w:lang w:val="fr-CA"/>
              </w:rPr>
            </w:pPr>
          </w:p>
        </w:tc>
      </w:tr>
    </w:tbl>
    <w:p w14:paraId="3C97D1BA" w14:textId="0ACF0B5E" w:rsidR="00800920" w:rsidRPr="00333A22" w:rsidRDefault="009F7A9B" w:rsidP="00800920">
      <w:pPr>
        <w:tabs>
          <w:tab w:val="left" w:pos="1418"/>
        </w:tabs>
        <w:spacing w:after="240"/>
        <w:rPr>
          <w:color w:val="FFFFFF"/>
          <w:lang w:val="fr-CA"/>
        </w:rPr>
      </w:pPr>
      <w:bookmarkStart w:id="371" w:name="lt_pId446"/>
      <w:r w:rsidRPr="00333A22">
        <w:rPr>
          <w:lang w:val="fr-CA"/>
        </w:rPr>
        <w:t>Au cours des prochains mois, nous organiserons, pour notre communauté scolaire, des activités en fonction de ces domaines prioritaires.</w:t>
      </w:r>
      <w:bookmarkEnd w:id="371"/>
      <w:r w:rsidRPr="00333A22">
        <w:rPr>
          <w:lang w:val="fr-CA"/>
        </w:rPr>
        <w:t xml:space="preserve"> </w:t>
      </w:r>
      <w:bookmarkStart w:id="372" w:name="lt_pId447"/>
      <w:r w:rsidRPr="00333A22">
        <w:rPr>
          <w:lang w:val="fr-CA"/>
        </w:rPr>
        <w:t xml:space="preserve">Nous pourrions solliciter votre aide à la planification et à la tenue des activités et nous vous encourageons à </w:t>
      </w:r>
      <w:r w:rsidR="00B56BB9">
        <w:rPr>
          <w:lang w:val="fr-CA"/>
        </w:rPr>
        <w:t xml:space="preserve">y </w:t>
      </w:r>
      <w:r w:rsidRPr="00333A22">
        <w:rPr>
          <w:lang w:val="fr-CA"/>
        </w:rPr>
        <w:t>participer!</w:t>
      </w:r>
      <w:bookmarkEnd w:id="372"/>
      <w:r w:rsidRPr="00333A22">
        <w:rPr>
          <w:lang w:val="fr-CA"/>
        </w:rPr>
        <w:t xml:space="preserve"> </w:t>
      </w:r>
      <w:bookmarkStart w:id="373" w:name="lt_pId448"/>
      <w:r w:rsidRPr="00333A22">
        <w:rPr>
          <w:lang w:val="fr-CA"/>
        </w:rPr>
        <w:t>Nous vous tiendrons au courant des activités à venir.</w:t>
      </w:r>
      <w:bookmarkEnd w:id="373"/>
    </w:p>
    <w:p w14:paraId="2755945A" w14:textId="6EB17403" w:rsidR="00800920" w:rsidRPr="00333A22" w:rsidRDefault="009F7A9B" w:rsidP="00800920">
      <w:pPr>
        <w:tabs>
          <w:tab w:val="left" w:pos="1418"/>
        </w:tabs>
        <w:spacing w:after="240"/>
        <w:rPr>
          <w:lang w:val="fr-CA"/>
        </w:rPr>
      </w:pPr>
      <w:bookmarkStart w:id="374" w:name="lt_pId449"/>
      <w:r w:rsidRPr="00333A22">
        <w:rPr>
          <w:lang w:val="fr-CA"/>
        </w:rPr>
        <w:t xml:space="preserve">Si vous avez des questions ou des préoccupations, ou encore d’autres idées </w:t>
      </w:r>
      <w:r w:rsidR="00CB25D2" w:rsidRPr="00333A22">
        <w:rPr>
          <w:lang w:val="fr-CA"/>
        </w:rPr>
        <w:t>sur la façon de réaliser nos objectifs,</w:t>
      </w:r>
      <w:r w:rsidRPr="00333A22">
        <w:rPr>
          <w:lang w:val="fr-CA"/>
        </w:rPr>
        <w:t xml:space="preserve"> n’hésitez pas à communiquer avec </w:t>
      </w:r>
      <w:r w:rsidR="001E71D2" w:rsidRPr="00333A22">
        <w:rPr>
          <w:lang w:val="fr-CA"/>
        </w:rPr>
        <w:t xml:space="preserve">un </w:t>
      </w:r>
      <w:r w:rsidRPr="00333A22">
        <w:rPr>
          <w:lang w:val="fr-CA"/>
        </w:rPr>
        <w:t xml:space="preserve">membre du comité ou avec </w:t>
      </w:r>
      <w:r w:rsidRPr="009E3768">
        <w:rPr>
          <w:lang w:val="fr-CA"/>
        </w:rPr>
        <w:t>notre champion Écoles</w:t>
      </w:r>
      <w:r w:rsidRPr="00333A22">
        <w:rPr>
          <w:lang w:val="fr-CA"/>
        </w:rPr>
        <w:t xml:space="preserve"> saines, </w:t>
      </w:r>
      <w:bookmarkEnd w:id="374"/>
      <w:sdt>
        <w:sdtPr>
          <w:rPr>
            <w:lang w:val="fr-CA"/>
          </w:rPr>
          <w:alias w:val="Insérer le nom du champion"/>
          <w:tag w:val="Insérer le nom du champion"/>
          <w:id w:val="572477173"/>
          <w:placeholder>
            <w:docPart w:val="9DC3C60477564D37A17BFC85D34FF17B"/>
          </w:placeholder>
          <w:showingPlcHdr/>
        </w:sdtPr>
        <w:sdtContent>
          <w:r w:rsidR="002E5BA4">
            <w:rPr>
              <w:rStyle w:val="PlaceholderText"/>
              <w:lang w:val="fr-CA"/>
            </w:rPr>
            <w:t>Cliquez pour insérer du texte</w:t>
          </w:r>
        </w:sdtContent>
      </w:sdt>
      <w:r w:rsidRPr="00333A22">
        <w:rPr>
          <w:lang w:val="fr-CA"/>
        </w:rPr>
        <w:t> </w:t>
      </w:r>
      <w:r w:rsidR="009E3768">
        <w:rPr>
          <w:color w:val="000000"/>
          <w:lang w:val="fr-CA"/>
        </w:rPr>
        <w:t>au</w:t>
      </w:r>
      <w:r w:rsidRPr="00333A22">
        <w:rPr>
          <w:color w:val="000000"/>
          <w:lang w:val="fr-CA"/>
        </w:rPr>
        <w:t xml:space="preserve"> </w:t>
      </w:r>
      <w:sdt>
        <w:sdtPr>
          <w:rPr>
            <w:lang w:val="fr-CA"/>
          </w:rPr>
          <w:alias w:val="Insérer les coordonnées du champion"/>
          <w:tag w:val="Insérer les coordonnées du champion"/>
          <w:id w:val="1977789773"/>
          <w:placeholder>
            <w:docPart w:val="B9623DAEA47C48AF9A74FFC0EA4220A4"/>
          </w:placeholder>
          <w:showingPlcHdr/>
        </w:sdtPr>
        <w:sdtContent>
          <w:r w:rsidR="009E3768">
            <w:rPr>
              <w:rStyle w:val="PlaceholderText"/>
              <w:lang w:val="fr-CA"/>
            </w:rPr>
            <w:t>Cliquez pour insérer du texte</w:t>
          </w:r>
        </w:sdtContent>
      </w:sdt>
      <w:r w:rsidR="009E3768" w:rsidRPr="00333A22">
        <w:rPr>
          <w:lang w:val="fr-CA"/>
        </w:rPr>
        <w:t> </w:t>
      </w:r>
      <w:r w:rsidR="009E3768">
        <w:rPr>
          <w:color w:val="000000"/>
          <w:lang w:val="fr-CA"/>
        </w:rPr>
        <w:t>.</w:t>
      </w:r>
    </w:p>
    <w:p w14:paraId="58FD0AAA" w14:textId="77777777" w:rsidR="00800920" w:rsidRPr="00333A22" w:rsidRDefault="009F7A9B" w:rsidP="004C51C3">
      <w:pPr>
        <w:tabs>
          <w:tab w:val="left" w:pos="1418"/>
        </w:tabs>
        <w:jc w:val="center"/>
        <w:rPr>
          <w:b/>
          <w:i/>
          <w:iCs/>
          <w:lang w:val="fr-CA"/>
        </w:rPr>
      </w:pPr>
      <w:bookmarkStart w:id="375" w:name="lt_pId451"/>
      <w:r w:rsidRPr="00333A22">
        <w:rPr>
          <w:b/>
          <w:i/>
          <w:iCs/>
          <w:lang w:val="fr-CA"/>
        </w:rPr>
        <w:t>Merci de vos commentaires!</w:t>
      </w:r>
      <w:bookmarkEnd w:id="375"/>
    </w:p>
    <w:p w14:paraId="7E8F02C8" w14:textId="77777777" w:rsidR="000A1666" w:rsidRPr="00333A22" w:rsidRDefault="009F7A9B" w:rsidP="00C777B2">
      <w:pPr>
        <w:tabs>
          <w:tab w:val="left" w:pos="1418"/>
        </w:tabs>
        <w:jc w:val="center"/>
        <w:rPr>
          <w:rStyle w:val="SubtleEmphasis"/>
          <w:b/>
          <w:i w:val="0"/>
          <w:iCs w:val="0"/>
          <w:color w:val="auto"/>
          <w:lang w:val="fr-CA"/>
        </w:rPr>
      </w:pPr>
      <w:bookmarkStart w:id="376" w:name="lt_pId452"/>
      <w:r w:rsidRPr="00333A22">
        <w:rPr>
          <w:b/>
          <w:i/>
          <w:iCs/>
          <w:lang w:val="fr-CA"/>
        </w:rPr>
        <w:t>Vous avez parlé, nous avons écouté!</w:t>
      </w:r>
      <w:bookmarkEnd w:id="376"/>
      <w:r w:rsidRPr="00333A22">
        <w:rPr>
          <w:b/>
          <w:i/>
          <w:iCs/>
          <w:lang w:val="fr-CA"/>
        </w:rPr>
        <w:t xml:space="preserve"> </w:t>
      </w:r>
      <w:bookmarkStart w:id="377" w:name="lt_pId453"/>
      <w:r w:rsidRPr="00333A22">
        <w:rPr>
          <w:b/>
          <w:i/>
          <w:iCs/>
          <w:lang w:val="fr-CA"/>
        </w:rPr>
        <w:t>Gardez l’œil ouvert pour connaître les activités amusantes qui vous seront offertes!</w:t>
      </w:r>
      <w:bookmarkEnd w:id="377"/>
    </w:p>
    <w:p w14:paraId="4F6AA97E" w14:textId="7BC45550" w:rsidR="00800920" w:rsidRPr="00333A22" w:rsidRDefault="00CB25D2" w:rsidP="004C51C3">
      <w:pPr>
        <w:pStyle w:val="Heading1"/>
        <w:tabs>
          <w:tab w:val="left" w:pos="1418"/>
        </w:tabs>
        <w:rPr>
          <w:rFonts w:asciiTheme="minorHAnsi" w:hAnsiTheme="minorHAnsi" w:cstheme="minorHAnsi"/>
          <w:lang w:val="fr-CA"/>
        </w:rPr>
      </w:pPr>
      <w:bookmarkStart w:id="378" w:name="lt_pId454"/>
      <w:bookmarkStart w:id="379" w:name="_Toc150761676"/>
      <w:bookmarkStart w:id="380" w:name="_Toc163736464"/>
      <w:r w:rsidRPr="00333A22">
        <w:rPr>
          <w:rFonts w:asciiTheme="minorHAnsi" w:hAnsiTheme="minorHAnsi" w:cstheme="minorHAnsi"/>
          <w:lang w:val="fr-CA"/>
        </w:rPr>
        <w:lastRenderedPageBreak/>
        <w:t xml:space="preserve">OUTIL 22 : </w:t>
      </w:r>
      <w:r w:rsidR="009F7A9B" w:rsidRPr="00333A22">
        <w:rPr>
          <w:rFonts w:asciiTheme="minorHAnsi" w:hAnsiTheme="minorHAnsi" w:cstheme="minorHAnsi"/>
          <w:lang w:val="fr-CA"/>
        </w:rPr>
        <w:t>Évaluation de fin d’année du comité</w:t>
      </w:r>
      <w:bookmarkEnd w:id="378"/>
      <w:bookmarkEnd w:id="379"/>
      <w:bookmarkEnd w:id="380"/>
    </w:p>
    <w:p w14:paraId="49F523E9" w14:textId="0800285A" w:rsidR="00800920" w:rsidRPr="00333A22" w:rsidRDefault="002D10AD" w:rsidP="00800920">
      <w:pPr>
        <w:tabs>
          <w:tab w:val="left" w:pos="1418"/>
        </w:tabs>
        <w:spacing w:before="200" w:after="60"/>
        <w:rPr>
          <w:rFonts w:cstheme="minorHAnsi"/>
          <w:b/>
          <w:bCs/>
          <w:lang w:val="fr-CA"/>
        </w:rPr>
      </w:pPr>
      <w:bookmarkStart w:id="381" w:name="lt_pId455"/>
      <w:r w:rsidRPr="002D10AD">
        <w:rPr>
          <w:rFonts w:cstheme="minorHAnsi"/>
          <w:b/>
          <w:bCs/>
          <w:lang w:val="fr-CA"/>
        </w:rPr>
        <w:t>Quel est</w:t>
      </w:r>
      <w:r w:rsidR="00E96A80" w:rsidRPr="002D10AD">
        <w:rPr>
          <w:rFonts w:cstheme="minorHAnsi"/>
          <w:b/>
          <w:bCs/>
          <w:lang w:val="fr-CA"/>
        </w:rPr>
        <w:t xml:space="preserve"> votre rôle</w:t>
      </w:r>
      <w:bookmarkEnd w:id="381"/>
      <w:r w:rsidRPr="002D10AD">
        <w:rPr>
          <w:rFonts w:cstheme="minorHAnsi"/>
          <w:b/>
          <w:bCs/>
          <w:lang w:val="fr-CA"/>
        </w:rPr>
        <w:t xml:space="preserve"> au sein du comité?</w:t>
      </w:r>
    </w:p>
    <w:p w14:paraId="3A9C4455" w14:textId="58DA67C7" w:rsidR="005D56FC" w:rsidRPr="00333A22" w:rsidRDefault="00000000" w:rsidP="00800920">
      <w:pPr>
        <w:tabs>
          <w:tab w:val="left" w:pos="1418"/>
        </w:tabs>
        <w:spacing w:after="0"/>
        <w:rPr>
          <w:rFonts w:cstheme="minorHAnsi"/>
          <w:lang w:val="fr-CA"/>
        </w:rPr>
      </w:pPr>
      <w:sdt>
        <w:sdtPr>
          <w:rPr>
            <w:rFonts w:cstheme="minorHAnsi"/>
            <w:lang w:val="fr-CA"/>
          </w:rPr>
          <w:id w:val="-691915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A9B" w:rsidRPr="00333A22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r w:rsidR="009F7A9B" w:rsidRPr="00333A22">
        <w:rPr>
          <w:rFonts w:cstheme="minorHAnsi"/>
          <w:lang w:val="fr-CA"/>
        </w:rPr>
        <w:t xml:space="preserve"> </w:t>
      </w:r>
      <w:r w:rsidR="00CB25D2" w:rsidRPr="00333A22">
        <w:rPr>
          <w:rFonts w:cstheme="minorHAnsi"/>
          <w:lang w:val="fr-CA"/>
        </w:rPr>
        <w:t>Élève</w:t>
      </w:r>
      <w:r w:rsidR="009F7A9B" w:rsidRPr="00333A22">
        <w:rPr>
          <w:rFonts w:cstheme="minorHAnsi"/>
          <w:lang w:val="fr-CA"/>
        </w:rPr>
        <w:t xml:space="preserve">      </w:t>
      </w:r>
      <w:sdt>
        <w:sdtPr>
          <w:rPr>
            <w:rFonts w:cstheme="minorHAnsi"/>
            <w:lang w:val="fr-CA"/>
          </w:rPr>
          <w:id w:val="673464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A9B" w:rsidRPr="00333A22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r w:rsidR="009F7A9B" w:rsidRPr="00333A22">
        <w:rPr>
          <w:rFonts w:cstheme="minorHAnsi"/>
          <w:lang w:val="fr-CA"/>
        </w:rPr>
        <w:t xml:space="preserve"> </w:t>
      </w:r>
      <w:r w:rsidR="00CB25D2" w:rsidRPr="00333A22">
        <w:rPr>
          <w:rFonts w:cstheme="minorHAnsi"/>
          <w:lang w:val="fr-CA"/>
        </w:rPr>
        <w:t>Enseignant ou enseignante</w:t>
      </w:r>
      <w:r w:rsidR="009F7A9B" w:rsidRPr="00333A22">
        <w:rPr>
          <w:rFonts w:cstheme="minorHAnsi"/>
          <w:lang w:val="fr-CA"/>
        </w:rPr>
        <w:t xml:space="preserve">       </w:t>
      </w:r>
      <w:sdt>
        <w:sdtPr>
          <w:rPr>
            <w:rFonts w:cstheme="minorHAnsi"/>
            <w:lang w:val="fr-CA"/>
          </w:rPr>
          <w:id w:val="35325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A9B" w:rsidRPr="00333A22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bookmarkStart w:id="382" w:name="lt_pId458"/>
      <w:r w:rsidR="00CB25D2" w:rsidRPr="00333A22">
        <w:rPr>
          <w:rFonts w:cstheme="minorHAnsi"/>
          <w:lang w:val="fr-CA"/>
        </w:rPr>
        <w:t xml:space="preserve"> P</w:t>
      </w:r>
      <w:r w:rsidR="009F7A9B" w:rsidRPr="00333A22">
        <w:rPr>
          <w:rFonts w:cstheme="minorHAnsi"/>
          <w:lang w:val="fr-CA"/>
        </w:rPr>
        <w:t>arent ou tuteur</w:t>
      </w:r>
      <w:bookmarkEnd w:id="382"/>
      <w:r w:rsidR="009F7A9B" w:rsidRPr="00333A22">
        <w:rPr>
          <w:rFonts w:cstheme="minorHAnsi"/>
          <w:lang w:val="fr-CA"/>
        </w:rPr>
        <w:tab/>
      </w:r>
      <w:sdt>
        <w:sdtPr>
          <w:rPr>
            <w:rFonts w:cstheme="minorHAnsi"/>
            <w:lang w:val="fr-CA"/>
          </w:rPr>
          <w:id w:val="1109470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A9B" w:rsidRPr="00333A22">
            <w:rPr>
              <w:rFonts w:ascii="MS Gothic" w:eastAsia="MS Gothic" w:hAnsi="MS Gothic" w:cs="MS Gothic"/>
              <w:lang w:val="fr-CA"/>
            </w:rPr>
            <w:t>☐</w:t>
          </w:r>
        </w:sdtContent>
      </w:sdt>
      <w:r w:rsidR="009F7A9B" w:rsidRPr="00333A22">
        <w:rPr>
          <w:rFonts w:cstheme="minorHAnsi"/>
          <w:lang w:val="fr-CA"/>
        </w:rPr>
        <w:t xml:space="preserve"> </w:t>
      </w:r>
      <w:bookmarkStart w:id="383" w:name="lt_pId459"/>
      <w:r w:rsidR="00CB25D2" w:rsidRPr="00333A22">
        <w:rPr>
          <w:rFonts w:cstheme="minorHAnsi"/>
          <w:lang w:val="fr-CA"/>
        </w:rPr>
        <w:t>M</w:t>
      </w:r>
      <w:r w:rsidR="009F7A9B" w:rsidRPr="00333A22">
        <w:rPr>
          <w:rFonts w:cstheme="minorHAnsi"/>
          <w:lang w:val="fr-CA"/>
        </w:rPr>
        <w:t>embre de la communauté</w:t>
      </w:r>
      <w:bookmarkEnd w:id="383"/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3964"/>
        <w:gridCol w:w="1134"/>
        <w:gridCol w:w="1134"/>
        <w:gridCol w:w="1134"/>
        <w:gridCol w:w="993"/>
        <w:gridCol w:w="1134"/>
        <w:gridCol w:w="708"/>
      </w:tblGrid>
      <w:tr w:rsidR="0052270B" w:rsidRPr="00333A22" w14:paraId="352DFE81" w14:textId="77777777" w:rsidTr="00906B5F">
        <w:trPr>
          <w:trHeight w:val="841"/>
        </w:trPr>
        <w:tc>
          <w:tcPr>
            <w:tcW w:w="3964" w:type="dxa"/>
            <w:shd w:val="clear" w:color="auto" w:fill="E0F4F3" w:themeFill="accent1" w:themeFillTint="33"/>
          </w:tcPr>
          <w:p w14:paraId="17F64F97" w14:textId="06CA78D6" w:rsidR="00800920" w:rsidRPr="00333A22" w:rsidRDefault="00800920" w:rsidP="005D2B3A">
            <w:pPr>
              <w:tabs>
                <w:tab w:val="left" w:pos="1418"/>
              </w:tabs>
              <w:rPr>
                <w:rFonts w:cstheme="minorHAnsi"/>
                <w:b/>
                <w:sz w:val="23"/>
                <w:szCs w:val="23"/>
                <w:lang w:val="fr-CA"/>
              </w:rPr>
            </w:pPr>
          </w:p>
        </w:tc>
        <w:tc>
          <w:tcPr>
            <w:tcW w:w="1134" w:type="dxa"/>
            <w:shd w:val="clear" w:color="auto" w:fill="E0F4F3" w:themeFill="accent1" w:themeFillTint="33"/>
          </w:tcPr>
          <w:p w14:paraId="5F581E1C" w14:textId="67CDD7B1" w:rsidR="00800920" w:rsidRPr="00333A22" w:rsidRDefault="00C87934" w:rsidP="005D2B3A">
            <w:pPr>
              <w:tabs>
                <w:tab w:val="left" w:pos="1418"/>
              </w:tabs>
              <w:jc w:val="center"/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Pas du tout d’accord</w:t>
            </w:r>
          </w:p>
        </w:tc>
        <w:tc>
          <w:tcPr>
            <w:tcW w:w="1134" w:type="dxa"/>
            <w:shd w:val="clear" w:color="auto" w:fill="E0F4F3" w:themeFill="accent1" w:themeFillTint="33"/>
          </w:tcPr>
          <w:p w14:paraId="5287F23C" w14:textId="47B2401F" w:rsidR="00800920" w:rsidRPr="00333A22" w:rsidRDefault="00C87934" w:rsidP="005D2B3A">
            <w:pPr>
              <w:tabs>
                <w:tab w:val="left" w:pos="1418"/>
              </w:tabs>
              <w:jc w:val="center"/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Pas d’accord</w:t>
            </w:r>
          </w:p>
        </w:tc>
        <w:tc>
          <w:tcPr>
            <w:tcW w:w="1134" w:type="dxa"/>
            <w:shd w:val="clear" w:color="auto" w:fill="E0F4F3" w:themeFill="accent1" w:themeFillTint="33"/>
          </w:tcPr>
          <w:p w14:paraId="4464CE60" w14:textId="3982BA84" w:rsidR="00800920" w:rsidRPr="00333A22" w:rsidRDefault="00C87934" w:rsidP="00C87934">
            <w:pPr>
              <w:ind w:left="-107" w:right="-103"/>
              <w:jc w:val="center"/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Ni d’accord ni en désaccord</w:t>
            </w:r>
          </w:p>
        </w:tc>
        <w:tc>
          <w:tcPr>
            <w:tcW w:w="993" w:type="dxa"/>
            <w:shd w:val="clear" w:color="auto" w:fill="E0F4F3" w:themeFill="accent1" w:themeFillTint="33"/>
          </w:tcPr>
          <w:p w14:paraId="6A4E05E6" w14:textId="1FCF52E6" w:rsidR="00800920" w:rsidRPr="00333A22" w:rsidRDefault="00C87934" w:rsidP="00C87934">
            <w:pPr>
              <w:tabs>
                <w:tab w:val="left" w:pos="1418"/>
              </w:tabs>
              <w:ind w:right="-114"/>
              <w:jc w:val="center"/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D’accord</w:t>
            </w:r>
          </w:p>
        </w:tc>
        <w:tc>
          <w:tcPr>
            <w:tcW w:w="1134" w:type="dxa"/>
            <w:shd w:val="clear" w:color="auto" w:fill="E0F4F3" w:themeFill="accent1" w:themeFillTint="33"/>
          </w:tcPr>
          <w:p w14:paraId="4E453E44" w14:textId="19876524" w:rsidR="00800920" w:rsidRPr="00333A22" w:rsidRDefault="00C87934" w:rsidP="005D2B3A">
            <w:pPr>
              <w:tabs>
                <w:tab w:val="left" w:pos="1418"/>
              </w:tabs>
              <w:jc w:val="center"/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Tout à fait d’accord</w:t>
            </w:r>
          </w:p>
        </w:tc>
        <w:tc>
          <w:tcPr>
            <w:tcW w:w="708" w:type="dxa"/>
            <w:shd w:val="clear" w:color="auto" w:fill="E0F4F3" w:themeFill="accent1" w:themeFillTint="33"/>
          </w:tcPr>
          <w:p w14:paraId="51729E41" w14:textId="70EF85FE" w:rsidR="00800920" w:rsidRPr="00333A22" w:rsidRDefault="00C87934" w:rsidP="00C87934">
            <w:pPr>
              <w:tabs>
                <w:tab w:val="left" w:pos="1418"/>
              </w:tabs>
              <w:rPr>
                <w:rFonts w:cstheme="minorHAnsi"/>
                <w:b/>
                <w:sz w:val="22"/>
                <w:lang w:val="fr-CA"/>
              </w:rPr>
            </w:pPr>
            <w:r w:rsidRPr="00333A22">
              <w:rPr>
                <w:rFonts w:cstheme="minorHAnsi"/>
                <w:b/>
                <w:sz w:val="22"/>
                <w:lang w:val="fr-CA"/>
              </w:rPr>
              <w:t>Sans objet</w:t>
            </w:r>
          </w:p>
        </w:tc>
      </w:tr>
      <w:tr w:rsidR="0052270B" w:rsidRPr="00333A22" w14:paraId="397B4A49" w14:textId="77777777" w:rsidTr="00906B5F">
        <w:tc>
          <w:tcPr>
            <w:tcW w:w="3964" w:type="dxa"/>
            <w:shd w:val="clear" w:color="auto" w:fill="E0F4F3" w:themeFill="accent1" w:themeFillTint="33"/>
          </w:tcPr>
          <w:p w14:paraId="40895B01" w14:textId="576EAA51" w:rsidR="00800920" w:rsidRPr="00573A68" w:rsidRDefault="00C87934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Je suis à l’aise de participer aux discussions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1571037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074FB6B" w14:textId="0CDA25A2" w:rsidR="00800920" w:rsidRPr="00333A22" w:rsidRDefault="00C87934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theme="minorHAnsi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858422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52DE31B4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79792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3125ADB8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2143302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0D8631D5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102386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0325E84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681792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5760D940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13096571" w14:textId="77777777" w:rsidTr="00906B5F">
        <w:tc>
          <w:tcPr>
            <w:tcW w:w="3964" w:type="dxa"/>
            <w:shd w:val="clear" w:color="auto" w:fill="E0F4F3" w:themeFill="accent1" w:themeFillTint="33"/>
          </w:tcPr>
          <w:p w14:paraId="49DDAAC9" w14:textId="05DC2666" w:rsidR="00800920" w:rsidRPr="00573A68" w:rsidRDefault="00C87934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Je comprends ce à quoi on s’attend de moi ainsi que mon rôle au sein du comité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1607570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57EDB9CF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743334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55FE1D67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2048332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10BAE524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830413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6CF55F0E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733964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1C4C9925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517426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419BDA10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06121F3F" w14:textId="77777777" w:rsidTr="00906B5F">
        <w:trPr>
          <w:trHeight w:val="425"/>
        </w:trPr>
        <w:tc>
          <w:tcPr>
            <w:tcW w:w="3964" w:type="dxa"/>
            <w:shd w:val="clear" w:color="auto" w:fill="E0F4F3" w:themeFill="accent1" w:themeFillTint="33"/>
          </w:tcPr>
          <w:p w14:paraId="6A855A6B" w14:textId="53CB2BDA" w:rsidR="00800920" w:rsidRPr="00573A68" w:rsidRDefault="00C87934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Les membres du comité travaillent en collaboration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172571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18EAA7D2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638150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D34DACF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988924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6FBB27E4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276331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79F636DB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912389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5A37873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279920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1B50CE96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333A22" w14:paraId="1604C62A" w14:textId="77777777" w:rsidTr="00906B5F">
        <w:tc>
          <w:tcPr>
            <w:tcW w:w="3964" w:type="dxa"/>
            <w:shd w:val="clear" w:color="auto" w:fill="E0F4F3" w:themeFill="accent1" w:themeFillTint="33"/>
          </w:tcPr>
          <w:p w14:paraId="004563B2" w14:textId="25408C74" w:rsidR="00800920" w:rsidRPr="00573A68" w:rsidRDefault="00C87934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J’ai une voix dans la planification </w:t>
            </w:r>
            <w:r w:rsidR="002D10AD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des activités Écoles saines 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et</w:t>
            </w:r>
            <w:r w:rsidR="002D10AD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 dans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 la prise de décisions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207801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010E52CC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833483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1D8B1941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2011977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C549CDA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38202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55124C3B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747463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3A036926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201167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2FE597FE" w14:textId="77777777" w:rsidR="00800920" w:rsidRPr="00333A22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333A22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2D10AD" w14:paraId="2FD1151C" w14:textId="77777777" w:rsidTr="00906B5F">
        <w:trPr>
          <w:trHeight w:val="573"/>
        </w:trPr>
        <w:tc>
          <w:tcPr>
            <w:tcW w:w="3964" w:type="dxa"/>
            <w:shd w:val="clear" w:color="auto" w:fill="E0F4F3" w:themeFill="accent1" w:themeFillTint="33"/>
          </w:tcPr>
          <w:p w14:paraId="5032F965" w14:textId="4229669E" w:rsidR="00800920" w:rsidRPr="00573A68" w:rsidRDefault="00E96A80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bookmarkStart w:id="384" w:name="lt_pId470"/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En tant que comité, nous avons amélioré les choses dans l’école.</w:t>
            </w:r>
            <w:bookmarkEnd w:id="384"/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860203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4E96841D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8923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F572000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332909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4C73AD8A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208980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0CD5659F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20451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1A83A1C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2060818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5DCA2A99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2D10AD" w14:paraId="3B070780" w14:textId="77777777" w:rsidTr="00906B5F">
        <w:tc>
          <w:tcPr>
            <w:tcW w:w="3964" w:type="dxa"/>
            <w:shd w:val="clear" w:color="auto" w:fill="E0F4F3" w:themeFill="accent1" w:themeFillTint="33"/>
          </w:tcPr>
          <w:p w14:paraId="0323B1BC" w14:textId="74953AD9" w:rsidR="00800920" w:rsidRPr="00573A68" w:rsidRDefault="00C87934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Grâce à ma participation au comité, j’ai acquis de nouvelles compétences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397204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0B66359E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200974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6B23AA57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454986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524AC86D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501690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19F7DFD5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637800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5552A6E0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228419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5ED8B790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2D10AD" w14:paraId="3B469150" w14:textId="77777777" w:rsidTr="00906B5F">
        <w:tc>
          <w:tcPr>
            <w:tcW w:w="3964" w:type="dxa"/>
            <w:shd w:val="clear" w:color="auto" w:fill="E0F4F3" w:themeFill="accent1" w:themeFillTint="33"/>
          </w:tcPr>
          <w:p w14:paraId="17B77A77" w14:textId="01437485" w:rsidR="00800920" w:rsidRPr="00573A68" w:rsidRDefault="00E96A80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bookmarkStart w:id="385" w:name="lt_pId472"/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Grâce à ma participation au comité, je connais mieux les priorité</w:t>
            </w:r>
            <w:r w:rsidR="00770503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s </w:t>
            </w:r>
            <w:r w:rsidR="002B3FB5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d</w:t>
            </w:r>
            <w:r w:rsidR="002B3FB5" w:rsidRPr="00573A68">
              <w:rPr>
                <w:b/>
                <w:bCs/>
                <w:sz w:val="22"/>
                <w:szCs w:val="20"/>
                <w:lang w:val="fr-CA"/>
              </w:rPr>
              <w:t>e mon</w:t>
            </w:r>
            <w:r w:rsidR="00770503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 école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 en matière de </w:t>
            </w:r>
            <w:bookmarkEnd w:id="385"/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santé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994264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4E1ED36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132444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1A56237C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2026202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59C110E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692178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7F472B16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1848400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684CE57F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544258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690D38BD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  <w:tr w:rsidR="0052270B" w:rsidRPr="002D10AD" w14:paraId="15B07FAB" w14:textId="77777777" w:rsidTr="00906B5F">
        <w:trPr>
          <w:trHeight w:val="395"/>
        </w:trPr>
        <w:tc>
          <w:tcPr>
            <w:tcW w:w="3964" w:type="dxa"/>
            <w:shd w:val="clear" w:color="auto" w:fill="E0F4F3" w:themeFill="accent1" w:themeFillTint="33"/>
          </w:tcPr>
          <w:p w14:paraId="1D417E0F" w14:textId="75FD0038" w:rsidR="00800920" w:rsidRPr="00573A68" w:rsidRDefault="00E96A80" w:rsidP="00906B5F">
            <w:pPr>
              <w:tabs>
                <w:tab w:val="left" w:pos="1418"/>
              </w:tabs>
              <w:ind w:right="-114"/>
              <w:rPr>
                <w:rFonts w:cstheme="minorHAnsi"/>
                <w:b/>
                <w:bCs/>
                <w:sz w:val="22"/>
                <w:szCs w:val="20"/>
                <w:lang w:val="fr-CA"/>
              </w:rPr>
            </w:pPr>
            <w:bookmarkStart w:id="386" w:name="lt_pId473"/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Grâce à ma participation au comité, j’ai un </w:t>
            </w:r>
            <w:r w:rsidR="00770503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lien 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d’at</w:t>
            </w:r>
            <w:bookmarkEnd w:id="386"/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tachem</w:t>
            </w:r>
            <w:r w:rsidR="00770503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e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nt plus serré à </w:t>
            </w:r>
            <w:r w:rsidR="002B3FB5"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>mon</w:t>
            </w:r>
            <w:r w:rsidRPr="00573A68">
              <w:rPr>
                <w:rFonts w:cstheme="minorHAnsi"/>
                <w:b/>
                <w:bCs/>
                <w:sz w:val="22"/>
                <w:szCs w:val="20"/>
                <w:lang w:val="fr-CA"/>
              </w:rPr>
              <w:t xml:space="preserve"> école.</w:t>
            </w:r>
          </w:p>
        </w:tc>
        <w:sdt>
          <w:sdtPr>
            <w:rPr>
              <w:rFonts w:cstheme="minorHAnsi"/>
              <w:sz w:val="23"/>
              <w:szCs w:val="23"/>
              <w:lang w:val="fr-CA"/>
            </w:rPr>
            <w:id w:val="-1986385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48DD0AD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136931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7F8B64C5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29806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21A5D760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888083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3" w:type="dxa"/>
              </w:tcPr>
              <w:p w14:paraId="72443073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411008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4" w:type="dxa"/>
              </w:tcPr>
              <w:p w14:paraId="3D039CEB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3"/>
              <w:szCs w:val="23"/>
              <w:lang w:val="fr-CA"/>
            </w:rPr>
            <w:id w:val="-4052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8" w:type="dxa"/>
              </w:tcPr>
              <w:p w14:paraId="4EA7C800" w14:textId="77777777" w:rsidR="00800920" w:rsidRPr="002D10AD" w:rsidRDefault="009F7A9B" w:rsidP="005D2B3A">
                <w:pPr>
                  <w:tabs>
                    <w:tab w:val="left" w:pos="1418"/>
                  </w:tabs>
                  <w:jc w:val="center"/>
                  <w:rPr>
                    <w:rFonts w:cstheme="minorHAnsi"/>
                    <w:sz w:val="23"/>
                    <w:szCs w:val="23"/>
                    <w:lang w:val="fr-CA"/>
                  </w:rPr>
                </w:pPr>
                <w:r w:rsidRPr="002D10AD">
                  <w:rPr>
                    <w:rFonts w:ascii="MS Gothic" w:eastAsia="MS Gothic" w:hAnsi="MS Gothic" w:cs="MS Gothic"/>
                    <w:sz w:val="23"/>
                    <w:szCs w:val="23"/>
                    <w:lang w:val="fr-CA"/>
                  </w:rPr>
                  <w:t>☐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350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52270B" w:rsidRPr="002E5BA4" w14:paraId="41B53ADA" w14:textId="77777777" w:rsidTr="00247EA6">
        <w:trPr>
          <w:trHeight w:val="693"/>
        </w:trPr>
        <w:tc>
          <w:tcPr>
            <w:tcW w:w="10485" w:type="dxa"/>
            <w:shd w:val="clear" w:color="auto" w:fill="E0F4F3" w:themeFill="accent1" w:themeFillTint="33"/>
          </w:tcPr>
          <w:p w14:paraId="2F1E8A87" w14:textId="681B87D3" w:rsidR="000A1666" w:rsidRPr="002D10AD" w:rsidRDefault="00770503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  <w:bookmarkStart w:id="387" w:name="lt_pId474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Qu’est-ce que vous aimez au su</w:t>
            </w:r>
            <w:bookmarkEnd w:id="387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jet du comité?</w:t>
            </w:r>
          </w:p>
        </w:tc>
      </w:tr>
      <w:tr w:rsidR="0052270B" w:rsidRPr="002E5BA4" w14:paraId="34AA78C3" w14:textId="77777777" w:rsidTr="000A1666">
        <w:trPr>
          <w:trHeight w:val="444"/>
        </w:trPr>
        <w:tc>
          <w:tcPr>
            <w:tcW w:w="10485" w:type="dxa"/>
            <w:shd w:val="clear" w:color="auto" w:fill="E0F4F3" w:themeFill="accent1" w:themeFillTint="33"/>
          </w:tcPr>
          <w:p w14:paraId="609FA6EB" w14:textId="11A58DFC" w:rsidR="000A1666" w:rsidRPr="002D10AD" w:rsidRDefault="00770503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  <w:bookmarkStart w:id="388" w:name="lt_pId475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 xml:space="preserve">Quels défis avez-vous dû relever en tant que </w:t>
            </w:r>
            <w:bookmarkEnd w:id="388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comité?</w:t>
            </w:r>
          </w:p>
          <w:p w14:paraId="67D36A86" w14:textId="77777777" w:rsidR="000A1666" w:rsidRPr="002D10AD" w:rsidRDefault="000A1666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</w:p>
        </w:tc>
      </w:tr>
      <w:tr w:rsidR="0052270B" w:rsidRPr="002E5BA4" w14:paraId="69D2CC80" w14:textId="77777777" w:rsidTr="00247EA6">
        <w:trPr>
          <w:trHeight w:val="744"/>
        </w:trPr>
        <w:tc>
          <w:tcPr>
            <w:tcW w:w="10485" w:type="dxa"/>
            <w:shd w:val="clear" w:color="auto" w:fill="E0F4F3" w:themeFill="accent1" w:themeFillTint="33"/>
          </w:tcPr>
          <w:p w14:paraId="0AE7A1C4" w14:textId="005390E9" w:rsidR="000A1666" w:rsidRPr="002D10AD" w:rsidRDefault="00770503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  <w:bookmarkStart w:id="389" w:name="lt_pId476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Selon vous, de quelle façon le comité</w:t>
            </w:r>
            <w:bookmarkEnd w:id="389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 xml:space="preserve"> pourrait-il s’améliorer?</w:t>
            </w:r>
          </w:p>
          <w:p w14:paraId="73359645" w14:textId="77777777" w:rsidR="000A1666" w:rsidRPr="002D10AD" w:rsidRDefault="000A1666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</w:p>
        </w:tc>
      </w:tr>
      <w:tr w:rsidR="0052270B" w:rsidRPr="002E5BA4" w14:paraId="25244B96" w14:textId="77777777" w:rsidTr="00247EA6">
        <w:trPr>
          <w:trHeight w:val="766"/>
        </w:trPr>
        <w:tc>
          <w:tcPr>
            <w:tcW w:w="10485" w:type="dxa"/>
            <w:shd w:val="clear" w:color="auto" w:fill="E0F4F3" w:themeFill="accent1" w:themeFillTint="33"/>
          </w:tcPr>
          <w:p w14:paraId="56FC3905" w14:textId="5DBCE0CC" w:rsidR="00247EA6" w:rsidRPr="00333A22" w:rsidRDefault="00770503" w:rsidP="000A1666">
            <w:pPr>
              <w:rPr>
                <w:rFonts w:cstheme="minorHAnsi"/>
                <w:b/>
                <w:bCs/>
                <w:sz w:val="23"/>
                <w:szCs w:val="23"/>
                <w:lang w:val="fr-CA"/>
              </w:rPr>
            </w:pPr>
            <w:bookmarkStart w:id="390" w:name="lt_pId477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Quels changements voudriez-vous qu’on appo</w:t>
            </w:r>
            <w:bookmarkEnd w:id="390"/>
            <w:r w:rsidRPr="002D10AD">
              <w:rPr>
                <w:rFonts w:cstheme="minorHAnsi"/>
                <w:b/>
                <w:bCs/>
                <w:sz w:val="23"/>
                <w:szCs w:val="23"/>
                <w:lang w:val="fr-CA"/>
              </w:rPr>
              <w:t>rte l’année prochaine?</w:t>
            </w:r>
          </w:p>
        </w:tc>
      </w:tr>
    </w:tbl>
    <w:p w14:paraId="7C747A01" w14:textId="77777777" w:rsidR="00CF554D" w:rsidRPr="00333A22" w:rsidRDefault="009F7A9B" w:rsidP="000A1666">
      <w:pPr>
        <w:tabs>
          <w:tab w:val="left" w:pos="1418"/>
        </w:tabs>
        <w:jc w:val="center"/>
        <w:rPr>
          <w:rFonts w:cstheme="minorHAnsi"/>
          <w:b/>
          <w:bCs/>
          <w:i/>
          <w:iCs/>
          <w:sz w:val="23"/>
          <w:szCs w:val="23"/>
          <w:lang w:val="fr-CA"/>
        </w:rPr>
      </w:pPr>
      <w:bookmarkStart w:id="391" w:name="lt_pId478"/>
      <w:r w:rsidRPr="00333A22">
        <w:rPr>
          <w:rFonts w:cstheme="minorHAnsi"/>
          <w:b/>
          <w:bCs/>
          <w:i/>
          <w:iCs/>
          <w:sz w:val="23"/>
          <w:szCs w:val="23"/>
          <w:lang w:val="fr-CA"/>
        </w:rPr>
        <w:t>Merci de vos commentaires!</w:t>
      </w:r>
      <w:bookmarkEnd w:id="391"/>
    </w:p>
    <w:p w14:paraId="1B796144" w14:textId="1C35484C" w:rsidR="00800920" w:rsidRPr="00333A22" w:rsidRDefault="00CB25D2" w:rsidP="00800920">
      <w:pPr>
        <w:pStyle w:val="Heading1"/>
        <w:tabs>
          <w:tab w:val="left" w:pos="1418"/>
        </w:tabs>
        <w:spacing w:before="0" w:after="240"/>
        <w:rPr>
          <w:rFonts w:asciiTheme="minorHAnsi" w:hAnsiTheme="minorHAnsi" w:cstheme="minorHAnsi"/>
          <w:lang w:val="fr-CA"/>
        </w:rPr>
      </w:pPr>
      <w:bookmarkStart w:id="392" w:name="lt_pId479"/>
      <w:bookmarkStart w:id="393" w:name="_Toc150761677"/>
      <w:bookmarkStart w:id="394" w:name="_Toc163736465"/>
      <w:r w:rsidRPr="00333A22">
        <w:rPr>
          <w:rFonts w:asciiTheme="minorHAnsi" w:hAnsiTheme="minorHAnsi" w:cstheme="minorHAnsi"/>
          <w:lang w:val="fr-CA"/>
        </w:rPr>
        <w:lastRenderedPageBreak/>
        <w:t xml:space="preserve">OUTIL </w:t>
      </w:r>
      <w:r w:rsidRPr="00772416">
        <w:rPr>
          <w:rFonts w:asciiTheme="minorHAnsi" w:hAnsiTheme="minorHAnsi" w:cstheme="minorHAnsi"/>
          <w:lang w:val="fr-CA"/>
        </w:rPr>
        <w:t xml:space="preserve">23 : </w:t>
      </w:r>
      <w:bookmarkEnd w:id="392"/>
      <w:bookmarkEnd w:id="393"/>
      <w:r w:rsidR="00C70841" w:rsidRPr="00772416">
        <w:rPr>
          <w:rFonts w:asciiTheme="minorHAnsi" w:hAnsiTheme="minorHAnsi" w:cstheme="minorHAnsi"/>
          <w:lang w:val="fr-CA"/>
        </w:rPr>
        <w:t xml:space="preserve">évaluation </w:t>
      </w:r>
      <w:r w:rsidR="00772416" w:rsidRPr="00772416">
        <w:rPr>
          <w:rFonts w:asciiTheme="minorHAnsi" w:hAnsiTheme="minorHAnsi" w:cstheme="minorHAnsi"/>
          <w:lang w:val="fr-CA"/>
        </w:rPr>
        <w:t>de l’</w:t>
      </w:r>
      <w:r w:rsidR="00C70841" w:rsidRPr="00772416">
        <w:rPr>
          <w:rFonts w:asciiTheme="minorHAnsi" w:hAnsiTheme="minorHAnsi" w:cstheme="minorHAnsi"/>
          <w:lang w:val="fr-CA"/>
        </w:rPr>
        <w:t>activité</w:t>
      </w:r>
      <w:bookmarkEnd w:id="394"/>
      <w:r w:rsidR="00772416" w:rsidRPr="00772416">
        <w:rPr>
          <w:rFonts w:asciiTheme="minorHAnsi" w:hAnsiTheme="minorHAnsi" w:cstheme="minorHAnsi"/>
          <w:lang w:val="fr-CA"/>
        </w:rPr>
        <w:t xml:space="preserve"> PAR LES participants</w:t>
      </w:r>
    </w:p>
    <w:p w14:paraId="1A952C92" w14:textId="79839B01" w:rsidR="00800920" w:rsidRPr="00C55AAB" w:rsidRDefault="009F7A9B" w:rsidP="00800920">
      <w:pPr>
        <w:spacing w:after="240"/>
        <w:rPr>
          <w:rFonts w:cstheme="minorHAnsi"/>
          <w:lang w:val="fr-CA"/>
        </w:rPr>
      </w:pPr>
      <w:bookmarkStart w:id="395" w:name="lt_pId480"/>
      <w:r w:rsidRPr="00C55AAB">
        <w:rPr>
          <w:rFonts w:cstheme="minorHAnsi"/>
          <w:lang w:val="fr-CA"/>
        </w:rPr>
        <w:t>Activité</w:t>
      </w:r>
      <w:bookmarkEnd w:id="395"/>
      <w:r w:rsidR="00CB25D2" w:rsidRPr="00C55AAB">
        <w:rPr>
          <w:rFonts w:cstheme="minorHAnsi"/>
          <w:lang w:val="fr-CA"/>
        </w:rPr>
        <w:t xml:space="preserve"> :</w:t>
      </w:r>
      <w:sdt>
        <w:sdtPr>
          <w:rPr>
            <w:rFonts w:cstheme="minorHAnsi"/>
            <w:lang w:val="fr-CA"/>
          </w:rPr>
          <w:alias w:val="Insérer le nom de l'activité"/>
          <w:tag w:val="Insérer le nom de l'activité"/>
          <w:id w:val="1350456514"/>
          <w:placeholder>
            <w:docPart w:val="565C1C81B6D245708E1EF51489AAFC0D"/>
          </w:placeholder>
          <w:showingPlcHdr/>
        </w:sdtPr>
        <w:sdtContent>
          <w:r w:rsidR="00C55AAB"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  <w:r w:rsidRPr="00C55AAB">
        <w:rPr>
          <w:rFonts w:cstheme="minorHAnsi"/>
          <w:lang w:val="fr-CA"/>
        </w:rPr>
        <w:t xml:space="preserve">            </w:t>
      </w:r>
      <w:bookmarkStart w:id="396" w:name="lt_pId481"/>
      <w:r w:rsidRPr="00C55AAB">
        <w:rPr>
          <w:rFonts w:cstheme="minorHAnsi"/>
          <w:lang w:val="fr-CA"/>
        </w:rPr>
        <w:t>Date :</w:t>
      </w:r>
      <w:bookmarkEnd w:id="396"/>
      <w:r w:rsidRPr="00C55AAB">
        <w:rPr>
          <w:rFonts w:cstheme="minorHAnsi"/>
          <w:lang w:val="fr-CA"/>
        </w:rPr>
        <w:t xml:space="preserve"> </w:t>
      </w:r>
      <w:sdt>
        <w:sdtPr>
          <w:rPr>
            <w:rFonts w:cstheme="minorHAnsi"/>
            <w:lang w:val="fr-CA"/>
          </w:rPr>
          <w:id w:val="1441954608"/>
          <w:placeholder>
            <w:docPart w:val="715E4E82CF3F494E82763B9B4E0ACF03"/>
          </w:placeholder>
          <w:showingPlcHdr/>
          <w:date>
            <w:dateFormat w:val="d MMMM yyyy"/>
            <w:lid w:val="fr-CA"/>
            <w:storeMappedDataAs w:val="dateTime"/>
            <w:calendar w:val="gregorian"/>
          </w:date>
        </w:sdtPr>
        <w:sdtContent>
          <w:r w:rsidR="002E5BA4">
            <w:rPr>
              <w:rStyle w:val="PlaceholderText"/>
              <w:rFonts w:cstheme="minorHAnsi"/>
              <w:lang w:val="fr-CA"/>
            </w:rPr>
            <w:t>Cliquez</w:t>
          </w:r>
          <w:r w:rsidR="009E3768">
            <w:rPr>
              <w:rStyle w:val="PlaceholderText"/>
              <w:rFonts w:cstheme="minorHAnsi"/>
              <w:lang w:val="fr-CA"/>
            </w:rPr>
            <w:t xml:space="preserve"> pour insérer la date</w:t>
          </w:r>
        </w:sdtContent>
      </w:sdt>
    </w:p>
    <w:p w14:paraId="0B30C98D" w14:textId="7714E357" w:rsidR="003E7131" w:rsidRPr="00573A68" w:rsidRDefault="00B56BB9" w:rsidP="003E7131">
      <w:pPr>
        <w:spacing w:after="240"/>
        <w:rPr>
          <w:rFonts w:cstheme="minorHAnsi"/>
          <w:b/>
          <w:lang w:val="fr-CA"/>
        </w:rPr>
      </w:pPr>
      <w:r>
        <w:rPr>
          <w:rFonts w:cstheme="minorHAnsi"/>
          <w:b/>
          <w:lang w:val="fr-CA"/>
        </w:rPr>
        <w:t>Nous te demandons de remplir</w:t>
      </w:r>
      <w:r w:rsidR="00ED3AAB" w:rsidRPr="00573A68">
        <w:rPr>
          <w:rFonts w:cstheme="minorHAnsi"/>
          <w:b/>
          <w:lang w:val="fr-CA"/>
        </w:rPr>
        <w:t xml:space="preserve"> le tableau ci-dessous</w:t>
      </w:r>
      <w:r w:rsidR="002B3FB5" w:rsidRPr="00573A68">
        <w:rPr>
          <w:rFonts w:cstheme="minorHAnsi"/>
          <w:b/>
          <w:lang w:val="fr-CA"/>
        </w:rPr>
        <w:t>.</w:t>
      </w:r>
    </w:p>
    <w:tbl>
      <w:tblPr>
        <w:tblStyle w:val="TableGrid"/>
        <w:tblW w:w="10135" w:type="dxa"/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4323"/>
        <w:gridCol w:w="2055"/>
        <w:gridCol w:w="1936"/>
        <w:gridCol w:w="1821"/>
      </w:tblGrid>
      <w:tr w:rsidR="0052270B" w:rsidRPr="00573A68" w14:paraId="6890BD37" w14:textId="77777777" w:rsidTr="005D2B3A">
        <w:trPr>
          <w:trHeight w:val="418"/>
        </w:trPr>
        <w:tc>
          <w:tcPr>
            <w:tcW w:w="4323" w:type="dxa"/>
            <w:shd w:val="clear" w:color="auto" w:fill="E0F4F3" w:themeFill="accent1" w:themeFillTint="33"/>
          </w:tcPr>
          <w:p w14:paraId="6F8B6F5F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</w:p>
        </w:tc>
        <w:tc>
          <w:tcPr>
            <w:tcW w:w="2055" w:type="dxa"/>
            <w:shd w:val="clear" w:color="auto" w:fill="E0F4F3" w:themeFill="accent1" w:themeFillTint="33"/>
          </w:tcPr>
          <w:p w14:paraId="533C7051" w14:textId="696679AA" w:rsidR="00800920" w:rsidRPr="00573A68" w:rsidRDefault="00CB25D2" w:rsidP="005D2B3A">
            <w:pPr>
              <w:tabs>
                <w:tab w:val="left" w:pos="1418"/>
                <w:tab w:val="left" w:pos="1843"/>
              </w:tabs>
              <w:jc w:val="center"/>
              <w:rPr>
                <w:rFonts w:cstheme="minorHAnsi"/>
                <w:b/>
                <w:bCs/>
                <w:lang w:val="fr-CA"/>
              </w:rPr>
            </w:pPr>
            <w:r w:rsidRPr="00573A68">
              <w:rPr>
                <w:rFonts w:cstheme="minorHAnsi"/>
                <w:b/>
                <w:bCs/>
                <w:lang w:val="fr-CA"/>
              </w:rPr>
              <w:t>Oui</w:t>
            </w:r>
          </w:p>
        </w:tc>
        <w:tc>
          <w:tcPr>
            <w:tcW w:w="1936" w:type="dxa"/>
            <w:shd w:val="clear" w:color="auto" w:fill="E0F4F3" w:themeFill="accent1" w:themeFillTint="33"/>
          </w:tcPr>
          <w:p w14:paraId="50ADC757" w14:textId="370FDFF0" w:rsidR="00800920" w:rsidRPr="00573A68" w:rsidRDefault="00CB25D2" w:rsidP="005D2B3A">
            <w:pPr>
              <w:tabs>
                <w:tab w:val="left" w:pos="1418"/>
                <w:tab w:val="left" w:pos="1843"/>
              </w:tabs>
              <w:jc w:val="center"/>
              <w:rPr>
                <w:rFonts w:cstheme="minorHAnsi"/>
                <w:b/>
                <w:bCs/>
                <w:lang w:val="fr-CA"/>
              </w:rPr>
            </w:pPr>
            <w:r w:rsidRPr="00573A68">
              <w:rPr>
                <w:rFonts w:cstheme="minorHAnsi"/>
                <w:b/>
                <w:bCs/>
                <w:lang w:val="fr-CA"/>
              </w:rPr>
              <w:t>Plus ou moins</w:t>
            </w:r>
          </w:p>
        </w:tc>
        <w:tc>
          <w:tcPr>
            <w:tcW w:w="1821" w:type="dxa"/>
            <w:shd w:val="clear" w:color="auto" w:fill="E0F4F3" w:themeFill="accent1" w:themeFillTint="33"/>
          </w:tcPr>
          <w:p w14:paraId="35C52E5F" w14:textId="15744687" w:rsidR="00800920" w:rsidRPr="00573A68" w:rsidRDefault="009F7A9B" w:rsidP="005D2B3A">
            <w:pPr>
              <w:tabs>
                <w:tab w:val="left" w:pos="1418"/>
                <w:tab w:val="left" w:pos="1843"/>
              </w:tabs>
              <w:jc w:val="center"/>
              <w:rPr>
                <w:rFonts w:cstheme="minorHAnsi"/>
                <w:b/>
                <w:bCs/>
                <w:lang w:val="fr-CA"/>
              </w:rPr>
            </w:pPr>
            <w:bookmarkStart w:id="397" w:name="lt_pId485"/>
            <w:r w:rsidRPr="00573A68">
              <w:rPr>
                <w:rFonts w:cstheme="minorHAnsi"/>
                <w:b/>
                <w:bCs/>
                <w:lang w:val="fr-CA"/>
              </w:rPr>
              <w:t>No</w:t>
            </w:r>
            <w:bookmarkEnd w:id="397"/>
            <w:r w:rsidR="00CB25D2" w:rsidRPr="00573A68">
              <w:rPr>
                <w:rFonts w:cstheme="minorHAnsi"/>
                <w:b/>
                <w:bCs/>
                <w:lang w:val="fr-CA"/>
              </w:rPr>
              <w:t>n</w:t>
            </w:r>
          </w:p>
        </w:tc>
      </w:tr>
      <w:tr w:rsidR="0052270B" w:rsidRPr="00573A68" w14:paraId="4C627DD5" w14:textId="77777777" w:rsidTr="005D2B3A">
        <w:trPr>
          <w:trHeight w:val="418"/>
        </w:trPr>
        <w:tc>
          <w:tcPr>
            <w:tcW w:w="4323" w:type="dxa"/>
            <w:shd w:val="clear" w:color="auto" w:fill="E0F4F3" w:themeFill="accent1" w:themeFillTint="33"/>
          </w:tcPr>
          <w:p w14:paraId="13B7C47E" w14:textId="392CC520" w:rsidR="00800920" w:rsidRPr="00573A68" w:rsidRDefault="00ED3AAB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  <w:bookmarkStart w:id="398" w:name="lt_pId486"/>
            <w:r w:rsidRPr="00573A68">
              <w:rPr>
                <w:rFonts w:cstheme="minorHAnsi"/>
                <w:b/>
                <w:bCs/>
                <w:lang w:val="fr-CA"/>
              </w:rPr>
              <w:t>J’ai aimé l’activité.</w:t>
            </w:r>
            <w:bookmarkEnd w:id="398"/>
          </w:p>
          <w:p w14:paraId="0BF9E3A1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2055" w:type="dxa"/>
          </w:tcPr>
          <w:p w14:paraId="0C9E4067" w14:textId="77777777" w:rsidR="00800920" w:rsidRPr="00573A68" w:rsidRDefault="00000000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14952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0288" behindDoc="0" locked="0" layoutInCell="1" allowOverlap="1" wp14:anchorId="454B179A" wp14:editId="6CD53A5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-37456</wp:posOffset>
                  </wp:positionV>
                  <wp:extent cx="327600" cy="327600"/>
                  <wp:effectExtent l="0" t="0" r="3175" b="3175"/>
                  <wp:wrapNone/>
                  <wp:docPr id="62" name="Picture 62" descr="A blue smiley face with two ey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blue smiley face with two eyes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F7A9B" w:rsidRPr="00573A68">
              <w:rPr>
                <w:rFonts w:cstheme="minorHAnsi"/>
                <w:b/>
                <w:lang w:val="fr-CA"/>
              </w:rPr>
              <w:tab/>
            </w:r>
          </w:p>
        </w:tc>
        <w:tc>
          <w:tcPr>
            <w:tcW w:w="1936" w:type="dxa"/>
          </w:tcPr>
          <w:p w14:paraId="2E1969A4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36567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3360" behindDoc="0" locked="0" layoutInCell="1" allowOverlap="1" wp14:anchorId="4B2B51A7" wp14:editId="57E842DE">
                  <wp:simplePos x="0" y="0"/>
                  <wp:positionH relativeFrom="column">
                    <wp:posOffset>180340</wp:posOffset>
                  </wp:positionH>
                  <wp:positionV relativeFrom="paragraph">
                    <wp:posOffset>-36195</wp:posOffset>
                  </wp:positionV>
                  <wp:extent cx="331200" cy="327600"/>
                  <wp:effectExtent l="0" t="0" r="0" b="3175"/>
                  <wp:wrapNone/>
                  <wp:docPr id="66" name="Picture 66" descr="A blue face with a straight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A blue face with a straight face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21" w:type="dxa"/>
          </w:tcPr>
          <w:p w14:paraId="1FF6713A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118351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6432" behindDoc="0" locked="0" layoutInCell="1" allowOverlap="1" wp14:anchorId="045A1844" wp14:editId="0F61A579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-36195</wp:posOffset>
                  </wp:positionV>
                  <wp:extent cx="331200" cy="327600"/>
                  <wp:effectExtent l="0" t="0" r="0" b="3175"/>
                  <wp:wrapNone/>
                  <wp:docPr id="69" name="Picture 69" descr="A blue face with a sad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A blue face with a sad face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2270B" w:rsidRPr="00573A68" w14:paraId="0805562B" w14:textId="77777777" w:rsidTr="005D2B3A">
        <w:trPr>
          <w:trHeight w:val="418"/>
        </w:trPr>
        <w:tc>
          <w:tcPr>
            <w:tcW w:w="4323" w:type="dxa"/>
            <w:shd w:val="clear" w:color="auto" w:fill="E0F4F3" w:themeFill="accent1" w:themeFillTint="33"/>
          </w:tcPr>
          <w:p w14:paraId="79824452" w14:textId="00EBF310" w:rsidR="00800920" w:rsidRPr="00573A68" w:rsidRDefault="00ED3AAB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  <w:bookmarkStart w:id="399" w:name="lt_pId487"/>
            <w:r w:rsidRPr="00573A68">
              <w:rPr>
                <w:rFonts w:cstheme="minorHAnsi"/>
                <w:b/>
                <w:bCs/>
                <w:lang w:val="fr-CA"/>
              </w:rPr>
              <w:t>J’ai appris quelque ch</w:t>
            </w:r>
            <w:bookmarkEnd w:id="399"/>
            <w:r w:rsidRPr="00573A68">
              <w:rPr>
                <w:rFonts w:cstheme="minorHAnsi"/>
                <w:b/>
                <w:bCs/>
                <w:lang w:val="fr-CA"/>
              </w:rPr>
              <w:t>ose de nouveau.</w:t>
            </w:r>
          </w:p>
          <w:p w14:paraId="1583E5DE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2055" w:type="dxa"/>
          </w:tcPr>
          <w:p w14:paraId="001634AB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137450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1312" behindDoc="0" locked="0" layoutInCell="1" allowOverlap="1" wp14:anchorId="3015D259" wp14:editId="50336D6F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-27940</wp:posOffset>
                  </wp:positionV>
                  <wp:extent cx="327600" cy="327600"/>
                  <wp:effectExtent l="0" t="0" r="3175" b="3175"/>
                  <wp:wrapNone/>
                  <wp:docPr id="64" name="Picture 64" descr="A blue smiley face with two ey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A blue smiley face with two eyes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36" w:type="dxa"/>
          </w:tcPr>
          <w:p w14:paraId="6EEF2E61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5359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4384" behindDoc="0" locked="0" layoutInCell="1" allowOverlap="1" wp14:anchorId="5FFA11A4" wp14:editId="1783A403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-28575</wp:posOffset>
                  </wp:positionV>
                  <wp:extent cx="331200" cy="327600"/>
                  <wp:effectExtent l="0" t="0" r="0" b="3175"/>
                  <wp:wrapNone/>
                  <wp:docPr id="67" name="Picture 67" descr="A blue face with a straight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 descr="A blue face with a straight face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21" w:type="dxa"/>
          </w:tcPr>
          <w:p w14:paraId="68D32A29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153864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7456" behindDoc="0" locked="0" layoutInCell="1" allowOverlap="1" wp14:anchorId="3037BBFE" wp14:editId="6533BBE3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-28575</wp:posOffset>
                  </wp:positionV>
                  <wp:extent cx="331200" cy="327600"/>
                  <wp:effectExtent l="0" t="0" r="0" b="3175"/>
                  <wp:wrapNone/>
                  <wp:docPr id="70" name="Picture 70" descr="A blue face with a sad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A blue face with a sad face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2270B" w:rsidRPr="00573A68" w14:paraId="43C9B25E" w14:textId="77777777" w:rsidTr="005D2B3A">
        <w:trPr>
          <w:trHeight w:val="814"/>
        </w:trPr>
        <w:tc>
          <w:tcPr>
            <w:tcW w:w="4323" w:type="dxa"/>
            <w:shd w:val="clear" w:color="auto" w:fill="E0F4F3" w:themeFill="accent1" w:themeFillTint="33"/>
          </w:tcPr>
          <w:p w14:paraId="4FC758FB" w14:textId="5D3AF473" w:rsidR="00800920" w:rsidRPr="00573A68" w:rsidRDefault="00ED3AAB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  <w:bookmarkStart w:id="400" w:name="lt_pId488"/>
            <w:r w:rsidRPr="00573A68">
              <w:rPr>
                <w:rFonts w:cstheme="minorHAnsi"/>
                <w:b/>
                <w:bCs/>
                <w:lang w:val="fr-CA"/>
              </w:rPr>
              <w:t xml:space="preserve">J’aimerais participer à cette activité </w:t>
            </w:r>
            <w:bookmarkEnd w:id="400"/>
            <w:r w:rsidRPr="00573A68">
              <w:rPr>
                <w:rFonts w:cstheme="minorHAnsi"/>
                <w:b/>
                <w:bCs/>
                <w:lang w:val="fr-CA"/>
              </w:rPr>
              <w:t>de nouveau l’année prochaine.</w:t>
            </w:r>
          </w:p>
        </w:tc>
        <w:tc>
          <w:tcPr>
            <w:tcW w:w="2055" w:type="dxa"/>
          </w:tcPr>
          <w:p w14:paraId="2DAD7937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38376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/>
              </w:rPr>
              <w:t xml:space="preserve"> </w:t>
            </w:r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2336" behindDoc="0" locked="0" layoutInCell="1" allowOverlap="1" wp14:anchorId="0CBBF1A6" wp14:editId="21321C49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5400</wp:posOffset>
                  </wp:positionV>
                  <wp:extent cx="327600" cy="327600"/>
                  <wp:effectExtent l="0" t="0" r="3175" b="3175"/>
                  <wp:wrapNone/>
                  <wp:docPr id="65" name="Picture 65" descr="A blue smiley face with two ey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A blue smiley face with two eyes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36" w:type="dxa"/>
          </w:tcPr>
          <w:p w14:paraId="730FF943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134154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5408" behindDoc="0" locked="0" layoutInCell="1" allowOverlap="1" wp14:anchorId="1A73F217" wp14:editId="6D1B2076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5400</wp:posOffset>
                  </wp:positionV>
                  <wp:extent cx="331200" cy="327600"/>
                  <wp:effectExtent l="0" t="0" r="0" b="3175"/>
                  <wp:wrapNone/>
                  <wp:docPr id="68" name="Picture 68" descr="A blue face with a straight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A blue face with a straight face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21" w:type="dxa"/>
          </w:tcPr>
          <w:p w14:paraId="46DA67B7" w14:textId="77777777" w:rsidR="00800920" w:rsidRPr="00573A68" w:rsidRDefault="0000000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  <w:sdt>
              <w:sdtPr>
                <w:rPr>
                  <w:rFonts w:cstheme="minorHAnsi"/>
                  <w:b/>
                  <w:lang w:val="fr-CA"/>
                </w:rPr>
                <w:id w:val="-126006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573A68">
                  <w:rPr>
                    <w:rFonts w:ascii="MS Gothic" w:eastAsia="MS Gothic" w:hAnsi="MS Gothic" w:cs="MS Gothic"/>
                    <w:b/>
                    <w:lang w:val="fr-CA"/>
                  </w:rPr>
                  <w:t>☐</w:t>
                </w:r>
              </w:sdtContent>
            </w:sdt>
            <w:r w:rsidR="009F7A9B" w:rsidRPr="00573A68">
              <w:rPr>
                <w:rFonts w:cstheme="minorHAnsi"/>
                <w:b/>
                <w:noProof/>
                <w:lang w:val="fr-CA" w:eastAsia="fr-CA"/>
              </w:rPr>
              <w:drawing>
                <wp:anchor distT="0" distB="0" distL="114300" distR="114300" simplePos="0" relativeHeight="251668480" behindDoc="0" locked="0" layoutInCell="1" allowOverlap="1" wp14:anchorId="44B95357" wp14:editId="14BF0FD8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5400</wp:posOffset>
                  </wp:positionV>
                  <wp:extent cx="331200" cy="327600"/>
                  <wp:effectExtent l="0" t="0" r="0" b="3175"/>
                  <wp:wrapNone/>
                  <wp:docPr id="274478917" name="Picture 274478917" descr="A blue face with a sad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478917" name="Picture 274478917" descr="A blue face with a sad face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" cy="3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2270B" w:rsidRPr="002E5BA4" w14:paraId="6868250A" w14:textId="77777777" w:rsidTr="005D2B3A">
        <w:trPr>
          <w:trHeight w:val="1147"/>
        </w:trPr>
        <w:tc>
          <w:tcPr>
            <w:tcW w:w="4323" w:type="dxa"/>
            <w:shd w:val="clear" w:color="auto" w:fill="E0F4F3" w:themeFill="accent1" w:themeFillTint="33"/>
          </w:tcPr>
          <w:p w14:paraId="2BCCA6A7" w14:textId="786DFE30" w:rsidR="00800920" w:rsidRPr="00573A68" w:rsidRDefault="00ED3AAB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  <w:bookmarkStart w:id="401" w:name="lt_pId489"/>
            <w:r w:rsidRPr="00573A68">
              <w:rPr>
                <w:rFonts w:cstheme="minorHAnsi"/>
                <w:b/>
                <w:bCs/>
                <w:lang w:val="fr-CA"/>
              </w:rPr>
              <w:t xml:space="preserve">Quel aspect de l’activité as-tu le plus </w:t>
            </w:r>
            <w:bookmarkEnd w:id="401"/>
            <w:r w:rsidRPr="00573A68">
              <w:rPr>
                <w:rFonts w:cstheme="minorHAnsi"/>
                <w:b/>
                <w:bCs/>
                <w:lang w:val="fr-CA"/>
              </w:rPr>
              <w:t>aimé?</w:t>
            </w:r>
          </w:p>
        </w:tc>
        <w:tc>
          <w:tcPr>
            <w:tcW w:w="5812" w:type="dxa"/>
            <w:gridSpan w:val="3"/>
          </w:tcPr>
          <w:p w14:paraId="65221AB9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</w:p>
        </w:tc>
      </w:tr>
      <w:tr w:rsidR="0052270B" w:rsidRPr="002E5BA4" w14:paraId="0D0F7C0F" w14:textId="77777777" w:rsidTr="005D2B3A">
        <w:trPr>
          <w:trHeight w:val="1183"/>
        </w:trPr>
        <w:tc>
          <w:tcPr>
            <w:tcW w:w="4323" w:type="dxa"/>
            <w:shd w:val="clear" w:color="auto" w:fill="E0F4F3" w:themeFill="accent1" w:themeFillTint="33"/>
          </w:tcPr>
          <w:p w14:paraId="7E61D7CE" w14:textId="787005AC" w:rsidR="00800920" w:rsidRPr="00573A68" w:rsidRDefault="00ED3AA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02" w:name="lt_pId490"/>
            <w:bookmarkStart w:id="403" w:name="_Hlk157089376"/>
            <w:r w:rsidRPr="00573A68">
              <w:rPr>
                <w:rFonts w:cstheme="minorHAnsi"/>
                <w:b/>
                <w:bCs/>
                <w:lang w:val="fr-CA"/>
              </w:rPr>
              <w:t>Quelles mesures liées à la santé comptes-tu prendre après avoir par</w:t>
            </w:r>
            <w:bookmarkEnd w:id="402"/>
            <w:r w:rsidRPr="00573A68">
              <w:rPr>
                <w:rFonts w:cstheme="minorHAnsi"/>
                <w:b/>
                <w:bCs/>
                <w:lang w:val="fr-CA"/>
              </w:rPr>
              <w:t>t</w:t>
            </w:r>
            <w:bookmarkEnd w:id="403"/>
            <w:r w:rsidRPr="00573A68">
              <w:rPr>
                <w:rFonts w:cstheme="minorHAnsi"/>
                <w:b/>
                <w:bCs/>
                <w:lang w:val="fr-CA"/>
              </w:rPr>
              <w:t>icipé à cette activité?</w:t>
            </w:r>
          </w:p>
          <w:p w14:paraId="0AA0FE9D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5812" w:type="dxa"/>
            <w:gridSpan w:val="3"/>
          </w:tcPr>
          <w:p w14:paraId="5D547B6A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</w:p>
        </w:tc>
      </w:tr>
      <w:tr w:rsidR="0052270B" w:rsidRPr="002E5BA4" w14:paraId="292CB98F" w14:textId="77777777" w:rsidTr="005D2B3A">
        <w:trPr>
          <w:trHeight w:val="1255"/>
        </w:trPr>
        <w:tc>
          <w:tcPr>
            <w:tcW w:w="4323" w:type="dxa"/>
            <w:shd w:val="clear" w:color="auto" w:fill="E0F4F3" w:themeFill="accent1" w:themeFillTint="33"/>
          </w:tcPr>
          <w:p w14:paraId="26170A2B" w14:textId="0A01B46A" w:rsidR="00800920" w:rsidRPr="00573A68" w:rsidRDefault="00ED3AA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04" w:name="lt_pId491"/>
            <w:r w:rsidRPr="00573A68">
              <w:rPr>
                <w:rFonts w:cstheme="minorHAnsi"/>
                <w:b/>
                <w:bCs/>
                <w:lang w:val="fr-CA"/>
              </w:rPr>
              <w:t>Qu’as-tu appris grâce à l’activ</w:t>
            </w:r>
            <w:bookmarkEnd w:id="404"/>
            <w:r w:rsidRPr="00573A68">
              <w:rPr>
                <w:rFonts w:cstheme="minorHAnsi"/>
                <w:b/>
                <w:bCs/>
                <w:lang w:val="fr-CA"/>
              </w:rPr>
              <w:t>ité?</w:t>
            </w:r>
          </w:p>
        </w:tc>
        <w:tc>
          <w:tcPr>
            <w:tcW w:w="5812" w:type="dxa"/>
            <w:gridSpan w:val="3"/>
          </w:tcPr>
          <w:p w14:paraId="5CEDC85F" w14:textId="77777777" w:rsidR="00800920" w:rsidRPr="00573A68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</w:p>
        </w:tc>
      </w:tr>
      <w:tr w:rsidR="0052270B" w:rsidRPr="002E5BA4" w14:paraId="7E7C148E" w14:textId="77777777" w:rsidTr="005D2B3A">
        <w:trPr>
          <w:trHeight w:val="1255"/>
        </w:trPr>
        <w:tc>
          <w:tcPr>
            <w:tcW w:w="4323" w:type="dxa"/>
            <w:shd w:val="clear" w:color="auto" w:fill="E0F4F3" w:themeFill="accent1" w:themeFillTint="33"/>
          </w:tcPr>
          <w:p w14:paraId="33D75CA5" w14:textId="758BF1F1" w:rsidR="00800920" w:rsidRPr="00573A68" w:rsidRDefault="00ED3AA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05" w:name="lt_pId492"/>
            <w:r w:rsidRPr="00573A68">
              <w:rPr>
                <w:rFonts w:cstheme="minorHAnsi"/>
                <w:b/>
                <w:bCs/>
                <w:lang w:val="fr-CA"/>
              </w:rPr>
              <w:t>Que changerais-tu au sujet de l’activit</w:t>
            </w:r>
            <w:bookmarkEnd w:id="405"/>
            <w:r w:rsidRPr="00573A68">
              <w:rPr>
                <w:rFonts w:cstheme="minorHAnsi"/>
                <w:b/>
                <w:bCs/>
                <w:lang w:val="fr-CA"/>
              </w:rPr>
              <w:t>é?</w:t>
            </w:r>
          </w:p>
          <w:p w14:paraId="6809FA89" w14:textId="77777777" w:rsidR="00800920" w:rsidRPr="00573A68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5812" w:type="dxa"/>
            <w:gridSpan w:val="3"/>
          </w:tcPr>
          <w:p w14:paraId="61DD3661" w14:textId="77777777" w:rsidR="00800920" w:rsidRPr="00333A22" w:rsidRDefault="00800920" w:rsidP="005D2B3A">
            <w:pPr>
              <w:tabs>
                <w:tab w:val="left" w:pos="1418"/>
                <w:tab w:val="left" w:pos="1843"/>
              </w:tabs>
              <w:rPr>
                <w:rFonts w:cstheme="minorHAnsi"/>
                <w:b/>
                <w:lang w:val="fr-CA"/>
              </w:rPr>
            </w:pPr>
          </w:p>
        </w:tc>
      </w:tr>
    </w:tbl>
    <w:p w14:paraId="792D8C4F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636CB54C" w14:textId="07AE94E6" w:rsidR="002639B5" w:rsidRPr="00333A22" w:rsidRDefault="00EC5537" w:rsidP="000A1666">
      <w:pPr>
        <w:jc w:val="center"/>
        <w:rPr>
          <w:rFonts w:cstheme="minorHAnsi"/>
          <w:b/>
          <w:i/>
          <w:iCs/>
          <w:lang w:val="fr-CA"/>
        </w:rPr>
      </w:pPr>
      <w:bookmarkStart w:id="406" w:name="lt_pId493"/>
      <w:r w:rsidRPr="00333A22">
        <w:rPr>
          <w:rFonts w:cstheme="minorHAnsi"/>
          <w:b/>
          <w:i/>
          <w:iCs/>
          <w:lang w:val="fr-CA"/>
        </w:rPr>
        <w:t xml:space="preserve">Merci de </w:t>
      </w:r>
      <w:r w:rsidR="00B56BB9">
        <w:rPr>
          <w:rFonts w:cstheme="minorHAnsi"/>
          <w:b/>
          <w:i/>
          <w:iCs/>
          <w:lang w:val="fr-CA"/>
        </w:rPr>
        <w:t>tes</w:t>
      </w:r>
      <w:r w:rsidRPr="00333A22">
        <w:rPr>
          <w:rFonts w:cstheme="minorHAnsi"/>
          <w:b/>
          <w:i/>
          <w:iCs/>
          <w:lang w:val="fr-CA"/>
        </w:rPr>
        <w:t xml:space="preserve"> commentaires!</w:t>
      </w:r>
      <w:bookmarkEnd w:id="406"/>
    </w:p>
    <w:p w14:paraId="5C741586" w14:textId="576A6B26" w:rsidR="00800920" w:rsidRPr="00333A22" w:rsidRDefault="00C87934" w:rsidP="00800920">
      <w:pPr>
        <w:pStyle w:val="Heading1"/>
        <w:rPr>
          <w:rFonts w:asciiTheme="minorHAnsi" w:hAnsiTheme="minorHAnsi" w:cstheme="minorHAnsi"/>
          <w:lang w:val="fr-CA"/>
        </w:rPr>
      </w:pPr>
      <w:bookmarkStart w:id="407" w:name="lt_pId494"/>
      <w:bookmarkStart w:id="408" w:name="_Toc150761678"/>
      <w:bookmarkStart w:id="409" w:name="_Toc163736466"/>
      <w:r w:rsidRPr="00333A22">
        <w:rPr>
          <w:rFonts w:asciiTheme="minorHAnsi" w:hAnsiTheme="minorHAnsi" w:cstheme="minorHAnsi"/>
          <w:lang w:val="fr-CA"/>
        </w:rPr>
        <w:lastRenderedPageBreak/>
        <w:t xml:space="preserve">OUTIL 24 : </w:t>
      </w:r>
      <w:r w:rsidR="009F7A9B" w:rsidRPr="00333A22">
        <w:rPr>
          <w:rFonts w:asciiTheme="minorHAnsi" w:hAnsiTheme="minorHAnsi" w:cstheme="minorHAnsi"/>
          <w:lang w:val="fr-CA"/>
        </w:rPr>
        <w:t xml:space="preserve">Liste de vérification </w:t>
      </w:r>
      <w:r w:rsidRPr="00333A22">
        <w:rPr>
          <w:rFonts w:asciiTheme="minorHAnsi" w:hAnsiTheme="minorHAnsi" w:cstheme="minorHAnsi"/>
          <w:lang w:val="fr-CA"/>
        </w:rPr>
        <w:t>POUR</w:t>
      </w:r>
      <w:r w:rsidR="009F7A9B" w:rsidRPr="00333A22">
        <w:rPr>
          <w:rFonts w:asciiTheme="minorHAnsi" w:hAnsiTheme="minorHAnsi" w:cstheme="minorHAnsi"/>
          <w:lang w:val="fr-CA"/>
        </w:rPr>
        <w:t xml:space="preserve"> la mise en œuvre du processus Écoles saines</w:t>
      </w:r>
      <w:bookmarkEnd w:id="407"/>
      <w:bookmarkEnd w:id="408"/>
      <w:bookmarkEnd w:id="409"/>
      <w:r w:rsidRPr="00333A22">
        <w:rPr>
          <w:rFonts w:asciiTheme="minorHAnsi" w:hAnsiTheme="minorHAnsi" w:cstheme="minorHAnsi"/>
          <w:lang w:val="fr-CA"/>
        </w:rPr>
        <w:t> </w:t>
      </w:r>
    </w:p>
    <w:tbl>
      <w:tblPr>
        <w:tblStyle w:val="TableGrid"/>
        <w:tblW w:w="10915" w:type="dxa"/>
        <w:tblInd w:w="-473" w:type="dxa"/>
        <w:tblLayout w:type="fixed"/>
        <w:tblCellMar>
          <w:top w:w="85" w:type="dxa"/>
          <w:left w:w="198" w:type="dxa"/>
          <w:right w:w="198" w:type="dxa"/>
        </w:tblCellMar>
        <w:tblLook w:val="04A0" w:firstRow="1" w:lastRow="0" w:firstColumn="1" w:lastColumn="0" w:noHBand="0" w:noVBand="1"/>
      </w:tblPr>
      <w:tblGrid>
        <w:gridCol w:w="5347"/>
        <w:gridCol w:w="416"/>
        <w:gridCol w:w="5152"/>
      </w:tblGrid>
      <w:tr w:rsidR="0052270B" w:rsidRPr="002E5BA4" w14:paraId="7E858625" w14:textId="77777777" w:rsidTr="005D2B3A">
        <w:trPr>
          <w:trHeight w:val="4010"/>
        </w:trPr>
        <w:tc>
          <w:tcPr>
            <w:tcW w:w="5347" w:type="dxa"/>
            <w:tcBorders>
              <w:top w:val="single" w:sz="24" w:space="0" w:color="AFEFFF" w:themeColor="text2" w:themeTint="33"/>
              <w:left w:val="single" w:sz="24" w:space="0" w:color="AFEFFF" w:themeColor="text2" w:themeTint="33"/>
              <w:bottom w:val="single" w:sz="24" w:space="0" w:color="AFEFFF" w:themeColor="text2" w:themeTint="33"/>
              <w:right w:val="single" w:sz="24" w:space="0" w:color="AFEFFF" w:themeColor="text2" w:themeTint="33"/>
            </w:tcBorders>
          </w:tcPr>
          <w:p w14:paraId="6C6AAB9D" w14:textId="30D9FAAF" w:rsidR="00800920" w:rsidRPr="00E325D3" w:rsidRDefault="008129DD" w:rsidP="00681FC4">
            <w:pPr>
              <w:rPr>
                <w:rFonts w:cstheme="minorHAnsi"/>
                <w:b/>
                <w:bCs/>
                <w:sz w:val="22"/>
                <w:lang w:val="fr-CA"/>
              </w:rPr>
            </w:pPr>
            <w:bookmarkStart w:id="410" w:name="lt_pId495"/>
            <w:r w:rsidRPr="00E325D3">
              <w:rPr>
                <w:rFonts w:cstheme="minorHAnsi"/>
                <w:b/>
                <w:bCs/>
                <w:sz w:val="22"/>
                <w:lang w:val="fr-CA"/>
              </w:rPr>
              <w:t>ÉTAPE</w:t>
            </w:r>
            <w:r w:rsidR="00C87934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 </w:t>
            </w:r>
            <w:r w:rsidR="009F7A9B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1 : </w:t>
            </w:r>
            <w:r w:rsidR="00576A92" w:rsidRPr="00E325D3">
              <w:rPr>
                <w:rFonts w:cstheme="minorHAnsi"/>
                <w:b/>
                <w:bCs/>
                <w:sz w:val="22"/>
                <w:lang w:val="fr-CA"/>
              </w:rPr>
              <w:t>FORMATION DU</w:t>
            </w:r>
            <w:r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 COMITÉ </w:t>
            </w:r>
            <w:bookmarkEnd w:id="410"/>
          </w:p>
          <w:p w14:paraId="5346A27D" w14:textId="6F765CDF" w:rsidR="00800920" w:rsidRPr="00E325D3" w:rsidRDefault="00000000" w:rsidP="00576A92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7800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1" w:name="lt_pId496"/>
            <w:r w:rsidR="009F7A9B" w:rsidRPr="00E325D3">
              <w:rPr>
                <w:rFonts w:eastAsia="Calibri" w:cstheme="minorHAnsi"/>
                <w:sz w:val="22"/>
                <w:lang w:val="fr-CA"/>
              </w:rPr>
              <w:t>Sensibiliser la communauté scolaire à l’approche Écoles saines.</w:t>
            </w:r>
            <w:bookmarkEnd w:id="411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ab/>
            </w:r>
          </w:p>
          <w:p w14:paraId="57D48A5F" w14:textId="62246F0D" w:rsidR="00800920" w:rsidRPr="00E325D3" w:rsidRDefault="00000000" w:rsidP="000C1ECE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107254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2" w:name="lt_pId498"/>
            <w:r w:rsidR="009F7A9B" w:rsidRPr="00E325D3">
              <w:rPr>
                <w:rFonts w:eastAsia="Calibri" w:cstheme="minorHAnsi"/>
                <w:sz w:val="22"/>
                <w:lang w:val="fr-CA"/>
              </w:rPr>
              <w:t>Communiquer avec des membres clés de la communauté scolaire concernant l’approche Écoles saines.</w:t>
            </w:r>
            <w:bookmarkEnd w:id="412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ab/>
            </w:r>
          </w:p>
          <w:p w14:paraId="0FCD4D1C" w14:textId="011C1E9D" w:rsidR="00800920" w:rsidRPr="00E325D3" w:rsidRDefault="00000000" w:rsidP="000C1ECE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96364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3" w:name="lt_pId500"/>
            <w:r w:rsidR="009F7A9B" w:rsidRPr="00E325D3">
              <w:rPr>
                <w:rFonts w:eastAsia="Calibri" w:cstheme="minorHAnsi"/>
                <w:sz w:val="22"/>
                <w:lang w:val="fr-CA"/>
              </w:rPr>
              <w:t>Former un comité Écoles saines diversifié composé de représentants de l’ensemble de la communauté scolaire.</w:t>
            </w:r>
            <w:bookmarkEnd w:id="413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ab/>
            </w:r>
          </w:p>
          <w:p w14:paraId="5DD69ED6" w14:textId="4152BD57" w:rsidR="00800920" w:rsidRPr="00E325D3" w:rsidRDefault="00000000" w:rsidP="008129DD">
            <w:pPr>
              <w:tabs>
                <w:tab w:val="left" w:pos="363"/>
                <w:tab w:val="left" w:pos="1418"/>
              </w:tabs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81753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1ECE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2C54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4" w:name="lt_pId503"/>
            <w:r w:rsidR="009F7A9B" w:rsidRPr="00E325D3">
              <w:rPr>
                <w:rFonts w:eastAsia="Calibri" w:cstheme="minorHAnsi"/>
                <w:sz w:val="22"/>
                <w:lang w:val="fr-CA"/>
              </w:rPr>
              <w:t>Tenir la première réunion du comité Écoles saines.</w:t>
            </w:r>
            <w:bookmarkEnd w:id="414"/>
            <w:r w:rsidR="008129DD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</w:p>
          <w:p w14:paraId="4A8E6E9E" w14:textId="77777777" w:rsidR="000C1ECE" w:rsidRDefault="00000000" w:rsidP="000C1ECE">
            <w:pPr>
              <w:pStyle w:val="ListParagraph"/>
              <w:numPr>
                <w:ilvl w:val="0"/>
                <w:numId w:val="0"/>
              </w:numPr>
              <w:spacing w:before="120" w:after="0"/>
              <w:ind w:left="240" w:hanging="240"/>
              <w:rPr>
                <w:rFonts w:eastAsia="Times New Roman" w:cstheme="minorHAnsi"/>
                <w:color w:val="242021"/>
                <w:sz w:val="22"/>
                <w:lang w:val="fr-CA" w:eastAsia="en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55068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1ECE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0C1ECE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0C1ECE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Élaborer une vision générale de quoi a l’air une école saine.</w:t>
            </w:r>
          </w:p>
          <w:p w14:paraId="5213E28B" w14:textId="4ECA8649" w:rsidR="00E325D3" w:rsidRPr="00E325D3" w:rsidRDefault="00E325D3" w:rsidP="000C1ECE">
            <w:pPr>
              <w:pStyle w:val="ListParagraph"/>
              <w:numPr>
                <w:ilvl w:val="0"/>
                <w:numId w:val="0"/>
              </w:numPr>
              <w:spacing w:before="120" w:after="0"/>
              <w:ind w:left="240" w:hanging="240"/>
              <w:rPr>
                <w:rFonts w:eastAsia="Times New Roman" w:cstheme="minorHAnsi"/>
                <w:color w:val="242021"/>
                <w:sz w:val="22"/>
                <w:lang w:val="fr-CA" w:eastAsia="en-CA"/>
              </w:rPr>
            </w:pPr>
          </w:p>
        </w:tc>
        <w:tc>
          <w:tcPr>
            <w:tcW w:w="416" w:type="dxa"/>
            <w:tcBorders>
              <w:top w:val="nil"/>
              <w:left w:val="single" w:sz="24" w:space="0" w:color="AFEFFF" w:themeColor="text2" w:themeTint="33"/>
              <w:bottom w:val="nil"/>
              <w:right w:val="single" w:sz="24" w:space="0" w:color="AFEFFF" w:themeColor="text2" w:themeTint="33"/>
            </w:tcBorders>
          </w:tcPr>
          <w:p w14:paraId="5FE6D140" w14:textId="77777777" w:rsidR="00800920" w:rsidRPr="00E325D3" w:rsidRDefault="00800920" w:rsidP="005D2B3A">
            <w:pPr>
              <w:tabs>
                <w:tab w:val="left" w:pos="1418"/>
              </w:tabs>
              <w:spacing w:after="120"/>
              <w:rPr>
                <w:rFonts w:eastAsia="Calibri" w:cstheme="minorHAnsi"/>
                <w:sz w:val="22"/>
                <w:lang w:val="fr-CA"/>
              </w:rPr>
            </w:pPr>
          </w:p>
        </w:tc>
        <w:tc>
          <w:tcPr>
            <w:tcW w:w="5152" w:type="dxa"/>
            <w:tcBorders>
              <w:top w:val="single" w:sz="24" w:space="0" w:color="AFEFFF" w:themeColor="text2" w:themeTint="33"/>
              <w:left w:val="single" w:sz="24" w:space="0" w:color="AFEFFF" w:themeColor="text2" w:themeTint="33"/>
              <w:bottom w:val="single" w:sz="24" w:space="0" w:color="AFEFFF" w:themeColor="text2" w:themeTint="33"/>
              <w:right w:val="single" w:sz="24" w:space="0" w:color="AFEFFF" w:themeColor="text2" w:themeTint="33"/>
            </w:tcBorders>
          </w:tcPr>
          <w:p w14:paraId="34F66D86" w14:textId="04DE7945" w:rsidR="00800920" w:rsidRPr="00E325D3" w:rsidRDefault="008129DD" w:rsidP="000C1ECE">
            <w:pPr>
              <w:ind w:left="292" w:hanging="292"/>
              <w:rPr>
                <w:rFonts w:cstheme="minorHAnsi"/>
                <w:b/>
                <w:bCs/>
                <w:sz w:val="22"/>
                <w:lang w:val="fr-CA"/>
              </w:rPr>
            </w:pPr>
            <w:bookmarkStart w:id="415" w:name="lt_pId505"/>
            <w:r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ÉTAPE </w:t>
            </w:r>
            <w:r w:rsidR="009F7A9B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2 : </w:t>
            </w:r>
            <w:bookmarkEnd w:id="415"/>
            <w:r w:rsidR="000B7D59" w:rsidRPr="00E325D3">
              <w:rPr>
                <w:rFonts w:cstheme="minorHAnsi"/>
                <w:b/>
                <w:bCs/>
                <w:sz w:val="22"/>
                <w:lang w:val="fr-CA"/>
              </w:rPr>
              <w:t>ÉVALUATION DES BESOINS</w:t>
            </w:r>
          </w:p>
          <w:p w14:paraId="3E7A6903" w14:textId="5F087F71" w:rsidR="000C1ECE" w:rsidRPr="00E325D3" w:rsidRDefault="00000000" w:rsidP="000C1ECE">
            <w:pPr>
              <w:tabs>
                <w:tab w:val="left" w:pos="369"/>
                <w:tab w:val="left" w:pos="1418"/>
              </w:tabs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164293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6" w:name="lt_pId506"/>
            <w:r w:rsidR="000B7D59" w:rsidRPr="00E325D3">
              <w:rPr>
                <w:rFonts w:eastAsia="Calibri" w:cstheme="minorHAnsi"/>
                <w:sz w:val="22"/>
                <w:lang w:val="fr-CA"/>
              </w:rPr>
              <w:t xml:space="preserve">Réaliser un sondage </w:t>
            </w:r>
            <w:bookmarkEnd w:id="416"/>
            <w:r w:rsidR="000B7D59" w:rsidRPr="00E325D3">
              <w:rPr>
                <w:rFonts w:eastAsia="Calibri" w:cstheme="minorHAnsi"/>
                <w:sz w:val="22"/>
                <w:lang w:val="fr-CA"/>
              </w:rPr>
              <w:t>auprès</w:t>
            </w:r>
            <w:r w:rsidR="000C1ECE" w:rsidRPr="00E325D3">
              <w:rPr>
                <w:rFonts w:eastAsia="Calibri" w:cstheme="minorHAnsi"/>
                <w:sz w:val="22"/>
                <w:lang w:val="fr-CA"/>
              </w:rPr>
              <w:t> :</w:t>
            </w:r>
            <w:bookmarkStart w:id="417" w:name="lt_pId507"/>
          </w:p>
          <w:p w14:paraId="318D9D69" w14:textId="0B5894FA" w:rsidR="00800920" w:rsidRPr="00E325D3" w:rsidRDefault="000C1ECE" w:rsidP="000C1ECE">
            <w:pPr>
              <w:pStyle w:val="ListParagraph"/>
              <w:numPr>
                <w:ilvl w:val="0"/>
                <w:numId w:val="49"/>
              </w:numPr>
              <w:tabs>
                <w:tab w:val="left" w:pos="453"/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r w:rsidRPr="00E325D3">
              <w:rPr>
                <w:rFonts w:eastAsia="Calibri" w:cstheme="minorHAnsi"/>
                <w:sz w:val="22"/>
                <w:lang w:val="fr-CA"/>
              </w:rPr>
              <w:t xml:space="preserve">des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>parents</w:t>
            </w:r>
            <w:bookmarkEnd w:id="417"/>
            <w:r w:rsidRPr="00E325D3">
              <w:rPr>
                <w:rFonts w:eastAsia="Calibri" w:cstheme="minorHAnsi"/>
                <w:sz w:val="22"/>
                <w:lang w:val="fr-CA"/>
              </w:rPr>
              <w:t xml:space="preserve"> et 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>tuteurs</w:t>
            </w:r>
            <w:r w:rsidRPr="00E325D3">
              <w:rPr>
                <w:rFonts w:eastAsia="Calibri" w:cstheme="minorHAnsi"/>
                <w:sz w:val="22"/>
                <w:lang w:val="fr-CA"/>
              </w:rPr>
              <w:t>;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> </w:t>
            </w:r>
          </w:p>
          <w:p w14:paraId="20DC93E5" w14:textId="6318D1D4" w:rsidR="00800920" w:rsidRPr="00E325D3" w:rsidRDefault="000C1ECE" w:rsidP="000C1ECE">
            <w:pPr>
              <w:pStyle w:val="ListParagraph"/>
              <w:numPr>
                <w:ilvl w:val="0"/>
                <w:numId w:val="49"/>
              </w:numPr>
              <w:tabs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bookmarkStart w:id="418" w:name="lt_pId508"/>
            <w:r w:rsidRPr="00E325D3">
              <w:rPr>
                <w:rFonts w:eastAsia="Calibri" w:cstheme="minorHAnsi"/>
                <w:sz w:val="22"/>
                <w:lang w:val="fr-CA"/>
              </w:rPr>
              <w:t xml:space="preserve">du 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>personnel</w:t>
            </w:r>
            <w:bookmarkEnd w:id="418"/>
            <w:r w:rsidRPr="00E325D3">
              <w:rPr>
                <w:rFonts w:eastAsia="Calibri" w:cstheme="minorHAnsi"/>
                <w:sz w:val="22"/>
                <w:lang w:val="fr-CA"/>
              </w:rPr>
              <w:t>;</w:t>
            </w:r>
          </w:p>
          <w:p w14:paraId="49228E5C" w14:textId="3930AD56" w:rsidR="00800920" w:rsidRPr="00E325D3" w:rsidRDefault="000C1ECE" w:rsidP="000C1ECE">
            <w:pPr>
              <w:pStyle w:val="ListParagraph"/>
              <w:numPr>
                <w:ilvl w:val="0"/>
                <w:numId w:val="49"/>
              </w:numPr>
              <w:tabs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r w:rsidRPr="00E325D3">
              <w:rPr>
                <w:rFonts w:eastAsia="Calibri" w:cstheme="minorHAnsi"/>
                <w:sz w:val="22"/>
                <w:lang w:val="fr-CA"/>
              </w:rPr>
              <w:t xml:space="preserve">des 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>élèves</w:t>
            </w:r>
            <w:r w:rsidRPr="00E325D3">
              <w:rPr>
                <w:rFonts w:eastAsia="Calibri" w:cstheme="minorHAnsi"/>
                <w:sz w:val="22"/>
                <w:lang w:val="fr-CA"/>
              </w:rPr>
              <w:t>.</w:t>
            </w:r>
          </w:p>
          <w:p w14:paraId="43F6EFA8" w14:textId="34F866C9" w:rsidR="000C1ECE" w:rsidRPr="00E325D3" w:rsidRDefault="00000000" w:rsidP="000C1ECE">
            <w:pPr>
              <w:ind w:left="292" w:hanging="292"/>
              <w:rPr>
                <w:rFonts w:eastAsia="Times New Roman" w:cstheme="minorHAnsi"/>
                <w:sz w:val="22"/>
                <w:lang w:val="fr-CA" w:eastAsia="en-CA"/>
              </w:rPr>
            </w:pPr>
            <w:sdt>
              <w:sdtPr>
                <w:rPr>
                  <w:rFonts w:eastAsia="MS Gothic" w:cstheme="minorHAnsi"/>
                  <w:sz w:val="22"/>
                  <w:lang w:val="fr-CA"/>
                </w:rPr>
                <w:id w:val="23737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1ECE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0C1ECE" w:rsidRPr="00E325D3">
              <w:rPr>
                <w:rFonts w:eastAsia="Times New Roman" w:cstheme="minorHAnsi"/>
                <w:sz w:val="22"/>
                <w:lang w:val="fr-CA" w:eastAsia="en-CA"/>
              </w:rPr>
              <w:t>Analyser les résultats du sondage et les données sur l’école, et en discuter</w:t>
            </w:r>
            <w:r w:rsidR="000C1ECE" w:rsidRPr="00E325D3">
              <w:rPr>
                <w:rFonts w:eastAsia="Times New Roman" w:cstheme="minorHAnsi"/>
                <w:color w:val="000000" w:themeColor="text1"/>
                <w:sz w:val="22"/>
                <w:lang w:val="fr-CA" w:eastAsia="en-CA"/>
              </w:rPr>
              <w:t xml:space="preserve">. </w:t>
            </w:r>
          </w:p>
          <w:p w14:paraId="4846D883" w14:textId="1DC2524B" w:rsidR="00800920" w:rsidRPr="00E325D3" w:rsidRDefault="00000000" w:rsidP="000C1ECE">
            <w:pPr>
              <w:tabs>
                <w:tab w:val="left" w:pos="369"/>
                <w:tab w:val="left" w:pos="1418"/>
              </w:tabs>
              <w:spacing w:after="120"/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55944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19" w:name="lt_pId511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Établir les domaines prioritaires pour </w:t>
            </w:r>
            <w:r w:rsidR="000C1ECE" w:rsidRPr="00E325D3">
              <w:rPr>
                <w:rFonts w:eastAsia="Calibri" w:cstheme="minorHAnsi"/>
                <w:sz w:val="22"/>
                <w:lang w:val="fr-CA"/>
              </w:rPr>
              <w:t xml:space="preserve">votre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>école.</w:t>
            </w:r>
            <w:bookmarkEnd w:id="419"/>
            <w:r w:rsidR="009F7A9B" w:rsidRPr="00E325D3">
              <w:rPr>
                <w:rFonts w:eastAsia="Calibri" w:cstheme="minorHAnsi"/>
                <w:sz w:val="22"/>
                <w:lang w:val="fr-CA"/>
              </w:rPr>
              <w:t> </w:t>
            </w:r>
          </w:p>
          <w:p w14:paraId="60ECFBD2" w14:textId="79231E2D" w:rsidR="00800920" w:rsidRPr="00E325D3" w:rsidRDefault="00000000" w:rsidP="000C1ECE">
            <w:pPr>
              <w:tabs>
                <w:tab w:val="left" w:pos="369"/>
                <w:tab w:val="left" w:pos="1418"/>
              </w:tabs>
              <w:spacing w:after="120"/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19689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0" w:name="lt_pId512"/>
            <w:r w:rsidR="009F7A9B" w:rsidRPr="00E325D3">
              <w:rPr>
                <w:rFonts w:eastAsia="Calibri" w:cstheme="minorHAnsi"/>
                <w:sz w:val="22"/>
                <w:lang w:val="fr-CA"/>
              </w:rPr>
              <w:t>Communiquer les résultats et les domaines prioritaires à la communauté scolaire</w:t>
            </w:r>
            <w:bookmarkEnd w:id="420"/>
            <w:r w:rsidR="008129DD" w:rsidRPr="00E325D3">
              <w:rPr>
                <w:rFonts w:eastAsia="Calibri" w:cstheme="minorHAnsi"/>
                <w:sz w:val="22"/>
                <w:lang w:val="fr-CA"/>
              </w:rPr>
              <w:t>.</w:t>
            </w:r>
          </w:p>
        </w:tc>
      </w:tr>
      <w:tr w:rsidR="0052270B" w:rsidRPr="002E5BA4" w14:paraId="1945C941" w14:textId="77777777" w:rsidTr="005D2B3A">
        <w:trPr>
          <w:trHeight w:val="151"/>
        </w:trPr>
        <w:tc>
          <w:tcPr>
            <w:tcW w:w="5347" w:type="dxa"/>
            <w:tcBorders>
              <w:top w:val="single" w:sz="24" w:space="0" w:color="AFEFFF" w:themeColor="text2" w:themeTint="33"/>
              <w:left w:val="nil"/>
              <w:bottom w:val="single" w:sz="24" w:space="0" w:color="AFEFFF" w:themeColor="text2" w:themeTint="33"/>
              <w:right w:val="nil"/>
            </w:tcBorders>
          </w:tcPr>
          <w:p w14:paraId="637837FE" w14:textId="77777777" w:rsidR="00800920" w:rsidRPr="00E325D3" w:rsidRDefault="00800920" w:rsidP="005D2B3A">
            <w:pPr>
              <w:tabs>
                <w:tab w:val="left" w:pos="1418"/>
              </w:tabs>
              <w:rPr>
                <w:rFonts w:eastAsia="Calibri" w:cstheme="minorHAnsi"/>
                <w:sz w:val="22"/>
                <w:lang w:val="fr-CA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</w:tcPr>
          <w:p w14:paraId="16090389" w14:textId="77777777" w:rsidR="00800920" w:rsidRPr="00E325D3" w:rsidRDefault="00800920" w:rsidP="005D2B3A">
            <w:pPr>
              <w:tabs>
                <w:tab w:val="left" w:pos="1418"/>
              </w:tabs>
              <w:rPr>
                <w:rFonts w:eastAsia="Calibri" w:cstheme="minorHAnsi"/>
                <w:sz w:val="22"/>
                <w:lang w:val="fr-CA"/>
              </w:rPr>
            </w:pPr>
          </w:p>
        </w:tc>
        <w:tc>
          <w:tcPr>
            <w:tcW w:w="5152" w:type="dxa"/>
            <w:tcBorders>
              <w:top w:val="single" w:sz="24" w:space="0" w:color="AFEFFF" w:themeColor="text2" w:themeTint="33"/>
              <w:left w:val="nil"/>
              <w:bottom w:val="single" w:sz="24" w:space="0" w:color="AFEFFF" w:themeColor="text2" w:themeTint="33"/>
              <w:right w:val="nil"/>
            </w:tcBorders>
          </w:tcPr>
          <w:p w14:paraId="72D966B3" w14:textId="77777777" w:rsidR="00800920" w:rsidRPr="00E325D3" w:rsidRDefault="00800920" w:rsidP="005D2B3A">
            <w:pPr>
              <w:tabs>
                <w:tab w:val="left" w:pos="462"/>
                <w:tab w:val="left" w:pos="1418"/>
              </w:tabs>
              <w:rPr>
                <w:rFonts w:eastAsia="Calibri" w:cstheme="minorHAnsi"/>
                <w:sz w:val="22"/>
                <w:lang w:val="fr-CA"/>
              </w:rPr>
            </w:pPr>
          </w:p>
        </w:tc>
      </w:tr>
      <w:tr w:rsidR="0052270B" w:rsidRPr="002E5BA4" w14:paraId="3D78B9AF" w14:textId="77777777" w:rsidTr="005D2B3A">
        <w:trPr>
          <w:trHeight w:val="5825"/>
        </w:trPr>
        <w:tc>
          <w:tcPr>
            <w:tcW w:w="5347" w:type="dxa"/>
            <w:tcBorders>
              <w:top w:val="single" w:sz="24" w:space="0" w:color="AFEFFF" w:themeColor="text2" w:themeTint="33"/>
              <w:left w:val="single" w:sz="24" w:space="0" w:color="AFEFFF" w:themeColor="text2" w:themeTint="33"/>
              <w:bottom w:val="single" w:sz="24" w:space="0" w:color="AFEFFF" w:themeColor="text2" w:themeTint="33"/>
              <w:right w:val="single" w:sz="24" w:space="0" w:color="AFEFFF" w:themeColor="text2" w:themeTint="33"/>
            </w:tcBorders>
          </w:tcPr>
          <w:p w14:paraId="25468F91" w14:textId="062C3C7A" w:rsidR="00800920" w:rsidRPr="00E325D3" w:rsidRDefault="008129DD" w:rsidP="00E325D3">
            <w:pPr>
              <w:ind w:left="240" w:hanging="240"/>
              <w:rPr>
                <w:rFonts w:cstheme="minorHAnsi"/>
                <w:b/>
                <w:bCs/>
                <w:sz w:val="22"/>
                <w:lang w:val="fr-CA"/>
              </w:rPr>
            </w:pPr>
            <w:bookmarkStart w:id="421" w:name="lt_pId513"/>
            <w:r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ÉTAPE </w:t>
            </w:r>
            <w:r w:rsidR="009F7A9B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3 : </w:t>
            </w:r>
            <w:r w:rsidRPr="00E325D3">
              <w:rPr>
                <w:rFonts w:cstheme="minorHAnsi"/>
                <w:b/>
                <w:bCs/>
                <w:sz w:val="22"/>
                <w:lang w:val="fr-CA"/>
              </w:rPr>
              <w:t>PLAN D’ACTION</w:t>
            </w:r>
            <w:bookmarkEnd w:id="421"/>
            <w:r w:rsidR="000C1ECE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 </w:t>
            </w:r>
          </w:p>
          <w:p w14:paraId="1EFE760F" w14:textId="2DBA9E01" w:rsidR="00800920" w:rsidRPr="00E325D3" w:rsidRDefault="00000000" w:rsidP="00E325D3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87714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1ECE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2" w:name="lt_pId514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Établir des objectifs </w:t>
            </w:r>
            <w:bookmarkEnd w:id="422"/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à l’égard des questions liées à la santé et choisir les activités qui conviennent.</w:t>
            </w:r>
          </w:p>
          <w:p w14:paraId="2303E2C3" w14:textId="1EE00A3D" w:rsidR="002C549B" w:rsidRPr="00E325D3" w:rsidRDefault="00000000" w:rsidP="00E325D3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5994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0920" w:rsidRPr="00E325D3">
                  <w:rPr>
                    <w:rFonts w:ascii="Segoe UI Symbol" w:eastAsia="Calibri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800920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 xml:space="preserve">Élaborer un plan d’action qui tient compte des </w:t>
            </w:r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cinq composantes des fondements d’une école saine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>.</w:t>
            </w:r>
          </w:p>
          <w:p w14:paraId="2C5C01EF" w14:textId="3DADEAB0" w:rsidR="00800920" w:rsidRPr="00E325D3" w:rsidRDefault="00000000" w:rsidP="00E325D3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23221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03297A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3" w:name="lt_pId520"/>
            <w:r w:rsidR="009F7A9B" w:rsidRPr="00E325D3">
              <w:rPr>
                <w:rFonts w:eastAsia="Calibri" w:cstheme="minorHAnsi"/>
                <w:sz w:val="22"/>
                <w:lang w:val="fr-CA"/>
              </w:rPr>
              <w:t>Communiquer et promouvoir le plan d’action auprès des membres de la communauté scolaire.</w:t>
            </w:r>
            <w:bookmarkEnd w:id="423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</w:p>
          <w:p w14:paraId="60C3087C" w14:textId="5888EB4C" w:rsidR="00800920" w:rsidRPr="00E325D3" w:rsidRDefault="00000000" w:rsidP="00E325D3">
            <w:pPr>
              <w:suppressAutoHyphens/>
              <w:spacing w:before="60"/>
              <w:ind w:left="240" w:hanging="240"/>
              <w:contextualSpacing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MS Gothic" w:cstheme="minorHAnsi"/>
                  <w:sz w:val="22"/>
                  <w:lang w:val="fr-CA"/>
                </w:rPr>
                <w:id w:val="-1533570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29DD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03297A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 xml:space="preserve">Commencer à entreprendre les activités selon le </w:t>
            </w:r>
            <w:r w:rsidR="008129DD" w:rsidRPr="00E325D3">
              <w:rPr>
                <w:rFonts w:eastAsia="Calibri" w:cstheme="minorHAnsi"/>
                <w:sz w:val="22"/>
                <w:lang w:val="fr-CA"/>
              </w:rPr>
              <w:t xml:space="preserve">plan d’action Écoles saines. </w:t>
            </w:r>
          </w:p>
          <w:p w14:paraId="19A9F958" w14:textId="77777777" w:rsidR="00800920" w:rsidRPr="00E325D3" w:rsidRDefault="00000000" w:rsidP="00E325D3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76855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Calibri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4" w:name="lt_pId524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Évaluer les progrès accomplis dans la mise en œuvre du plan d’action et adapter le plan, au besoin. </w:t>
            </w:r>
            <w:bookmarkEnd w:id="424"/>
          </w:p>
          <w:p w14:paraId="127AA027" w14:textId="6B154CD0" w:rsidR="00576A92" w:rsidRPr="00E325D3" w:rsidRDefault="00000000" w:rsidP="00E325D3">
            <w:pPr>
              <w:tabs>
                <w:tab w:val="left" w:pos="363"/>
                <w:tab w:val="left" w:pos="1418"/>
              </w:tabs>
              <w:spacing w:after="120"/>
              <w:ind w:left="240" w:hanging="240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68766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A92" w:rsidRPr="00E325D3">
                  <w:rPr>
                    <w:rFonts w:ascii="Segoe UI Symbol" w:eastAsia="Calibri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 xml:space="preserve"> Mettre en </w:t>
            </w:r>
            <w:r w:rsidR="00151A89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œ</w:t>
            </w:r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uvre le plan d’action Écoles saines et réaliser les activités</w:t>
            </w:r>
          </w:p>
        </w:tc>
        <w:tc>
          <w:tcPr>
            <w:tcW w:w="416" w:type="dxa"/>
            <w:tcBorders>
              <w:top w:val="nil"/>
              <w:left w:val="single" w:sz="24" w:space="0" w:color="AFEFFF" w:themeColor="text2" w:themeTint="33"/>
              <w:bottom w:val="nil"/>
              <w:right w:val="single" w:sz="24" w:space="0" w:color="AFEFFF" w:themeColor="text2" w:themeTint="33"/>
            </w:tcBorders>
          </w:tcPr>
          <w:p w14:paraId="055EA428" w14:textId="77777777" w:rsidR="00800920" w:rsidRPr="00E325D3" w:rsidRDefault="00800920" w:rsidP="005D2B3A">
            <w:pPr>
              <w:tabs>
                <w:tab w:val="left" w:pos="1418"/>
              </w:tabs>
              <w:spacing w:after="120"/>
              <w:rPr>
                <w:rFonts w:eastAsia="Calibri" w:cstheme="minorHAnsi"/>
                <w:sz w:val="22"/>
                <w:lang w:val="fr-CA"/>
              </w:rPr>
            </w:pPr>
          </w:p>
        </w:tc>
        <w:tc>
          <w:tcPr>
            <w:tcW w:w="5152" w:type="dxa"/>
            <w:tcBorders>
              <w:top w:val="single" w:sz="24" w:space="0" w:color="AFEFFF" w:themeColor="text2" w:themeTint="33"/>
              <w:left w:val="single" w:sz="24" w:space="0" w:color="AFEFFF" w:themeColor="text2" w:themeTint="33"/>
              <w:bottom w:val="single" w:sz="24" w:space="0" w:color="AFEFFF" w:themeColor="text2" w:themeTint="33"/>
              <w:right w:val="single" w:sz="24" w:space="0" w:color="AFEFFF" w:themeColor="text2" w:themeTint="33"/>
            </w:tcBorders>
          </w:tcPr>
          <w:p w14:paraId="1ACC378C" w14:textId="17CDC9C3" w:rsidR="00800920" w:rsidRPr="00E325D3" w:rsidRDefault="00576A92" w:rsidP="00681FC4">
            <w:pPr>
              <w:rPr>
                <w:rFonts w:cstheme="minorHAnsi"/>
                <w:b/>
                <w:bCs/>
                <w:sz w:val="22"/>
                <w:lang w:val="fr-CA"/>
              </w:rPr>
            </w:pPr>
            <w:bookmarkStart w:id="425" w:name="lt_pId526"/>
            <w:r w:rsidRPr="00E325D3">
              <w:rPr>
                <w:rFonts w:cstheme="minorHAnsi"/>
                <w:b/>
                <w:bCs/>
                <w:sz w:val="22"/>
                <w:lang w:val="fr-CA"/>
              </w:rPr>
              <w:t>ÉTAPE 4 : ÉVALUATION</w:t>
            </w:r>
            <w:r w:rsidR="008129DD" w:rsidRPr="00E325D3">
              <w:rPr>
                <w:rFonts w:cstheme="minorHAnsi"/>
                <w:b/>
                <w:bCs/>
                <w:sz w:val="22"/>
                <w:lang w:val="fr-CA"/>
              </w:rPr>
              <w:t xml:space="preserve"> ET CÉLÉBR</w:t>
            </w:r>
            <w:bookmarkEnd w:id="425"/>
            <w:r w:rsidRPr="00E325D3">
              <w:rPr>
                <w:rFonts w:cstheme="minorHAnsi"/>
                <w:b/>
                <w:bCs/>
                <w:sz w:val="22"/>
                <w:lang w:val="fr-CA"/>
              </w:rPr>
              <w:t>ATION</w:t>
            </w:r>
          </w:p>
          <w:p w14:paraId="277BC55C" w14:textId="03F7CE6D" w:rsidR="00800920" w:rsidRPr="00E325D3" w:rsidRDefault="00000000" w:rsidP="00576A92">
            <w:pPr>
              <w:tabs>
                <w:tab w:val="left" w:pos="369"/>
                <w:tab w:val="left" w:pos="1418"/>
              </w:tabs>
              <w:spacing w:after="120"/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78361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2C40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ab/>
            </w:r>
            <w:bookmarkStart w:id="426" w:name="lt_pId528"/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Déterminer si les objectifs des activités ont été atteints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>.</w:t>
            </w:r>
            <w:bookmarkEnd w:id="426"/>
            <w:r w:rsidR="009F7A9B" w:rsidRPr="00E325D3">
              <w:rPr>
                <w:rFonts w:eastAsia="Calibri" w:cstheme="minorHAnsi"/>
                <w:sz w:val="22"/>
                <w:lang w:val="fr-CA"/>
              </w:rPr>
              <w:t> </w:t>
            </w:r>
          </w:p>
          <w:p w14:paraId="524F298C" w14:textId="28DEA1D0" w:rsidR="00800920" w:rsidRPr="00E325D3" w:rsidRDefault="00000000" w:rsidP="00E325D3">
            <w:pPr>
              <w:suppressAutoHyphens/>
              <w:spacing w:after="120"/>
              <w:ind w:left="289" w:hanging="289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499891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Calibri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Confirmer l’achèvement des étapes du processus Écoles saines</w:t>
            </w:r>
            <w:r w:rsidR="00FA1B96" w:rsidRPr="00E325D3">
              <w:rPr>
                <w:rFonts w:eastAsia="Calibri" w:cstheme="minorHAnsi"/>
                <w:sz w:val="22"/>
                <w:lang w:val="fr-CA"/>
              </w:rPr>
              <w:t>.</w:t>
            </w:r>
          </w:p>
          <w:p w14:paraId="65E5B45D" w14:textId="404D4CCB" w:rsidR="00576A92" w:rsidRPr="00E325D3" w:rsidRDefault="00000000" w:rsidP="00E325D3">
            <w:pPr>
              <w:suppressAutoHyphens/>
              <w:spacing w:after="120"/>
              <w:ind w:left="295" w:hanging="284"/>
              <w:rPr>
                <w:rFonts w:eastAsia="Times New Roman" w:cstheme="minorHAnsi"/>
                <w:color w:val="242021"/>
                <w:sz w:val="22"/>
                <w:lang w:val="fr-CA" w:eastAsia="en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82218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Calibri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7" w:name="lt_pId531"/>
            <w:bookmarkEnd w:id="427"/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Remplir le formulaire d’évaluation de fin d’année du comit</w:t>
            </w:r>
            <w:r w:rsidR="00E325D3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é É</w:t>
            </w:r>
            <w:r w:rsidR="00576A92" w:rsidRP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coles saines</w:t>
            </w:r>
            <w:r w:rsidR="00E325D3">
              <w:rPr>
                <w:rFonts w:eastAsia="Times New Roman" w:cstheme="minorHAnsi"/>
                <w:color w:val="242021"/>
                <w:sz w:val="22"/>
                <w:lang w:val="fr-CA" w:eastAsia="en-CA"/>
              </w:rPr>
              <w:t>.</w:t>
            </w:r>
          </w:p>
          <w:p w14:paraId="41F9B281" w14:textId="3AAE05D5" w:rsidR="00800920" w:rsidRPr="00E325D3" w:rsidRDefault="00000000" w:rsidP="00576A92">
            <w:pPr>
              <w:suppressAutoHyphens/>
              <w:contextualSpacing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86466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A92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> </w:t>
            </w:r>
            <w:r w:rsidR="00576A92" w:rsidRPr="00E325D3">
              <w:rPr>
                <w:rFonts w:eastAsia="Calibri" w:cstheme="minorHAnsi"/>
                <w:sz w:val="22"/>
                <w:lang w:val="fr-CA"/>
              </w:rPr>
              <w:t xml:space="preserve">Recueillir des commentaires </w:t>
            </w:r>
            <w:r w:rsidR="00FA1B96" w:rsidRPr="00E325D3">
              <w:rPr>
                <w:rFonts w:eastAsia="Calibri" w:cstheme="minorHAnsi"/>
                <w:sz w:val="22"/>
                <w:lang w:val="fr-CA"/>
              </w:rPr>
              <w:t>:</w:t>
            </w:r>
          </w:p>
          <w:p w14:paraId="6DB36753" w14:textId="77777777" w:rsidR="00576A92" w:rsidRPr="00E325D3" w:rsidRDefault="00576A92" w:rsidP="00576A92">
            <w:pPr>
              <w:pStyle w:val="ListParagraph"/>
              <w:numPr>
                <w:ilvl w:val="0"/>
                <w:numId w:val="49"/>
              </w:numPr>
              <w:tabs>
                <w:tab w:val="left" w:pos="453"/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r w:rsidRPr="00E325D3">
              <w:rPr>
                <w:rFonts w:eastAsia="Calibri" w:cstheme="minorHAnsi"/>
                <w:sz w:val="22"/>
                <w:lang w:val="fr-CA"/>
              </w:rPr>
              <w:t>des parents et tuteurs; </w:t>
            </w:r>
          </w:p>
          <w:p w14:paraId="168FDD9B" w14:textId="77777777" w:rsidR="00576A92" w:rsidRPr="00E325D3" w:rsidRDefault="00576A92" w:rsidP="00576A92">
            <w:pPr>
              <w:pStyle w:val="ListParagraph"/>
              <w:numPr>
                <w:ilvl w:val="0"/>
                <w:numId w:val="49"/>
              </w:numPr>
              <w:tabs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r w:rsidRPr="00E325D3">
              <w:rPr>
                <w:rFonts w:eastAsia="Calibri" w:cstheme="minorHAnsi"/>
                <w:sz w:val="22"/>
                <w:lang w:val="fr-CA"/>
              </w:rPr>
              <w:t>du personnel;</w:t>
            </w:r>
          </w:p>
          <w:p w14:paraId="28353FED" w14:textId="77777777" w:rsidR="00576A92" w:rsidRPr="00E325D3" w:rsidRDefault="00576A92" w:rsidP="00576A92">
            <w:pPr>
              <w:pStyle w:val="ListParagraph"/>
              <w:numPr>
                <w:ilvl w:val="0"/>
                <w:numId w:val="49"/>
              </w:numPr>
              <w:tabs>
                <w:tab w:val="left" w:pos="859"/>
                <w:tab w:val="left" w:pos="1418"/>
              </w:tabs>
              <w:spacing w:after="0"/>
              <w:ind w:left="292" w:firstLine="284"/>
              <w:rPr>
                <w:rFonts w:eastAsia="Calibri" w:cstheme="minorHAnsi"/>
                <w:sz w:val="22"/>
                <w:lang w:val="fr-CA"/>
              </w:rPr>
            </w:pPr>
            <w:r w:rsidRPr="00E325D3">
              <w:rPr>
                <w:rFonts w:eastAsia="Calibri" w:cstheme="minorHAnsi"/>
                <w:sz w:val="22"/>
                <w:lang w:val="fr-CA"/>
              </w:rPr>
              <w:t>des élèves.</w:t>
            </w:r>
          </w:p>
          <w:p w14:paraId="615ADB68" w14:textId="3352FA61" w:rsidR="00576A92" w:rsidRPr="00E325D3" w:rsidRDefault="00000000" w:rsidP="00E325D3">
            <w:pPr>
              <w:tabs>
                <w:tab w:val="left" w:pos="369"/>
                <w:tab w:val="left" w:pos="1418"/>
              </w:tabs>
              <w:spacing w:after="120"/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-139465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6A92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576A92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8" w:name="lt_pId540"/>
            <w:r w:rsidR="00576A92" w:rsidRPr="00E325D3">
              <w:rPr>
                <w:rFonts w:eastAsia="Calibri" w:cstheme="minorHAnsi"/>
                <w:sz w:val="22"/>
                <w:lang w:val="fr-CA"/>
              </w:rPr>
              <w:t xml:space="preserve">Planifier en vue de l’année </w:t>
            </w:r>
            <w:r w:rsidR="00576A92" w:rsidRPr="004E1B88">
              <w:rPr>
                <w:rFonts w:eastAsia="Calibri" w:cstheme="minorHAnsi"/>
                <w:sz w:val="22"/>
                <w:lang w:val="fr-CA"/>
              </w:rPr>
              <w:t>prochaine</w:t>
            </w:r>
            <w:bookmarkEnd w:id="428"/>
            <w:r w:rsidR="00576A92" w:rsidRPr="004E1B88">
              <w:rPr>
                <w:rFonts w:eastAsia="Calibri" w:cstheme="minorHAnsi"/>
                <w:sz w:val="22"/>
                <w:lang w:val="fr-CA"/>
              </w:rPr>
              <w:t xml:space="preserve"> (comité et activités Écoles saines).</w:t>
            </w:r>
          </w:p>
          <w:p w14:paraId="5A3D3CC6" w14:textId="36E54C82" w:rsidR="00800920" w:rsidRPr="00E325D3" w:rsidRDefault="00000000" w:rsidP="00E325D3">
            <w:pPr>
              <w:tabs>
                <w:tab w:val="left" w:pos="369"/>
                <w:tab w:val="left" w:pos="1418"/>
              </w:tabs>
              <w:spacing w:after="120"/>
              <w:ind w:left="292" w:hanging="292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863643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D3">
                  <w:rPr>
                    <w:rFonts w:ascii="MS Gothic" w:eastAsia="MS Gothic" w:hAnsi="MS Gothic" w:cstheme="minorHAnsi" w:hint="eastAsia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29" w:name="lt_pId536"/>
            <w:r w:rsidR="00FF2C40" w:rsidRPr="00E325D3">
              <w:rPr>
                <w:rFonts w:eastAsia="Calibri" w:cstheme="minorHAnsi"/>
                <w:sz w:val="22"/>
                <w:lang w:val="fr-CA"/>
              </w:rPr>
              <w:t>Faire part des réalisations à la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communauté scolaire.</w:t>
            </w:r>
            <w:bookmarkEnd w:id="429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r w:rsidR="009F7A9B" w:rsidRPr="00E325D3">
              <w:rPr>
                <w:rFonts w:eastAsia="Calibri" w:cstheme="minorHAnsi"/>
                <w:sz w:val="22"/>
                <w:lang w:val="fr-CA"/>
              </w:rPr>
              <w:tab/>
            </w:r>
          </w:p>
          <w:p w14:paraId="20A0375D" w14:textId="7AFF82EF" w:rsidR="00800920" w:rsidRPr="00E325D3" w:rsidRDefault="00000000" w:rsidP="00E325D3">
            <w:pPr>
              <w:suppressAutoHyphens/>
              <w:spacing w:after="120"/>
              <w:ind w:left="289" w:hanging="289"/>
              <w:rPr>
                <w:rFonts w:eastAsia="Calibri" w:cstheme="minorHAnsi"/>
                <w:sz w:val="22"/>
                <w:lang w:val="fr-CA"/>
              </w:rPr>
            </w:pPr>
            <w:sdt>
              <w:sdtPr>
                <w:rPr>
                  <w:rFonts w:eastAsia="Calibri" w:cstheme="minorHAnsi"/>
                  <w:sz w:val="22"/>
                  <w:lang w:val="fr-CA"/>
                </w:rPr>
                <w:id w:val="138113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7A9B" w:rsidRPr="00E325D3">
                  <w:rPr>
                    <w:rFonts w:ascii="Segoe UI Symbol" w:eastAsia="MS Gothic" w:hAnsi="Segoe UI Symbol" w:cs="Segoe UI Symbol"/>
                    <w:sz w:val="22"/>
                    <w:lang w:val="fr-CA"/>
                  </w:rPr>
                  <w:t>☐</w:t>
                </w:r>
              </w:sdtContent>
            </w:sdt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  <w:bookmarkStart w:id="430" w:name="lt_pId538"/>
            <w:r w:rsidR="009F7A9B" w:rsidRPr="00E325D3">
              <w:rPr>
                <w:rFonts w:eastAsia="Calibri" w:cstheme="minorHAnsi"/>
                <w:sz w:val="22"/>
                <w:lang w:val="fr-CA"/>
              </w:rPr>
              <w:t>Célébrer avec le comité et l’ensemble de la communauté scolaire.</w:t>
            </w:r>
            <w:bookmarkEnd w:id="430"/>
            <w:r w:rsidR="009F7A9B" w:rsidRPr="00E325D3">
              <w:rPr>
                <w:rFonts w:eastAsia="Calibri" w:cstheme="minorHAnsi"/>
                <w:sz w:val="22"/>
                <w:lang w:val="fr-CA"/>
              </w:rPr>
              <w:t xml:space="preserve"> </w:t>
            </w:r>
          </w:p>
        </w:tc>
      </w:tr>
    </w:tbl>
    <w:p w14:paraId="5B7852AD" w14:textId="2877B69D" w:rsidR="00800920" w:rsidRPr="00333A22" w:rsidRDefault="00FF2C40" w:rsidP="00800920">
      <w:pPr>
        <w:pStyle w:val="Heading1"/>
        <w:tabs>
          <w:tab w:val="left" w:pos="1418"/>
        </w:tabs>
        <w:rPr>
          <w:rFonts w:asciiTheme="minorHAnsi" w:hAnsiTheme="minorHAnsi" w:cstheme="minorHAnsi"/>
          <w:lang w:val="fr-CA"/>
        </w:rPr>
      </w:pPr>
      <w:bookmarkStart w:id="431" w:name="lt_pId541"/>
      <w:bookmarkStart w:id="432" w:name="_Toc150761679"/>
      <w:bookmarkStart w:id="433" w:name="_Toc163736467"/>
      <w:r w:rsidRPr="00333A22">
        <w:rPr>
          <w:rFonts w:asciiTheme="minorHAnsi" w:hAnsiTheme="minorHAnsi" w:cstheme="minorHAnsi"/>
          <w:lang w:val="fr-CA"/>
        </w:rPr>
        <w:lastRenderedPageBreak/>
        <w:t>OUTIL 25 :</w:t>
      </w:r>
      <w:r w:rsidR="009F7A9B" w:rsidRPr="00333A22">
        <w:rPr>
          <w:rFonts w:asciiTheme="minorHAnsi" w:hAnsiTheme="minorHAnsi" w:cstheme="minorHAnsi"/>
          <w:lang w:val="fr-CA"/>
        </w:rPr>
        <w:t xml:space="preserve"> Réflexion et planification en vue de l’année prochaine</w:t>
      </w:r>
      <w:bookmarkEnd w:id="431"/>
      <w:bookmarkEnd w:id="432"/>
      <w:bookmarkEnd w:id="433"/>
      <w:r w:rsidR="00D33E84" w:rsidRPr="00333A22">
        <w:rPr>
          <w:rFonts w:asciiTheme="minorHAnsi" w:hAnsiTheme="minorHAnsi" w:cstheme="minorHAnsi"/>
          <w:lang w:val="fr-CA"/>
        </w:rPr>
        <w:br/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04"/>
        <w:gridCol w:w="464"/>
        <w:gridCol w:w="7075"/>
      </w:tblGrid>
      <w:tr w:rsidR="0052270B" w:rsidRPr="00333A22" w14:paraId="41AAA553" w14:textId="77777777" w:rsidTr="00E325D3">
        <w:trPr>
          <w:trHeight w:val="572"/>
        </w:trPr>
        <w:tc>
          <w:tcPr>
            <w:tcW w:w="2804" w:type="dxa"/>
            <w:vMerge w:val="restart"/>
            <w:shd w:val="clear" w:color="auto" w:fill="E0F4F3" w:themeFill="accent1" w:themeFillTint="33"/>
          </w:tcPr>
          <w:p w14:paraId="3208AA77" w14:textId="75DA0E1B" w:rsidR="00092DAA" w:rsidRPr="00573A68" w:rsidRDefault="006619EE" w:rsidP="00E325D3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34" w:name="lt_pId542"/>
            <w:r w:rsidRPr="00573A68">
              <w:rPr>
                <w:rFonts w:cstheme="minorHAnsi"/>
                <w:b/>
                <w:lang w:val="fr-CA"/>
              </w:rPr>
              <w:t>Qu’est-ce qui a connu du succès cette année?</w:t>
            </w:r>
            <w:bookmarkEnd w:id="434"/>
            <w:r w:rsidR="009F7A9B" w:rsidRPr="00573A68">
              <w:rPr>
                <w:rFonts w:cstheme="minorHAnsi"/>
                <w:b/>
                <w:lang w:val="fr-CA"/>
              </w:rPr>
              <w:t xml:space="preserve"> </w:t>
            </w:r>
          </w:p>
          <w:p w14:paraId="11805520" w14:textId="0BBA3850" w:rsidR="00800920" w:rsidRPr="00573A68" w:rsidRDefault="006619EE" w:rsidP="00E325D3">
            <w:pPr>
              <w:tabs>
                <w:tab w:val="left" w:pos="1418"/>
              </w:tabs>
              <w:ind w:right="-136"/>
              <w:rPr>
                <w:rFonts w:cstheme="minorHAnsi"/>
                <w:b/>
                <w:lang w:val="fr-CA"/>
              </w:rPr>
            </w:pPr>
            <w:bookmarkStart w:id="435" w:name="lt_pId543"/>
            <w:r w:rsidRPr="00573A68">
              <w:rPr>
                <w:rFonts w:cstheme="minorHAnsi"/>
                <w:b/>
                <w:lang w:val="fr-CA"/>
              </w:rPr>
              <w:t>Nommez les trois initiatives les mieux réussies</w:t>
            </w:r>
            <w:r w:rsidR="009F7A9B" w:rsidRPr="00573A68">
              <w:rPr>
                <w:rFonts w:cstheme="minorHAnsi"/>
                <w:b/>
                <w:lang w:val="fr-CA"/>
              </w:rPr>
              <w:t>.</w:t>
            </w:r>
            <w:bookmarkEnd w:id="435"/>
          </w:p>
        </w:tc>
        <w:tc>
          <w:tcPr>
            <w:tcW w:w="464" w:type="dxa"/>
            <w:shd w:val="clear" w:color="auto" w:fill="E0F4F3" w:themeFill="accent1" w:themeFillTint="33"/>
          </w:tcPr>
          <w:p w14:paraId="034E6174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36" w:name="lt_pId544"/>
            <w:r w:rsidRPr="00333A22">
              <w:rPr>
                <w:rFonts w:cstheme="minorHAnsi"/>
                <w:lang w:val="fr-CA"/>
              </w:rPr>
              <w:t>1</w:t>
            </w:r>
            <w:bookmarkEnd w:id="436"/>
          </w:p>
        </w:tc>
        <w:tc>
          <w:tcPr>
            <w:tcW w:w="7075" w:type="dxa"/>
          </w:tcPr>
          <w:p w14:paraId="70FD54C9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333A22" w14:paraId="6E0B3BD0" w14:textId="77777777" w:rsidTr="00E325D3">
        <w:trPr>
          <w:trHeight w:val="554"/>
        </w:trPr>
        <w:tc>
          <w:tcPr>
            <w:tcW w:w="2804" w:type="dxa"/>
            <w:vMerge/>
            <w:shd w:val="clear" w:color="auto" w:fill="E0F4F3" w:themeFill="accent1" w:themeFillTint="33"/>
          </w:tcPr>
          <w:p w14:paraId="4A9526C3" w14:textId="77777777" w:rsidR="00800920" w:rsidRPr="00573A68" w:rsidRDefault="00800920" w:rsidP="005D2B3A">
            <w:pPr>
              <w:tabs>
                <w:tab w:val="left" w:pos="1418"/>
              </w:tabs>
              <w:spacing w:before="200"/>
              <w:rPr>
                <w:rFonts w:cstheme="minorHAnsi"/>
                <w:b/>
                <w:lang w:val="fr-CA"/>
              </w:rPr>
            </w:pPr>
          </w:p>
        </w:tc>
        <w:tc>
          <w:tcPr>
            <w:tcW w:w="464" w:type="dxa"/>
            <w:shd w:val="clear" w:color="auto" w:fill="E0F4F3" w:themeFill="accent1" w:themeFillTint="33"/>
          </w:tcPr>
          <w:p w14:paraId="56FCD6DD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37" w:name="lt_pId545"/>
            <w:r w:rsidRPr="00333A22">
              <w:rPr>
                <w:rFonts w:cstheme="minorHAnsi"/>
                <w:lang w:val="fr-CA"/>
              </w:rPr>
              <w:t>2</w:t>
            </w:r>
            <w:bookmarkEnd w:id="437"/>
          </w:p>
        </w:tc>
        <w:tc>
          <w:tcPr>
            <w:tcW w:w="7075" w:type="dxa"/>
          </w:tcPr>
          <w:p w14:paraId="3CCBB5D3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333A22" w14:paraId="76206EE4" w14:textId="77777777" w:rsidTr="005D2B3A">
        <w:trPr>
          <w:trHeight w:val="530"/>
        </w:trPr>
        <w:tc>
          <w:tcPr>
            <w:tcW w:w="2804" w:type="dxa"/>
            <w:vMerge/>
            <w:shd w:val="clear" w:color="auto" w:fill="E0F4F3" w:themeFill="accent1" w:themeFillTint="33"/>
          </w:tcPr>
          <w:p w14:paraId="40028470" w14:textId="77777777" w:rsidR="00800920" w:rsidRPr="00573A68" w:rsidRDefault="00800920" w:rsidP="005D2B3A">
            <w:pPr>
              <w:tabs>
                <w:tab w:val="left" w:pos="1418"/>
              </w:tabs>
              <w:spacing w:before="200"/>
              <w:rPr>
                <w:rFonts w:cstheme="minorHAnsi"/>
                <w:b/>
                <w:lang w:val="fr-CA"/>
              </w:rPr>
            </w:pPr>
          </w:p>
        </w:tc>
        <w:tc>
          <w:tcPr>
            <w:tcW w:w="464" w:type="dxa"/>
            <w:shd w:val="clear" w:color="auto" w:fill="E0F4F3" w:themeFill="accent1" w:themeFillTint="33"/>
          </w:tcPr>
          <w:p w14:paraId="3B9F897D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38" w:name="lt_pId546"/>
            <w:r w:rsidRPr="00333A22">
              <w:rPr>
                <w:rFonts w:cstheme="minorHAnsi"/>
                <w:lang w:val="fr-CA"/>
              </w:rPr>
              <w:t>3</w:t>
            </w:r>
            <w:bookmarkEnd w:id="438"/>
          </w:p>
        </w:tc>
        <w:tc>
          <w:tcPr>
            <w:tcW w:w="7075" w:type="dxa"/>
          </w:tcPr>
          <w:p w14:paraId="726A6137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E5BA4" w14:paraId="6540CE6E" w14:textId="77777777" w:rsidTr="005D2B3A">
        <w:trPr>
          <w:trHeight w:val="629"/>
        </w:trPr>
        <w:tc>
          <w:tcPr>
            <w:tcW w:w="2804" w:type="dxa"/>
            <w:shd w:val="clear" w:color="auto" w:fill="E0F4F3" w:themeFill="accent1" w:themeFillTint="33"/>
          </w:tcPr>
          <w:p w14:paraId="554B2108" w14:textId="47318989" w:rsidR="00800920" w:rsidRPr="00573A68" w:rsidRDefault="006619EE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39" w:name="lt_pId547"/>
            <w:r w:rsidRPr="00573A68">
              <w:rPr>
                <w:rFonts w:cstheme="minorHAnsi"/>
                <w:b/>
                <w:lang w:val="fr-CA"/>
              </w:rPr>
              <w:t xml:space="preserve">Pourquoi ont-elles </w:t>
            </w:r>
            <w:bookmarkEnd w:id="439"/>
            <w:r w:rsidR="002B3FB5" w:rsidRPr="00573A68">
              <w:rPr>
                <w:rFonts w:cstheme="minorHAnsi"/>
                <w:b/>
                <w:lang w:val="fr-CA"/>
              </w:rPr>
              <w:t>remporté du succès?</w:t>
            </w:r>
          </w:p>
        </w:tc>
        <w:tc>
          <w:tcPr>
            <w:tcW w:w="7539" w:type="dxa"/>
            <w:gridSpan w:val="2"/>
          </w:tcPr>
          <w:p w14:paraId="3E3F01A7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  <w:p w14:paraId="122F4407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  <w:p w14:paraId="3A518AA6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E5BA4" w14:paraId="049193AE" w14:textId="77777777" w:rsidTr="005D2B3A">
        <w:trPr>
          <w:trHeight w:val="530"/>
        </w:trPr>
        <w:tc>
          <w:tcPr>
            <w:tcW w:w="2804" w:type="dxa"/>
            <w:shd w:val="clear" w:color="auto" w:fill="E0F4F3" w:themeFill="accent1" w:themeFillTint="33"/>
          </w:tcPr>
          <w:p w14:paraId="023C40C9" w14:textId="66A4B0CD" w:rsidR="00800920" w:rsidRPr="00573A68" w:rsidRDefault="006619EE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40" w:name="lt_pId548"/>
            <w:r w:rsidRPr="00573A68">
              <w:rPr>
                <w:rFonts w:cstheme="minorHAnsi"/>
                <w:b/>
                <w:lang w:val="fr-CA"/>
              </w:rPr>
              <w:t>Quels défis avons-nous dû relever ce</w:t>
            </w:r>
            <w:bookmarkEnd w:id="440"/>
            <w:r w:rsidRPr="00573A68">
              <w:rPr>
                <w:rFonts w:cstheme="minorHAnsi"/>
                <w:b/>
                <w:lang w:val="fr-CA"/>
              </w:rPr>
              <w:t>tte année?</w:t>
            </w:r>
          </w:p>
        </w:tc>
        <w:tc>
          <w:tcPr>
            <w:tcW w:w="7539" w:type="dxa"/>
            <w:gridSpan w:val="2"/>
          </w:tcPr>
          <w:p w14:paraId="5C8E04EF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  <w:p w14:paraId="4F601B38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  <w:p w14:paraId="35010E62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E5BA4" w14:paraId="325D642E" w14:textId="77777777" w:rsidTr="005D2B3A">
        <w:trPr>
          <w:trHeight w:val="620"/>
        </w:trPr>
        <w:tc>
          <w:tcPr>
            <w:tcW w:w="2804" w:type="dxa"/>
            <w:shd w:val="clear" w:color="auto" w:fill="E0F4F3" w:themeFill="accent1" w:themeFillTint="33"/>
          </w:tcPr>
          <w:p w14:paraId="5FDB3806" w14:textId="0D20DD40" w:rsidR="00800920" w:rsidRPr="00573A68" w:rsidRDefault="006619EE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41" w:name="lt_pId549"/>
            <w:r w:rsidRPr="00573A68">
              <w:rPr>
                <w:rFonts w:cstheme="minorHAnsi"/>
                <w:b/>
                <w:lang w:val="fr-CA"/>
              </w:rPr>
              <w:t xml:space="preserve">Comment avons-nous </w:t>
            </w:r>
            <w:r w:rsidR="004715AE" w:rsidRPr="00573A68">
              <w:rPr>
                <w:rFonts w:cstheme="minorHAnsi"/>
                <w:b/>
                <w:lang w:val="fr-CA"/>
              </w:rPr>
              <w:t>surmonté</w:t>
            </w:r>
            <w:r w:rsidRPr="00573A68">
              <w:rPr>
                <w:rFonts w:cstheme="minorHAnsi"/>
                <w:b/>
                <w:lang w:val="fr-CA"/>
              </w:rPr>
              <w:t xml:space="preserve"> les d</w:t>
            </w:r>
            <w:bookmarkEnd w:id="441"/>
            <w:r w:rsidRPr="00573A68">
              <w:rPr>
                <w:rFonts w:cstheme="minorHAnsi"/>
                <w:b/>
                <w:lang w:val="fr-CA"/>
              </w:rPr>
              <w:t>éfis?</w:t>
            </w:r>
          </w:p>
        </w:tc>
        <w:tc>
          <w:tcPr>
            <w:tcW w:w="7539" w:type="dxa"/>
            <w:gridSpan w:val="2"/>
          </w:tcPr>
          <w:p w14:paraId="780138C2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  <w:p w14:paraId="61EB70F9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  <w:p w14:paraId="2059DC19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E5BA4" w14:paraId="5967FD3E" w14:textId="77777777" w:rsidTr="005D2B3A">
        <w:trPr>
          <w:trHeight w:val="620"/>
        </w:trPr>
        <w:tc>
          <w:tcPr>
            <w:tcW w:w="2804" w:type="dxa"/>
            <w:shd w:val="clear" w:color="auto" w:fill="E0F4F3" w:themeFill="accent1" w:themeFillTint="33"/>
          </w:tcPr>
          <w:p w14:paraId="43D8FBEC" w14:textId="324D8472" w:rsidR="00800920" w:rsidRPr="00573A68" w:rsidRDefault="006619EE" w:rsidP="005D2B3A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42" w:name="lt_pId550"/>
            <w:r w:rsidRPr="00573A68">
              <w:rPr>
                <w:rFonts w:cstheme="minorHAnsi"/>
                <w:b/>
                <w:lang w:val="fr-CA"/>
              </w:rPr>
              <w:t>Quelles amélioration</w:t>
            </w:r>
            <w:bookmarkEnd w:id="442"/>
            <w:r w:rsidRPr="00573A68">
              <w:rPr>
                <w:rFonts w:cstheme="minorHAnsi"/>
                <w:b/>
                <w:lang w:val="fr-CA"/>
              </w:rPr>
              <w:t>s pouvons-nous apporter l’an prochain?</w:t>
            </w:r>
          </w:p>
        </w:tc>
        <w:tc>
          <w:tcPr>
            <w:tcW w:w="7539" w:type="dxa"/>
            <w:gridSpan w:val="2"/>
          </w:tcPr>
          <w:p w14:paraId="764563F3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  <w:p w14:paraId="5F184B99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  <w:p w14:paraId="42192332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2E5BA4" w14:paraId="7ABB83F9" w14:textId="77777777" w:rsidTr="005D2B3A">
        <w:trPr>
          <w:trHeight w:val="962"/>
        </w:trPr>
        <w:tc>
          <w:tcPr>
            <w:tcW w:w="2804" w:type="dxa"/>
            <w:shd w:val="clear" w:color="auto" w:fill="E0F4F3" w:themeFill="accent1" w:themeFillTint="33"/>
          </w:tcPr>
          <w:p w14:paraId="056B29B0" w14:textId="1447E144" w:rsidR="00800920" w:rsidRPr="00573A68" w:rsidRDefault="006619EE" w:rsidP="00573A68">
            <w:pPr>
              <w:tabs>
                <w:tab w:val="left" w:pos="1418"/>
              </w:tabs>
              <w:rPr>
                <w:rFonts w:cstheme="minorHAnsi"/>
                <w:b/>
                <w:lang w:val="fr-CA"/>
              </w:rPr>
            </w:pPr>
            <w:bookmarkStart w:id="443" w:name="lt_pId551"/>
            <w:r w:rsidRPr="00573A68">
              <w:rPr>
                <w:rFonts w:cstheme="minorHAnsi"/>
                <w:b/>
                <w:lang w:val="fr-CA"/>
              </w:rPr>
              <w:t>Quel</w:t>
            </w:r>
            <w:r w:rsidR="002B3FB5" w:rsidRPr="00573A68">
              <w:rPr>
                <w:rFonts w:cstheme="minorHAnsi"/>
                <w:b/>
                <w:lang w:val="fr-CA"/>
              </w:rPr>
              <w:t>le</w:t>
            </w:r>
            <w:r w:rsidR="00662F4B" w:rsidRPr="00573A68">
              <w:rPr>
                <w:rFonts w:cstheme="minorHAnsi"/>
                <w:b/>
                <w:lang w:val="fr-CA"/>
              </w:rPr>
              <w:t xml:space="preserve"> question principale liée à la santé </w:t>
            </w:r>
            <w:r w:rsidR="004715AE" w:rsidRPr="00573A68">
              <w:rPr>
                <w:rFonts w:cstheme="minorHAnsi"/>
                <w:b/>
                <w:lang w:val="fr-CA"/>
              </w:rPr>
              <w:t>aborderons</w:t>
            </w:r>
            <w:r w:rsidR="00573A68">
              <w:rPr>
                <w:rFonts w:cstheme="minorHAnsi"/>
                <w:b/>
                <w:lang w:val="fr-CA"/>
              </w:rPr>
              <w:t>-nous</w:t>
            </w:r>
            <w:r w:rsidR="00662F4B" w:rsidRPr="00573A68">
              <w:rPr>
                <w:rFonts w:cstheme="minorHAnsi"/>
                <w:b/>
                <w:lang w:val="fr-CA"/>
              </w:rPr>
              <w:t xml:space="preserve"> l’an prochain?</w:t>
            </w:r>
            <w:bookmarkEnd w:id="443"/>
          </w:p>
        </w:tc>
        <w:tc>
          <w:tcPr>
            <w:tcW w:w="7539" w:type="dxa"/>
            <w:gridSpan w:val="2"/>
          </w:tcPr>
          <w:p w14:paraId="7B2B0992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  <w:p w14:paraId="3D1B0E91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  <w:p w14:paraId="520A9323" w14:textId="77777777" w:rsidR="00092DAA" w:rsidRPr="00333A22" w:rsidRDefault="00092DAA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333A22" w14:paraId="41D1A04A" w14:textId="77777777" w:rsidTr="005D2B3A">
        <w:trPr>
          <w:trHeight w:val="250"/>
        </w:trPr>
        <w:tc>
          <w:tcPr>
            <w:tcW w:w="2804" w:type="dxa"/>
            <w:vMerge w:val="restart"/>
            <w:shd w:val="clear" w:color="auto" w:fill="E0F4F3" w:themeFill="accent1" w:themeFillTint="33"/>
          </w:tcPr>
          <w:p w14:paraId="06C2D4A2" w14:textId="59DFA3CF" w:rsidR="00800920" w:rsidRPr="00573A68" w:rsidRDefault="006619EE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44" w:name="lt_pId552"/>
            <w:r w:rsidRPr="00573A68">
              <w:rPr>
                <w:rFonts w:cstheme="minorHAnsi"/>
                <w:b/>
                <w:bCs/>
                <w:lang w:val="fr-CA"/>
              </w:rPr>
              <w:t>Quelles sont les priorités pour l’an p</w:t>
            </w:r>
            <w:bookmarkEnd w:id="444"/>
            <w:r w:rsidRPr="00573A68">
              <w:rPr>
                <w:rFonts w:cstheme="minorHAnsi"/>
                <w:b/>
                <w:bCs/>
                <w:lang w:val="fr-CA"/>
              </w:rPr>
              <w:t>rochain?</w:t>
            </w:r>
          </w:p>
        </w:tc>
        <w:tc>
          <w:tcPr>
            <w:tcW w:w="464" w:type="dxa"/>
            <w:shd w:val="clear" w:color="auto" w:fill="E0F4F3" w:themeFill="accent1" w:themeFillTint="33"/>
          </w:tcPr>
          <w:p w14:paraId="7B63F0FD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45" w:name="lt_pId553"/>
            <w:r w:rsidRPr="00333A22">
              <w:rPr>
                <w:rFonts w:cstheme="minorHAnsi"/>
                <w:lang w:val="fr-CA"/>
              </w:rPr>
              <w:t>1</w:t>
            </w:r>
            <w:bookmarkEnd w:id="445"/>
          </w:p>
        </w:tc>
        <w:tc>
          <w:tcPr>
            <w:tcW w:w="7075" w:type="dxa"/>
          </w:tcPr>
          <w:p w14:paraId="44210535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333A22" w14:paraId="747182F4" w14:textId="77777777" w:rsidTr="005D2B3A">
        <w:trPr>
          <w:trHeight w:val="248"/>
        </w:trPr>
        <w:tc>
          <w:tcPr>
            <w:tcW w:w="2804" w:type="dxa"/>
            <w:vMerge/>
            <w:shd w:val="clear" w:color="auto" w:fill="E0F4F3" w:themeFill="accent1" w:themeFillTint="33"/>
          </w:tcPr>
          <w:p w14:paraId="21FF0F27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464" w:type="dxa"/>
            <w:shd w:val="clear" w:color="auto" w:fill="E0F4F3" w:themeFill="accent1" w:themeFillTint="33"/>
          </w:tcPr>
          <w:p w14:paraId="50F4FD98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46" w:name="lt_pId554"/>
            <w:r w:rsidRPr="00333A22">
              <w:rPr>
                <w:rFonts w:cstheme="minorHAnsi"/>
                <w:lang w:val="fr-CA"/>
              </w:rPr>
              <w:t>2</w:t>
            </w:r>
            <w:bookmarkEnd w:id="446"/>
          </w:p>
        </w:tc>
        <w:tc>
          <w:tcPr>
            <w:tcW w:w="7075" w:type="dxa"/>
          </w:tcPr>
          <w:p w14:paraId="61B1936C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  <w:tr w:rsidR="0052270B" w:rsidRPr="00333A22" w14:paraId="0BC947FB" w14:textId="77777777" w:rsidTr="005D2B3A">
        <w:trPr>
          <w:trHeight w:val="248"/>
        </w:trPr>
        <w:tc>
          <w:tcPr>
            <w:tcW w:w="2804" w:type="dxa"/>
            <w:vMerge/>
            <w:shd w:val="clear" w:color="auto" w:fill="E0F4F3" w:themeFill="accent1" w:themeFillTint="33"/>
          </w:tcPr>
          <w:p w14:paraId="41B9B9FC" w14:textId="77777777" w:rsidR="00800920" w:rsidRPr="00333A22" w:rsidRDefault="00800920" w:rsidP="005D2B3A">
            <w:pPr>
              <w:rPr>
                <w:rFonts w:cstheme="minorHAnsi"/>
                <w:b/>
                <w:bCs/>
                <w:lang w:val="fr-CA"/>
              </w:rPr>
            </w:pPr>
          </w:p>
        </w:tc>
        <w:tc>
          <w:tcPr>
            <w:tcW w:w="464" w:type="dxa"/>
            <w:shd w:val="clear" w:color="auto" w:fill="E0F4F3" w:themeFill="accent1" w:themeFillTint="33"/>
          </w:tcPr>
          <w:p w14:paraId="0D20CF64" w14:textId="77777777" w:rsidR="00800920" w:rsidRPr="00333A22" w:rsidRDefault="009F7A9B" w:rsidP="005D2B3A">
            <w:pPr>
              <w:rPr>
                <w:rFonts w:cstheme="minorHAnsi"/>
                <w:lang w:val="fr-CA"/>
              </w:rPr>
            </w:pPr>
            <w:bookmarkStart w:id="447" w:name="lt_pId555"/>
            <w:r w:rsidRPr="00333A22">
              <w:rPr>
                <w:rFonts w:cstheme="minorHAnsi"/>
                <w:lang w:val="fr-CA"/>
              </w:rPr>
              <w:t>3</w:t>
            </w:r>
            <w:bookmarkEnd w:id="447"/>
          </w:p>
        </w:tc>
        <w:tc>
          <w:tcPr>
            <w:tcW w:w="7075" w:type="dxa"/>
          </w:tcPr>
          <w:p w14:paraId="3EC0F6CF" w14:textId="77777777" w:rsidR="00800920" w:rsidRPr="00333A22" w:rsidRDefault="00800920" w:rsidP="005D2B3A">
            <w:pPr>
              <w:rPr>
                <w:rFonts w:cstheme="minorHAnsi"/>
                <w:lang w:val="fr-CA"/>
              </w:rPr>
            </w:pPr>
          </w:p>
        </w:tc>
      </w:tr>
    </w:tbl>
    <w:p w14:paraId="49843FC3" w14:textId="77777777" w:rsidR="00800920" w:rsidRPr="00333A22" w:rsidRDefault="009F7A9B" w:rsidP="00800920">
      <w:pPr>
        <w:rPr>
          <w:b/>
          <w:bCs/>
          <w:lang w:val="fr-CA"/>
        </w:rPr>
      </w:pPr>
      <w:bookmarkStart w:id="448" w:name="lt_pId556"/>
      <w:r w:rsidRPr="00333A22">
        <w:rPr>
          <w:b/>
          <w:bCs/>
          <w:lang w:val="fr-CA"/>
        </w:rPr>
        <w:t>Planification de la première réunion de l’an prochain</w:t>
      </w:r>
      <w:bookmarkEnd w:id="44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590"/>
        <w:gridCol w:w="1050"/>
        <w:gridCol w:w="4143"/>
      </w:tblGrid>
      <w:tr w:rsidR="0052270B" w:rsidRPr="002E5BA4" w14:paraId="477F4DE4" w14:textId="77777777" w:rsidTr="00906B5F">
        <w:tc>
          <w:tcPr>
            <w:tcW w:w="1413" w:type="dxa"/>
            <w:shd w:val="clear" w:color="auto" w:fill="E0F4F3" w:themeFill="accent1" w:themeFillTint="33"/>
          </w:tcPr>
          <w:p w14:paraId="718EFA66" w14:textId="77777777" w:rsidR="00800920" w:rsidRPr="00333A22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49" w:name="lt_pId557"/>
            <w:r w:rsidRPr="00333A22">
              <w:rPr>
                <w:rFonts w:cstheme="minorHAnsi"/>
                <w:b/>
                <w:bCs/>
                <w:lang w:val="fr-CA"/>
              </w:rPr>
              <w:t>Date et heure :</w:t>
            </w:r>
            <w:bookmarkEnd w:id="449"/>
          </w:p>
        </w:tc>
        <w:tc>
          <w:tcPr>
            <w:tcW w:w="3590" w:type="dxa"/>
          </w:tcPr>
          <w:p w14:paraId="1528FDBD" w14:textId="26CD7026" w:rsidR="00800920" w:rsidRPr="00C55AAB" w:rsidRDefault="00000000" w:rsidP="00E325D3">
            <w:pPr>
              <w:tabs>
                <w:tab w:val="left" w:pos="3491"/>
              </w:tabs>
              <w:rPr>
                <w:rFonts w:cstheme="minorHAnsi"/>
                <w:lang w:val="fr-CA"/>
              </w:rPr>
            </w:pPr>
            <w:sdt>
              <w:sdtPr>
                <w:rPr>
                  <w:rFonts w:cstheme="minorHAnsi"/>
                  <w:lang w:val="fr-CA"/>
                </w:rPr>
                <w:id w:val="1821375488"/>
                <w:placeholder>
                  <w:docPart w:val="0724AA2539E149BB84AB657F8613F351"/>
                </w:placeholder>
                <w:showingPlcHdr/>
                <w:date>
                  <w:dateFormat w:val="d MMMM yyyy"/>
                  <w:lid w:val="fr-CA"/>
                  <w:storeMappedDataAs w:val="dateTime"/>
                  <w:calendar w:val="gregorian"/>
                </w:date>
              </w:sdtPr>
              <w:sdtContent>
                <w:r w:rsidR="00E325D3" w:rsidRPr="00E325D3">
                  <w:rPr>
                    <w:rStyle w:val="PlaceholderText"/>
                    <w:lang w:val="fr-CA"/>
                  </w:rPr>
                  <w:t>Cliquez pour insérer une</w:t>
                </w:r>
                <w:r w:rsidR="00E325D3">
                  <w:rPr>
                    <w:rStyle w:val="PlaceholderText"/>
                    <w:rFonts w:cstheme="minorHAnsi"/>
                    <w:lang w:val="fr-CA"/>
                  </w:rPr>
                  <w:t xml:space="preserve"> date</w:t>
                </w:r>
              </w:sdtContent>
            </w:sdt>
            <w:r w:rsidR="009F7A9B" w:rsidRPr="00E325D3">
              <w:rPr>
                <w:rFonts w:cstheme="minorHAnsi"/>
                <w:lang w:val="fr-CA"/>
              </w:rPr>
              <w:t xml:space="preserve"> </w:t>
            </w:r>
            <w:r w:rsidR="00FF2C40" w:rsidRPr="00C55AAB">
              <w:rPr>
                <w:rFonts w:cstheme="minorHAnsi"/>
                <w:lang w:val="fr-CA"/>
              </w:rPr>
              <w:t>à</w:t>
            </w:r>
            <w:r w:rsidR="009F7A9B" w:rsidRPr="00C55AAB">
              <w:rPr>
                <w:rFonts w:cstheme="minorHAnsi"/>
                <w:lang w:val="fr-CA"/>
              </w:rPr>
              <w:t xml:space="preserve"> </w:t>
            </w:r>
            <w:sdt>
              <w:sdtPr>
                <w:rPr>
                  <w:rFonts w:cstheme="minorHAnsi"/>
                  <w:lang w:val="fr-CA"/>
                </w:rPr>
                <w:id w:val="-1965264585"/>
                <w:placeholder>
                  <w:docPart w:val="5CB8FAA02F6149BF9ADD9AB7AB1AB996"/>
                </w:placeholder>
                <w:showingPlcHdr/>
                <w:text/>
              </w:sdtPr>
              <w:sdtContent>
                <w:r w:rsidR="00C55AAB" w:rsidRPr="00C55AAB">
                  <w:rPr>
                    <w:rStyle w:val="PlaceholderText"/>
                    <w:rFonts w:cstheme="minorHAnsi"/>
                    <w:lang w:val="fr-CA"/>
                  </w:rPr>
                  <w:t>Cliquez pour insérer du texte</w:t>
                </w:r>
              </w:sdtContent>
            </w:sdt>
            <w:r w:rsidR="009F7A9B" w:rsidRPr="00C55AAB">
              <w:rPr>
                <w:rFonts w:cstheme="minorHAnsi"/>
                <w:lang w:val="fr-CA"/>
              </w:rPr>
              <w:tab/>
            </w:r>
          </w:p>
        </w:tc>
        <w:tc>
          <w:tcPr>
            <w:tcW w:w="1050" w:type="dxa"/>
            <w:shd w:val="clear" w:color="auto" w:fill="E0F4F3" w:themeFill="accent1" w:themeFillTint="33"/>
          </w:tcPr>
          <w:p w14:paraId="609AF7AD" w14:textId="77777777" w:rsidR="00800920" w:rsidRPr="00333A22" w:rsidRDefault="009F7A9B" w:rsidP="005D2B3A">
            <w:pPr>
              <w:rPr>
                <w:rFonts w:cstheme="minorHAnsi"/>
                <w:b/>
                <w:bCs/>
                <w:lang w:val="fr-CA"/>
              </w:rPr>
            </w:pPr>
            <w:bookmarkStart w:id="450" w:name="lt_pId559"/>
            <w:r w:rsidRPr="00333A22">
              <w:rPr>
                <w:rFonts w:cstheme="minorHAnsi"/>
                <w:b/>
                <w:bCs/>
                <w:lang w:val="fr-CA"/>
              </w:rPr>
              <w:t>Lieu :</w:t>
            </w:r>
            <w:bookmarkEnd w:id="450"/>
          </w:p>
        </w:tc>
        <w:sdt>
          <w:sdtPr>
            <w:rPr>
              <w:rFonts w:cstheme="minorHAnsi"/>
              <w:lang w:val="fr-CA"/>
            </w:rPr>
            <w:id w:val="510029726"/>
            <w:placeholder>
              <w:docPart w:val="5CB8FAA02F6149BF9ADD9AB7AB1AB996"/>
            </w:placeholder>
            <w:showingPlcHdr/>
            <w:text/>
          </w:sdtPr>
          <w:sdtContent>
            <w:tc>
              <w:tcPr>
                <w:tcW w:w="4143" w:type="dxa"/>
              </w:tcPr>
              <w:p w14:paraId="341C94A5" w14:textId="6383E6C1" w:rsidR="00800920" w:rsidRPr="00C55AAB" w:rsidRDefault="002E5BA4" w:rsidP="005D2B3A">
                <w:pPr>
                  <w:rPr>
                    <w:rFonts w:cstheme="minorHAnsi"/>
                    <w:lang w:val="fr-CA"/>
                  </w:rPr>
                </w:pPr>
                <w:r w:rsidRPr="00C55AAB">
                  <w:rPr>
                    <w:rStyle w:val="PlaceholderText"/>
                    <w:rFonts w:cstheme="minorHAnsi"/>
                    <w:lang w:val="fr-CA"/>
                  </w:rPr>
                  <w:t>Cliquez pour insérer du texte</w:t>
                </w:r>
              </w:p>
            </w:tc>
          </w:sdtContent>
        </w:sdt>
      </w:tr>
    </w:tbl>
    <w:p w14:paraId="79DBF665" w14:textId="77777777" w:rsidR="00897DC0" w:rsidRPr="00C55AAB" w:rsidRDefault="00897DC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3EBCD7D1" w14:textId="6E64DFBC" w:rsidR="00800920" w:rsidRPr="004A651C" w:rsidRDefault="00FF2C40" w:rsidP="004A651C">
      <w:pPr>
        <w:pStyle w:val="Heading1"/>
        <w:rPr>
          <w:rFonts w:asciiTheme="minorHAnsi" w:hAnsiTheme="minorHAnsi" w:cstheme="minorHAnsi"/>
          <w:lang w:val="fr-CA"/>
        </w:rPr>
      </w:pPr>
      <w:bookmarkStart w:id="451" w:name="lt_pId560"/>
      <w:bookmarkStart w:id="452" w:name="_Toc150761680"/>
      <w:bookmarkStart w:id="453" w:name="_Toc163736468"/>
      <w:r w:rsidRPr="00333A22">
        <w:rPr>
          <w:rFonts w:asciiTheme="minorHAnsi" w:hAnsiTheme="minorHAnsi" w:cstheme="minorHAnsi"/>
          <w:lang w:val="fr-CA"/>
        </w:rPr>
        <w:lastRenderedPageBreak/>
        <w:t xml:space="preserve">OUTIL 26 : </w:t>
      </w:r>
      <w:r w:rsidR="009F7A9B" w:rsidRPr="00333A22">
        <w:rPr>
          <w:rFonts w:asciiTheme="minorHAnsi" w:hAnsiTheme="minorHAnsi" w:cstheme="minorHAnsi"/>
          <w:lang w:val="fr-CA"/>
        </w:rPr>
        <w:t xml:space="preserve">Idées de </w:t>
      </w:r>
      <w:r w:rsidR="00E272E9" w:rsidRPr="00333A22">
        <w:rPr>
          <w:rFonts w:asciiTheme="minorHAnsi" w:hAnsiTheme="minorHAnsi" w:cstheme="minorHAnsi"/>
          <w:lang w:val="fr-CA"/>
        </w:rPr>
        <w:t>CÉLÉBRATION</w:t>
      </w:r>
      <w:r w:rsidR="009F7A9B" w:rsidRPr="00333A22">
        <w:rPr>
          <w:rFonts w:asciiTheme="minorHAnsi" w:hAnsiTheme="minorHAnsi" w:cstheme="minorHAnsi"/>
          <w:lang w:val="fr-CA"/>
        </w:rPr>
        <w:t xml:space="preserve"> de fin d’année</w:t>
      </w:r>
      <w:bookmarkEnd w:id="451"/>
      <w:bookmarkEnd w:id="452"/>
      <w:bookmarkEnd w:id="453"/>
    </w:p>
    <w:p w14:paraId="6DB04424" w14:textId="640A54B2" w:rsidR="00800920" w:rsidRPr="00333A22" w:rsidRDefault="00FF2C40" w:rsidP="00800920">
      <w:pPr>
        <w:tabs>
          <w:tab w:val="left" w:pos="1418"/>
        </w:tabs>
        <w:spacing w:before="200" w:after="240"/>
        <w:rPr>
          <w:rFonts w:cstheme="minorHAnsi"/>
          <w:szCs w:val="24"/>
          <w:lang w:val="fr-CA"/>
        </w:rPr>
      </w:pPr>
      <w:r w:rsidRPr="00333A22">
        <w:rPr>
          <w:rFonts w:cstheme="minorHAnsi"/>
          <w:b/>
          <w:bCs/>
          <w:szCs w:val="24"/>
          <w:lang w:val="fr-CA"/>
        </w:rPr>
        <w:t>Félicitations!</w:t>
      </w:r>
      <w:r w:rsidR="009F7A9B" w:rsidRPr="00333A22">
        <w:rPr>
          <w:rFonts w:cstheme="minorHAnsi"/>
          <w:szCs w:val="24"/>
          <w:lang w:val="fr-CA"/>
        </w:rPr>
        <w:t xml:space="preserve"> </w:t>
      </w:r>
      <w:bookmarkStart w:id="454" w:name="lt_pId562"/>
      <w:r w:rsidR="009F7A9B" w:rsidRPr="00333A22">
        <w:rPr>
          <w:rFonts w:cstheme="minorHAnsi"/>
          <w:szCs w:val="24"/>
          <w:lang w:val="fr-CA"/>
        </w:rPr>
        <w:t>Vous avez contribué à la santé de votre communauté scolaire!</w:t>
      </w:r>
      <w:bookmarkEnd w:id="454"/>
      <w:r w:rsidR="009F7A9B" w:rsidRPr="00333A22">
        <w:rPr>
          <w:rFonts w:cstheme="minorHAnsi"/>
          <w:szCs w:val="24"/>
          <w:lang w:val="fr-CA"/>
        </w:rPr>
        <w:t xml:space="preserve"> </w:t>
      </w:r>
      <w:bookmarkStart w:id="455" w:name="lt_pId563"/>
      <w:r w:rsidR="009F7A9B" w:rsidRPr="00333A22">
        <w:rPr>
          <w:rFonts w:cstheme="minorHAnsi"/>
          <w:szCs w:val="24"/>
          <w:lang w:val="fr-CA"/>
        </w:rPr>
        <w:t>Célébrez fièrement vos réalisations!</w:t>
      </w:r>
      <w:bookmarkStart w:id="456" w:name="lt_pId564_leftovers"/>
      <w:bookmarkEnd w:id="455"/>
      <w:bookmarkEnd w:id="456"/>
      <w:r w:rsidR="009F7A9B" w:rsidRPr="00333A22">
        <w:rPr>
          <w:lang w:val="fr-CA"/>
        </w:rPr>
        <w:t xml:space="preserve"> </w:t>
      </w:r>
      <w:bookmarkStart w:id="457" w:name="lt_pId564"/>
      <w:r w:rsidR="009F7A9B" w:rsidRPr="00333A22">
        <w:rPr>
          <w:rFonts w:cstheme="minorHAnsi"/>
          <w:szCs w:val="24"/>
          <w:lang w:val="fr-CA"/>
        </w:rPr>
        <w:t>Voici quelques suggestions de célébrations saines pour votre comité et votre école.</w:t>
      </w:r>
      <w:bookmarkEnd w:id="457"/>
    </w:p>
    <w:p w14:paraId="1E330367" w14:textId="062EF33B" w:rsidR="00800920" w:rsidRPr="00333A22" w:rsidRDefault="00FF2C40" w:rsidP="00800920">
      <w:pPr>
        <w:rPr>
          <w:rFonts w:cstheme="minorHAnsi"/>
          <w:b/>
          <w:bCs/>
          <w:szCs w:val="24"/>
          <w:lang w:val="fr-CA"/>
        </w:rPr>
      </w:pPr>
      <w:bookmarkStart w:id="458" w:name="lt_pId565"/>
      <w:r w:rsidRPr="00333A22">
        <w:rPr>
          <w:rFonts w:cstheme="minorHAnsi"/>
          <w:b/>
          <w:bCs/>
          <w:szCs w:val="24"/>
          <w:lang w:val="fr-CA"/>
        </w:rPr>
        <w:t>C</w:t>
      </w:r>
      <w:r w:rsidR="009F7A9B" w:rsidRPr="00333A22">
        <w:rPr>
          <w:rFonts w:cstheme="minorHAnsi"/>
          <w:b/>
          <w:bCs/>
          <w:szCs w:val="24"/>
          <w:lang w:val="fr-CA"/>
        </w:rPr>
        <w:t>omité Écoles saines</w:t>
      </w:r>
      <w:bookmarkEnd w:id="458"/>
    </w:p>
    <w:p w14:paraId="261656AB" w14:textId="2B5E17BB" w:rsidR="00800920" w:rsidRPr="00333A22" w:rsidRDefault="009F7A9B" w:rsidP="00225EF8">
      <w:pPr>
        <w:pStyle w:val="ListParagraph"/>
        <w:numPr>
          <w:ilvl w:val="0"/>
          <w:numId w:val="13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59" w:name="lt_pId566"/>
      <w:r w:rsidRPr="00333A22">
        <w:rPr>
          <w:rFonts w:cstheme="minorHAnsi"/>
          <w:szCs w:val="24"/>
          <w:lang w:val="fr-CA"/>
        </w:rPr>
        <w:t xml:space="preserve">Prenez une </w:t>
      </w:r>
      <w:r w:rsidRPr="00333A22">
        <w:rPr>
          <w:rFonts w:cstheme="minorHAnsi"/>
          <w:b/>
          <w:szCs w:val="24"/>
          <w:lang w:val="fr-CA"/>
        </w:rPr>
        <w:t>photo du comité</w:t>
      </w:r>
      <w:r w:rsidRPr="00333A22">
        <w:rPr>
          <w:rFonts w:cstheme="minorHAnsi"/>
          <w:szCs w:val="24"/>
          <w:lang w:val="fr-CA"/>
        </w:rPr>
        <w:t xml:space="preserve"> et </w:t>
      </w:r>
      <w:r w:rsidR="00E272E9" w:rsidRPr="00333A22">
        <w:rPr>
          <w:rFonts w:cstheme="minorHAnsi"/>
          <w:szCs w:val="24"/>
          <w:lang w:val="fr-CA"/>
        </w:rPr>
        <w:t>publiez-la dans la dernière infolettre de l’année ou dans les médias sociaux</w:t>
      </w:r>
      <w:bookmarkEnd w:id="459"/>
      <w:r w:rsidR="00E272E9" w:rsidRPr="00333A22">
        <w:rPr>
          <w:rFonts w:cstheme="minorHAnsi"/>
          <w:szCs w:val="24"/>
          <w:lang w:val="fr-CA"/>
        </w:rPr>
        <w:t xml:space="preserve"> pour reconnaître les efforts des membres.</w:t>
      </w:r>
    </w:p>
    <w:p w14:paraId="4207A634" w14:textId="77777777" w:rsidR="00800920" w:rsidRPr="00333A22" w:rsidRDefault="009F7A9B" w:rsidP="00225EF8">
      <w:pPr>
        <w:pStyle w:val="ListParagraph"/>
        <w:numPr>
          <w:ilvl w:val="0"/>
          <w:numId w:val="13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0" w:name="lt_pId567"/>
      <w:r w:rsidRPr="00333A22">
        <w:rPr>
          <w:rFonts w:cstheme="minorHAnsi"/>
          <w:szCs w:val="24"/>
          <w:lang w:val="fr-CA"/>
        </w:rPr>
        <w:t xml:space="preserve">Donnez à chaque membre un </w:t>
      </w:r>
      <w:r w:rsidRPr="00333A22">
        <w:rPr>
          <w:rFonts w:cstheme="minorHAnsi"/>
          <w:b/>
          <w:szCs w:val="24"/>
          <w:lang w:val="fr-CA"/>
        </w:rPr>
        <w:t>certificat en reconnaissance</w:t>
      </w:r>
      <w:r w:rsidRPr="00333A22">
        <w:rPr>
          <w:rFonts w:cstheme="minorHAnsi"/>
          <w:szCs w:val="24"/>
          <w:lang w:val="fr-CA"/>
        </w:rPr>
        <w:t xml:space="preserve"> de ses efforts et de sa participation.</w:t>
      </w:r>
      <w:bookmarkEnd w:id="460"/>
      <w:r w:rsidRPr="00333A22">
        <w:rPr>
          <w:rFonts w:cstheme="minorHAnsi"/>
          <w:szCs w:val="24"/>
          <w:lang w:val="fr-CA"/>
        </w:rPr>
        <w:t xml:space="preserve"> </w:t>
      </w:r>
    </w:p>
    <w:p w14:paraId="3A7FE8B1" w14:textId="27C52C78" w:rsidR="00800920" w:rsidRPr="00333A22" w:rsidRDefault="009F7A9B" w:rsidP="00225EF8">
      <w:pPr>
        <w:pStyle w:val="ListParagraph"/>
        <w:numPr>
          <w:ilvl w:val="0"/>
          <w:numId w:val="13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1" w:name="lt_pId568"/>
      <w:r w:rsidRPr="00333A22">
        <w:rPr>
          <w:rFonts w:cstheme="minorHAnsi"/>
          <w:b/>
          <w:szCs w:val="24"/>
          <w:lang w:val="fr-CA"/>
        </w:rPr>
        <w:t xml:space="preserve">Dîner ou souper-partage : </w:t>
      </w:r>
      <w:r w:rsidR="00E272E9" w:rsidRPr="00333A22">
        <w:rPr>
          <w:rFonts w:cstheme="minorHAnsi"/>
          <w:szCs w:val="24"/>
          <w:lang w:val="fr-CA"/>
        </w:rPr>
        <w:t>Tous les membres</w:t>
      </w:r>
      <w:r w:rsidRPr="00333A22">
        <w:rPr>
          <w:rFonts w:cstheme="minorHAnsi"/>
          <w:szCs w:val="24"/>
          <w:lang w:val="fr-CA"/>
        </w:rPr>
        <w:t xml:space="preserve"> apporte</w:t>
      </w:r>
      <w:r w:rsidR="00E272E9" w:rsidRPr="00333A22">
        <w:rPr>
          <w:rFonts w:cstheme="minorHAnsi"/>
          <w:szCs w:val="24"/>
          <w:lang w:val="fr-CA"/>
        </w:rPr>
        <w:t>nt</w:t>
      </w:r>
      <w:r w:rsidRPr="00333A22">
        <w:rPr>
          <w:rFonts w:cstheme="minorHAnsi"/>
          <w:szCs w:val="24"/>
          <w:lang w:val="fr-CA"/>
        </w:rPr>
        <w:t xml:space="preserve"> un </w:t>
      </w:r>
      <w:r w:rsidR="00E272E9" w:rsidRPr="00333A22">
        <w:rPr>
          <w:rFonts w:cstheme="minorHAnsi"/>
          <w:szCs w:val="24"/>
          <w:lang w:val="fr-CA"/>
        </w:rPr>
        <w:t>plat</w:t>
      </w:r>
      <w:r w:rsidRPr="00333A22">
        <w:rPr>
          <w:rFonts w:cstheme="minorHAnsi"/>
          <w:szCs w:val="24"/>
          <w:lang w:val="fr-CA"/>
        </w:rPr>
        <w:t xml:space="preserve"> ainsi que la recette (vous pourriez faire des copies de la recette</w:t>
      </w:r>
      <w:r w:rsidR="00E325D3">
        <w:rPr>
          <w:rFonts w:cstheme="minorHAnsi"/>
          <w:szCs w:val="24"/>
          <w:lang w:val="fr-CA"/>
        </w:rPr>
        <w:t xml:space="preserve"> pour les</w:t>
      </w:r>
      <w:r w:rsidRPr="00333A22">
        <w:rPr>
          <w:rFonts w:cstheme="minorHAnsi"/>
          <w:szCs w:val="24"/>
          <w:lang w:val="fr-CA"/>
        </w:rPr>
        <w:t xml:space="preserve"> autres membres du comité).</w:t>
      </w:r>
      <w:bookmarkEnd w:id="461"/>
      <w:r w:rsidR="00092DAA" w:rsidRPr="00333A22">
        <w:rPr>
          <w:rFonts w:cstheme="minorHAnsi"/>
          <w:szCs w:val="24"/>
          <w:lang w:val="fr-CA"/>
        </w:rPr>
        <w:t xml:space="preserve"> </w:t>
      </w:r>
    </w:p>
    <w:p w14:paraId="580E92EF" w14:textId="77777777" w:rsidR="00800920" w:rsidRPr="00333A22" w:rsidRDefault="009F7A9B" w:rsidP="00225EF8">
      <w:pPr>
        <w:pStyle w:val="ListParagraph"/>
        <w:numPr>
          <w:ilvl w:val="0"/>
          <w:numId w:val="13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2" w:name="lt_pId569"/>
      <w:r w:rsidRPr="00333A22">
        <w:rPr>
          <w:rFonts w:cstheme="minorHAnsi"/>
          <w:b/>
          <w:szCs w:val="24"/>
          <w:lang w:val="fr-CA"/>
        </w:rPr>
        <w:t xml:space="preserve">Choisissez un thème </w:t>
      </w:r>
      <w:r w:rsidRPr="00333A22">
        <w:rPr>
          <w:rFonts w:cstheme="minorHAnsi"/>
          <w:szCs w:val="24"/>
          <w:lang w:val="fr-CA"/>
        </w:rPr>
        <w:t>pour la célébration (p. ex. hawaïen).</w:t>
      </w:r>
      <w:bookmarkEnd w:id="462"/>
    </w:p>
    <w:p w14:paraId="5DF71D9D" w14:textId="5229DF3F" w:rsidR="00E272E9" w:rsidRPr="00333A22" w:rsidRDefault="009F7A9B" w:rsidP="002F70ED">
      <w:pPr>
        <w:pStyle w:val="ListParagraph"/>
        <w:numPr>
          <w:ilvl w:val="0"/>
          <w:numId w:val="13"/>
        </w:numPr>
        <w:tabs>
          <w:tab w:val="left" w:pos="1418"/>
        </w:tabs>
        <w:spacing w:after="240"/>
        <w:contextualSpacing/>
        <w:rPr>
          <w:rFonts w:cstheme="minorHAnsi"/>
          <w:b/>
          <w:bCs/>
          <w:szCs w:val="24"/>
          <w:lang w:val="fr-CA"/>
        </w:rPr>
      </w:pPr>
      <w:bookmarkStart w:id="463" w:name="lt_pId570"/>
      <w:r w:rsidRPr="00333A22">
        <w:rPr>
          <w:rFonts w:cstheme="minorHAnsi"/>
          <w:szCs w:val="24"/>
          <w:lang w:val="fr-CA"/>
        </w:rPr>
        <w:t xml:space="preserve">Remettez des </w:t>
      </w:r>
      <w:r w:rsidRPr="00333A22">
        <w:rPr>
          <w:rFonts w:cstheme="minorHAnsi"/>
          <w:b/>
          <w:szCs w:val="24"/>
          <w:lang w:val="fr-CA"/>
        </w:rPr>
        <w:t>prix</w:t>
      </w:r>
      <w:r w:rsidRPr="00333A22">
        <w:rPr>
          <w:rFonts w:cstheme="minorHAnsi"/>
          <w:szCs w:val="24"/>
          <w:lang w:val="fr-CA"/>
        </w:rPr>
        <w:t xml:space="preserve"> </w:t>
      </w:r>
      <w:r w:rsidR="00E272E9" w:rsidRPr="00333A22">
        <w:rPr>
          <w:rFonts w:cstheme="minorHAnsi"/>
          <w:szCs w:val="24"/>
          <w:lang w:val="fr-CA"/>
        </w:rPr>
        <w:t xml:space="preserve">« actifs » </w:t>
      </w:r>
      <w:r w:rsidRPr="00333A22">
        <w:rPr>
          <w:rFonts w:cstheme="minorHAnsi"/>
          <w:szCs w:val="24"/>
          <w:lang w:val="fr-CA"/>
        </w:rPr>
        <w:t>comme un laissez-passer d’une journée au centre de conditionnement physique ou au centre récréatif de votre localité.</w:t>
      </w:r>
      <w:bookmarkEnd w:id="463"/>
      <w:r w:rsidRPr="00333A22">
        <w:rPr>
          <w:rFonts w:cstheme="minorHAnsi"/>
          <w:szCs w:val="24"/>
          <w:lang w:val="fr-CA"/>
        </w:rPr>
        <w:t xml:space="preserve"> </w:t>
      </w:r>
      <w:bookmarkStart w:id="464" w:name="lt_pId572"/>
    </w:p>
    <w:p w14:paraId="04A957BB" w14:textId="77777777" w:rsidR="00E272E9" w:rsidRPr="00333A22" w:rsidRDefault="00E272E9" w:rsidP="00E272E9">
      <w:pPr>
        <w:pStyle w:val="ListParagraph"/>
        <w:numPr>
          <w:ilvl w:val="0"/>
          <w:numId w:val="0"/>
        </w:numPr>
        <w:tabs>
          <w:tab w:val="left" w:pos="1418"/>
        </w:tabs>
        <w:spacing w:after="240"/>
        <w:ind w:left="720"/>
        <w:contextualSpacing/>
        <w:rPr>
          <w:rFonts w:cstheme="minorHAnsi"/>
          <w:szCs w:val="24"/>
          <w:lang w:val="fr-CA"/>
        </w:rPr>
      </w:pPr>
    </w:p>
    <w:p w14:paraId="0A7E1616" w14:textId="1F75C8E9" w:rsidR="00800920" w:rsidRPr="00333A22" w:rsidRDefault="009F7A9B" w:rsidP="00E272E9">
      <w:pPr>
        <w:pStyle w:val="ListParagraph"/>
        <w:numPr>
          <w:ilvl w:val="0"/>
          <w:numId w:val="0"/>
        </w:numPr>
        <w:tabs>
          <w:tab w:val="left" w:pos="1418"/>
        </w:tabs>
        <w:spacing w:after="240"/>
        <w:contextualSpacing/>
        <w:rPr>
          <w:rFonts w:cstheme="minorHAnsi"/>
          <w:b/>
          <w:bCs/>
          <w:szCs w:val="24"/>
          <w:lang w:val="fr-CA"/>
        </w:rPr>
      </w:pPr>
      <w:r w:rsidRPr="00333A22">
        <w:rPr>
          <w:rFonts w:cstheme="minorHAnsi"/>
          <w:b/>
          <w:bCs/>
          <w:szCs w:val="24"/>
          <w:lang w:val="fr-CA"/>
        </w:rPr>
        <w:t>Célébration à l’échelle de l’école</w:t>
      </w:r>
      <w:bookmarkEnd w:id="464"/>
      <w:r w:rsidRPr="00333A22">
        <w:rPr>
          <w:rFonts w:cstheme="minorHAnsi"/>
          <w:b/>
          <w:bCs/>
          <w:szCs w:val="24"/>
          <w:lang w:val="fr-CA"/>
        </w:rPr>
        <w:t xml:space="preserve"> </w:t>
      </w:r>
    </w:p>
    <w:p w14:paraId="2221FAEC" w14:textId="53CDDB57" w:rsidR="00800920" w:rsidRPr="00333A22" w:rsidRDefault="009F7A9B" w:rsidP="00DE6DD4">
      <w:pPr>
        <w:pStyle w:val="ListParagraph"/>
        <w:numPr>
          <w:ilvl w:val="0"/>
          <w:numId w:val="14"/>
        </w:numPr>
        <w:tabs>
          <w:tab w:val="left" w:pos="1418"/>
        </w:tabs>
        <w:spacing w:after="0"/>
        <w:ind w:left="714" w:hanging="357"/>
        <w:contextualSpacing/>
        <w:rPr>
          <w:rFonts w:cstheme="minorHAnsi"/>
          <w:szCs w:val="24"/>
          <w:lang w:val="fr-CA"/>
        </w:rPr>
      </w:pPr>
      <w:bookmarkStart w:id="465" w:name="lt_pId573"/>
      <w:r w:rsidRPr="00333A22">
        <w:rPr>
          <w:rFonts w:cstheme="minorHAnsi"/>
          <w:b/>
          <w:szCs w:val="24"/>
          <w:lang w:val="fr-CA"/>
        </w:rPr>
        <w:t xml:space="preserve">Tenez une assemblée de célébration : </w:t>
      </w:r>
      <w:r w:rsidRPr="00333A22">
        <w:rPr>
          <w:rFonts w:cstheme="minorHAnsi"/>
          <w:szCs w:val="24"/>
          <w:lang w:val="fr-CA"/>
        </w:rPr>
        <w:t xml:space="preserve">Faites participer la communauté scolaire en organisant une assemblée amusante </w:t>
      </w:r>
      <w:r w:rsidR="00602B16">
        <w:rPr>
          <w:rFonts w:cstheme="minorHAnsi"/>
          <w:szCs w:val="24"/>
          <w:lang w:val="fr-CA"/>
        </w:rPr>
        <w:t>pour</w:t>
      </w:r>
      <w:r w:rsidRPr="00333A22">
        <w:rPr>
          <w:rFonts w:cstheme="minorHAnsi"/>
          <w:szCs w:val="24"/>
          <w:lang w:val="fr-CA"/>
        </w:rPr>
        <w:t xml:space="preserve"> souligner les réalisations saines accomplies par l’école; prévoyez des spectacles, des pièces de théâtre et des conférenciers d’honneur.</w:t>
      </w:r>
      <w:bookmarkEnd w:id="465"/>
    </w:p>
    <w:p w14:paraId="58FBE4BB" w14:textId="4C08A854" w:rsidR="00DE6DD4" w:rsidRPr="00333A22" w:rsidRDefault="00DE6DD4" w:rsidP="00DE6DD4">
      <w:pPr>
        <w:numPr>
          <w:ilvl w:val="0"/>
          <w:numId w:val="14"/>
        </w:numPr>
        <w:suppressAutoHyphens/>
        <w:spacing w:before="0" w:after="0" w:line="240" w:lineRule="auto"/>
        <w:ind w:left="714" w:hanging="357"/>
        <w:rPr>
          <w:rFonts w:cstheme="minorHAnsi"/>
          <w:szCs w:val="24"/>
          <w:lang w:val="fr-CA"/>
        </w:rPr>
      </w:pPr>
      <w:bookmarkStart w:id="466" w:name="lt_pId574"/>
      <w:r w:rsidRPr="00333A22">
        <w:rPr>
          <w:rFonts w:cstheme="minorHAnsi"/>
          <w:szCs w:val="24"/>
          <w:lang w:val="fr-CA"/>
        </w:rPr>
        <w:t xml:space="preserve">Offrez un </w:t>
      </w:r>
      <w:r w:rsidRPr="00602B16">
        <w:rPr>
          <w:rFonts w:cstheme="minorHAnsi"/>
          <w:b/>
          <w:szCs w:val="24"/>
          <w:lang w:val="fr-CA"/>
        </w:rPr>
        <w:t>dîner santé gratuit</w:t>
      </w:r>
      <w:r w:rsidRPr="00333A22">
        <w:rPr>
          <w:rFonts w:cstheme="minorHAnsi"/>
          <w:szCs w:val="24"/>
          <w:lang w:val="fr-CA"/>
        </w:rPr>
        <w:t xml:space="preserve"> à l’ensemble de l’</w:t>
      </w:r>
      <w:r w:rsidR="004715AE" w:rsidRPr="00333A22">
        <w:rPr>
          <w:rFonts w:cstheme="minorHAnsi"/>
          <w:szCs w:val="24"/>
          <w:lang w:val="fr-CA"/>
        </w:rPr>
        <w:t>école</w:t>
      </w:r>
      <w:r w:rsidRPr="00333A22">
        <w:rPr>
          <w:rFonts w:cstheme="minorHAnsi"/>
          <w:szCs w:val="24"/>
          <w:lang w:val="fr-CA"/>
        </w:rPr>
        <w:t xml:space="preserve"> ou permettez à chaque classe d’organiser une célébration saine à l’heure du midi.</w:t>
      </w:r>
    </w:p>
    <w:p w14:paraId="09D417D0" w14:textId="4D19EC19" w:rsidR="00800920" w:rsidRPr="00602B16" w:rsidRDefault="00526FD0" w:rsidP="00225EF8">
      <w:pPr>
        <w:pStyle w:val="ListParagraph"/>
        <w:numPr>
          <w:ilvl w:val="0"/>
          <w:numId w:val="14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7" w:name="lt_pId575"/>
      <w:bookmarkEnd w:id="466"/>
      <w:r w:rsidRPr="00602B16">
        <w:rPr>
          <w:rFonts w:cstheme="minorHAnsi"/>
          <w:szCs w:val="24"/>
          <w:lang w:val="fr-CA"/>
        </w:rPr>
        <w:t xml:space="preserve">Organisez une </w:t>
      </w:r>
      <w:r w:rsidR="00DF7C9F">
        <w:rPr>
          <w:rFonts w:cstheme="minorHAnsi"/>
          <w:b/>
          <w:bCs/>
          <w:szCs w:val="24"/>
          <w:lang w:val="fr-CA"/>
        </w:rPr>
        <w:t xml:space="preserve">soirée familiale </w:t>
      </w:r>
      <w:r w:rsidR="00DF7C9F" w:rsidRPr="00DF7C9F">
        <w:rPr>
          <w:rFonts w:ascii="Arial" w:hAnsi="Arial" w:cs="Arial"/>
          <w:bCs/>
          <w:szCs w:val="24"/>
          <w:lang w:val="fr-CA"/>
        </w:rPr>
        <w:t>«</w:t>
      </w:r>
      <w:r w:rsidR="00DF7C9F">
        <w:rPr>
          <w:rFonts w:ascii="Arial" w:hAnsi="Arial" w:cs="Arial"/>
          <w:b/>
          <w:bCs/>
          <w:szCs w:val="24"/>
          <w:lang w:val="fr-CA"/>
        </w:rPr>
        <w:t xml:space="preserve"> </w:t>
      </w:r>
      <w:r w:rsidRPr="00602B16">
        <w:rPr>
          <w:rFonts w:cstheme="minorHAnsi"/>
          <w:szCs w:val="24"/>
          <w:lang w:val="fr-CA"/>
        </w:rPr>
        <w:t>active</w:t>
      </w:r>
      <w:r w:rsidR="00DF7C9F">
        <w:rPr>
          <w:rFonts w:cstheme="minorHAnsi"/>
          <w:szCs w:val="24"/>
          <w:lang w:val="fr-CA"/>
        </w:rPr>
        <w:t xml:space="preserve"> »</w:t>
      </w:r>
      <w:r w:rsidRPr="00602B16">
        <w:rPr>
          <w:rFonts w:cstheme="minorHAnsi"/>
          <w:szCs w:val="24"/>
          <w:lang w:val="fr-CA"/>
        </w:rPr>
        <w:t>, comme une fête dansante, un</w:t>
      </w:r>
      <w:r w:rsidR="00F60A14" w:rsidRPr="00602B16">
        <w:rPr>
          <w:rFonts w:cstheme="minorHAnsi"/>
          <w:szCs w:val="24"/>
          <w:lang w:val="fr-CA"/>
        </w:rPr>
        <w:t>e</w:t>
      </w:r>
      <w:r w:rsidRPr="00602B16">
        <w:rPr>
          <w:rFonts w:cstheme="minorHAnsi"/>
          <w:szCs w:val="24"/>
          <w:lang w:val="fr-CA"/>
        </w:rPr>
        <w:t xml:space="preserve"> soirée</w:t>
      </w:r>
      <w:r w:rsidR="002B3FB5" w:rsidRPr="00602B16">
        <w:rPr>
          <w:rFonts w:cstheme="minorHAnsi"/>
          <w:szCs w:val="24"/>
          <w:lang w:val="fr-CA"/>
        </w:rPr>
        <w:t xml:space="preserve"> de</w:t>
      </w:r>
      <w:r w:rsidRPr="00602B16">
        <w:rPr>
          <w:rFonts w:cstheme="minorHAnsi"/>
          <w:szCs w:val="24"/>
          <w:lang w:val="fr-CA"/>
        </w:rPr>
        <w:t xml:space="preserve"> mi</w:t>
      </w:r>
      <w:bookmarkEnd w:id="467"/>
      <w:r w:rsidRPr="00602B16">
        <w:rPr>
          <w:rFonts w:cstheme="minorHAnsi"/>
          <w:szCs w:val="24"/>
          <w:lang w:val="fr-CA"/>
        </w:rPr>
        <w:t>se en forme ou une soirée de quilles.</w:t>
      </w:r>
    </w:p>
    <w:p w14:paraId="28A2480D" w14:textId="24406FCE" w:rsidR="00800920" w:rsidRPr="00602B16" w:rsidRDefault="009F7A9B" w:rsidP="00225EF8">
      <w:pPr>
        <w:pStyle w:val="ListParagraph"/>
        <w:numPr>
          <w:ilvl w:val="0"/>
          <w:numId w:val="14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8" w:name="lt_pId576"/>
      <w:r w:rsidRPr="00602B16">
        <w:rPr>
          <w:rFonts w:cstheme="minorHAnsi"/>
          <w:szCs w:val="24"/>
          <w:lang w:val="fr-CA"/>
        </w:rPr>
        <w:t xml:space="preserve">Donnez à chaque élève un </w:t>
      </w:r>
      <w:r w:rsidRPr="00DF7C9F">
        <w:rPr>
          <w:rFonts w:cstheme="minorHAnsi"/>
          <w:b/>
          <w:szCs w:val="24"/>
          <w:lang w:val="fr-CA"/>
        </w:rPr>
        <w:t>prix de reconnaissance</w:t>
      </w:r>
      <w:r w:rsidR="00DF7C9F">
        <w:rPr>
          <w:rFonts w:cstheme="minorHAnsi"/>
          <w:szCs w:val="24"/>
          <w:lang w:val="fr-CA"/>
        </w:rPr>
        <w:t xml:space="preserve"> (</w:t>
      </w:r>
      <w:r w:rsidRPr="00602B16">
        <w:rPr>
          <w:rFonts w:cstheme="minorHAnsi"/>
          <w:szCs w:val="24"/>
          <w:lang w:val="fr-CA"/>
        </w:rPr>
        <w:t xml:space="preserve">autocollant, </w:t>
      </w:r>
      <w:r w:rsidR="00DF7C9F">
        <w:rPr>
          <w:rFonts w:cstheme="minorHAnsi"/>
          <w:szCs w:val="24"/>
          <w:lang w:val="fr-CA"/>
        </w:rPr>
        <w:t xml:space="preserve">crayon, </w:t>
      </w:r>
      <w:r w:rsidRPr="00602B16">
        <w:rPr>
          <w:rFonts w:cstheme="minorHAnsi"/>
          <w:szCs w:val="24"/>
          <w:lang w:val="fr-CA"/>
        </w:rPr>
        <w:t>a</w:t>
      </w:r>
      <w:r w:rsidR="00DF7C9F">
        <w:rPr>
          <w:rFonts w:cstheme="minorHAnsi"/>
          <w:szCs w:val="24"/>
          <w:lang w:val="fr-CA"/>
        </w:rPr>
        <w:t xml:space="preserve">imant, etc.) pour faire la promotion de l’approche </w:t>
      </w:r>
      <w:r w:rsidR="00526FD0" w:rsidRPr="00602B16">
        <w:rPr>
          <w:rFonts w:cstheme="minorHAnsi"/>
          <w:szCs w:val="24"/>
          <w:lang w:val="fr-CA"/>
        </w:rPr>
        <w:t>Écoles saines</w:t>
      </w:r>
      <w:r w:rsidR="00E272E9" w:rsidRPr="00602B16">
        <w:rPr>
          <w:rFonts w:cstheme="minorHAnsi"/>
          <w:szCs w:val="24"/>
          <w:lang w:val="fr-CA"/>
        </w:rPr>
        <w:t>. S</w:t>
      </w:r>
      <w:r w:rsidRPr="00602B16">
        <w:rPr>
          <w:rFonts w:cstheme="minorHAnsi"/>
          <w:szCs w:val="24"/>
          <w:lang w:val="fr-CA"/>
        </w:rPr>
        <w:t>ollicitez des dons d’entreprises ou d’organisations locales</w:t>
      </w:r>
      <w:bookmarkEnd w:id="468"/>
      <w:r w:rsidR="00E272E9" w:rsidRPr="00602B16">
        <w:rPr>
          <w:rFonts w:cstheme="minorHAnsi"/>
          <w:szCs w:val="24"/>
          <w:lang w:val="fr-CA"/>
        </w:rPr>
        <w:t>.</w:t>
      </w:r>
    </w:p>
    <w:p w14:paraId="74B2EB1E" w14:textId="39B41E45" w:rsidR="00800920" w:rsidRPr="00602B16" w:rsidRDefault="009F7A9B" w:rsidP="00225EF8">
      <w:pPr>
        <w:pStyle w:val="ListParagraph"/>
        <w:numPr>
          <w:ilvl w:val="0"/>
          <w:numId w:val="14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69" w:name="lt_pId578"/>
      <w:r w:rsidRPr="00602B16">
        <w:rPr>
          <w:rFonts w:cstheme="minorHAnsi"/>
          <w:szCs w:val="24"/>
          <w:lang w:val="fr-CA"/>
        </w:rPr>
        <w:t xml:space="preserve">Envoyez une </w:t>
      </w:r>
      <w:r w:rsidRPr="00602B16">
        <w:rPr>
          <w:rFonts w:cstheme="minorHAnsi"/>
          <w:b/>
          <w:szCs w:val="24"/>
          <w:lang w:val="fr-CA"/>
        </w:rPr>
        <w:t>lettre de remerciement aux parents</w:t>
      </w:r>
      <w:r w:rsidR="00E272E9" w:rsidRPr="00602B16">
        <w:rPr>
          <w:rFonts w:cstheme="minorHAnsi"/>
          <w:b/>
          <w:szCs w:val="24"/>
          <w:lang w:val="fr-CA"/>
        </w:rPr>
        <w:t xml:space="preserve"> et tuteurs</w:t>
      </w:r>
      <w:r w:rsidRPr="00602B16">
        <w:rPr>
          <w:rFonts w:cstheme="minorHAnsi"/>
          <w:szCs w:val="24"/>
          <w:lang w:val="fr-CA"/>
        </w:rPr>
        <w:t xml:space="preserve"> pour leur exprimer votre reconnaissance des efforts qu’ils ont faits pour rendre votre école plus saine.</w:t>
      </w:r>
      <w:bookmarkEnd w:id="469"/>
    </w:p>
    <w:p w14:paraId="0EF2DA48" w14:textId="37776F0A" w:rsidR="00800920" w:rsidRPr="00602B16" w:rsidRDefault="00526FD0" w:rsidP="00225EF8">
      <w:pPr>
        <w:pStyle w:val="ListParagraph"/>
        <w:numPr>
          <w:ilvl w:val="0"/>
          <w:numId w:val="14"/>
        </w:numPr>
        <w:tabs>
          <w:tab w:val="left" w:pos="1418"/>
        </w:tabs>
        <w:spacing w:after="120"/>
        <w:contextualSpacing/>
        <w:rPr>
          <w:rFonts w:cstheme="minorHAnsi"/>
          <w:szCs w:val="24"/>
          <w:lang w:val="fr-CA"/>
        </w:rPr>
      </w:pPr>
      <w:bookmarkStart w:id="470" w:name="lt_pId579"/>
      <w:r w:rsidRPr="00602B16">
        <w:rPr>
          <w:rFonts w:cstheme="minorHAnsi"/>
          <w:szCs w:val="24"/>
          <w:lang w:val="fr-CA"/>
        </w:rPr>
        <w:t xml:space="preserve">Journée </w:t>
      </w:r>
      <w:r w:rsidRPr="00DF7C9F">
        <w:rPr>
          <w:rFonts w:cstheme="minorHAnsi"/>
          <w:b/>
          <w:szCs w:val="24"/>
          <w:lang w:val="fr-CA"/>
        </w:rPr>
        <w:t>Esprit</w:t>
      </w:r>
      <w:r w:rsidR="00E33958" w:rsidRPr="00DF7C9F">
        <w:rPr>
          <w:rFonts w:cstheme="minorHAnsi"/>
          <w:b/>
          <w:szCs w:val="24"/>
          <w:lang w:val="fr-CA"/>
        </w:rPr>
        <w:t xml:space="preserve"> d’école</w:t>
      </w:r>
      <w:r w:rsidR="00DA42B5" w:rsidRPr="00602B16">
        <w:rPr>
          <w:rFonts w:cstheme="minorHAnsi"/>
          <w:szCs w:val="24"/>
          <w:lang w:val="fr-CA"/>
        </w:rPr>
        <w:t xml:space="preserve"> </w:t>
      </w:r>
      <w:r w:rsidR="00E33958" w:rsidRPr="00602B16">
        <w:rPr>
          <w:rFonts w:cstheme="minorHAnsi"/>
          <w:szCs w:val="24"/>
          <w:lang w:val="fr-CA"/>
        </w:rPr>
        <w:t>–</w:t>
      </w:r>
      <w:r w:rsidR="00DA42B5" w:rsidRPr="00602B16">
        <w:rPr>
          <w:rFonts w:cstheme="minorHAnsi"/>
          <w:szCs w:val="24"/>
          <w:lang w:val="fr-CA"/>
        </w:rPr>
        <w:t xml:space="preserve"> </w:t>
      </w:r>
      <w:r w:rsidR="00E33958" w:rsidRPr="00602B16">
        <w:rPr>
          <w:rFonts w:cstheme="minorHAnsi"/>
          <w:szCs w:val="24"/>
          <w:lang w:val="fr-CA"/>
        </w:rPr>
        <w:t>portez des vêtements aux couleurs de l’école à la célébration</w:t>
      </w:r>
      <w:r w:rsidR="00DA42B5" w:rsidRPr="00602B16">
        <w:rPr>
          <w:rFonts w:cstheme="minorHAnsi"/>
          <w:szCs w:val="24"/>
          <w:lang w:val="fr-CA"/>
        </w:rPr>
        <w:t>.</w:t>
      </w:r>
      <w:bookmarkEnd w:id="470"/>
    </w:p>
    <w:p w14:paraId="15ACC3B7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1FDD08DE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7DA9E7C3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7A2D301A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329B56D9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0C5F90FC" w14:textId="77777777" w:rsidR="00897DC0" w:rsidRPr="00333A22" w:rsidRDefault="00897DC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4949D855" w14:textId="57CF181F" w:rsidR="00800920" w:rsidRPr="00333A22" w:rsidRDefault="00E272E9" w:rsidP="00800920">
      <w:pPr>
        <w:pStyle w:val="Heading1"/>
        <w:rPr>
          <w:rFonts w:asciiTheme="minorHAnsi" w:hAnsiTheme="minorHAnsi" w:cstheme="minorHAnsi"/>
          <w:lang w:val="fr-CA"/>
        </w:rPr>
      </w:pPr>
      <w:bookmarkStart w:id="471" w:name="lt_pId580"/>
      <w:bookmarkStart w:id="472" w:name="_Toc150761681"/>
      <w:bookmarkStart w:id="473" w:name="_Toc163736469"/>
      <w:r w:rsidRPr="00333A22">
        <w:rPr>
          <w:rFonts w:asciiTheme="minorHAnsi" w:hAnsiTheme="minorHAnsi" w:cstheme="minorHAnsi"/>
          <w:lang w:val="fr-CA"/>
        </w:rPr>
        <w:t xml:space="preserve">OUTIL 27 : </w:t>
      </w:r>
      <w:r w:rsidR="009F7A9B" w:rsidRPr="00333A22">
        <w:rPr>
          <w:rFonts w:asciiTheme="minorHAnsi" w:hAnsiTheme="minorHAnsi" w:cstheme="minorHAnsi"/>
          <w:lang w:val="fr-CA"/>
        </w:rPr>
        <w:t>Modèle de certificat de reconnaissance</w:t>
      </w:r>
      <w:bookmarkEnd w:id="471"/>
      <w:bookmarkEnd w:id="472"/>
      <w:bookmarkEnd w:id="473"/>
      <w:r w:rsidR="009F7A9B" w:rsidRPr="00333A22">
        <w:rPr>
          <w:rFonts w:asciiTheme="minorHAnsi" w:hAnsiTheme="minorHAnsi" w:cstheme="minorHAnsi"/>
          <w:lang w:val="fr-CA"/>
        </w:rPr>
        <w:t xml:space="preserve"> </w:t>
      </w:r>
    </w:p>
    <w:p w14:paraId="30FD04FA" w14:textId="77777777" w:rsidR="00800920" w:rsidRPr="00333A22" w:rsidRDefault="00800920" w:rsidP="00800920">
      <w:pPr>
        <w:spacing w:before="0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</w:p>
    <w:p w14:paraId="75B4CB53" w14:textId="77777777" w:rsidR="00897DC0" w:rsidRPr="00333A22" w:rsidRDefault="009F7A9B" w:rsidP="0097521E">
      <w:pPr>
        <w:spacing w:before="0"/>
        <w:jc w:val="center"/>
        <w:rPr>
          <w:rStyle w:val="SubtleEmphasis"/>
          <w:rFonts w:cstheme="minorHAnsi"/>
          <w:i w:val="0"/>
          <w:iCs w:val="0"/>
          <w:color w:val="auto"/>
          <w:sz w:val="22"/>
          <w:lang w:val="fr-CA"/>
        </w:rPr>
      </w:pPr>
      <w:r w:rsidRPr="00333A22">
        <w:rPr>
          <w:rStyle w:val="CommentReference"/>
          <w:noProof/>
          <w:lang w:val="fr-CA" w:eastAsia="fr-CA"/>
        </w:rPr>
        <w:lastRenderedPageBreak/>
        <w:drawing>
          <wp:inline distT="0" distB="0" distL="0" distR="0" wp14:anchorId="00CF7FC7" wp14:editId="4AD248F7">
            <wp:extent cx="5670504" cy="7338299"/>
            <wp:effectExtent l="0" t="0" r="6985" b="0"/>
            <wp:docPr id="1440450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450091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04" cy="733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58AEA" w14:textId="66D0AC0A" w:rsidR="00800920" w:rsidRPr="00333A22" w:rsidRDefault="003E7131" w:rsidP="004A651C">
      <w:pPr>
        <w:pStyle w:val="Heading1"/>
        <w:rPr>
          <w:rFonts w:asciiTheme="minorHAnsi" w:hAnsiTheme="minorHAnsi" w:cstheme="minorHAnsi"/>
          <w:lang w:val="fr-CA"/>
        </w:rPr>
      </w:pPr>
      <w:bookmarkStart w:id="474" w:name="lt_pId581"/>
      <w:bookmarkStart w:id="475" w:name="_Toc150761682"/>
      <w:bookmarkStart w:id="476" w:name="_Toc163736470"/>
      <w:r w:rsidRPr="00333A22">
        <w:rPr>
          <w:rFonts w:asciiTheme="minorHAnsi" w:hAnsiTheme="minorHAnsi" w:cstheme="minorHAnsi"/>
          <w:lang w:val="fr-CA"/>
        </w:rPr>
        <w:lastRenderedPageBreak/>
        <w:t>OUTIL</w:t>
      </w:r>
      <w:r w:rsidR="000147CA" w:rsidRPr="00333A22">
        <w:rPr>
          <w:rFonts w:asciiTheme="minorHAnsi" w:hAnsiTheme="minorHAnsi" w:cstheme="minorHAnsi"/>
          <w:lang w:val="fr-CA"/>
        </w:rPr>
        <w:t xml:space="preserve"> 28 : </w:t>
      </w:r>
      <w:r w:rsidR="009F7A9B" w:rsidRPr="00333A22">
        <w:rPr>
          <w:rFonts w:asciiTheme="minorHAnsi" w:hAnsiTheme="minorHAnsi" w:cstheme="minorHAnsi"/>
          <w:lang w:val="fr-CA"/>
        </w:rPr>
        <w:t>Exemple de bilan de fin d’année</w:t>
      </w:r>
      <w:bookmarkEnd w:id="474"/>
      <w:bookmarkEnd w:id="475"/>
      <w:bookmarkEnd w:id="476"/>
    </w:p>
    <w:p w14:paraId="052EDCD2" w14:textId="77777777" w:rsidR="00800920" w:rsidRPr="00333A22" w:rsidRDefault="009F7A9B" w:rsidP="00800920">
      <w:pPr>
        <w:rPr>
          <w:b/>
          <w:bCs/>
          <w:lang w:val="fr-CA"/>
        </w:rPr>
      </w:pPr>
      <w:bookmarkStart w:id="477" w:name="lt_pId582"/>
      <w:r w:rsidRPr="00333A22">
        <w:rPr>
          <w:b/>
          <w:bCs/>
          <w:lang w:val="fr-CA"/>
        </w:rPr>
        <w:t>Félicitations!</w:t>
      </w:r>
      <w:bookmarkEnd w:id="477"/>
    </w:p>
    <w:p w14:paraId="71DA2566" w14:textId="1617E073" w:rsidR="00800920" w:rsidRPr="00333A22" w:rsidRDefault="009F7A9B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478" w:name="lt_pId583"/>
      <w:r w:rsidRPr="00DF7C9F">
        <w:rPr>
          <w:rFonts w:cstheme="minorHAnsi"/>
          <w:lang w:val="fr-CA"/>
        </w:rPr>
        <w:t xml:space="preserve">En cette fin d’année scolaire, le comité Écoles saines aimerait remercier les élèves, le personnel, les parents </w:t>
      </w:r>
      <w:r w:rsidR="00DE6DD4" w:rsidRPr="00DF7C9F">
        <w:rPr>
          <w:rFonts w:cstheme="minorHAnsi"/>
          <w:lang w:val="fr-CA"/>
        </w:rPr>
        <w:t xml:space="preserve">et tuteurs ainsi que </w:t>
      </w:r>
      <w:r w:rsidRPr="00DF7C9F">
        <w:rPr>
          <w:rFonts w:cstheme="minorHAnsi"/>
          <w:lang w:val="fr-CA"/>
        </w:rPr>
        <w:t xml:space="preserve">les membres de la communauté </w:t>
      </w:r>
      <w:bookmarkStart w:id="479" w:name="lt_pId584"/>
      <w:bookmarkEnd w:id="478"/>
      <w:r w:rsidR="00E33958" w:rsidRPr="00DF7C9F">
        <w:rPr>
          <w:rFonts w:cstheme="minorHAnsi"/>
          <w:lang w:val="fr-CA"/>
        </w:rPr>
        <w:t xml:space="preserve">de </w:t>
      </w:r>
      <w:r w:rsidR="002B3FB5" w:rsidRPr="00DF7C9F">
        <w:rPr>
          <w:rFonts w:cstheme="minorHAnsi"/>
          <w:lang w:val="fr-CA"/>
        </w:rPr>
        <w:t>l’</w:t>
      </w:r>
      <w:r w:rsidR="00E33958" w:rsidRPr="00DF7C9F">
        <w:rPr>
          <w:rFonts w:cstheme="minorHAnsi"/>
          <w:lang w:val="fr-CA"/>
        </w:rPr>
        <w:t>avoir aidé à rendre notre école plus saine</w:t>
      </w:r>
      <w:r w:rsidR="00DE6DD4" w:rsidRPr="00DF7C9F">
        <w:rPr>
          <w:rFonts w:cstheme="minorHAnsi"/>
          <w:lang w:val="fr-CA"/>
        </w:rPr>
        <w:t xml:space="preserve">. </w:t>
      </w:r>
      <w:r w:rsidRPr="00DF7C9F">
        <w:rPr>
          <w:rFonts w:cstheme="minorHAnsi"/>
          <w:lang w:val="fr-CA"/>
        </w:rPr>
        <w:t>Nous espérons que vous avez appris des comportements santé que vous pourrez mettre en pratique à l’école, à la</w:t>
      </w:r>
      <w:r w:rsidRPr="00333A22">
        <w:rPr>
          <w:rFonts w:cstheme="minorHAnsi"/>
          <w:lang w:val="fr-CA"/>
        </w:rPr>
        <w:t xml:space="preserve"> maison et dans la communauté.</w:t>
      </w:r>
      <w:bookmarkEnd w:id="479"/>
    </w:p>
    <w:p w14:paraId="58D9B456" w14:textId="6C49B6FF" w:rsidR="00800920" w:rsidRPr="00333A22" w:rsidRDefault="009F7A9B" w:rsidP="00800920">
      <w:pPr>
        <w:tabs>
          <w:tab w:val="left" w:pos="1418"/>
        </w:tabs>
        <w:rPr>
          <w:rFonts w:cstheme="minorHAnsi"/>
          <w:lang w:val="fr-CA"/>
        </w:rPr>
      </w:pPr>
      <w:bookmarkStart w:id="480" w:name="lt_pId585"/>
      <w:r w:rsidRPr="00333A22">
        <w:rPr>
          <w:rFonts w:cstheme="minorHAnsi"/>
          <w:lang w:val="fr-CA"/>
        </w:rPr>
        <w:t>Nous avons fait de grands pas dans la bonne direction!</w:t>
      </w:r>
      <w:bookmarkEnd w:id="480"/>
      <w:r w:rsidRPr="00333A22">
        <w:rPr>
          <w:rFonts w:cstheme="minorHAnsi"/>
          <w:lang w:val="fr-CA"/>
        </w:rPr>
        <w:t xml:space="preserve"> </w:t>
      </w:r>
      <w:bookmarkStart w:id="481" w:name="lt_pId586"/>
      <w:r w:rsidRPr="00333A22">
        <w:rPr>
          <w:rFonts w:cstheme="minorHAnsi"/>
          <w:lang w:val="fr-CA"/>
        </w:rPr>
        <w:t>Voici quelques exemples de nos réalisations</w:t>
      </w:r>
      <w:bookmarkEnd w:id="481"/>
      <w:r w:rsidR="00DE6DD4" w:rsidRPr="00333A22">
        <w:rPr>
          <w:rFonts w:cstheme="minorHAnsi"/>
          <w:lang w:val="fr-CA"/>
        </w:rPr>
        <w:t xml:space="preserve"> : </w:t>
      </w:r>
    </w:p>
    <w:sdt>
      <w:sdtPr>
        <w:rPr>
          <w:rFonts w:cstheme="minorHAnsi"/>
          <w:lang w:val="fr-CA"/>
        </w:rPr>
        <w:id w:val="10657117"/>
        <w:placeholder>
          <w:docPart w:val="CDE0E495D76842189298CCDA739977FA"/>
        </w:placeholder>
        <w:showingPlcHdr/>
        <w:text/>
      </w:sdtPr>
      <w:sdtContent>
        <w:p w14:paraId="32E831DE" w14:textId="6D862BCC" w:rsidR="00800920" w:rsidRPr="00C55AAB" w:rsidRDefault="00C55AAB" w:rsidP="00800920">
          <w:pPr>
            <w:tabs>
              <w:tab w:val="left" w:pos="1418"/>
            </w:tabs>
            <w:rPr>
              <w:rFonts w:cstheme="minorHAnsi"/>
              <w:lang w:val="fr-CA"/>
            </w:rPr>
          </w:pPr>
          <w:r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p>
      </w:sdtContent>
    </w:sdt>
    <w:p w14:paraId="10CDD756" w14:textId="7D5E2776" w:rsidR="00800920" w:rsidRPr="00333A22" w:rsidRDefault="009F7A9B" w:rsidP="00800920">
      <w:pPr>
        <w:tabs>
          <w:tab w:val="left" w:pos="1418"/>
        </w:tabs>
        <w:spacing w:after="240"/>
        <w:rPr>
          <w:rFonts w:cstheme="minorHAnsi"/>
          <w:color w:val="00B050"/>
          <w:lang w:val="fr-CA"/>
        </w:rPr>
      </w:pPr>
      <w:bookmarkStart w:id="482" w:name="lt_pId587"/>
      <w:r w:rsidRPr="00333A22">
        <w:rPr>
          <w:rFonts w:cstheme="minorHAnsi"/>
          <w:lang w:val="fr-CA"/>
        </w:rPr>
        <w:t xml:space="preserve">Ces réalisations sont le fruit de votre travail acharné et de </w:t>
      </w:r>
      <w:r w:rsidR="000147CA" w:rsidRPr="00333A22">
        <w:rPr>
          <w:rFonts w:cstheme="minorHAnsi"/>
          <w:lang w:val="fr-CA"/>
        </w:rPr>
        <w:t>vos suggestions</w:t>
      </w:r>
      <w:r w:rsidRPr="00333A22">
        <w:rPr>
          <w:rFonts w:cstheme="minorHAnsi"/>
          <w:lang w:val="fr-CA"/>
        </w:rPr>
        <w:t>.</w:t>
      </w:r>
      <w:bookmarkEnd w:id="482"/>
      <w:r w:rsidRPr="00333A22">
        <w:rPr>
          <w:rFonts w:cstheme="minorHAnsi"/>
          <w:lang w:val="fr-CA"/>
        </w:rPr>
        <w:t xml:space="preserve"> </w:t>
      </w:r>
      <w:bookmarkStart w:id="483" w:name="lt_pId588"/>
      <w:r w:rsidRPr="00333A22">
        <w:rPr>
          <w:rFonts w:cstheme="minorHAnsi"/>
          <w:lang w:val="fr-CA"/>
        </w:rPr>
        <w:t>Nous vous sommes reconnaissants de l’enthousiasme et du soutien dont vous avez fait preuve. Nous espérons pouvoir compter sur vous encore l’an prochain tandis que nous continuerons à créer une communauté scolaire saine.</w:t>
      </w:r>
      <w:bookmarkEnd w:id="483"/>
      <w:r w:rsidRPr="00333A22">
        <w:rPr>
          <w:rFonts w:cstheme="minorHAnsi"/>
          <w:lang w:val="fr-CA"/>
        </w:rPr>
        <w:t xml:space="preserve"> </w:t>
      </w:r>
    </w:p>
    <w:p w14:paraId="43CAAEDF" w14:textId="5E2A84CF" w:rsidR="00800920" w:rsidRPr="00333A22" w:rsidRDefault="00DE6DD4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484" w:name="lt_pId589"/>
      <w:r w:rsidRPr="00333A22">
        <w:rPr>
          <w:rFonts w:cstheme="minorHAnsi"/>
          <w:lang w:val="fr-CA"/>
        </w:rPr>
        <w:t>L</w:t>
      </w:r>
      <w:r w:rsidR="009F7A9B" w:rsidRPr="00333A22">
        <w:rPr>
          <w:rFonts w:cstheme="minorHAnsi"/>
          <w:lang w:val="fr-CA"/>
        </w:rPr>
        <w:t>e comité Écoles saines accueille toujours avec plaisir les nouveaux membres et les idées.</w:t>
      </w:r>
      <w:bookmarkStart w:id="485" w:name="lt_pId590"/>
      <w:bookmarkEnd w:id="484"/>
      <w:r w:rsidR="008C4317">
        <w:rPr>
          <w:rFonts w:cstheme="minorHAnsi"/>
          <w:lang w:val="fr-CA"/>
        </w:rPr>
        <w:t xml:space="preserve"> </w:t>
      </w:r>
      <w:r w:rsidR="009F7A9B" w:rsidRPr="00333A22">
        <w:rPr>
          <w:rFonts w:cstheme="minorHAnsi"/>
          <w:lang w:val="fr-CA"/>
        </w:rPr>
        <w:t>Restez à l’écoute l’an prochain pour prendre connaissance des activités nouvelles.</w:t>
      </w:r>
      <w:bookmarkEnd w:id="485"/>
      <w:r w:rsidR="009F7A9B" w:rsidRPr="00333A22">
        <w:rPr>
          <w:rFonts w:cstheme="minorHAnsi"/>
          <w:lang w:val="fr-CA"/>
        </w:rPr>
        <w:t xml:space="preserve"> </w:t>
      </w:r>
    </w:p>
    <w:p w14:paraId="51A3766E" w14:textId="4F65EAD9" w:rsidR="00800920" w:rsidRPr="007662B8" w:rsidRDefault="009F7A9B" w:rsidP="00800920">
      <w:pPr>
        <w:tabs>
          <w:tab w:val="left" w:pos="1418"/>
        </w:tabs>
        <w:spacing w:after="240"/>
        <w:rPr>
          <w:rFonts w:cstheme="minorHAnsi"/>
          <w:lang w:val="fr-CA"/>
        </w:rPr>
      </w:pPr>
      <w:bookmarkStart w:id="486" w:name="lt_pId592"/>
      <w:r w:rsidRPr="00333A22">
        <w:rPr>
          <w:rFonts w:cstheme="minorHAnsi"/>
          <w:lang w:val="fr-CA"/>
        </w:rPr>
        <w:t xml:space="preserve">Encore une fois merci. Si vous avez des questions, n’hésitez pas à communiquer </w:t>
      </w:r>
      <w:r w:rsidRPr="002E5BA4">
        <w:rPr>
          <w:rFonts w:cstheme="minorHAnsi"/>
          <w:lang w:val="fr-CA"/>
        </w:rPr>
        <w:t>avec le champion Écoles</w:t>
      </w:r>
      <w:r w:rsidRPr="00333A22">
        <w:rPr>
          <w:rFonts w:cstheme="minorHAnsi"/>
          <w:lang w:val="fr-CA"/>
        </w:rPr>
        <w:t xml:space="preserve"> saines</w:t>
      </w:r>
      <w:bookmarkEnd w:id="486"/>
      <w:r w:rsidRPr="00333A22">
        <w:rPr>
          <w:rFonts w:cstheme="minorHAnsi"/>
          <w:color w:val="FFFFFF"/>
          <w:lang w:val="fr-CA"/>
        </w:rPr>
        <w:t xml:space="preserve"> </w:t>
      </w:r>
      <w:sdt>
        <w:sdtPr>
          <w:rPr>
            <w:rFonts w:cstheme="minorHAnsi"/>
            <w:color w:val="FFFFFF"/>
            <w:lang w:val="fr-CA"/>
          </w:rPr>
          <w:alias w:val="Insérer le nom et les coordonnées du champion"/>
          <w:tag w:val="Insérer le nom et les coordonnées du champion"/>
          <w:id w:val="1607463462"/>
          <w:placeholder>
            <w:docPart w:val="CDE0E495D76842189298CCDA739977FA"/>
          </w:placeholder>
          <w:showingPlcHdr/>
          <w:text/>
        </w:sdtPr>
        <w:sdtContent>
          <w:r w:rsidR="002E5BA4"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sdtContent>
      </w:sdt>
      <w:bookmarkStart w:id="487" w:name="lt_pId594"/>
      <w:r w:rsidRPr="007662B8">
        <w:rPr>
          <w:rFonts w:cstheme="minorHAnsi"/>
          <w:lang w:val="fr-CA"/>
        </w:rPr>
        <w:t>.</w:t>
      </w:r>
      <w:bookmarkEnd w:id="487"/>
    </w:p>
    <w:p w14:paraId="07033680" w14:textId="34FCB108" w:rsidR="00800920" w:rsidRPr="00333A22" w:rsidRDefault="000147CA" w:rsidP="00800920">
      <w:pPr>
        <w:tabs>
          <w:tab w:val="left" w:pos="1418"/>
        </w:tabs>
        <w:spacing w:after="240"/>
        <w:rPr>
          <w:rFonts w:cstheme="minorHAnsi"/>
          <w:b/>
          <w:lang w:val="fr-CA"/>
        </w:rPr>
      </w:pPr>
      <w:bookmarkStart w:id="488" w:name="lt_pId595"/>
      <w:r w:rsidRPr="00333A22">
        <w:rPr>
          <w:rFonts w:cstheme="minorHAnsi"/>
          <w:b/>
          <w:lang w:val="fr-CA"/>
        </w:rPr>
        <w:t>Bravo!</w:t>
      </w:r>
      <w:bookmarkEnd w:id="488"/>
    </w:p>
    <w:p w14:paraId="214E8C7E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5D7075E5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3E67ADE7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A875D59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2614DE6C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09A5ACD4" w14:textId="7FB915A4" w:rsidR="00800920" w:rsidRPr="00333A22" w:rsidRDefault="00800920" w:rsidP="00800920">
      <w:pPr>
        <w:rPr>
          <w:rFonts w:cstheme="minorHAnsi"/>
          <w:lang w:val="fr-CA"/>
        </w:rPr>
      </w:pPr>
    </w:p>
    <w:p w14:paraId="33E40174" w14:textId="77777777" w:rsidR="00800920" w:rsidRPr="00333A22" w:rsidRDefault="00800920" w:rsidP="00800920">
      <w:pPr>
        <w:rPr>
          <w:rFonts w:cstheme="minorHAnsi"/>
          <w:lang w:val="fr-CA"/>
        </w:rPr>
      </w:pPr>
    </w:p>
    <w:p w14:paraId="4D18A112" w14:textId="542E5387" w:rsidR="00800920" w:rsidRPr="00333A22" w:rsidRDefault="00800920" w:rsidP="00800920">
      <w:pPr>
        <w:rPr>
          <w:rFonts w:cstheme="minorHAnsi"/>
          <w:b/>
          <w:lang w:val="fr-CA"/>
        </w:rPr>
      </w:pPr>
    </w:p>
    <w:p w14:paraId="44E818E3" w14:textId="31D4A690" w:rsidR="00800920" w:rsidRPr="00333A22" w:rsidRDefault="009F7A9B" w:rsidP="00800920">
      <w:pPr>
        <w:tabs>
          <w:tab w:val="left" w:pos="1289"/>
        </w:tabs>
        <w:rPr>
          <w:rFonts w:cstheme="minorHAnsi"/>
          <w:lang w:val="fr-CA"/>
        </w:rPr>
      </w:pPr>
      <w:r w:rsidRPr="00333A22">
        <w:rPr>
          <w:rFonts w:cstheme="minorHAnsi"/>
          <w:lang w:val="fr-CA"/>
        </w:rPr>
        <w:tab/>
      </w:r>
    </w:p>
    <w:p w14:paraId="170FA524" w14:textId="7C6D7718" w:rsidR="00C777B2" w:rsidRPr="00333A22" w:rsidRDefault="00C777B2" w:rsidP="00800920">
      <w:pPr>
        <w:rPr>
          <w:rStyle w:val="SubtleEmphasis"/>
          <w:i w:val="0"/>
          <w:iCs w:val="0"/>
          <w:color w:val="auto"/>
          <w:lang w:val="fr-CA"/>
        </w:rPr>
      </w:pPr>
    </w:p>
    <w:p w14:paraId="59D020AF" w14:textId="1E419736" w:rsidR="00C95B9E" w:rsidRPr="00C95B9E" w:rsidRDefault="00C95B9E" w:rsidP="004A651C">
      <w:pPr>
        <w:rPr>
          <w:lang w:val="fr-CA"/>
        </w:rPr>
      </w:pPr>
    </w:p>
    <w:p w14:paraId="6B3E3237" w14:textId="5552BE72" w:rsidR="00DE6DD4" w:rsidRPr="00333A22" w:rsidRDefault="008767BA" w:rsidP="00C95B9E">
      <w:pPr>
        <w:spacing w:after="120"/>
        <w:rPr>
          <w:rStyle w:val="SubtleEmphasis"/>
          <w:i w:val="0"/>
          <w:iCs w:val="0"/>
          <w:color w:val="auto"/>
          <w:lang w:val="fr-CA"/>
        </w:rPr>
      </w:pPr>
      <w:r w:rsidRPr="00333A22">
        <w:rPr>
          <w:rStyle w:val="CommentReference"/>
          <w:noProof/>
          <w:lang w:val="fr-CA" w:eastAsia="fr-CA"/>
        </w:rPr>
        <w:lastRenderedPageBreak/>
        <w:drawing>
          <wp:anchor distT="0" distB="0" distL="114300" distR="114300" simplePos="0" relativeHeight="251670528" behindDoc="1" locked="0" layoutInCell="1" allowOverlap="1" wp14:anchorId="5F7E0E6D" wp14:editId="02D2FB38">
            <wp:simplePos x="0" y="0"/>
            <wp:positionH relativeFrom="page">
              <wp:posOffset>7951</wp:posOffset>
            </wp:positionH>
            <wp:positionV relativeFrom="paragraph">
              <wp:posOffset>-1172210</wp:posOffset>
            </wp:positionV>
            <wp:extent cx="7760112" cy="10042498"/>
            <wp:effectExtent l="0" t="0" r="0" b="0"/>
            <wp:wrapNone/>
            <wp:docPr id="1001445941" name="Picture 2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445941" name="Picture 2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112" cy="10042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E6DD4" w:rsidRPr="00333A22" w:rsidSect="00173AC1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type w:val="continuous"/>
      <w:pgSz w:w="12240" w:h="15840" w:code="1"/>
      <w:pgMar w:top="1843" w:right="900" w:bottom="1276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D71C4" w14:textId="77777777" w:rsidR="00C97C97" w:rsidRDefault="00C97C97">
      <w:pPr>
        <w:spacing w:before="0" w:after="0" w:line="240" w:lineRule="auto"/>
      </w:pPr>
      <w:r>
        <w:separator/>
      </w:r>
    </w:p>
  </w:endnote>
  <w:endnote w:type="continuationSeparator" w:id="0">
    <w:p w14:paraId="5FFF05E9" w14:textId="77777777" w:rsidR="00C97C97" w:rsidRDefault="00C97C9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TradeGothicLTPro-BdCn20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SourceSansPro-Light">
    <w:altName w:val="Cambria"/>
    <w:panose1 w:val="00000000000000000000"/>
    <w:charset w:val="00"/>
    <w:family w:val="roman"/>
    <w:notTrueType/>
    <w:pitch w:val="default"/>
  </w:font>
  <w:font w:name="FrutigerNeueLTPro-CnRg">
    <w:altName w:val="Cambria"/>
    <w:panose1 w:val="00000000000000000000"/>
    <w:charset w:val="00"/>
    <w:family w:val="roman"/>
    <w:notTrueType/>
    <w:pitch w:val="default"/>
  </w:font>
  <w:font w:name="TradeGothicLTPro">
    <w:altName w:val="Cambria"/>
    <w:panose1 w:val="00000000000000000000"/>
    <w:charset w:val="00"/>
    <w:family w:val="roman"/>
    <w:notTrueType/>
    <w:pitch w:val="default"/>
  </w:font>
  <w:font w:name="FrutigerNeueLTPro-CnBold">
    <w:altName w:val="Cambria"/>
    <w:panose1 w:val="00000000000000000000"/>
    <w:charset w:val="00"/>
    <w:family w:val="roman"/>
    <w:notTrueType/>
    <w:pitch w:val="default"/>
  </w:font>
  <w:font w:name="MyriadPro-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6060F1" w14:textId="77777777" w:rsidR="00247BB2" w:rsidRDefault="00247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33699" w14:textId="77777777" w:rsidR="002E5BA4" w:rsidRDefault="002E5BA4">
    <w:pPr>
      <w:pStyle w:val="Footer"/>
      <w:jc w:val="right"/>
    </w:pPr>
    <w:r>
      <w:rPr>
        <w:noProof/>
        <w:lang w:val="fr-CA" w:eastAsia="fr-CA"/>
      </w:rPr>
      <w:drawing>
        <wp:inline distT="0" distB="0" distL="0" distR="0" wp14:anchorId="013ECE64" wp14:editId="61808461">
          <wp:extent cx="6477000" cy="33655"/>
          <wp:effectExtent l="0" t="0" r="0" b="4445"/>
          <wp:docPr id="963252290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325229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77000" cy="33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sdt>
    <w:sdtPr>
      <w:id w:val="1515035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72771B" w14:textId="71FE42E9" w:rsidR="002E5BA4" w:rsidRPr="007662B8" w:rsidRDefault="002E5BA4">
        <w:pPr>
          <w:pStyle w:val="Footer"/>
          <w:jc w:val="right"/>
          <w:rPr>
            <w:lang w:val="fr-CA"/>
          </w:rPr>
        </w:pPr>
        <w:r w:rsidRPr="007662B8">
          <w:rPr>
            <w:lang w:val="fr-CA"/>
          </w:rPr>
          <w:t xml:space="preserve"> Trousse des membres du comité Écoles saines </w:t>
        </w:r>
        <w:r w:rsidRPr="007662B8">
          <w:fldChar w:fldCharType="begin"/>
        </w:r>
        <w:r w:rsidRPr="007662B8">
          <w:rPr>
            <w:lang w:val="fr-CA"/>
          </w:rPr>
          <w:instrText xml:space="preserve"> PAGE   \* MERGEFORMAT </w:instrText>
        </w:r>
        <w:r w:rsidRPr="007662B8">
          <w:fldChar w:fldCharType="separate"/>
        </w:r>
        <w:r w:rsidR="005C37DA">
          <w:rPr>
            <w:noProof/>
            <w:lang w:val="fr-CA"/>
          </w:rPr>
          <w:t>13</w:t>
        </w:r>
        <w:r w:rsidRPr="007662B8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A76C4" w14:textId="77777777" w:rsidR="002E5BA4" w:rsidRDefault="002E5BA4" w:rsidP="00685507">
    <w:pPr>
      <w:pStyle w:val="Footer"/>
      <w:spacing w:before="240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A10A0FC" wp14:editId="4AFCBB4A">
              <wp:simplePos x="0" y="0"/>
              <wp:positionH relativeFrom="column">
                <wp:posOffset>-412115</wp:posOffset>
              </wp:positionH>
              <wp:positionV relativeFrom="paragraph">
                <wp:posOffset>-97091</wp:posOffset>
              </wp:positionV>
              <wp:extent cx="7123100" cy="808990"/>
              <wp:effectExtent l="0" t="0" r="1905" b="10160"/>
              <wp:wrapNone/>
              <wp:docPr id="48" name="Group 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3100" cy="808990"/>
                        <a:chOff x="0" y="0"/>
                        <a:chExt cx="7123100" cy="808990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61472"/>
                          <a:ext cx="7123100" cy="6096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581250671" name="Group 4"/>
                      <wpg:cNvGrpSpPr/>
                      <wpg:grpSpPr>
                        <a:xfrm>
                          <a:off x="161365" y="0"/>
                          <a:ext cx="5179839" cy="808990"/>
                          <a:chOff x="0" y="-63432"/>
                          <a:chExt cx="5179839" cy="808990"/>
                        </a:xfrm>
                      </wpg:grpSpPr>
                      <wps:wsp>
                        <wps:cNvPr id="313251561" name="Text Box 22"/>
                        <wps:cNvSpPr txBox="1"/>
                        <wps:spPr>
                          <a:xfrm>
                            <a:off x="1199541" y="161925"/>
                            <a:ext cx="3980298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06FADC" w14:textId="77777777" w:rsidR="002E5BA4" w:rsidRPr="008D6D0D" w:rsidRDefault="002E5BA4" w:rsidP="00732C6F">
                              <w:pPr>
                                <w:pStyle w:val="Heading2"/>
                                <w:jc w:val="right"/>
                                <w:rPr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de-DE"/>
                                </w:rPr>
                              </w:pPr>
                              <w:bookmarkStart w:id="493" w:name="lt_pId006"/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>519-258-2146  |  wechu.org  |</w:t>
                              </w:r>
                              <w:bookmarkEnd w:id="493"/>
                              <w:r w:rsidRPr="008D6D0D">
                                <w:rPr>
                                  <w:color w:val="FFFFFF" w:themeColor="background1"/>
                                  <w:position w:val="-2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color w:val="FFFFFF" w:themeColor="background1"/>
                                  <w:sz w:val="32"/>
                                  <w:szCs w:val="32"/>
                                  <w:lang w:val="de-DE"/>
                                </w:rPr>
                                <w:t xml:space="preserve"> </w:t>
                              </w:r>
                              <w:r w:rsidRPr="008D6D0D">
                                <w:rPr>
                                  <w:noProof/>
                                  <w:color w:val="FFFFFF" w:themeColor="background1"/>
                                  <w:position w:val="-4"/>
                                  <w:sz w:val="32"/>
                                  <w:szCs w:val="32"/>
                                  <w:lang w:val="fr-CA" w:eastAsia="fr-CA"/>
                                </w:rPr>
                                <w:drawing>
                                  <wp:inline distT="0" distB="0" distL="0" distR="0" wp14:anchorId="6B9B1610" wp14:editId="37AA66CA">
                                    <wp:extent cx="1035285" cy="190836"/>
                                    <wp:effectExtent l="0" t="0" r="0" b="0"/>
                                    <wp:docPr id="1772983670" name="Picture 114000721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772983670" name="Social Logos.pn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5285" cy="1908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30829017" name="Text Box 1"/>
                        <wps:cNvSpPr txBox="1"/>
                        <wps:spPr>
                          <a:xfrm>
                            <a:off x="0" y="-63432"/>
                            <a:ext cx="1438275" cy="8089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5AAA1E" w14:textId="77777777" w:rsidR="002E5BA4" w:rsidRPr="00EE2291" w:rsidRDefault="002E5BA4" w:rsidP="008D5832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noProof/>
                                  <w:lang w:val="fr-CA" w:eastAsia="fr-CA"/>
                                </w:rPr>
                                <w:drawing>
                                  <wp:inline distT="0" distB="0" distL="0" distR="0" wp14:anchorId="1F361A58" wp14:editId="799D55F7">
                                    <wp:extent cx="1342800" cy="576000"/>
                                    <wp:effectExtent l="0" t="0" r="0" b="0"/>
                                    <wp:docPr id="1619882348" name="Picture 802773645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619882348" name="WECHU_RGB.png"/>
                                            <pic:cNvPicPr/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42800" cy="57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47879218" name="Text Box 35"/>
                      <wps:cNvSpPr txBox="1"/>
                      <wps:spPr>
                        <a:xfrm>
                          <a:off x="6731214" y="284309"/>
                          <a:ext cx="368145" cy="363028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5966D1" w14:textId="77777777" w:rsidR="002E5BA4" w:rsidRPr="0093028C" w:rsidRDefault="002E5BA4" w:rsidP="0093028C">
                            <w:pPr>
                              <w:spacing w:before="0"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3028C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instrText xml:space="preserve"> PAGE   \* MERGEFORMAT </w:instrText>
                            </w:r>
                            <w:r w:rsidRPr="0093028C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93028C">
                              <w:rPr>
                                <w:noProof/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A10A0FC" id="Group 48" o:spid="_x0000_s1055" style="position:absolute;margin-left:-32.45pt;margin-top:-7.65pt;width:560.85pt;height:63.7pt;z-index:251657216" coordsize="71231,8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">
              <v:rect id="Rectangle 15" o:spid="_x0000_s1056" style="position:absolute;top:614;width:71231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" fillcolor="#333e48 [3205]" stroked="f" strokeweight="1pt"/>
              <v:group id="Group 4" o:spid="_x0000_s1057" style="position:absolute;left:1613;width:51799;height:8089" coordorigin=",-634" coordsize="51798,8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58" type="#_x0000_t202" style="position:absolute;left:11995;top:1619;width:39803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" filled="f" stroked="f" strokeweight=".5pt">
                  <v:textbox inset="0,0,0,0">
                    <w:txbxContent>
                      <w:p w14:paraId="1C06FADC" w14:textId="77777777" w:rsidR="002E5BA4" w:rsidRPr="008D6D0D" w:rsidRDefault="002E5BA4" w:rsidP="00732C6F">
                        <w:pPr>
                          <w:pStyle w:val="Heading2"/>
                          <w:jc w:val="right"/>
                          <w:rPr>
                            <w:color w:val="FFFFFF" w:themeColor="background1"/>
                            <w:position w:val="-4"/>
                            <w:sz w:val="32"/>
                            <w:szCs w:val="32"/>
                            <w:lang w:val="de-DE"/>
                          </w:rPr>
                        </w:pPr>
                        <w:bookmarkStart w:id="498" w:name="lt_pId006"/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>519-258-2146  |  wechu.org  |</w:t>
                        </w:r>
                        <w:bookmarkEnd w:id="498"/>
                        <w:r w:rsidRPr="008D6D0D">
                          <w:rPr>
                            <w:color w:val="FFFFFF" w:themeColor="background1"/>
                            <w:position w:val="-2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color w:val="FFFFFF" w:themeColor="background1"/>
                            <w:sz w:val="32"/>
                            <w:szCs w:val="32"/>
                            <w:lang w:val="de-DE"/>
                          </w:rPr>
                          <w:t xml:space="preserve"> </w:t>
                        </w:r>
                        <w:r w:rsidRPr="008D6D0D">
                          <w:rPr>
                            <w:noProof/>
                            <w:color w:val="FFFFFF" w:themeColor="background1"/>
                            <w:position w:val="-4"/>
                            <w:sz w:val="32"/>
                            <w:szCs w:val="32"/>
                            <w:lang w:val="fr-CA" w:eastAsia="fr-CA"/>
                          </w:rPr>
                          <w:drawing>
                            <wp:inline distT="0" distB="0" distL="0" distR="0" wp14:anchorId="6B9B1610" wp14:editId="37AA66CA">
                              <wp:extent cx="1035285" cy="190836"/>
                              <wp:effectExtent l="0" t="0" r="0" b="0"/>
                              <wp:docPr id="1772983670" name="Picture 114000721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772983670" name="Social Logos.png"/>
                                      <pic:cNvPicPr/>
                                    </pic:nvPicPr>
                                    <pic:blipFill>
                                      <a:blip r:embed="rId3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5285" cy="1908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" o:spid="_x0000_s1059" type="#_x0000_t202" style="position:absolute;top:-634;width:14382;height:8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" filled="f" stroked="f" strokeweight=".5pt">
                  <v:textbox inset="0,0,0,0">
                    <w:txbxContent>
                      <w:p w14:paraId="725AAA1E" w14:textId="77777777" w:rsidR="002E5BA4" w:rsidRPr="00EE2291" w:rsidRDefault="002E5BA4" w:rsidP="008D5832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noProof/>
                            <w:lang w:val="fr-CA" w:eastAsia="fr-CA"/>
                          </w:rPr>
                          <w:drawing>
                            <wp:inline distT="0" distB="0" distL="0" distR="0" wp14:anchorId="1F361A58" wp14:editId="799D55F7">
                              <wp:extent cx="1342800" cy="576000"/>
                              <wp:effectExtent l="0" t="0" r="0" b="0"/>
                              <wp:docPr id="1619882348" name="Picture 802773645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19882348" name="WECHU_RGB.pn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2800" cy="57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35" o:spid="_x0000_s1060" type="#_x0000_t202" style="position:absolute;left:67312;top:2843;width:3681;height:36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" fillcolor="#67c8c7 [3204]" stroked="f" strokeweight=".5pt">
                <v:textbox>
                  <w:txbxContent>
                    <w:p w14:paraId="165966D1" w14:textId="77777777" w:rsidR="002E5BA4" w:rsidRPr="0093028C" w:rsidRDefault="002E5BA4" w:rsidP="0093028C">
                      <w:pPr>
                        <w:spacing w:before="0"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3028C">
                        <w:rPr>
                          <w:color w:val="000000" w:themeColor="text1"/>
                        </w:rPr>
                        <w:fldChar w:fldCharType="begin"/>
                      </w:r>
                      <w:r w:rsidRPr="0093028C">
                        <w:rPr>
                          <w:color w:val="000000" w:themeColor="text1"/>
                        </w:rPr>
                        <w:instrText xml:space="preserve"> PAGE   \* MERGEFORMAT </w:instrText>
                      </w:r>
                      <w:r w:rsidRPr="0093028C">
                        <w:rPr>
                          <w:color w:val="000000" w:themeColor="text1"/>
                        </w:rPr>
                        <w:fldChar w:fldCharType="separate"/>
                      </w:r>
                      <w:r>
                        <w:rPr>
                          <w:noProof/>
                          <w:color w:val="000000" w:themeColor="text1"/>
                        </w:rPr>
                        <w:t>1</w:t>
                      </w:r>
                      <w:r w:rsidRPr="0093028C">
                        <w:rPr>
                          <w:noProof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888AD5" w14:textId="77777777" w:rsidR="00C97C97" w:rsidRDefault="00C97C97">
      <w:pPr>
        <w:spacing w:before="0" w:after="0" w:line="240" w:lineRule="auto"/>
      </w:pPr>
      <w:r>
        <w:separator/>
      </w:r>
    </w:p>
  </w:footnote>
  <w:footnote w:type="continuationSeparator" w:id="0">
    <w:p w14:paraId="53AC730D" w14:textId="77777777" w:rsidR="00C97C97" w:rsidRDefault="00C97C9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B6123" w14:textId="77777777" w:rsidR="002E5BA4" w:rsidRPr="000A6687" w:rsidRDefault="002E5BA4" w:rsidP="000A6687">
    <w:pPr>
      <w:pStyle w:val="Heading1"/>
      <w:spacing w:before="0" w:line="240" w:lineRule="auto"/>
      <w:rPr>
        <w:b w:val="0"/>
        <w:sz w:val="40"/>
        <w:szCs w:val="40"/>
      </w:rPr>
    </w:pPr>
    <w:r>
      <w:rPr>
        <w:b w:val="0"/>
        <w:noProof/>
        <w:sz w:val="40"/>
        <w:szCs w:val="40"/>
        <w:lang w:val="fr-CA" w:eastAsia="fr-CA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65B8CB4" wp14:editId="013198C1">
              <wp:simplePos x="0" y="0"/>
              <wp:positionH relativeFrom="column">
                <wp:posOffset>-712139</wp:posOffset>
              </wp:positionH>
              <wp:positionV relativeFrom="paragraph">
                <wp:posOffset>105907</wp:posOffset>
              </wp:positionV>
              <wp:extent cx="7761108" cy="372524"/>
              <wp:effectExtent l="0" t="0" r="0" b="889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1108" cy="372524"/>
                        <a:chOff x="0" y="0"/>
                        <a:chExt cx="7761108" cy="372524"/>
                      </a:xfrm>
                    </wpg:grpSpPr>
                    <wpg:grpSp>
                      <wpg:cNvPr id="41" name="Group 41"/>
                      <wpg:cNvGrpSpPr/>
                      <wpg:grpSpPr>
                        <a:xfrm>
                          <a:off x="0" y="55659"/>
                          <a:ext cx="2004695" cy="316865"/>
                          <a:chOff x="0" y="0"/>
                          <a:chExt cx="2004826" cy="317100"/>
                        </a:xfrm>
                      </wpg:grpSpPr>
                      <wps:wsp>
                        <wps:cNvPr id="236432155" name="Rectangle 36"/>
                        <wps:cNvSpPr/>
                        <wps:spPr>
                          <a:xfrm>
                            <a:off x="0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68683106" name="Rectangle 37"/>
                        <wps:cNvSpPr/>
                        <wps:spPr>
                          <a:xfrm>
                            <a:off x="423153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86306414" name="Rectangle 38"/>
                        <wps:cNvSpPr/>
                        <wps:spPr>
                          <a:xfrm>
                            <a:off x="841442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264596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687749" y="0"/>
                            <a:ext cx="317077" cy="3171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44" name="Rectangle 44"/>
                      <wps:cNvSpPr/>
                      <wps:spPr>
                        <a:xfrm>
                          <a:off x="2091193" y="302150"/>
                          <a:ext cx="5669915" cy="685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92635124" name="Text Box 3"/>
                      <wps:cNvSpPr txBox="1"/>
                      <wps:spPr>
                        <a:xfrm>
                          <a:off x="2107096" y="0"/>
                          <a:ext cx="5638800" cy="2782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263330" w14:textId="77777777" w:rsidR="002E5BA4" w:rsidRPr="008D5832" w:rsidRDefault="002E5BA4" w:rsidP="008D5832">
                            <w:pPr>
                              <w:spacing w:before="0" w:after="0" w:line="240" w:lineRule="auto"/>
                              <w:rPr>
                                <w:color w:val="00596F" w:themeColor="text2"/>
                              </w:rPr>
                            </w:pPr>
                            <w:bookmarkStart w:id="489" w:name="lt_pId000"/>
                            <w:r w:rsidRPr="008D5832">
                              <w:rPr>
                                <w:color w:val="00596F" w:themeColor="text2"/>
                              </w:rPr>
                              <w:t xml:space="preserve">WINDSOR-ESSEX COUNTY </w:t>
                            </w:r>
                            <w:r>
                              <w:rPr>
                                <w:b/>
                                <w:color w:val="00596F" w:themeColor="text2"/>
                              </w:rPr>
                              <w:t>HEALTH UNIT      |      wechu.org</w:t>
                            </w:r>
                            <w:bookmarkEnd w:id="48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65B8CB4" id="Group 6" o:spid="_x0000_s1026" style="position:absolute;margin-left:-56.05pt;margin-top:8.35pt;width:611.1pt;height:29.35pt;z-index:251656192" coordsize="77611,3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">
              <v:group id="Group 41" o:spid="_x0000_s1027" style="position:absolute;top:556;width:20046;height:3169" coordsize="20048,3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rect id="Rectangle 36" o:spid="_x0000_s1028" style="position:absolute;width:3170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" fillcolor="#00596f [3208]" stroked="f"/>
                <v:rect id="Rectangle 37" o:spid="_x0000_s1029" style="position:absolute;left:4231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" fillcolor="#7e868c [3209]" stroked="f"/>
                <v:rect id="Rectangle 38" o:spid="_x0000_s1030" style="position:absolute;left:8414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" fillcolor="#ffda00 [3206]" stroked="f"/>
                <v:rect id="Rectangle 39" o:spid="_x0000_s1031" style="position:absolute;left:12645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" fillcolor="#79bc43 [3207]" stroked="f"/>
                <v:rect id="Rectangle 40" o:spid="_x0000_s1032" style="position:absolute;left:16877;width:3171;height:3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" fillcolor="#67c8c7 [3204]" stroked="f"/>
              </v:group>
              <v:rect id="Rectangle 44" o:spid="_x0000_s1033" style="position:absolute;left:20911;top:3021;width:56700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" fillcolor="#333e48 [3205]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4" type="#_x0000_t202" style="position:absolute;left:21070;width:56388;height:2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" filled="f" stroked="f" strokeweight=".5pt">
                <v:textbox>
                  <w:txbxContent>
                    <w:p w14:paraId="75263330" w14:textId="77777777" w:rsidR="002E5BA4" w:rsidRPr="008D5832" w:rsidRDefault="002E5BA4" w:rsidP="008D5832">
                      <w:pPr>
                        <w:spacing w:before="0" w:after="0" w:line="240" w:lineRule="auto"/>
                        <w:rPr>
                          <w:color w:val="00596F" w:themeColor="text2"/>
                        </w:rPr>
                      </w:pPr>
                      <w:bookmarkStart w:id="490" w:name="lt_pId000"/>
                      <w:r w:rsidRPr="008D5832">
                        <w:rPr>
                          <w:color w:val="00596F" w:themeColor="text2"/>
                        </w:rPr>
                        <w:t xml:space="preserve">WINDSOR-ESSEX COUNTY </w:t>
                      </w:r>
                      <w:r>
                        <w:rPr>
                          <w:b/>
                          <w:color w:val="00596F" w:themeColor="text2"/>
                        </w:rPr>
                        <w:t>HEALTH UNIT      |      wechu.org</w:t>
                      </w:r>
                      <w:bookmarkEnd w:id="490"/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1DD5D3" w14:textId="77777777" w:rsidR="002E5BA4" w:rsidRPr="00AA36D8" w:rsidRDefault="002E5BA4" w:rsidP="00972AAD">
    <w:pPr>
      <w:spacing w:before="240" w:after="0" w:line="240" w:lineRule="auto"/>
      <w:rPr>
        <w:color w:val="00596F" w:themeColor="text2"/>
        <w:szCs w:val="24"/>
      </w:rPr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BDE2E7" wp14:editId="57BB4151">
              <wp:simplePos x="0" y="0"/>
              <wp:positionH relativeFrom="column">
                <wp:posOffset>-363830</wp:posOffset>
              </wp:positionH>
              <wp:positionV relativeFrom="paragraph">
                <wp:posOffset>92792</wp:posOffset>
              </wp:positionV>
              <wp:extent cx="7089569" cy="723331"/>
              <wp:effectExtent l="0" t="0" r="0" b="635"/>
              <wp:wrapNone/>
              <wp:docPr id="57" name="Group 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89569" cy="723331"/>
                        <a:chOff x="0" y="0"/>
                        <a:chExt cx="7089569" cy="723331"/>
                      </a:xfrm>
                    </wpg:grpSpPr>
                    <wpg:grpSp>
                      <wpg:cNvPr id="58" name="Group 58"/>
                      <wpg:cNvGrpSpPr/>
                      <wpg:grpSpPr>
                        <a:xfrm>
                          <a:off x="0" y="0"/>
                          <a:ext cx="7025005" cy="723331"/>
                          <a:chOff x="0" y="0"/>
                          <a:chExt cx="7025005" cy="723331"/>
                        </a:xfrm>
                      </wpg:grpSpPr>
                      <wps:wsp>
                        <wps:cNvPr id="59" name="Rectangle 59"/>
                        <wps:cNvSpPr/>
                        <wps:spPr>
                          <a:xfrm>
                            <a:off x="0" y="0"/>
                            <a:ext cx="7025005" cy="723331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chemeClr val="accent2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accent2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accent2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27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16426" y="16427"/>
                            <a:ext cx="521119" cy="686177"/>
                            <a:chOff x="0" y="0"/>
                            <a:chExt cx="521119" cy="686177"/>
                          </a:xfrm>
                        </wpg:grpSpPr>
                        <wps:wsp>
                          <wps:cNvPr id="61" name="Rectangle 61"/>
                          <wps:cNvSpPr/>
                          <wps:spPr>
                            <a:xfrm>
                              <a:off x="0" y="0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FFDA00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449778752" name="Rectangle 62"/>
                          <wps:cNvSpPr/>
                          <wps:spPr>
                            <a:xfrm>
                              <a:off x="0" y="202591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79BC43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3" name="Rectangle 63"/>
                          <wps:cNvSpPr/>
                          <wps:spPr>
                            <a:xfrm>
                              <a:off x="202592" y="95820"/>
                              <a:ext cx="92924" cy="93082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370136218" name="Rectangle 64"/>
                          <wps:cNvSpPr/>
                          <wps:spPr>
                            <a:xfrm>
                              <a:off x="202592" y="202591"/>
                              <a:ext cx="318527" cy="31906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77224551" name="Rectangle 65"/>
                          <wps:cNvSpPr/>
                          <wps:spPr>
                            <a:xfrm>
                              <a:off x="361380" y="531118"/>
                              <a:ext cx="154796" cy="155059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grpSp>
                    <wps:wsp>
                      <wps:cNvPr id="1337099141" name="Text Box 66"/>
                      <wps:cNvSpPr txBox="1"/>
                      <wps:spPr>
                        <a:xfrm>
                          <a:off x="683879" y="0"/>
                          <a:ext cx="6405690" cy="7186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87A4B3" w14:textId="3FE98396" w:rsidR="002E5BA4" w:rsidRPr="007662B8" w:rsidRDefault="002E5BA4" w:rsidP="001C4275">
                            <w:pPr>
                              <w:spacing w:before="0" w:after="0" w:line="240" w:lineRule="auto"/>
                              <w:rPr>
                                <w:color w:val="FFFFFF" w:themeColor="background1"/>
                                <w:sz w:val="52"/>
                                <w:szCs w:val="52"/>
                                <w:lang w:val="fr-CA"/>
                              </w:rPr>
                            </w:pPr>
                            <w:bookmarkStart w:id="490" w:name="lt_pId002"/>
                            <w:r w:rsidRPr="007662B8"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fr-CA"/>
                              </w:rPr>
                              <w:t>Trousse des membres du comité Écoles saines</w:t>
                            </w:r>
                          </w:p>
                          <w:p w14:paraId="55EC196C" w14:textId="0268CED8" w:rsidR="002E5BA4" w:rsidRPr="007662B8" w:rsidRDefault="005972A0" w:rsidP="003B3677">
                            <w:pPr>
                              <w:spacing w:before="0" w:after="0" w:line="400" w:lineRule="exact"/>
                              <w:rPr>
                                <w:b/>
                                <w:color w:val="FFFFFF" w:themeColor="background1"/>
                                <w:sz w:val="40"/>
                                <w:lang w:val="fr-CA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lang w:val="fr-CA"/>
                              </w:rPr>
                              <w:t>O</w:t>
                            </w:r>
                            <w:r w:rsidR="002E5BA4" w:rsidRPr="007662B8">
                              <w:rPr>
                                <w:b/>
                                <w:color w:val="FFFFFF" w:themeColor="background1"/>
                                <w:sz w:val="40"/>
                                <w:lang w:val="fr-CA"/>
                              </w:rPr>
                              <w:t>utils</w:t>
                            </w:r>
                            <w:bookmarkEnd w:id="490"/>
                          </w:p>
                        </w:txbxContent>
                      </wps:txbx>
  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66BDE2E7" id="Group 57" o:spid="_x0000_s1035" style="position:absolute;margin-left:-28.65pt;margin-top:7.3pt;width:558.25pt;height:56.95pt;z-index:251659264;mso-width-relative:margin" coordsize="70895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">
              <v:group id="Group 58" o:spid="_x0000_s1036" style="position:absolute;width:70250;height:7233" coordsize="70250,7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<v:rect id="Rectangle 59" o:spid="_x0000_s1037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" fillcolor="#0f1215 [965]" stroked="f" strokeweight="1pt">
                  <v:fill color2="#333e48 [3205]" rotate="t" angle="45" colors="0 #182027;.5 #28333c;1 #313e4a" focus="100%" type="gradient"/>
                </v:rect>
                <v:group id="Group 60" o:spid="_x0000_s1038" style="position:absolute;left:164;top:164;width:5211;height:6862" coordsize="5211,6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61" o:spid="_x0000_s1039" style="position:absolute;width:1892;height:18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" fillcolor="#ffda00" stroked="f" strokeweight="1pt">
                    <v:fill opacity="35980f"/>
                  </v:rect>
                  <v:rect id="Rectangle 62" o:spid="_x0000_s1040" style="position:absolute;top:2025;width:1892;height:1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" fillcolor="#79bc43" stroked="f" strokeweight="1pt">
                    <v:fill opacity="35980f"/>
                  </v:rect>
                  <v:rect id="Rectangle 63" o:spid="_x0000_s1041" style="position:absolute;left:2025;top:958;width:930;height:9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" fillcolor="#67c8c7 [3204]" stroked="f" strokeweight="1pt">
                    <v:fill opacity="35980f"/>
                  </v:rect>
                  <v:rect id="Rectangle 64" o:spid="_x0000_s1042" style="position:absolute;left:2025;top:2025;width:3186;height:3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" fillcolor="#00596f [3215]" stroked="f" strokeweight="1pt">
                    <v:fill opacity="35980f"/>
                  </v:rect>
                  <v:rect id="Rectangle 65" o:spid="_x0000_s1043" style="position:absolute;left:3613;top:5311;width:1548;height:1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" fillcolor="#7e868c [3209]" stroked="f" strokeweight="1pt">
                    <v:fill opacity="35980f"/>
                  </v:rect>
                </v:group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6" o:spid="_x0000_s1044" type="#_x0000_t202" style="position:absolute;left:6838;width:64057;height:7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" filled="f" stroked="f" strokeweight=".5pt">
                <v:textbox inset="0,0,2mm,0">
                  <w:txbxContent>
                    <w:p w14:paraId="2F87A4B3" w14:textId="3FE98396" w:rsidR="002E5BA4" w:rsidRPr="007662B8" w:rsidRDefault="002E5BA4" w:rsidP="001C4275">
                      <w:pPr>
                        <w:spacing w:before="0" w:after="0" w:line="240" w:lineRule="auto"/>
                        <w:rPr>
                          <w:color w:val="FFFFFF" w:themeColor="background1"/>
                          <w:sz w:val="52"/>
                          <w:szCs w:val="52"/>
                          <w:lang w:val="fr-CA"/>
                        </w:rPr>
                      </w:pPr>
                      <w:bookmarkStart w:id="492" w:name="lt_pId002"/>
                      <w:r w:rsidRPr="007662B8">
                        <w:rPr>
                          <w:b/>
                          <w:color w:val="FFFFFF" w:themeColor="background1"/>
                          <w:sz w:val="52"/>
                          <w:szCs w:val="52"/>
                          <w:lang w:val="fr-CA"/>
                        </w:rPr>
                        <w:t>Trousse des membres du comité Écoles saines</w:t>
                      </w:r>
                    </w:p>
                    <w:p w14:paraId="55EC196C" w14:textId="0268CED8" w:rsidR="002E5BA4" w:rsidRPr="007662B8" w:rsidRDefault="005972A0" w:rsidP="003B3677">
                      <w:pPr>
                        <w:spacing w:before="0" w:after="0" w:line="400" w:lineRule="exact"/>
                        <w:rPr>
                          <w:b/>
                          <w:color w:val="FFFFFF" w:themeColor="background1"/>
                          <w:sz w:val="40"/>
                          <w:lang w:val="fr-CA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  <w:lang w:val="fr-CA"/>
                        </w:rPr>
                        <w:t>O</w:t>
                      </w:r>
                      <w:r w:rsidR="002E5BA4" w:rsidRPr="007662B8">
                        <w:rPr>
                          <w:b/>
                          <w:color w:val="FFFFFF" w:themeColor="background1"/>
                          <w:sz w:val="40"/>
                          <w:lang w:val="fr-CA"/>
                        </w:rPr>
                        <w:t>utils</w:t>
                      </w:r>
                      <w:bookmarkEnd w:id="492"/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0768BC" w14:textId="77777777" w:rsidR="002E5BA4" w:rsidRDefault="002E5BA4" w:rsidP="00685507">
    <w:pPr>
      <w:pStyle w:val="Header"/>
      <w:jc w:val="center"/>
    </w:pPr>
    <w:r>
      <w:rPr>
        <w:noProof/>
        <w:lang w:val="fr-CA" w:eastAsia="fr-CA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A6363F8" wp14:editId="71FEE128">
              <wp:simplePos x="0" y="0"/>
              <wp:positionH relativeFrom="column">
                <wp:posOffset>-389677</wp:posOffset>
              </wp:positionH>
              <wp:positionV relativeFrom="paragraph">
                <wp:posOffset>134705</wp:posOffset>
              </wp:positionV>
              <wp:extent cx="7025005" cy="723331"/>
              <wp:effectExtent l="0" t="0" r="4445" b="635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25005" cy="723331"/>
                        <a:chOff x="0" y="0"/>
                        <a:chExt cx="7025005" cy="723331"/>
                      </a:xfrm>
                    </wpg:grpSpPr>
                    <wpg:grpSp>
                      <wpg:cNvPr id="384981095" name="Group 34"/>
                      <wpg:cNvGrpSpPr/>
                      <wpg:grpSpPr>
                        <a:xfrm>
                          <a:off x="0" y="0"/>
                          <a:ext cx="7025005" cy="723331"/>
                          <a:chOff x="0" y="0"/>
                          <a:chExt cx="7025005" cy="723331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0" y="0"/>
                            <a:ext cx="7025005" cy="723331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chemeClr val="accent2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accent2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accent2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27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g:grpSp>
                        <wpg:cNvPr id="196937694" name="Group 33"/>
                        <wpg:cNvGrpSpPr/>
                        <wpg:grpSpPr>
                          <a:xfrm>
                            <a:off x="16426" y="16427"/>
                            <a:ext cx="521119" cy="686177"/>
                            <a:chOff x="0" y="0"/>
                            <a:chExt cx="521119" cy="686177"/>
                          </a:xfrm>
                        </wpg:grpSpPr>
                        <wps:wsp>
                          <wps:cNvPr id="204176766" name="Rectangle 17"/>
                          <wps:cNvSpPr/>
                          <wps:spPr>
                            <a:xfrm>
                              <a:off x="0" y="0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FFDA00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25474418" name="Rectangle 18"/>
                          <wps:cNvSpPr/>
                          <wps:spPr>
                            <a:xfrm>
                              <a:off x="0" y="202591"/>
                              <a:ext cx="189224" cy="189546"/>
                            </a:xfrm>
                            <a:prstGeom prst="rect">
                              <a:avLst/>
                            </a:prstGeom>
                            <a:solidFill>
                              <a:srgbClr val="79BC43">
                                <a:alpha val="54902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489885824" name="Rectangle 19"/>
                          <wps:cNvSpPr/>
                          <wps:spPr>
                            <a:xfrm>
                              <a:off x="202592" y="95820"/>
                              <a:ext cx="92924" cy="93082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40515587" name="Rectangle 20"/>
                          <wps:cNvSpPr/>
                          <wps:spPr>
                            <a:xfrm>
                              <a:off x="202592" y="202591"/>
                              <a:ext cx="318527" cy="31906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1" name="Rectangle 21"/>
                          <wps:cNvSpPr/>
                          <wps:spPr>
                            <a:xfrm>
                              <a:off x="361380" y="531118"/>
                              <a:ext cx="154796" cy="155059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alpha val="54902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grpSp>
                    <wps:wsp>
                      <wps:cNvPr id="13" name="Text Box 13"/>
                      <wps:cNvSpPr txBox="1"/>
                      <wps:spPr>
                        <a:xfrm>
                          <a:off x="683879" y="0"/>
                          <a:ext cx="6337638" cy="7186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08D91C" w14:textId="77777777" w:rsidR="002E5BA4" w:rsidRPr="004320BE" w:rsidRDefault="002E5BA4" w:rsidP="004320BE">
                            <w:pPr>
                              <w:spacing w:before="0" w:after="0" w:line="240" w:lineRule="auto"/>
                              <w:rPr>
                                <w:color w:val="FFFFFF" w:themeColor="light1"/>
                                <w:sz w:val="52"/>
                                <w:szCs w:val="52"/>
                                <w:lang w:val="en-US"/>
                              </w:rPr>
                            </w:pPr>
                            <w:bookmarkStart w:id="491" w:name="lt_pId004"/>
                            <w:r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>NAME BOLD</w:t>
                            </w:r>
                            <w:r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  <w:t xml:space="preserve"> TOOLKIT REGULAR</w:t>
                            </w:r>
                            <w:bookmarkEnd w:id="491"/>
                          </w:p>
                          <w:p w14:paraId="017DE403" w14:textId="77777777" w:rsidR="002E5BA4" w:rsidRPr="004320BE" w:rsidRDefault="002E5BA4" w:rsidP="00E731C9">
                            <w:pPr>
                              <w:spacing w:before="0" w:after="0" w:line="400" w:lineRule="exact"/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</w:pPr>
                            <w:bookmarkStart w:id="492" w:name="lt_pId005"/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lang w:val="en-US"/>
                              </w:rPr>
                              <w:t>Subtitle Bold</w:t>
                            </w:r>
                            <w:bookmarkEnd w:id="492"/>
                          </w:p>
                        </w:txbxContent>
                      </wps:txbx>
                      <wps:bodyPr rot="0" spcFirstLastPara="0" vertOverflow="overflow" horzOverflow="overflow" vert="horz" wrap="square" lIns="0" tIns="0" rIns="7200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A6363F8" id="Group 42" o:spid="_x0000_s1045" style="position:absolute;left:0;text-align:left;margin-left:-30.7pt;margin-top:10.6pt;width:553.15pt;height:56.95pt;z-index:251658240" coordsize="70250,7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">
              <v:group id="Group 34" o:spid="_x0000_s1046" style="position:absolute;width:70250;height:7233" coordsize="70250,7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">
                <v:rect id="Rectangle 14" o:spid="_x0000_s1047" style="position:absolute;width:70250;height:7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" fillcolor="#0f1215 [965]" stroked="f" strokeweight="1pt">
                  <v:fill color2="#333e48 [3205]" rotate="t" angle="45" colors="0 #182027;.5 #28333c;1 #313e4a" focus="100%" type="gradient"/>
                </v:rect>
                <v:group id="Group 33" o:spid="_x0000_s1048" style="position:absolute;left:164;top:164;width:5211;height:6862" coordsize="5211,6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">
                  <v:rect id="Rectangle 17" o:spid="_x0000_s1049" style="position:absolute;width:1892;height:18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" fillcolor="#ffda00" stroked="f" strokeweight="1pt">
                    <v:fill opacity="35980f"/>
                  </v:rect>
                  <v:rect id="Rectangle 18" o:spid="_x0000_s1050" style="position:absolute;top:2025;width:1892;height:1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" fillcolor="#79bc43" stroked="f" strokeweight="1pt">
                    <v:fill opacity="35980f"/>
                  </v:rect>
                  <v:rect id="Rectangle 19" o:spid="_x0000_s1051" style="position:absolute;left:2025;top:958;width:930;height:9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" fillcolor="#67c8c7 [3204]" stroked="f" strokeweight="1pt">
                    <v:fill opacity="35980f"/>
                  </v:rect>
                  <v:rect id="Rectangle 20" o:spid="_x0000_s1052" style="position:absolute;left:2025;top:2025;width:3186;height:3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" fillcolor="#00596f [3215]" stroked="f" strokeweight="1pt">
                    <v:fill opacity="35980f"/>
                  </v:rect>
                  <v:rect id="Rectangle 21" o:spid="_x0000_s1053" style="position:absolute;left:3613;top:5311;width:1548;height:1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" fillcolor="#7e868c [3209]" stroked="f" strokeweight="1pt">
                    <v:fill opacity="35980f"/>
                  </v:rect>
                </v:group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54" type="#_x0000_t202" style="position:absolute;left:6838;width:63377;height:7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" filled="f" stroked="f" strokeweight=".5pt">
                <v:textbox inset="0,0,2mm,0">
                  <w:txbxContent>
                    <w:p w14:paraId="2F08D91C" w14:textId="77777777" w:rsidR="002E5BA4" w:rsidRPr="004320BE" w:rsidRDefault="002E5BA4" w:rsidP="004320BE">
                      <w:pPr>
                        <w:spacing w:before="0" w:after="0" w:line="240" w:lineRule="auto"/>
                        <w:rPr>
                          <w:color w:val="FFFFFF" w:themeColor="light1"/>
                          <w:sz w:val="52"/>
                          <w:szCs w:val="52"/>
                          <w:lang w:val="en-US"/>
                        </w:rPr>
                      </w:pPr>
                      <w:bookmarkStart w:id="495" w:name="lt_pId004"/>
                      <w:r>
                        <w:rPr>
                          <w:b/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>NAME BOLD</w:t>
                      </w:r>
                      <w:r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  <w:t xml:space="preserve"> TOOLKIT REGULAR</w:t>
                      </w:r>
                      <w:bookmarkEnd w:id="495"/>
                    </w:p>
                    <w:p w14:paraId="017DE403" w14:textId="77777777" w:rsidR="002E5BA4" w:rsidRPr="004320BE" w:rsidRDefault="002E5BA4" w:rsidP="00E731C9">
                      <w:pPr>
                        <w:spacing w:before="0" w:after="0" w:line="400" w:lineRule="exact"/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</w:pPr>
                      <w:bookmarkStart w:id="496" w:name="lt_pId005"/>
                      <w:r>
                        <w:rPr>
                          <w:b/>
                          <w:color w:val="FFFFFF" w:themeColor="background1"/>
                          <w:sz w:val="40"/>
                          <w:lang w:val="en-US"/>
                        </w:rPr>
                        <w:t>Subtitle Bold</w:t>
                      </w:r>
                      <w:bookmarkEnd w:id="496"/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17"/>
    <w:multiLevelType w:val="singleLevel"/>
    <w:tmpl w:val="00000017"/>
    <w:name w:val="WW8Num2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20"/>
    <w:multiLevelType w:val="singleLevel"/>
    <w:tmpl w:val="00000020"/>
    <w:name w:val="WW8Num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E32850"/>
    <w:multiLevelType w:val="hybridMultilevel"/>
    <w:tmpl w:val="7E8E751C"/>
    <w:lvl w:ilvl="0" w:tplc="E8AA8658">
      <w:start w:val="5"/>
      <w:numFmt w:val="bullet"/>
      <w:lvlText w:val="•"/>
      <w:lvlJc w:val="left"/>
      <w:pPr>
        <w:ind w:left="0" w:hanging="360"/>
      </w:pPr>
      <w:rPr>
        <w:rFonts w:ascii="Calibri" w:eastAsia="Times New Roman" w:hAnsi="Calibri" w:cs="Calibri" w:hint="default"/>
        <w:b w:val="0"/>
      </w:rPr>
    </w:lvl>
    <w:lvl w:ilvl="1" w:tplc="3EE2B2EA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5B21B08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6834F346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6FC88B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9506E5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DD826EF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74F4284A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3E815A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6CA2B07"/>
    <w:multiLevelType w:val="hybridMultilevel"/>
    <w:tmpl w:val="BFD2761E"/>
    <w:lvl w:ilvl="0" w:tplc="9B628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6043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72B7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2EDC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CA21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88B3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88A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50AC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7A1B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91D25"/>
    <w:multiLevelType w:val="hybridMultilevel"/>
    <w:tmpl w:val="74AC6D96"/>
    <w:lvl w:ilvl="0" w:tplc="E4645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BAF1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0A97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34D0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E292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5ED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0F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037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8E57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C203B"/>
    <w:multiLevelType w:val="hybridMultilevel"/>
    <w:tmpl w:val="588C469A"/>
    <w:lvl w:ilvl="0" w:tplc="B15CA016">
      <w:start w:val="1"/>
      <w:numFmt w:val="decimal"/>
      <w:lvlText w:val="%1."/>
      <w:lvlJc w:val="left"/>
      <w:pPr>
        <w:ind w:left="720" w:hanging="360"/>
      </w:pPr>
    </w:lvl>
    <w:lvl w:ilvl="1" w:tplc="07F0F7A4" w:tentative="1">
      <w:start w:val="1"/>
      <w:numFmt w:val="lowerLetter"/>
      <w:lvlText w:val="%2."/>
      <w:lvlJc w:val="left"/>
      <w:pPr>
        <w:ind w:left="1440" w:hanging="360"/>
      </w:pPr>
    </w:lvl>
    <w:lvl w:ilvl="2" w:tplc="F6CEE222" w:tentative="1">
      <w:start w:val="1"/>
      <w:numFmt w:val="lowerRoman"/>
      <w:lvlText w:val="%3."/>
      <w:lvlJc w:val="right"/>
      <w:pPr>
        <w:ind w:left="2160" w:hanging="180"/>
      </w:pPr>
    </w:lvl>
    <w:lvl w:ilvl="3" w:tplc="AD4CBD5C" w:tentative="1">
      <w:start w:val="1"/>
      <w:numFmt w:val="decimal"/>
      <w:lvlText w:val="%4."/>
      <w:lvlJc w:val="left"/>
      <w:pPr>
        <w:ind w:left="2880" w:hanging="360"/>
      </w:pPr>
    </w:lvl>
    <w:lvl w:ilvl="4" w:tplc="F26807A0" w:tentative="1">
      <w:start w:val="1"/>
      <w:numFmt w:val="lowerLetter"/>
      <w:lvlText w:val="%5."/>
      <w:lvlJc w:val="left"/>
      <w:pPr>
        <w:ind w:left="3600" w:hanging="360"/>
      </w:pPr>
    </w:lvl>
    <w:lvl w:ilvl="5" w:tplc="EDF436A8" w:tentative="1">
      <w:start w:val="1"/>
      <w:numFmt w:val="lowerRoman"/>
      <w:lvlText w:val="%6."/>
      <w:lvlJc w:val="right"/>
      <w:pPr>
        <w:ind w:left="4320" w:hanging="180"/>
      </w:pPr>
    </w:lvl>
    <w:lvl w:ilvl="6" w:tplc="4F62E7B0" w:tentative="1">
      <w:start w:val="1"/>
      <w:numFmt w:val="decimal"/>
      <w:lvlText w:val="%7."/>
      <w:lvlJc w:val="left"/>
      <w:pPr>
        <w:ind w:left="5040" w:hanging="360"/>
      </w:pPr>
    </w:lvl>
    <w:lvl w:ilvl="7" w:tplc="E23A6036" w:tentative="1">
      <w:start w:val="1"/>
      <w:numFmt w:val="lowerLetter"/>
      <w:lvlText w:val="%8."/>
      <w:lvlJc w:val="left"/>
      <w:pPr>
        <w:ind w:left="5760" w:hanging="360"/>
      </w:pPr>
    </w:lvl>
    <w:lvl w:ilvl="8" w:tplc="6E6C8F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6661C"/>
    <w:multiLevelType w:val="hybridMultilevel"/>
    <w:tmpl w:val="31C605A8"/>
    <w:lvl w:ilvl="0" w:tplc="0F22D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743D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6227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D2F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5E33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AE9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0C9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46B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3286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359EB"/>
    <w:multiLevelType w:val="hybridMultilevel"/>
    <w:tmpl w:val="B4CEAF7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30225E"/>
    <w:multiLevelType w:val="hybridMultilevel"/>
    <w:tmpl w:val="411C5D1A"/>
    <w:lvl w:ilvl="0" w:tplc="7C30E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2B9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86CA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EA92A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4" w:tplc="511AB53A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5" w:tplc="21AAE9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4E75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0F5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CAF9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DB3B4A"/>
    <w:multiLevelType w:val="hybridMultilevel"/>
    <w:tmpl w:val="9F007548"/>
    <w:lvl w:ilvl="0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1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3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57" w:hanging="360"/>
      </w:pPr>
      <w:rPr>
        <w:rFonts w:ascii="Wingdings" w:hAnsi="Wingdings" w:hint="default"/>
      </w:rPr>
    </w:lvl>
  </w:abstractNum>
  <w:abstractNum w:abstractNumId="10" w15:restartNumberingAfterBreak="0">
    <w:nsid w:val="0ED52913"/>
    <w:multiLevelType w:val="hybridMultilevel"/>
    <w:tmpl w:val="FA6A6BDC"/>
    <w:lvl w:ilvl="0" w:tplc="288AC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7291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B2DF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AEB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8E8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E8A0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49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B66B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0EC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134A7B"/>
    <w:multiLevelType w:val="hybridMultilevel"/>
    <w:tmpl w:val="4BC889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E6112"/>
    <w:multiLevelType w:val="hybridMultilevel"/>
    <w:tmpl w:val="5E38E8B6"/>
    <w:lvl w:ilvl="0" w:tplc="04603BFE">
      <w:numFmt w:val="bullet"/>
      <w:lvlText w:val="•"/>
      <w:lvlJc w:val="left"/>
      <w:pPr>
        <w:ind w:left="720" w:hanging="360"/>
      </w:pPr>
      <w:rPr>
        <w:rFonts w:ascii="SymbolMT" w:eastAsia="Times New Roman" w:hAnsi="SymbolMT" w:cs="Times New Roman" w:hint="default"/>
      </w:rPr>
    </w:lvl>
    <w:lvl w:ilvl="1" w:tplc="FCC6CB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3AEF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EA28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2F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269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4C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835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9AEB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235B8B"/>
    <w:multiLevelType w:val="hybridMultilevel"/>
    <w:tmpl w:val="66705CF8"/>
    <w:lvl w:ilvl="0" w:tplc="079E72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9E362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6467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FCC8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CE3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5C8B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1A0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0F0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8260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18080C"/>
    <w:multiLevelType w:val="singleLevel"/>
    <w:tmpl w:val="0000001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5" w15:restartNumberingAfterBreak="0">
    <w:nsid w:val="181C28CD"/>
    <w:multiLevelType w:val="hybridMultilevel"/>
    <w:tmpl w:val="99FE3E12"/>
    <w:lvl w:ilvl="0" w:tplc="38267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EFD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DE02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7A6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7C9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D4D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3EB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28EB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B2E6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8E1793"/>
    <w:multiLevelType w:val="hybridMultilevel"/>
    <w:tmpl w:val="4F20F300"/>
    <w:lvl w:ilvl="0" w:tplc="5626813C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6660F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8F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D405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1E6F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EE3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0C3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0DC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8697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D22D6E"/>
    <w:multiLevelType w:val="hybridMultilevel"/>
    <w:tmpl w:val="E12E1F40"/>
    <w:lvl w:ilvl="0" w:tplc="DA2C4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F4E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9E1C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D4C1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26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267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A7F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B6E4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0C3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8A7436"/>
    <w:multiLevelType w:val="hybridMultilevel"/>
    <w:tmpl w:val="19C045BA"/>
    <w:lvl w:ilvl="0" w:tplc="5638F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2CE7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32E1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8A33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4E2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68E4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48CC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AC8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F6C8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85843"/>
    <w:multiLevelType w:val="hybridMultilevel"/>
    <w:tmpl w:val="D7DC9EE2"/>
    <w:lvl w:ilvl="0" w:tplc="A150F0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03CB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702A9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B8B4B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5628C5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9420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13EE7D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738FD5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96098F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B953D9E"/>
    <w:multiLevelType w:val="hybridMultilevel"/>
    <w:tmpl w:val="25AEFD50"/>
    <w:lvl w:ilvl="0" w:tplc="FCD2A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84A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7015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8407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857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5E71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768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2F1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D403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790474"/>
    <w:multiLevelType w:val="hybridMultilevel"/>
    <w:tmpl w:val="A8E4C2C6"/>
    <w:lvl w:ilvl="0" w:tplc="562E9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2E49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64C2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436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CE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585F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E26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E18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8627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3E40C1"/>
    <w:multiLevelType w:val="hybridMultilevel"/>
    <w:tmpl w:val="C55C171A"/>
    <w:lvl w:ilvl="0" w:tplc="091E3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4654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E2FD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C65E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2221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545E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EE0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6E2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E2EC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414470"/>
    <w:multiLevelType w:val="hybridMultilevel"/>
    <w:tmpl w:val="67DCC5A6"/>
    <w:lvl w:ilvl="0" w:tplc="26AA8A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B85A84"/>
    <w:multiLevelType w:val="hybridMultilevel"/>
    <w:tmpl w:val="99328FB2"/>
    <w:lvl w:ilvl="0" w:tplc="CCCAD4E4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E2D0D85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12838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6E45F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4C01DE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C70DC3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28B4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B482D4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AB465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E004A4B"/>
    <w:multiLevelType w:val="hybridMultilevel"/>
    <w:tmpl w:val="A46C5790"/>
    <w:lvl w:ilvl="0" w:tplc="6B4249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6F6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2A25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01C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698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DE7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D269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8E2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DA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C96709"/>
    <w:multiLevelType w:val="hybridMultilevel"/>
    <w:tmpl w:val="2C4013AC"/>
    <w:lvl w:ilvl="0" w:tplc="D1D8F976">
      <w:start w:val="1"/>
      <w:numFmt w:val="decimal"/>
      <w:lvlText w:val="%1."/>
      <w:lvlJc w:val="left"/>
      <w:pPr>
        <w:ind w:left="720" w:hanging="360"/>
      </w:pPr>
    </w:lvl>
    <w:lvl w:ilvl="1" w:tplc="B1E63502" w:tentative="1">
      <w:start w:val="1"/>
      <w:numFmt w:val="lowerLetter"/>
      <w:lvlText w:val="%2."/>
      <w:lvlJc w:val="left"/>
      <w:pPr>
        <w:ind w:left="1440" w:hanging="360"/>
      </w:pPr>
    </w:lvl>
    <w:lvl w:ilvl="2" w:tplc="180E1B10" w:tentative="1">
      <w:start w:val="1"/>
      <w:numFmt w:val="lowerRoman"/>
      <w:lvlText w:val="%3."/>
      <w:lvlJc w:val="right"/>
      <w:pPr>
        <w:ind w:left="2160" w:hanging="180"/>
      </w:pPr>
    </w:lvl>
    <w:lvl w:ilvl="3" w:tplc="AAFC078E" w:tentative="1">
      <w:start w:val="1"/>
      <w:numFmt w:val="decimal"/>
      <w:lvlText w:val="%4."/>
      <w:lvlJc w:val="left"/>
      <w:pPr>
        <w:ind w:left="2880" w:hanging="360"/>
      </w:pPr>
    </w:lvl>
    <w:lvl w:ilvl="4" w:tplc="26D062A6" w:tentative="1">
      <w:start w:val="1"/>
      <w:numFmt w:val="lowerLetter"/>
      <w:lvlText w:val="%5."/>
      <w:lvlJc w:val="left"/>
      <w:pPr>
        <w:ind w:left="3600" w:hanging="360"/>
      </w:pPr>
    </w:lvl>
    <w:lvl w:ilvl="5" w:tplc="08DA1824" w:tentative="1">
      <w:start w:val="1"/>
      <w:numFmt w:val="lowerRoman"/>
      <w:lvlText w:val="%6."/>
      <w:lvlJc w:val="right"/>
      <w:pPr>
        <w:ind w:left="4320" w:hanging="180"/>
      </w:pPr>
    </w:lvl>
    <w:lvl w:ilvl="6" w:tplc="8A820328" w:tentative="1">
      <w:start w:val="1"/>
      <w:numFmt w:val="decimal"/>
      <w:lvlText w:val="%7."/>
      <w:lvlJc w:val="left"/>
      <w:pPr>
        <w:ind w:left="5040" w:hanging="360"/>
      </w:pPr>
    </w:lvl>
    <w:lvl w:ilvl="7" w:tplc="7E805E66" w:tentative="1">
      <w:start w:val="1"/>
      <w:numFmt w:val="lowerLetter"/>
      <w:lvlText w:val="%8."/>
      <w:lvlJc w:val="left"/>
      <w:pPr>
        <w:ind w:left="5760" w:hanging="360"/>
      </w:pPr>
    </w:lvl>
    <w:lvl w:ilvl="8" w:tplc="E7AC4C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C94737"/>
    <w:multiLevelType w:val="multilevel"/>
    <w:tmpl w:val="57084FFA"/>
    <w:lvl w:ilvl="0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9444CE"/>
    <w:multiLevelType w:val="hybridMultilevel"/>
    <w:tmpl w:val="7C4AA1E2"/>
    <w:lvl w:ilvl="0" w:tplc="3E1286B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2D60712">
      <w:numFmt w:val="bullet"/>
      <w:lvlText w:val="•"/>
      <w:lvlJc w:val="left"/>
      <w:pPr>
        <w:ind w:left="1440" w:hanging="360"/>
      </w:pPr>
      <w:rPr>
        <w:rFonts w:ascii="TradeGothicLTPro-BdCn20" w:eastAsia="Times New Roman" w:hAnsi="TradeGothicLTPro-BdCn20" w:cs="Times New Roman" w:hint="default"/>
      </w:rPr>
    </w:lvl>
    <w:lvl w:ilvl="2" w:tplc="BC0A82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0DA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87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AA26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AA07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1A42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C684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037878"/>
    <w:multiLevelType w:val="hybridMultilevel"/>
    <w:tmpl w:val="ABA2F896"/>
    <w:lvl w:ilvl="0" w:tplc="47FCF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824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7265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5077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6C0B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9C94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A7E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6AD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FE7D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8382C"/>
    <w:multiLevelType w:val="hybridMultilevel"/>
    <w:tmpl w:val="5ACE138E"/>
    <w:lvl w:ilvl="0" w:tplc="76040A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CC2BD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324B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85A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A76D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4C8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87C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40F0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F4FA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DD327A"/>
    <w:multiLevelType w:val="hybridMultilevel"/>
    <w:tmpl w:val="67DCC5A6"/>
    <w:lvl w:ilvl="0" w:tplc="26AA8A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1A16CC"/>
    <w:multiLevelType w:val="hybridMultilevel"/>
    <w:tmpl w:val="75E09248"/>
    <w:lvl w:ilvl="0" w:tplc="794CF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4F3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D68E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2018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43A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BA26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ECD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92F1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827B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7450F3"/>
    <w:multiLevelType w:val="hybridMultilevel"/>
    <w:tmpl w:val="999C8F20"/>
    <w:lvl w:ilvl="0" w:tplc="3EF0E17E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23B8C7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C065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F6B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88DB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B44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05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9C3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0205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84F21"/>
    <w:multiLevelType w:val="hybridMultilevel"/>
    <w:tmpl w:val="EE0AB11E"/>
    <w:lvl w:ilvl="0" w:tplc="A3A2284E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A030D3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7C4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29C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CE2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66EC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F0F0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2EFA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FC0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35418F"/>
    <w:multiLevelType w:val="hybridMultilevel"/>
    <w:tmpl w:val="9954BEDE"/>
    <w:lvl w:ilvl="0" w:tplc="AD74CCB6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F64691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5281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2C7D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2AAB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BCB3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B0E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5C7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3C19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177F5"/>
    <w:multiLevelType w:val="hybridMultilevel"/>
    <w:tmpl w:val="A0C2E184"/>
    <w:lvl w:ilvl="0" w:tplc="BD421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20A7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23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82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42C0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25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B417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8E1F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CC6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C3F7A"/>
    <w:multiLevelType w:val="hybridMultilevel"/>
    <w:tmpl w:val="BC44008A"/>
    <w:lvl w:ilvl="0" w:tplc="DBE0A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DE39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3A6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CE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2B45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2ABC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0A3E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B816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032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301985"/>
    <w:multiLevelType w:val="hybridMultilevel"/>
    <w:tmpl w:val="88D260D0"/>
    <w:lvl w:ilvl="0" w:tplc="7778A0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63F296F4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8FE25C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FCB0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C43C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0AD8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0099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C0DF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9ECD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01523A"/>
    <w:multiLevelType w:val="hybridMultilevel"/>
    <w:tmpl w:val="6CD49FD0"/>
    <w:lvl w:ilvl="0" w:tplc="0C0C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0" w15:restartNumberingAfterBreak="0">
    <w:nsid w:val="66812EB0"/>
    <w:multiLevelType w:val="hybridMultilevel"/>
    <w:tmpl w:val="BE764B3A"/>
    <w:lvl w:ilvl="0" w:tplc="738AD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895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B0AC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6B2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2C0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36B2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586C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C70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92BA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8E6DDF"/>
    <w:multiLevelType w:val="hybridMultilevel"/>
    <w:tmpl w:val="BFFA5ED0"/>
    <w:lvl w:ilvl="0" w:tplc="F306A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26D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E27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D89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340E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0278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2E27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10BC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E8E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ED2782"/>
    <w:multiLevelType w:val="hybridMultilevel"/>
    <w:tmpl w:val="8FE26686"/>
    <w:lvl w:ilvl="0" w:tplc="9B1E5010">
      <w:start w:val="1"/>
      <w:numFmt w:val="decimal"/>
      <w:lvlText w:val="%1."/>
      <w:lvlJc w:val="left"/>
      <w:pPr>
        <w:ind w:left="1080" w:hanging="360"/>
      </w:pPr>
    </w:lvl>
    <w:lvl w:ilvl="1" w:tplc="CCD8F9F4" w:tentative="1">
      <w:start w:val="1"/>
      <w:numFmt w:val="lowerLetter"/>
      <w:lvlText w:val="%2."/>
      <w:lvlJc w:val="left"/>
      <w:pPr>
        <w:ind w:left="1800" w:hanging="360"/>
      </w:pPr>
    </w:lvl>
    <w:lvl w:ilvl="2" w:tplc="A68250CE" w:tentative="1">
      <w:start w:val="1"/>
      <w:numFmt w:val="lowerRoman"/>
      <w:lvlText w:val="%3."/>
      <w:lvlJc w:val="right"/>
      <w:pPr>
        <w:ind w:left="2520" w:hanging="180"/>
      </w:pPr>
    </w:lvl>
    <w:lvl w:ilvl="3" w:tplc="514C5056" w:tentative="1">
      <w:start w:val="1"/>
      <w:numFmt w:val="decimal"/>
      <w:lvlText w:val="%4."/>
      <w:lvlJc w:val="left"/>
      <w:pPr>
        <w:ind w:left="3240" w:hanging="360"/>
      </w:pPr>
    </w:lvl>
    <w:lvl w:ilvl="4" w:tplc="800A9FCE" w:tentative="1">
      <w:start w:val="1"/>
      <w:numFmt w:val="lowerLetter"/>
      <w:lvlText w:val="%5."/>
      <w:lvlJc w:val="left"/>
      <w:pPr>
        <w:ind w:left="3960" w:hanging="360"/>
      </w:pPr>
    </w:lvl>
    <w:lvl w:ilvl="5" w:tplc="23409DAE" w:tentative="1">
      <w:start w:val="1"/>
      <w:numFmt w:val="lowerRoman"/>
      <w:lvlText w:val="%6."/>
      <w:lvlJc w:val="right"/>
      <w:pPr>
        <w:ind w:left="4680" w:hanging="180"/>
      </w:pPr>
    </w:lvl>
    <w:lvl w:ilvl="6" w:tplc="B7D05B72" w:tentative="1">
      <w:start w:val="1"/>
      <w:numFmt w:val="decimal"/>
      <w:lvlText w:val="%7."/>
      <w:lvlJc w:val="left"/>
      <w:pPr>
        <w:ind w:left="5400" w:hanging="360"/>
      </w:pPr>
    </w:lvl>
    <w:lvl w:ilvl="7" w:tplc="BAC46082" w:tentative="1">
      <w:start w:val="1"/>
      <w:numFmt w:val="lowerLetter"/>
      <w:lvlText w:val="%8."/>
      <w:lvlJc w:val="left"/>
      <w:pPr>
        <w:ind w:left="6120" w:hanging="360"/>
      </w:pPr>
    </w:lvl>
    <w:lvl w:ilvl="8" w:tplc="B2FAD3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D74AE4"/>
    <w:multiLevelType w:val="hybridMultilevel"/>
    <w:tmpl w:val="8FE26686"/>
    <w:lvl w:ilvl="0" w:tplc="3D58DD98">
      <w:start w:val="1"/>
      <w:numFmt w:val="decimal"/>
      <w:lvlText w:val="%1."/>
      <w:lvlJc w:val="left"/>
      <w:pPr>
        <w:ind w:left="1080" w:hanging="360"/>
      </w:pPr>
    </w:lvl>
    <w:lvl w:ilvl="1" w:tplc="CE0E7812" w:tentative="1">
      <w:start w:val="1"/>
      <w:numFmt w:val="lowerLetter"/>
      <w:lvlText w:val="%2."/>
      <w:lvlJc w:val="left"/>
      <w:pPr>
        <w:ind w:left="1800" w:hanging="360"/>
      </w:pPr>
    </w:lvl>
    <w:lvl w:ilvl="2" w:tplc="EE70C5FE" w:tentative="1">
      <w:start w:val="1"/>
      <w:numFmt w:val="lowerRoman"/>
      <w:lvlText w:val="%3."/>
      <w:lvlJc w:val="right"/>
      <w:pPr>
        <w:ind w:left="2520" w:hanging="180"/>
      </w:pPr>
    </w:lvl>
    <w:lvl w:ilvl="3" w:tplc="39062B20" w:tentative="1">
      <w:start w:val="1"/>
      <w:numFmt w:val="decimal"/>
      <w:lvlText w:val="%4."/>
      <w:lvlJc w:val="left"/>
      <w:pPr>
        <w:ind w:left="3240" w:hanging="360"/>
      </w:pPr>
    </w:lvl>
    <w:lvl w:ilvl="4" w:tplc="D0C49562" w:tentative="1">
      <w:start w:val="1"/>
      <w:numFmt w:val="lowerLetter"/>
      <w:lvlText w:val="%5."/>
      <w:lvlJc w:val="left"/>
      <w:pPr>
        <w:ind w:left="3960" w:hanging="360"/>
      </w:pPr>
    </w:lvl>
    <w:lvl w:ilvl="5" w:tplc="4F4EBDF0" w:tentative="1">
      <w:start w:val="1"/>
      <w:numFmt w:val="lowerRoman"/>
      <w:lvlText w:val="%6."/>
      <w:lvlJc w:val="right"/>
      <w:pPr>
        <w:ind w:left="4680" w:hanging="180"/>
      </w:pPr>
    </w:lvl>
    <w:lvl w:ilvl="6" w:tplc="18D29790" w:tentative="1">
      <w:start w:val="1"/>
      <w:numFmt w:val="decimal"/>
      <w:lvlText w:val="%7."/>
      <w:lvlJc w:val="left"/>
      <w:pPr>
        <w:ind w:left="5400" w:hanging="360"/>
      </w:pPr>
    </w:lvl>
    <w:lvl w:ilvl="7" w:tplc="13285D30" w:tentative="1">
      <w:start w:val="1"/>
      <w:numFmt w:val="lowerLetter"/>
      <w:lvlText w:val="%8."/>
      <w:lvlJc w:val="left"/>
      <w:pPr>
        <w:ind w:left="6120" w:hanging="360"/>
      </w:pPr>
    </w:lvl>
    <w:lvl w:ilvl="8" w:tplc="96B662C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1674EFB"/>
    <w:multiLevelType w:val="hybridMultilevel"/>
    <w:tmpl w:val="5296C6A0"/>
    <w:lvl w:ilvl="0" w:tplc="9544D728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9BFA4F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128F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0E44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BEF1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D28C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A0CD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CEE2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84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7A1B8A"/>
    <w:multiLevelType w:val="hybridMultilevel"/>
    <w:tmpl w:val="85AEDB22"/>
    <w:lvl w:ilvl="0" w:tplc="C4047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AC80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924F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AAFC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981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246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AB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2025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5A2D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AA13A7"/>
    <w:multiLevelType w:val="hybridMultilevel"/>
    <w:tmpl w:val="1E54C556"/>
    <w:lvl w:ilvl="0" w:tplc="E3D89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1234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4A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303E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92873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6AD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E99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8678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7618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FA7D0E"/>
    <w:multiLevelType w:val="hybridMultilevel"/>
    <w:tmpl w:val="9870776E"/>
    <w:lvl w:ilvl="0" w:tplc="9BB60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82F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80C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E8E8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1CA8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32FC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1675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0CD9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B66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125D88"/>
    <w:multiLevelType w:val="hybridMultilevel"/>
    <w:tmpl w:val="09902464"/>
    <w:lvl w:ilvl="0" w:tplc="487637DC">
      <w:start w:val="5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40CC24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2A35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7019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2B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4E71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064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58B4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FC76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959658">
    <w:abstractNumId w:val="27"/>
  </w:num>
  <w:num w:numId="2" w16cid:durableId="1601983550">
    <w:abstractNumId w:val="30"/>
  </w:num>
  <w:num w:numId="3" w16cid:durableId="1193959213">
    <w:abstractNumId w:val="37"/>
  </w:num>
  <w:num w:numId="4" w16cid:durableId="938023497">
    <w:abstractNumId w:val="46"/>
  </w:num>
  <w:num w:numId="5" w16cid:durableId="449662727">
    <w:abstractNumId w:val="17"/>
  </w:num>
  <w:num w:numId="6" w16cid:durableId="1096754220">
    <w:abstractNumId w:val="19"/>
  </w:num>
  <w:num w:numId="7" w16cid:durableId="221866285">
    <w:abstractNumId w:val="41"/>
  </w:num>
  <w:num w:numId="8" w16cid:durableId="91244202">
    <w:abstractNumId w:val="5"/>
  </w:num>
  <w:num w:numId="9" w16cid:durableId="1501115814">
    <w:abstractNumId w:val="40"/>
  </w:num>
  <w:num w:numId="10" w16cid:durableId="588805458">
    <w:abstractNumId w:val="15"/>
  </w:num>
  <w:num w:numId="11" w16cid:durableId="1236740186">
    <w:abstractNumId w:val="22"/>
  </w:num>
  <w:num w:numId="12" w16cid:durableId="761293857">
    <w:abstractNumId w:val="29"/>
  </w:num>
  <w:num w:numId="13" w16cid:durableId="2046178151">
    <w:abstractNumId w:val="32"/>
  </w:num>
  <w:num w:numId="14" w16cid:durableId="1953629286">
    <w:abstractNumId w:val="10"/>
  </w:num>
  <w:num w:numId="15" w16cid:durableId="111170290">
    <w:abstractNumId w:val="24"/>
  </w:num>
  <w:num w:numId="16" w16cid:durableId="1717851487">
    <w:abstractNumId w:val="38"/>
  </w:num>
  <w:num w:numId="17" w16cid:durableId="1134104736">
    <w:abstractNumId w:val="13"/>
  </w:num>
  <w:num w:numId="18" w16cid:durableId="390081251">
    <w:abstractNumId w:val="28"/>
  </w:num>
  <w:num w:numId="19" w16cid:durableId="1303971774">
    <w:abstractNumId w:val="26"/>
  </w:num>
  <w:num w:numId="20" w16cid:durableId="764300393">
    <w:abstractNumId w:val="16"/>
  </w:num>
  <w:num w:numId="21" w16cid:durableId="455874435">
    <w:abstractNumId w:val="33"/>
  </w:num>
  <w:num w:numId="22" w16cid:durableId="1628733363">
    <w:abstractNumId w:val="45"/>
  </w:num>
  <w:num w:numId="23" w16cid:durableId="1889757098">
    <w:abstractNumId w:val="18"/>
  </w:num>
  <w:num w:numId="24" w16cid:durableId="546180573">
    <w:abstractNumId w:val="34"/>
  </w:num>
  <w:num w:numId="25" w16cid:durableId="2137672012">
    <w:abstractNumId w:val="2"/>
  </w:num>
  <w:num w:numId="26" w16cid:durableId="565803213">
    <w:abstractNumId w:val="48"/>
  </w:num>
  <w:num w:numId="27" w16cid:durableId="405492418">
    <w:abstractNumId w:val="44"/>
  </w:num>
  <w:num w:numId="28" w16cid:durableId="1269436362">
    <w:abstractNumId w:val="12"/>
  </w:num>
  <w:num w:numId="29" w16cid:durableId="1668285999">
    <w:abstractNumId w:val="35"/>
  </w:num>
  <w:num w:numId="30" w16cid:durableId="937713009">
    <w:abstractNumId w:val="8"/>
  </w:num>
  <w:num w:numId="31" w16cid:durableId="2069571877">
    <w:abstractNumId w:val="21"/>
  </w:num>
  <w:num w:numId="32" w16cid:durableId="1469742491">
    <w:abstractNumId w:val="25"/>
  </w:num>
  <w:num w:numId="33" w16cid:durableId="402798558">
    <w:abstractNumId w:val="36"/>
  </w:num>
  <w:num w:numId="34" w16cid:durableId="1338002578">
    <w:abstractNumId w:val="6"/>
  </w:num>
  <w:num w:numId="35" w16cid:durableId="130680805">
    <w:abstractNumId w:val="43"/>
  </w:num>
  <w:num w:numId="36" w16cid:durableId="660085936">
    <w:abstractNumId w:val="47"/>
  </w:num>
  <w:num w:numId="37" w16cid:durableId="910501026">
    <w:abstractNumId w:val="20"/>
  </w:num>
  <w:num w:numId="38" w16cid:durableId="1957326763">
    <w:abstractNumId w:val="4"/>
  </w:num>
  <w:num w:numId="39" w16cid:durableId="862330567">
    <w:abstractNumId w:val="3"/>
  </w:num>
  <w:num w:numId="40" w16cid:durableId="993871608">
    <w:abstractNumId w:val="42"/>
  </w:num>
  <w:num w:numId="41" w16cid:durableId="1925794944">
    <w:abstractNumId w:val="11"/>
  </w:num>
  <w:num w:numId="42" w16cid:durableId="1435124967">
    <w:abstractNumId w:val="7"/>
  </w:num>
  <w:num w:numId="43" w16cid:durableId="25257050">
    <w:abstractNumId w:val="0"/>
  </w:num>
  <w:num w:numId="44" w16cid:durableId="956378373">
    <w:abstractNumId w:val="14"/>
  </w:num>
  <w:num w:numId="45" w16cid:durableId="2023510255">
    <w:abstractNumId w:val="31"/>
  </w:num>
  <w:num w:numId="46" w16cid:durableId="151726644">
    <w:abstractNumId w:val="23"/>
  </w:num>
  <w:num w:numId="47" w16cid:durableId="1311792898">
    <w:abstractNumId w:val="1"/>
  </w:num>
  <w:num w:numId="48" w16cid:durableId="839739426">
    <w:abstractNumId w:val="39"/>
  </w:num>
  <w:num w:numId="49" w16cid:durableId="2047564758">
    <w:abstractNumId w:val="9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sDAyt7AwsTQ3tTRU0lEKTi0uzszPAykwrAUAE/CBDCwAAAA="/>
    <w:docVar w:name="dgnword-docGUID" w:val="{902C54FD-9DD2-4092-99B4-01EC62F7E534}"/>
    <w:docVar w:name="dgnword-eventsink" w:val="1088807312"/>
  </w:docVars>
  <w:rsids>
    <w:rsidRoot w:val="00286C74"/>
    <w:rsid w:val="000038A3"/>
    <w:rsid w:val="00005545"/>
    <w:rsid w:val="00005E78"/>
    <w:rsid w:val="0000600E"/>
    <w:rsid w:val="000062F7"/>
    <w:rsid w:val="00007E52"/>
    <w:rsid w:val="0001322F"/>
    <w:rsid w:val="00013908"/>
    <w:rsid w:val="00013D1E"/>
    <w:rsid w:val="0001441A"/>
    <w:rsid w:val="000147CA"/>
    <w:rsid w:val="000160BA"/>
    <w:rsid w:val="00020714"/>
    <w:rsid w:val="00020889"/>
    <w:rsid w:val="00022827"/>
    <w:rsid w:val="000238A9"/>
    <w:rsid w:val="00024F6F"/>
    <w:rsid w:val="00025E95"/>
    <w:rsid w:val="000278C8"/>
    <w:rsid w:val="0002790C"/>
    <w:rsid w:val="00030F04"/>
    <w:rsid w:val="0003297A"/>
    <w:rsid w:val="00032B52"/>
    <w:rsid w:val="00032F37"/>
    <w:rsid w:val="00032FD6"/>
    <w:rsid w:val="00033651"/>
    <w:rsid w:val="0003474F"/>
    <w:rsid w:val="00036F0B"/>
    <w:rsid w:val="0004140F"/>
    <w:rsid w:val="0004176A"/>
    <w:rsid w:val="000468A4"/>
    <w:rsid w:val="00051A5D"/>
    <w:rsid w:val="0005276E"/>
    <w:rsid w:val="00053837"/>
    <w:rsid w:val="00055EE3"/>
    <w:rsid w:val="00056DF4"/>
    <w:rsid w:val="000607BA"/>
    <w:rsid w:val="00062538"/>
    <w:rsid w:val="0006465A"/>
    <w:rsid w:val="000663E4"/>
    <w:rsid w:val="00066409"/>
    <w:rsid w:val="00072290"/>
    <w:rsid w:val="00074689"/>
    <w:rsid w:val="00076238"/>
    <w:rsid w:val="0007701F"/>
    <w:rsid w:val="00077059"/>
    <w:rsid w:val="00081D72"/>
    <w:rsid w:val="0008211C"/>
    <w:rsid w:val="00085582"/>
    <w:rsid w:val="00085F68"/>
    <w:rsid w:val="00086E3E"/>
    <w:rsid w:val="00086F3B"/>
    <w:rsid w:val="000879C8"/>
    <w:rsid w:val="00087C6E"/>
    <w:rsid w:val="00090DC3"/>
    <w:rsid w:val="00092DAA"/>
    <w:rsid w:val="00094C28"/>
    <w:rsid w:val="00095B28"/>
    <w:rsid w:val="000963A2"/>
    <w:rsid w:val="000A02E8"/>
    <w:rsid w:val="000A1666"/>
    <w:rsid w:val="000A1A26"/>
    <w:rsid w:val="000A38E0"/>
    <w:rsid w:val="000A3B5B"/>
    <w:rsid w:val="000A3D08"/>
    <w:rsid w:val="000A3D84"/>
    <w:rsid w:val="000A4288"/>
    <w:rsid w:val="000A602C"/>
    <w:rsid w:val="000A6687"/>
    <w:rsid w:val="000A674C"/>
    <w:rsid w:val="000A77E6"/>
    <w:rsid w:val="000B12D5"/>
    <w:rsid w:val="000B1EFD"/>
    <w:rsid w:val="000B3A0E"/>
    <w:rsid w:val="000B6242"/>
    <w:rsid w:val="000B75E8"/>
    <w:rsid w:val="000B7D59"/>
    <w:rsid w:val="000C17A8"/>
    <w:rsid w:val="000C1ECE"/>
    <w:rsid w:val="000C23F5"/>
    <w:rsid w:val="000C2DAB"/>
    <w:rsid w:val="000D08B0"/>
    <w:rsid w:val="000D36F9"/>
    <w:rsid w:val="000D4888"/>
    <w:rsid w:val="000D4BAB"/>
    <w:rsid w:val="000D5AA0"/>
    <w:rsid w:val="000D5DBB"/>
    <w:rsid w:val="000E2016"/>
    <w:rsid w:val="000E296C"/>
    <w:rsid w:val="000E3BFB"/>
    <w:rsid w:val="000E3F8D"/>
    <w:rsid w:val="000E422B"/>
    <w:rsid w:val="000E4310"/>
    <w:rsid w:val="000E44E6"/>
    <w:rsid w:val="000E499A"/>
    <w:rsid w:val="000E5337"/>
    <w:rsid w:val="000E55EC"/>
    <w:rsid w:val="000E7157"/>
    <w:rsid w:val="000E7D85"/>
    <w:rsid w:val="000F0D4B"/>
    <w:rsid w:val="000F111B"/>
    <w:rsid w:val="000F1883"/>
    <w:rsid w:val="000F1E13"/>
    <w:rsid w:val="000F4196"/>
    <w:rsid w:val="000F473F"/>
    <w:rsid w:val="000F51FE"/>
    <w:rsid w:val="00104338"/>
    <w:rsid w:val="00105597"/>
    <w:rsid w:val="00106100"/>
    <w:rsid w:val="00106278"/>
    <w:rsid w:val="00107C30"/>
    <w:rsid w:val="0011013B"/>
    <w:rsid w:val="00110AC0"/>
    <w:rsid w:val="00110E1A"/>
    <w:rsid w:val="001114D7"/>
    <w:rsid w:val="0011173D"/>
    <w:rsid w:val="001120A3"/>
    <w:rsid w:val="00112FC2"/>
    <w:rsid w:val="001138E4"/>
    <w:rsid w:val="0011639D"/>
    <w:rsid w:val="0011656E"/>
    <w:rsid w:val="001211DF"/>
    <w:rsid w:val="001259CD"/>
    <w:rsid w:val="00125CB2"/>
    <w:rsid w:val="00125E31"/>
    <w:rsid w:val="00127BFF"/>
    <w:rsid w:val="0013019B"/>
    <w:rsid w:val="00130FC5"/>
    <w:rsid w:val="001320A1"/>
    <w:rsid w:val="00132611"/>
    <w:rsid w:val="00135184"/>
    <w:rsid w:val="00136E82"/>
    <w:rsid w:val="001411D3"/>
    <w:rsid w:val="001413B1"/>
    <w:rsid w:val="00142722"/>
    <w:rsid w:val="00143BF0"/>
    <w:rsid w:val="00145BA4"/>
    <w:rsid w:val="00150DA6"/>
    <w:rsid w:val="00151A89"/>
    <w:rsid w:val="001522A7"/>
    <w:rsid w:val="00153BC2"/>
    <w:rsid w:val="001556AF"/>
    <w:rsid w:val="001557F8"/>
    <w:rsid w:val="00155BBD"/>
    <w:rsid w:val="00157B45"/>
    <w:rsid w:val="0016078D"/>
    <w:rsid w:val="0016474C"/>
    <w:rsid w:val="00166CA4"/>
    <w:rsid w:val="001673D4"/>
    <w:rsid w:val="001708C2"/>
    <w:rsid w:val="00171D9E"/>
    <w:rsid w:val="001733C9"/>
    <w:rsid w:val="00173AC1"/>
    <w:rsid w:val="001745B0"/>
    <w:rsid w:val="00175511"/>
    <w:rsid w:val="001833D8"/>
    <w:rsid w:val="0018409A"/>
    <w:rsid w:val="00184FC4"/>
    <w:rsid w:val="001863BA"/>
    <w:rsid w:val="001907BE"/>
    <w:rsid w:val="00191D59"/>
    <w:rsid w:val="001923CA"/>
    <w:rsid w:val="001939B4"/>
    <w:rsid w:val="00195B0E"/>
    <w:rsid w:val="001970A7"/>
    <w:rsid w:val="001977BF"/>
    <w:rsid w:val="001A09CA"/>
    <w:rsid w:val="001A397F"/>
    <w:rsid w:val="001A45EA"/>
    <w:rsid w:val="001B0969"/>
    <w:rsid w:val="001B2F63"/>
    <w:rsid w:val="001B3BAB"/>
    <w:rsid w:val="001B619A"/>
    <w:rsid w:val="001B7ADF"/>
    <w:rsid w:val="001C2DAC"/>
    <w:rsid w:val="001C4275"/>
    <w:rsid w:val="001C4693"/>
    <w:rsid w:val="001C5221"/>
    <w:rsid w:val="001C5901"/>
    <w:rsid w:val="001C7AA2"/>
    <w:rsid w:val="001D1545"/>
    <w:rsid w:val="001D6FAF"/>
    <w:rsid w:val="001E27FF"/>
    <w:rsid w:val="001E2B94"/>
    <w:rsid w:val="001E2F51"/>
    <w:rsid w:val="001E5E52"/>
    <w:rsid w:val="001E6652"/>
    <w:rsid w:val="001E71D2"/>
    <w:rsid w:val="001F0D0A"/>
    <w:rsid w:val="001F1BE9"/>
    <w:rsid w:val="001F2360"/>
    <w:rsid w:val="001F2660"/>
    <w:rsid w:val="001F7AAF"/>
    <w:rsid w:val="0020002C"/>
    <w:rsid w:val="00201385"/>
    <w:rsid w:val="002024B7"/>
    <w:rsid w:val="00202C80"/>
    <w:rsid w:val="00202ED3"/>
    <w:rsid w:val="00204D01"/>
    <w:rsid w:val="00205A7C"/>
    <w:rsid w:val="002063E2"/>
    <w:rsid w:val="00206A19"/>
    <w:rsid w:val="002074A7"/>
    <w:rsid w:val="00211A33"/>
    <w:rsid w:val="002134A4"/>
    <w:rsid w:val="00213DD0"/>
    <w:rsid w:val="00215AB4"/>
    <w:rsid w:val="002164A7"/>
    <w:rsid w:val="00221681"/>
    <w:rsid w:val="0022216F"/>
    <w:rsid w:val="002227F1"/>
    <w:rsid w:val="00223661"/>
    <w:rsid w:val="00225EF8"/>
    <w:rsid w:val="00230085"/>
    <w:rsid w:val="00231F8A"/>
    <w:rsid w:val="0023334A"/>
    <w:rsid w:val="00233D6E"/>
    <w:rsid w:val="00234DF3"/>
    <w:rsid w:val="002364F7"/>
    <w:rsid w:val="00241479"/>
    <w:rsid w:val="002415BD"/>
    <w:rsid w:val="002449B7"/>
    <w:rsid w:val="0024511E"/>
    <w:rsid w:val="002454B0"/>
    <w:rsid w:val="002473F6"/>
    <w:rsid w:val="00247BB2"/>
    <w:rsid w:val="00247EA6"/>
    <w:rsid w:val="0025180A"/>
    <w:rsid w:val="002540F7"/>
    <w:rsid w:val="0025435B"/>
    <w:rsid w:val="002563E4"/>
    <w:rsid w:val="0026004B"/>
    <w:rsid w:val="00260CBC"/>
    <w:rsid w:val="00262A2B"/>
    <w:rsid w:val="00262D58"/>
    <w:rsid w:val="002639B5"/>
    <w:rsid w:val="00264D70"/>
    <w:rsid w:val="00265E5D"/>
    <w:rsid w:val="00270A2B"/>
    <w:rsid w:val="002729E4"/>
    <w:rsid w:val="002739D4"/>
    <w:rsid w:val="00280B88"/>
    <w:rsid w:val="00281F0B"/>
    <w:rsid w:val="0028227B"/>
    <w:rsid w:val="00286C74"/>
    <w:rsid w:val="0029007C"/>
    <w:rsid w:val="00291569"/>
    <w:rsid w:val="00293E78"/>
    <w:rsid w:val="002942BD"/>
    <w:rsid w:val="002A3DAA"/>
    <w:rsid w:val="002A5B0D"/>
    <w:rsid w:val="002A677A"/>
    <w:rsid w:val="002A7C2C"/>
    <w:rsid w:val="002B2777"/>
    <w:rsid w:val="002B2C65"/>
    <w:rsid w:val="002B3FB5"/>
    <w:rsid w:val="002B4DA5"/>
    <w:rsid w:val="002B5F90"/>
    <w:rsid w:val="002B6495"/>
    <w:rsid w:val="002B758F"/>
    <w:rsid w:val="002C4079"/>
    <w:rsid w:val="002C4492"/>
    <w:rsid w:val="002C549B"/>
    <w:rsid w:val="002D10AD"/>
    <w:rsid w:val="002D20FA"/>
    <w:rsid w:val="002D241C"/>
    <w:rsid w:val="002E02E7"/>
    <w:rsid w:val="002E13B3"/>
    <w:rsid w:val="002E18A1"/>
    <w:rsid w:val="002E1B20"/>
    <w:rsid w:val="002E3586"/>
    <w:rsid w:val="002E4943"/>
    <w:rsid w:val="002E4C1C"/>
    <w:rsid w:val="002E5BA4"/>
    <w:rsid w:val="002E7C44"/>
    <w:rsid w:val="002F70ED"/>
    <w:rsid w:val="0030103E"/>
    <w:rsid w:val="0030462B"/>
    <w:rsid w:val="00307E0F"/>
    <w:rsid w:val="00314FFA"/>
    <w:rsid w:val="00315D78"/>
    <w:rsid w:val="0032054D"/>
    <w:rsid w:val="00321394"/>
    <w:rsid w:val="003221A0"/>
    <w:rsid w:val="00322595"/>
    <w:rsid w:val="00324410"/>
    <w:rsid w:val="003246EF"/>
    <w:rsid w:val="003248F2"/>
    <w:rsid w:val="0032648B"/>
    <w:rsid w:val="0032767F"/>
    <w:rsid w:val="003317B2"/>
    <w:rsid w:val="00332119"/>
    <w:rsid w:val="00332AAC"/>
    <w:rsid w:val="00333966"/>
    <w:rsid w:val="00333A22"/>
    <w:rsid w:val="00333D60"/>
    <w:rsid w:val="00334A4D"/>
    <w:rsid w:val="00334B84"/>
    <w:rsid w:val="00335D32"/>
    <w:rsid w:val="00335F5D"/>
    <w:rsid w:val="0033670F"/>
    <w:rsid w:val="00336BC5"/>
    <w:rsid w:val="0034168C"/>
    <w:rsid w:val="003428BB"/>
    <w:rsid w:val="0034591F"/>
    <w:rsid w:val="00345E3B"/>
    <w:rsid w:val="00345F7D"/>
    <w:rsid w:val="003500B0"/>
    <w:rsid w:val="003502B8"/>
    <w:rsid w:val="0035621B"/>
    <w:rsid w:val="00356B99"/>
    <w:rsid w:val="003611AA"/>
    <w:rsid w:val="00370E4C"/>
    <w:rsid w:val="003712CE"/>
    <w:rsid w:val="00371D0E"/>
    <w:rsid w:val="0037249E"/>
    <w:rsid w:val="00372BFC"/>
    <w:rsid w:val="0037694D"/>
    <w:rsid w:val="003770AC"/>
    <w:rsid w:val="00377E2E"/>
    <w:rsid w:val="00381157"/>
    <w:rsid w:val="00381499"/>
    <w:rsid w:val="003815C1"/>
    <w:rsid w:val="00384FE4"/>
    <w:rsid w:val="00385CD8"/>
    <w:rsid w:val="0038624E"/>
    <w:rsid w:val="003864E1"/>
    <w:rsid w:val="00392F09"/>
    <w:rsid w:val="00392F4F"/>
    <w:rsid w:val="00393247"/>
    <w:rsid w:val="00393E1D"/>
    <w:rsid w:val="00395046"/>
    <w:rsid w:val="003955C2"/>
    <w:rsid w:val="00395B86"/>
    <w:rsid w:val="00396F5E"/>
    <w:rsid w:val="003970ED"/>
    <w:rsid w:val="003A49DA"/>
    <w:rsid w:val="003B0BD7"/>
    <w:rsid w:val="003B122D"/>
    <w:rsid w:val="003B191D"/>
    <w:rsid w:val="003B3677"/>
    <w:rsid w:val="003B3B73"/>
    <w:rsid w:val="003B5DA3"/>
    <w:rsid w:val="003B6A77"/>
    <w:rsid w:val="003C18A1"/>
    <w:rsid w:val="003C18DE"/>
    <w:rsid w:val="003C21D4"/>
    <w:rsid w:val="003C2C3A"/>
    <w:rsid w:val="003C5668"/>
    <w:rsid w:val="003C6319"/>
    <w:rsid w:val="003C6EA1"/>
    <w:rsid w:val="003D0126"/>
    <w:rsid w:val="003D07EE"/>
    <w:rsid w:val="003D6967"/>
    <w:rsid w:val="003D6B7E"/>
    <w:rsid w:val="003E11F5"/>
    <w:rsid w:val="003E1470"/>
    <w:rsid w:val="003E1DD5"/>
    <w:rsid w:val="003E2227"/>
    <w:rsid w:val="003E32F7"/>
    <w:rsid w:val="003E353B"/>
    <w:rsid w:val="003E4072"/>
    <w:rsid w:val="003E521C"/>
    <w:rsid w:val="003E7131"/>
    <w:rsid w:val="003E7DAC"/>
    <w:rsid w:val="003F0C08"/>
    <w:rsid w:val="003F1929"/>
    <w:rsid w:val="003F2BFE"/>
    <w:rsid w:val="003F30FA"/>
    <w:rsid w:val="003F363B"/>
    <w:rsid w:val="003F5C8C"/>
    <w:rsid w:val="003F5E70"/>
    <w:rsid w:val="00402D6E"/>
    <w:rsid w:val="00411DE4"/>
    <w:rsid w:val="0041234C"/>
    <w:rsid w:val="00413880"/>
    <w:rsid w:val="00417450"/>
    <w:rsid w:val="00417D37"/>
    <w:rsid w:val="004220D6"/>
    <w:rsid w:val="004262EE"/>
    <w:rsid w:val="00430B65"/>
    <w:rsid w:val="004320BE"/>
    <w:rsid w:val="00433607"/>
    <w:rsid w:val="00434D4A"/>
    <w:rsid w:val="00441C62"/>
    <w:rsid w:val="004422E8"/>
    <w:rsid w:val="00443F9F"/>
    <w:rsid w:val="00444F87"/>
    <w:rsid w:val="00447781"/>
    <w:rsid w:val="00451505"/>
    <w:rsid w:val="00454EC4"/>
    <w:rsid w:val="004564FB"/>
    <w:rsid w:val="00456CFD"/>
    <w:rsid w:val="004571F3"/>
    <w:rsid w:val="00457C50"/>
    <w:rsid w:val="0046308D"/>
    <w:rsid w:val="00464104"/>
    <w:rsid w:val="004708BC"/>
    <w:rsid w:val="004715AE"/>
    <w:rsid w:val="00471AB9"/>
    <w:rsid w:val="00474627"/>
    <w:rsid w:val="004754E0"/>
    <w:rsid w:val="00475B44"/>
    <w:rsid w:val="00475D60"/>
    <w:rsid w:val="00477205"/>
    <w:rsid w:val="004775A6"/>
    <w:rsid w:val="00481492"/>
    <w:rsid w:val="00484691"/>
    <w:rsid w:val="004878FF"/>
    <w:rsid w:val="00487ABE"/>
    <w:rsid w:val="00492F32"/>
    <w:rsid w:val="00493D77"/>
    <w:rsid w:val="004951C8"/>
    <w:rsid w:val="004963B2"/>
    <w:rsid w:val="004977A4"/>
    <w:rsid w:val="004A0988"/>
    <w:rsid w:val="004A2AC5"/>
    <w:rsid w:val="004A2E11"/>
    <w:rsid w:val="004A4D30"/>
    <w:rsid w:val="004A5358"/>
    <w:rsid w:val="004A651C"/>
    <w:rsid w:val="004A6B17"/>
    <w:rsid w:val="004A7854"/>
    <w:rsid w:val="004B0542"/>
    <w:rsid w:val="004B5C9A"/>
    <w:rsid w:val="004C112B"/>
    <w:rsid w:val="004C212B"/>
    <w:rsid w:val="004C41F3"/>
    <w:rsid w:val="004C43A8"/>
    <w:rsid w:val="004C51C3"/>
    <w:rsid w:val="004C6110"/>
    <w:rsid w:val="004C6B42"/>
    <w:rsid w:val="004C7BD9"/>
    <w:rsid w:val="004D0D44"/>
    <w:rsid w:val="004D1511"/>
    <w:rsid w:val="004D16A2"/>
    <w:rsid w:val="004D2118"/>
    <w:rsid w:val="004D2F4B"/>
    <w:rsid w:val="004D391E"/>
    <w:rsid w:val="004D5E91"/>
    <w:rsid w:val="004D6333"/>
    <w:rsid w:val="004D6AB0"/>
    <w:rsid w:val="004E015C"/>
    <w:rsid w:val="004E027A"/>
    <w:rsid w:val="004E1B88"/>
    <w:rsid w:val="004E642D"/>
    <w:rsid w:val="004F4A64"/>
    <w:rsid w:val="004F5DDC"/>
    <w:rsid w:val="004F6F46"/>
    <w:rsid w:val="004F759D"/>
    <w:rsid w:val="00500124"/>
    <w:rsid w:val="005003CB"/>
    <w:rsid w:val="0050084B"/>
    <w:rsid w:val="00505238"/>
    <w:rsid w:val="00505BCA"/>
    <w:rsid w:val="00506E3C"/>
    <w:rsid w:val="00511CE8"/>
    <w:rsid w:val="00512684"/>
    <w:rsid w:val="00515825"/>
    <w:rsid w:val="00516490"/>
    <w:rsid w:val="00520EBB"/>
    <w:rsid w:val="0052270B"/>
    <w:rsid w:val="00522BF4"/>
    <w:rsid w:val="00524432"/>
    <w:rsid w:val="005249A9"/>
    <w:rsid w:val="00526FD0"/>
    <w:rsid w:val="005329A8"/>
    <w:rsid w:val="00536137"/>
    <w:rsid w:val="005405EB"/>
    <w:rsid w:val="0054199E"/>
    <w:rsid w:val="00541A4A"/>
    <w:rsid w:val="00543011"/>
    <w:rsid w:val="00543CEF"/>
    <w:rsid w:val="00545FC8"/>
    <w:rsid w:val="00553A31"/>
    <w:rsid w:val="00553BC4"/>
    <w:rsid w:val="005557A1"/>
    <w:rsid w:val="005605E5"/>
    <w:rsid w:val="0056076A"/>
    <w:rsid w:val="0056091A"/>
    <w:rsid w:val="00564829"/>
    <w:rsid w:val="00565057"/>
    <w:rsid w:val="00565B18"/>
    <w:rsid w:val="00565C42"/>
    <w:rsid w:val="005713D5"/>
    <w:rsid w:val="00573A68"/>
    <w:rsid w:val="0057410A"/>
    <w:rsid w:val="005742B2"/>
    <w:rsid w:val="005752FD"/>
    <w:rsid w:val="0057542B"/>
    <w:rsid w:val="00576A92"/>
    <w:rsid w:val="0057706A"/>
    <w:rsid w:val="00580526"/>
    <w:rsid w:val="00580B79"/>
    <w:rsid w:val="00581146"/>
    <w:rsid w:val="005814EF"/>
    <w:rsid w:val="00584EB0"/>
    <w:rsid w:val="0058678C"/>
    <w:rsid w:val="00586F9D"/>
    <w:rsid w:val="005878EB"/>
    <w:rsid w:val="00590951"/>
    <w:rsid w:val="005949A0"/>
    <w:rsid w:val="005972A0"/>
    <w:rsid w:val="005973A2"/>
    <w:rsid w:val="005A1079"/>
    <w:rsid w:val="005A1A06"/>
    <w:rsid w:val="005A2A95"/>
    <w:rsid w:val="005A358F"/>
    <w:rsid w:val="005A3EFF"/>
    <w:rsid w:val="005A40EE"/>
    <w:rsid w:val="005A47A1"/>
    <w:rsid w:val="005A7320"/>
    <w:rsid w:val="005A781A"/>
    <w:rsid w:val="005A785C"/>
    <w:rsid w:val="005B020F"/>
    <w:rsid w:val="005B16F3"/>
    <w:rsid w:val="005B1B00"/>
    <w:rsid w:val="005B1DF4"/>
    <w:rsid w:val="005B547A"/>
    <w:rsid w:val="005B6F48"/>
    <w:rsid w:val="005B792F"/>
    <w:rsid w:val="005C13C4"/>
    <w:rsid w:val="005C1D24"/>
    <w:rsid w:val="005C250D"/>
    <w:rsid w:val="005C37DA"/>
    <w:rsid w:val="005C38E9"/>
    <w:rsid w:val="005D215F"/>
    <w:rsid w:val="005D2B3A"/>
    <w:rsid w:val="005D56FC"/>
    <w:rsid w:val="005E3265"/>
    <w:rsid w:val="005E3E86"/>
    <w:rsid w:val="005E56D5"/>
    <w:rsid w:val="005E76C8"/>
    <w:rsid w:val="005F1D28"/>
    <w:rsid w:val="005F2776"/>
    <w:rsid w:val="005F3C00"/>
    <w:rsid w:val="005F6460"/>
    <w:rsid w:val="005F7953"/>
    <w:rsid w:val="00600A75"/>
    <w:rsid w:val="00601D78"/>
    <w:rsid w:val="00601E71"/>
    <w:rsid w:val="006020F6"/>
    <w:rsid w:val="00602B16"/>
    <w:rsid w:val="0060464D"/>
    <w:rsid w:val="00604814"/>
    <w:rsid w:val="00605378"/>
    <w:rsid w:val="00607A2B"/>
    <w:rsid w:val="006104F8"/>
    <w:rsid w:val="0061214D"/>
    <w:rsid w:val="0061263C"/>
    <w:rsid w:val="00612B03"/>
    <w:rsid w:val="00614A23"/>
    <w:rsid w:val="00614C89"/>
    <w:rsid w:val="00614E9A"/>
    <w:rsid w:val="00615E8C"/>
    <w:rsid w:val="006169B4"/>
    <w:rsid w:val="006205F1"/>
    <w:rsid w:val="00620DF0"/>
    <w:rsid w:val="00620E19"/>
    <w:rsid w:val="00627D3C"/>
    <w:rsid w:val="0063152A"/>
    <w:rsid w:val="0063214E"/>
    <w:rsid w:val="006335D8"/>
    <w:rsid w:val="0063474D"/>
    <w:rsid w:val="0063794F"/>
    <w:rsid w:val="00641D44"/>
    <w:rsid w:val="00642927"/>
    <w:rsid w:val="006446B2"/>
    <w:rsid w:val="006468B8"/>
    <w:rsid w:val="00647B80"/>
    <w:rsid w:val="00651515"/>
    <w:rsid w:val="00653C0A"/>
    <w:rsid w:val="00654D9F"/>
    <w:rsid w:val="00656292"/>
    <w:rsid w:val="00657CC1"/>
    <w:rsid w:val="00660DA9"/>
    <w:rsid w:val="006619EE"/>
    <w:rsid w:val="00661C0F"/>
    <w:rsid w:val="006627DF"/>
    <w:rsid w:val="00662F4B"/>
    <w:rsid w:val="00664795"/>
    <w:rsid w:val="006659DA"/>
    <w:rsid w:val="00670349"/>
    <w:rsid w:val="00675FAE"/>
    <w:rsid w:val="00680DBC"/>
    <w:rsid w:val="00681C5A"/>
    <w:rsid w:val="00681FC4"/>
    <w:rsid w:val="00682CEC"/>
    <w:rsid w:val="00685507"/>
    <w:rsid w:val="006869EF"/>
    <w:rsid w:val="006907CE"/>
    <w:rsid w:val="006912BA"/>
    <w:rsid w:val="00691D73"/>
    <w:rsid w:val="0069518F"/>
    <w:rsid w:val="00695961"/>
    <w:rsid w:val="00697741"/>
    <w:rsid w:val="006A1891"/>
    <w:rsid w:val="006A401A"/>
    <w:rsid w:val="006A4CF9"/>
    <w:rsid w:val="006A6891"/>
    <w:rsid w:val="006B56EA"/>
    <w:rsid w:val="006C4620"/>
    <w:rsid w:val="006C7130"/>
    <w:rsid w:val="006C7B1D"/>
    <w:rsid w:val="006D0AB8"/>
    <w:rsid w:val="006D4438"/>
    <w:rsid w:val="006D4841"/>
    <w:rsid w:val="006D765C"/>
    <w:rsid w:val="006D7C65"/>
    <w:rsid w:val="006E10D2"/>
    <w:rsid w:val="006E1C51"/>
    <w:rsid w:val="006E2FF0"/>
    <w:rsid w:val="006E58C2"/>
    <w:rsid w:val="006E7304"/>
    <w:rsid w:val="006E7F26"/>
    <w:rsid w:val="006E7FA4"/>
    <w:rsid w:val="006F001E"/>
    <w:rsid w:val="006F1A3F"/>
    <w:rsid w:val="006F5AFD"/>
    <w:rsid w:val="006F7243"/>
    <w:rsid w:val="006F7E2F"/>
    <w:rsid w:val="007013CE"/>
    <w:rsid w:val="00704FE9"/>
    <w:rsid w:val="007065CC"/>
    <w:rsid w:val="00707F1E"/>
    <w:rsid w:val="007114D0"/>
    <w:rsid w:val="00711BEC"/>
    <w:rsid w:val="007127F7"/>
    <w:rsid w:val="00713090"/>
    <w:rsid w:val="00713555"/>
    <w:rsid w:val="0071469C"/>
    <w:rsid w:val="00715472"/>
    <w:rsid w:val="00717D4D"/>
    <w:rsid w:val="00717FDB"/>
    <w:rsid w:val="00720C83"/>
    <w:rsid w:val="00721FF5"/>
    <w:rsid w:val="00724517"/>
    <w:rsid w:val="00724C5A"/>
    <w:rsid w:val="007268D3"/>
    <w:rsid w:val="007276B9"/>
    <w:rsid w:val="00730041"/>
    <w:rsid w:val="007301BD"/>
    <w:rsid w:val="007314C8"/>
    <w:rsid w:val="00731CDA"/>
    <w:rsid w:val="00731F54"/>
    <w:rsid w:val="00732C6F"/>
    <w:rsid w:val="00732D17"/>
    <w:rsid w:val="007341F2"/>
    <w:rsid w:val="007367D3"/>
    <w:rsid w:val="00737CCB"/>
    <w:rsid w:val="00740AA1"/>
    <w:rsid w:val="00741C6E"/>
    <w:rsid w:val="00742E32"/>
    <w:rsid w:val="00744C25"/>
    <w:rsid w:val="00746236"/>
    <w:rsid w:val="00747D72"/>
    <w:rsid w:val="007523BB"/>
    <w:rsid w:val="0075453A"/>
    <w:rsid w:val="007568F3"/>
    <w:rsid w:val="007617F7"/>
    <w:rsid w:val="007630FA"/>
    <w:rsid w:val="00765026"/>
    <w:rsid w:val="007662B8"/>
    <w:rsid w:val="00770503"/>
    <w:rsid w:val="00770CCF"/>
    <w:rsid w:val="00771D03"/>
    <w:rsid w:val="00772416"/>
    <w:rsid w:val="00772ECC"/>
    <w:rsid w:val="00774B32"/>
    <w:rsid w:val="00774BE0"/>
    <w:rsid w:val="00775747"/>
    <w:rsid w:val="00775773"/>
    <w:rsid w:val="00776244"/>
    <w:rsid w:val="00776470"/>
    <w:rsid w:val="007803F5"/>
    <w:rsid w:val="00781A8A"/>
    <w:rsid w:val="00781EB4"/>
    <w:rsid w:val="0078453B"/>
    <w:rsid w:val="007847F5"/>
    <w:rsid w:val="007854D9"/>
    <w:rsid w:val="00790F10"/>
    <w:rsid w:val="007925D3"/>
    <w:rsid w:val="00796D95"/>
    <w:rsid w:val="00797E4F"/>
    <w:rsid w:val="007A08F2"/>
    <w:rsid w:val="007A0E76"/>
    <w:rsid w:val="007A1365"/>
    <w:rsid w:val="007A5FE4"/>
    <w:rsid w:val="007A6757"/>
    <w:rsid w:val="007A6F86"/>
    <w:rsid w:val="007B1DCD"/>
    <w:rsid w:val="007C0FF2"/>
    <w:rsid w:val="007C4D81"/>
    <w:rsid w:val="007C50F9"/>
    <w:rsid w:val="007C61C8"/>
    <w:rsid w:val="007C7C7F"/>
    <w:rsid w:val="007D32A8"/>
    <w:rsid w:val="007D6116"/>
    <w:rsid w:val="007D6A60"/>
    <w:rsid w:val="007D6AB9"/>
    <w:rsid w:val="007E109F"/>
    <w:rsid w:val="007E16A6"/>
    <w:rsid w:val="007E20CC"/>
    <w:rsid w:val="007E42E6"/>
    <w:rsid w:val="007F083D"/>
    <w:rsid w:val="007F131B"/>
    <w:rsid w:val="007F1A65"/>
    <w:rsid w:val="007F1BA1"/>
    <w:rsid w:val="007F2DBD"/>
    <w:rsid w:val="007F3472"/>
    <w:rsid w:val="007F624A"/>
    <w:rsid w:val="00800920"/>
    <w:rsid w:val="008036A5"/>
    <w:rsid w:val="00805485"/>
    <w:rsid w:val="008057F8"/>
    <w:rsid w:val="0080605A"/>
    <w:rsid w:val="00806D87"/>
    <w:rsid w:val="0081227C"/>
    <w:rsid w:val="008129DD"/>
    <w:rsid w:val="008130DE"/>
    <w:rsid w:val="00814086"/>
    <w:rsid w:val="008171E1"/>
    <w:rsid w:val="008205A8"/>
    <w:rsid w:val="008207F1"/>
    <w:rsid w:val="00824F57"/>
    <w:rsid w:val="00826963"/>
    <w:rsid w:val="008308DA"/>
    <w:rsid w:val="00830C89"/>
    <w:rsid w:val="00831B6C"/>
    <w:rsid w:val="00837450"/>
    <w:rsid w:val="00837F63"/>
    <w:rsid w:val="0084047F"/>
    <w:rsid w:val="00842737"/>
    <w:rsid w:val="00842806"/>
    <w:rsid w:val="0084316E"/>
    <w:rsid w:val="00844117"/>
    <w:rsid w:val="00846565"/>
    <w:rsid w:val="00850804"/>
    <w:rsid w:val="00853714"/>
    <w:rsid w:val="0085408D"/>
    <w:rsid w:val="00854B1A"/>
    <w:rsid w:val="00855279"/>
    <w:rsid w:val="00861F3A"/>
    <w:rsid w:val="0086384C"/>
    <w:rsid w:val="00864F4B"/>
    <w:rsid w:val="00865832"/>
    <w:rsid w:val="00867C73"/>
    <w:rsid w:val="00870437"/>
    <w:rsid w:val="00871B7B"/>
    <w:rsid w:val="00871FC4"/>
    <w:rsid w:val="00874BCA"/>
    <w:rsid w:val="008767BA"/>
    <w:rsid w:val="00880345"/>
    <w:rsid w:val="00881BC7"/>
    <w:rsid w:val="0088335A"/>
    <w:rsid w:val="00884303"/>
    <w:rsid w:val="00884627"/>
    <w:rsid w:val="00884978"/>
    <w:rsid w:val="008849AD"/>
    <w:rsid w:val="00884D60"/>
    <w:rsid w:val="008850FD"/>
    <w:rsid w:val="0088612D"/>
    <w:rsid w:val="008868C5"/>
    <w:rsid w:val="00887D2C"/>
    <w:rsid w:val="00894658"/>
    <w:rsid w:val="00897DC0"/>
    <w:rsid w:val="00897F12"/>
    <w:rsid w:val="008A0C6B"/>
    <w:rsid w:val="008A0D86"/>
    <w:rsid w:val="008A4DFC"/>
    <w:rsid w:val="008B06F1"/>
    <w:rsid w:val="008B0979"/>
    <w:rsid w:val="008B0A64"/>
    <w:rsid w:val="008B2D1E"/>
    <w:rsid w:val="008B3EDA"/>
    <w:rsid w:val="008B599D"/>
    <w:rsid w:val="008B7296"/>
    <w:rsid w:val="008C0042"/>
    <w:rsid w:val="008C429C"/>
    <w:rsid w:val="008C4317"/>
    <w:rsid w:val="008C5329"/>
    <w:rsid w:val="008C7DCC"/>
    <w:rsid w:val="008D2E79"/>
    <w:rsid w:val="008D37FB"/>
    <w:rsid w:val="008D4D0D"/>
    <w:rsid w:val="008D5832"/>
    <w:rsid w:val="008D6D0D"/>
    <w:rsid w:val="008D76C9"/>
    <w:rsid w:val="008E1FFD"/>
    <w:rsid w:val="008E38D2"/>
    <w:rsid w:val="008E4FB3"/>
    <w:rsid w:val="008E5410"/>
    <w:rsid w:val="008E58DB"/>
    <w:rsid w:val="008E643D"/>
    <w:rsid w:val="008F07D2"/>
    <w:rsid w:val="008F0AEA"/>
    <w:rsid w:val="008F247F"/>
    <w:rsid w:val="008F2B64"/>
    <w:rsid w:val="008F43BF"/>
    <w:rsid w:val="008F552D"/>
    <w:rsid w:val="009014ED"/>
    <w:rsid w:val="0090238A"/>
    <w:rsid w:val="00903619"/>
    <w:rsid w:val="00904FB5"/>
    <w:rsid w:val="00905CB2"/>
    <w:rsid w:val="009062F6"/>
    <w:rsid w:val="009065B7"/>
    <w:rsid w:val="00906B5F"/>
    <w:rsid w:val="00907B8C"/>
    <w:rsid w:val="00914F65"/>
    <w:rsid w:val="00916437"/>
    <w:rsid w:val="00920F7D"/>
    <w:rsid w:val="0092288C"/>
    <w:rsid w:val="00922F86"/>
    <w:rsid w:val="00924157"/>
    <w:rsid w:val="00924F9A"/>
    <w:rsid w:val="009266F7"/>
    <w:rsid w:val="00926F35"/>
    <w:rsid w:val="009279C7"/>
    <w:rsid w:val="0093028C"/>
    <w:rsid w:val="00932024"/>
    <w:rsid w:val="00932B56"/>
    <w:rsid w:val="009339B8"/>
    <w:rsid w:val="00933E06"/>
    <w:rsid w:val="009347D6"/>
    <w:rsid w:val="009357DA"/>
    <w:rsid w:val="00943E36"/>
    <w:rsid w:val="00947757"/>
    <w:rsid w:val="009502B2"/>
    <w:rsid w:val="00950A54"/>
    <w:rsid w:val="00952125"/>
    <w:rsid w:val="00952AAC"/>
    <w:rsid w:val="00953FAD"/>
    <w:rsid w:val="00954CFF"/>
    <w:rsid w:val="009569BB"/>
    <w:rsid w:val="009577D7"/>
    <w:rsid w:val="00961284"/>
    <w:rsid w:val="00961628"/>
    <w:rsid w:val="00962AE4"/>
    <w:rsid w:val="00965EFA"/>
    <w:rsid w:val="00965F9E"/>
    <w:rsid w:val="00970DFE"/>
    <w:rsid w:val="009729EE"/>
    <w:rsid w:val="00972AAD"/>
    <w:rsid w:val="0097366A"/>
    <w:rsid w:val="00973E69"/>
    <w:rsid w:val="0097521E"/>
    <w:rsid w:val="0097631E"/>
    <w:rsid w:val="0097665D"/>
    <w:rsid w:val="00976F5F"/>
    <w:rsid w:val="009771F2"/>
    <w:rsid w:val="0098426D"/>
    <w:rsid w:val="00986161"/>
    <w:rsid w:val="009867C1"/>
    <w:rsid w:val="00991AD8"/>
    <w:rsid w:val="00992B9D"/>
    <w:rsid w:val="0099312D"/>
    <w:rsid w:val="00993314"/>
    <w:rsid w:val="00994EFD"/>
    <w:rsid w:val="00995D77"/>
    <w:rsid w:val="009964F1"/>
    <w:rsid w:val="009A06CA"/>
    <w:rsid w:val="009A2351"/>
    <w:rsid w:val="009A3519"/>
    <w:rsid w:val="009A543A"/>
    <w:rsid w:val="009A717D"/>
    <w:rsid w:val="009B0670"/>
    <w:rsid w:val="009B0996"/>
    <w:rsid w:val="009B26CA"/>
    <w:rsid w:val="009B26DE"/>
    <w:rsid w:val="009B396A"/>
    <w:rsid w:val="009B432D"/>
    <w:rsid w:val="009B4C4A"/>
    <w:rsid w:val="009B6966"/>
    <w:rsid w:val="009C5E62"/>
    <w:rsid w:val="009C5E98"/>
    <w:rsid w:val="009C6ADB"/>
    <w:rsid w:val="009C6D11"/>
    <w:rsid w:val="009C7F58"/>
    <w:rsid w:val="009D049F"/>
    <w:rsid w:val="009D16A2"/>
    <w:rsid w:val="009D2321"/>
    <w:rsid w:val="009D23F6"/>
    <w:rsid w:val="009D3A0C"/>
    <w:rsid w:val="009D4011"/>
    <w:rsid w:val="009D4A1C"/>
    <w:rsid w:val="009E153E"/>
    <w:rsid w:val="009E22D5"/>
    <w:rsid w:val="009E3768"/>
    <w:rsid w:val="009E4B58"/>
    <w:rsid w:val="009E5ECC"/>
    <w:rsid w:val="009E79AF"/>
    <w:rsid w:val="009F05A7"/>
    <w:rsid w:val="009F3D91"/>
    <w:rsid w:val="009F4268"/>
    <w:rsid w:val="009F61F9"/>
    <w:rsid w:val="009F6855"/>
    <w:rsid w:val="009F7A9B"/>
    <w:rsid w:val="00A011AE"/>
    <w:rsid w:val="00A01324"/>
    <w:rsid w:val="00A01D53"/>
    <w:rsid w:val="00A02043"/>
    <w:rsid w:val="00A02098"/>
    <w:rsid w:val="00A02448"/>
    <w:rsid w:val="00A03F76"/>
    <w:rsid w:val="00A06ECE"/>
    <w:rsid w:val="00A12A10"/>
    <w:rsid w:val="00A15E87"/>
    <w:rsid w:val="00A16C3F"/>
    <w:rsid w:val="00A21879"/>
    <w:rsid w:val="00A22A5F"/>
    <w:rsid w:val="00A22F57"/>
    <w:rsid w:val="00A22F77"/>
    <w:rsid w:val="00A24D82"/>
    <w:rsid w:val="00A26BB9"/>
    <w:rsid w:val="00A274EF"/>
    <w:rsid w:val="00A27D3B"/>
    <w:rsid w:val="00A34822"/>
    <w:rsid w:val="00A35747"/>
    <w:rsid w:val="00A4178C"/>
    <w:rsid w:val="00A427E0"/>
    <w:rsid w:val="00A43201"/>
    <w:rsid w:val="00A43503"/>
    <w:rsid w:val="00A4449C"/>
    <w:rsid w:val="00A45A96"/>
    <w:rsid w:val="00A45C80"/>
    <w:rsid w:val="00A467BD"/>
    <w:rsid w:val="00A46908"/>
    <w:rsid w:val="00A4782B"/>
    <w:rsid w:val="00A53B0B"/>
    <w:rsid w:val="00A53C84"/>
    <w:rsid w:val="00A54F6A"/>
    <w:rsid w:val="00A56A1A"/>
    <w:rsid w:val="00A610F1"/>
    <w:rsid w:val="00A615C0"/>
    <w:rsid w:val="00A636EF"/>
    <w:rsid w:val="00A6517E"/>
    <w:rsid w:val="00A67D25"/>
    <w:rsid w:val="00A7018D"/>
    <w:rsid w:val="00A737DF"/>
    <w:rsid w:val="00A7631D"/>
    <w:rsid w:val="00A771EB"/>
    <w:rsid w:val="00A772F9"/>
    <w:rsid w:val="00A77BEE"/>
    <w:rsid w:val="00A77CC0"/>
    <w:rsid w:val="00A826BD"/>
    <w:rsid w:val="00A831FF"/>
    <w:rsid w:val="00A836E0"/>
    <w:rsid w:val="00A85661"/>
    <w:rsid w:val="00A8567D"/>
    <w:rsid w:val="00A8579F"/>
    <w:rsid w:val="00A87D90"/>
    <w:rsid w:val="00A90326"/>
    <w:rsid w:val="00A92432"/>
    <w:rsid w:val="00A964FB"/>
    <w:rsid w:val="00A965C7"/>
    <w:rsid w:val="00A97638"/>
    <w:rsid w:val="00AA0220"/>
    <w:rsid w:val="00AA2425"/>
    <w:rsid w:val="00AA36D8"/>
    <w:rsid w:val="00AA4F05"/>
    <w:rsid w:val="00AA5825"/>
    <w:rsid w:val="00AA5B81"/>
    <w:rsid w:val="00AB0765"/>
    <w:rsid w:val="00AB1C7E"/>
    <w:rsid w:val="00AB2C17"/>
    <w:rsid w:val="00AB48B9"/>
    <w:rsid w:val="00AB4EBC"/>
    <w:rsid w:val="00AB5213"/>
    <w:rsid w:val="00AB5B64"/>
    <w:rsid w:val="00AC0D2B"/>
    <w:rsid w:val="00AC22B5"/>
    <w:rsid w:val="00AC28D8"/>
    <w:rsid w:val="00AC2C7E"/>
    <w:rsid w:val="00AC6CBF"/>
    <w:rsid w:val="00AC6F4D"/>
    <w:rsid w:val="00AC7E47"/>
    <w:rsid w:val="00AD0DE8"/>
    <w:rsid w:val="00AD1785"/>
    <w:rsid w:val="00AE353E"/>
    <w:rsid w:val="00AE53DB"/>
    <w:rsid w:val="00AE5BF5"/>
    <w:rsid w:val="00AF1D62"/>
    <w:rsid w:val="00AF2FF0"/>
    <w:rsid w:val="00AF331D"/>
    <w:rsid w:val="00AF340B"/>
    <w:rsid w:val="00AF3981"/>
    <w:rsid w:val="00AF3C9D"/>
    <w:rsid w:val="00AF5F62"/>
    <w:rsid w:val="00B00FE0"/>
    <w:rsid w:val="00B018D6"/>
    <w:rsid w:val="00B01EDE"/>
    <w:rsid w:val="00B073A9"/>
    <w:rsid w:val="00B07F2B"/>
    <w:rsid w:val="00B10437"/>
    <w:rsid w:val="00B11837"/>
    <w:rsid w:val="00B1279D"/>
    <w:rsid w:val="00B143E6"/>
    <w:rsid w:val="00B15839"/>
    <w:rsid w:val="00B217C2"/>
    <w:rsid w:val="00B23A54"/>
    <w:rsid w:val="00B24B92"/>
    <w:rsid w:val="00B25636"/>
    <w:rsid w:val="00B256D1"/>
    <w:rsid w:val="00B26253"/>
    <w:rsid w:val="00B307FB"/>
    <w:rsid w:val="00B313C7"/>
    <w:rsid w:val="00B31400"/>
    <w:rsid w:val="00B32320"/>
    <w:rsid w:val="00B32E03"/>
    <w:rsid w:val="00B335C6"/>
    <w:rsid w:val="00B343E6"/>
    <w:rsid w:val="00B34A69"/>
    <w:rsid w:val="00B35DB5"/>
    <w:rsid w:val="00B36F9F"/>
    <w:rsid w:val="00B37A9F"/>
    <w:rsid w:val="00B4098D"/>
    <w:rsid w:val="00B41805"/>
    <w:rsid w:val="00B41D20"/>
    <w:rsid w:val="00B42A21"/>
    <w:rsid w:val="00B42AAA"/>
    <w:rsid w:val="00B43C7C"/>
    <w:rsid w:val="00B45A9B"/>
    <w:rsid w:val="00B524A0"/>
    <w:rsid w:val="00B534BD"/>
    <w:rsid w:val="00B53937"/>
    <w:rsid w:val="00B56BB9"/>
    <w:rsid w:val="00B56D13"/>
    <w:rsid w:val="00B5744D"/>
    <w:rsid w:val="00B627ED"/>
    <w:rsid w:val="00B62B35"/>
    <w:rsid w:val="00B63099"/>
    <w:rsid w:val="00B64DF8"/>
    <w:rsid w:val="00B66EC3"/>
    <w:rsid w:val="00B67F85"/>
    <w:rsid w:val="00B70864"/>
    <w:rsid w:val="00B70AE3"/>
    <w:rsid w:val="00B720F1"/>
    <w:rsid w:val="00B72480"/>
    <w:rsid w:val="00B72853"/>
    <w:rsid w:val="00B72A66"/>
    <w:rsid w:val="00B739FC"/>
    <w:rsid w:val="00B74A43"/>
    <w:rsid w:val="00B759D2"/>
    <w:rsid w:val="00B7757D"/>
    <w:rsid w:val="00B81C48"/>
    <w:rsid w:val="00B8386F"/>
    <w:rsid w:val="00B838ED"/>
    <w:rsid w:val="00B8426B"/>
    <w:rsid w:val="00B85340"/>
    <w:rsid w:val="00B85E6D"/>
    <w:rsid w:val="00B90545"/>
    <w:rsid w:val="00B91DAA"/>
    <w:rsid w:val="00B92C08"/>
    <w:rsid w:val="00B96580"/>
    <w:rsid w:val="00B965EF"/>
    <w:rsid w:val="00B97A84"/>
    <w:rsid w:val="00B97AC3"/>
    <w:rsid w:val="00B97AE0"/>
    <w:rsid w:val="00BA0D7E"/>
    <w:rsid w:val="00BA55AF"/>
    <w:rsid w:val="00BB16A5"/>
    <w:rsid w:val="00BB1B72"/>
    <w:rsid w:val="00BB2ED6"/>
    <w:rsid w:val="00BB3783"/>
    <w:rsid w:val="00BB6241"/>
    <w:rsid w:val="00BB6DB2"/>
    <w:rsid w:val="00BC25A6"/>
    <w:rsid w:val="00BC2BEA"/>
    <w:rsid w:val="00BC382D"/>
    <w:rsid w:val="00BD1673"/>
    <w:rsid w:val="00BD1DD1"/>
    <w:rsid w:val="00BD1E89"/>
    <w:rsid w:val="00BD322F"/>
    <w:rsid w:val="00BD4DC7"/>
    <w:rsid w:val="00BD5136"/>
    <w:rsid w:val="00BE005F"/>
    <w:rsid w:val="00BE011A"/>
    <w:rsid w:val="00BE21F8"/>
    <w:rsid w:val="00BE4333"/>
    <w:rsid w:val="00BE7B64"/>
    <w:rsid w:val="00BF2581"/>
    <w:rsid w:val="00BF5714"/>
    <w:rsid w:val="00BF5F51"/>
    <w:rsid w:val="00C0001C"/>
    <w:rsid w:val="00C0085A"/>
    <w:rsid w:val="00C00917"/>
    <w:rsid w:val="00C00CE6"/>
    <w:rsid w:val="00C025E2"/>
    <w:rsid w:val="00C03598"/>
    <w:rsid w:val="00C04DB7"/>
    <w:rsid w:val="00C05887"/>
    <w:rsid w:val="00C05AEF"/>
    <w:rsid w:val="00C05CAB"/>
    <w:rsid w:val="00C06B50"/>
    <w:rsid w:val="00C105AA"/>
    <w:rsid w:val="00C113E4"/>
    <w:rsid w:val="00C14752"/>
    <w:rsid w:val="00C15D89"/>
    <w:rsid w:val="00C16B5F"/>
    <w:rsid w:val="00C172F9"/>
    <w:rsid w:val="00C230AF"/>
    <w:rsid w:val="00C240FA"/>
    <w:rsid w:val="00C25E51"/>
    <w:rsid w:val="00C27F96"/>
    <w:rsid w:val="00C303D5"/>
    <w:rsid w:val="00C30CC2"/>
    <w:rsid w:val="00C32AF9"/>
    <w:rsid w:val="00C349D0"/>
    <w:rsid w:val="00C362EA"/>
    <w:rsid w:val="00C36DC9"/>
    <w:rsid w:val="00C41518"/>
    <w:rsid w:val="00C4158B"/>
    <w:rsid w:val="00C41F41"/>
    <w:rsid w:val="00C50626"/>
    <w:rsid w:val="00C51575"/>
    <w:rsid w:val="00C5187A"/>
    <w:rsid w:val="00C55AAB"/>
    <w:rsid w:val="00C55B0A"/>
    <w:rsid w:val="00C61CAB"/>
    <w:rsid w:val="00C63259"/>
    <w:rsid w:val="00C6346B"/>
    <w:rsid w:val="00C63D07"/>
    <w:rsid w:val="00C66A28"/>
    <w:rsid w:val="00C67ABD"/>
    <w:rsid w:val="00C70841"/>
    <w:rsid w:val="00C70E3F"/>
    <w:rsid w:val="00C71926"/>
    <w:rsid w:val="00C724FB"/>
    <w:rsid w:val="00C72860"/>
    <w:rsid w:val="00C72DD5"/>
    <w:rsid w:val="00C738C1"/>
    <w:rsid w:val="00C75CE5"/>
    <w:rsid w:val="00C7751D"/>
    <w:rsid w:val="00C777B2"/>
    <w:rsid w:val="00C8011E"/>
    <w:rsid w:val="00C8077D"/>
    <w:rsid w:val="00C80931"/>
    <w:rsid w:val="00C80B2E"/>
    <w:rsid w:val="00C82541"/>
    <w:rsid w:val="00C82749"/>
    <w:rsid w:val="00C83F81"/>
    <w:rsid w:val="00C85B15"/>
    <w:rsid w:val="00C8681D"/>
    <w:rsid w:val="00C87934"/>
    <w:rsid w:val="00C87CD9"/>
    <w:rsid w:val="00C911EF"/>
    <w:rsid w:val="00C931F3"/>
    <w:rsid w:val="00C93570"/>
    <w:rsid w:val="00C95504"/>
    <w:rsid w:val="00C95B9E"/>
    <w:rsid w:val="00C9720E"/>
    <w:rsid w:val="00C97C97"/>
    <w:rsid w:val="00CA0189"/>
    <w:rsid w:val="00CA0FD4"/>
    <w:rsid w:val="00CA5ED7"/>
    <w:rsid w:val="00CA7030"/>
    <w:rsid w:val="00CA73C6"/>
    <w:rsid w:val="00CB01B6"/>
    <w:rsid w:val="00CB0F04"/>
    <w:rsid w:val="00CB25D2"/>
    <w:rsid w:val="00CB33BD"/>
    <w:rsid w:val="00CB3A51"/>
    <w:rsid w:val="00CB75C9"/>
    <w:rsid w:val="00CB7BB1"/>
    <w:rsid w:val="00CC0EDC"/>
    <w:rsid w:val="00CC1116"/>
    <w:rsid w:val="00CC1342"/>
    <w:rsid w:val="00CC1C03"/>
    <w:rsid w:val="00CC2524"/>
    <w:rsid w:val="00CC2B41"/>
    <w:rsid w:val="00CC3A1C"/>
    <w:rsid w:val="00CC3F6D"/>
    <w:rsid w:val="00CC4037"/>
    <w:rsid w:val="00CC5A64"/>
    <w:rsid w:val="00CC674F"/>
    <w:rsid w:val="00CC796C"/>
    <w:rsid w:val="00CD401F"/>
    <w:rsid w:val="00CD787A"/>
    <w:rsid w:val="00CE128D"/>
    <w:rsid w:val="00CF0C48"/>
    <w:rsid w:val="00CF0D17"/>
    <w:rsid w:val="00CF3B6C"/>
    <w:rsid w:val="00CF47BF"/>
    <w:rsid w:val="00CF554D"/>
    <w:rsid w:val="00CF5D24"/>
    <w:rsid w:val="00CF797C"/>
    <w:rsid w:val="00D06C2E"/>
    <w:rsid w:val="00D0752E"/>
    <w:rsid w:val="00D112F3"/>
    <w:rsid w:val="00D13E6D"/>
    <w:rsid w:val="00D16ED3"/>
    <w:rsid w:val="00D20D55"/>
    <w:rsid w:val="00D2213C"/>
    <w:rsid w:val="00D30712"/>
    <w:rsid w:val="00D33109"/>
    <w:rsid w:val="00D33E84"/>
    <w:rsid w:val="00D34666"/>
    <w:rsid w:val="00D36F05"/>
    <w:rsid w:val="00D4373F"/>
    <w:rsid w:val="00D44C48"/>
    <w:rsid w:val="00D467B1"/>
    <w:rsid w:val="00D467F2"/>
    <w:rsid w:val="00D470BD"/>
    <w:rsid w:val="00D51BCB"/>
    <w:rsid w:val="00D5366C"/>
    <w:rsid w:val="00D53BBD"/>
    <w:rsid w:val="00D56842"/>
    <w:rsid w:val="00D60CF7"/>
    <w:rsid w:val="00D62452"/>
    <w:rsid w:val="00D65186"/>
    <w:rsid w:val="00D67A16"/>
    <w:rsid w:val="00D67D1E"/>
    <w:rsid w:val="00D67E2F"/>
    <w:rsid w:val="00D702D1"/>
    <w:rsid w:val="00D71D72"/>
    <w:rsid w:val="00D739E2"/>
    <w:rsid w:val="00D76209"/>
    <w:rsid w:val="00D76867"/>
    <w:rsid w:val="00D80285"/>
    <w:rsid w:val="00D832AA"/>
    <w:rsid w:val="00D837BF"/>
    <w:rsid w:val="00D83806"/>
    <w:rsid w:val="00D90D13"/>
    <w:rsid w:val="00D928E3"/>
    <w:rsid w:val="00D95CE1"/>
    <w:rsid w:val="00DA3202"/>
    <w:rsid w:val="00DA3B5E"/>
    <w:rsid w:val="00DA42B5"/>
    <w:rsid w:val="00DA6EB8"/>
    <w:rsid w:val="00DB08FE"/>
    <w:rsid w:val="00DB143C"/>
    <w:rsid w:val="00DB4499"/>
    <w:rsid w:val="00DB6721"/>
    <w:rsid w:val="00DB7C0E"/>
    <w:rsid w:val="00DC352F"/>
    <w:rsid w:val="00DC50EF"/>
    <w:rsid w:val="00DC5B25"/>
    <w:rsid w:val="00DC6BCB"/>
    <w:rsid w:val="00DC7891"/>
    <w:rsid w:val="00DC792A"/>
    <w:rsid w:val="00DC7C72"/>
    <w:rsid w:val="00DD1065"/>
    <w:rsid w:val="00DD1109"/>
    <w:rsid w:val="00DD258F"/>
    <w:rsid w:val="00DD2C66"/>
    <w:rsid w:val="00DD519C"/>
    <w:rsid w:val="00DE031B"/>
    <w:rsid w:val="00DE0A11"/>
    <w:rsid w:val="00DE142E"/>
    <w:rsid w:val="00DE4968"/>
    <w:rsid w:val="00DE59B2"/>
    <w:rsid w:val="00DE6DD4"/>
    <w:rsid w:val="00DF3460"/>
    <w:rsid w:val="00DF3C41"/>
    <w:rsid w:val="00DF4B1C"/>
    <w:rsid w:val="00DF51F5"/>
    <w:rsid w:val="00DF7C9F"/>
    <w:rsid w:val="00E0073F"/>
    <w:rsid w:val="00E00D10"/>
    <w:rsid w:val="00E0197C"/>
    <w:rsid w:val="00E029F1"/>
    <w:rsid w:val="00E02D23"/>
    <w:rsid w:val="00E02F11"/>
    <w:rsid w:val="00E06A8E"/>
    <w:rsid w:val="00E071B5"/>
    <w:rsid w:val="00E07275"/>
    <w:rsid w:val="00E07610"/>
    <w:rsid w:val="00E108BF"/>
    <w:rsid w:val="00E108E9"/>
    <w:rsid w:val="00E126A6"/>
    <w:rsid w:val="00E13527"/>
    <w:rsid w:val="00E145A1"/>
    <w:rsid w:val="00E1557F"/>
    <w:rsid w:val="00E17B1D"/>
    <w:rsid w:val="00E203BA"/>
    <w:rsid w:val="00E21BA5"/>
    <w:rsid w:val="00E269A3"/>
    <w:rsid w:val="00E26AF6"/>
    <w:rsid w:val="00E272E9"/>
    <w:rsid w:val="00E31D53"/>
    <w:rsid w:val="00E325D3"/>
    <w:rsid w:val="00E336F6"/>
    <w:rsid w:val="00E33958"/>
    <w:rsid w:val="00E34F76"/>
    <w:rsid w:val="00E37F5A"/>
    <w:rsid w:val="00E403B1"/>
    <w:rsid w:val="00E409DA"/>
    <w:rsid w:val="00E42539"/>
    <w:rsid w:val="00E4383D"/>
    <w:rsid w:val="00E450B3"/>
    <w:rsid w:val="00E46B15"/>
    <w:rsid w:val="00E471B0"/>
    <w:rsid w:val="00E503CA"/>
    <w:rsid w:val="00E503F7"/>
    <w:rsid w:val="00E5427D"/>
    <w:rsid w:val="00E558F4"/>
    <w:rsid w:val="00E6391E"/>
    <w:rsid w:val="00E657EE"/>
    <w:rsid w:val="00E65802"/>
    <w:rsid w:val="00E65C97"/>
    <w:rsid w:val="00E65CB2"/>
    <w:rsid w:val="00E71750"/>
    <w:rsid w:val="00E72B4B"/>
    <w:rsid w:val="00E731C9"/>
    <w:rsid w:val="00E745A8"/>
    <w:rsid w:val="00E746B5"/>
    <w:rsid w:val="00E7495D"/>
    <w:rsid w:val="00E7686B"/>
    <w:rsid w:val="00E81A03"/>
    <w:rsid w:val="00E838CE"/>
    <w:rsid w:val="00E856A6"/>
    <w:rsid w:val="00E8599F"/>
    <w:rsid w:val="00E87022"/>
    <w:rsid w:val="00E9123A"/>
    <w:rsid w:val="00E9347C"/>
    <w:rsid w:val="00E95091"/>
    <w:rsid w:val="00E95441"/>
    <w:rsid w:val="00E95CBE"/>
    <w:rsid w:val="00E96A80"/>
    <w:rsid w:val="00E97916"/>
    <w:rsid w:val="00EB04E3"/>
    <w:rsid w:val="00EB234A"/>
    <w:rsid w:val="00EB5AF1"/>
    <w:rsid w:val="00EB6B77"/>
    <w:rsid w:val="00EC025D"/>
    <w:rsid w:val="00EC29D5"/>
    <w:rsid w:val="00EC2A5A"/>
    <w:rsid w:val="00EC2BC2"/>
    <w:rsid w:val="00EC4BED"/>
    <w:rsid w:val="00EC5537"/>
    <w:rsid w:val="00EC6CE5"/>
    <w:rsid w:val="00EC6DCC"/>
    <w:rsid w:val="00ED0FB6"/>
    <w:rsid w:val="00ED2000"/>
    <w:rsid w:val="00ED28A4"/>
    <w:rsid w:val="00ED321F"/>
    <w:rsid w:val="00ED3AAB"/>
    <w:rsid w:val="00ED3ADC"/>
    <w:rsid w:val="00ED5C66"/>
    <w:rsid w:val="00ED6BD5"/>
    <w:rsid w:val="00ED6FCF"/>
    <w:rsid w:val="00EE03BF"/>
    <w:rsid w:val="00EE0853"/>
    <w:rsid w:val="00EE1DB4"/>
    <w:rsid w:val="00EE2291"/>
    <w:rsid w:val="00EE56EA"/>
    <w:rsid w:val="00EE57E8"/>
    <w:rsid w:val="00EE7F7A"/>
    <w:rsid w:val="00EF1477"/>
    <w:rsid w:val="00EF1D66"/>
    <w:rsid w:val="00EF5B8A"/>
    <w:rsid w:val="00EF6416"/>
    <w:rsid w:val="00EF77AC"/>
    <w:rsid w:val="00F00A09"/>
    <w:rsid w:val="00F01A97"/>
    <w:rsid w:val="00F04891"/>
    <w:rsid w:val="00F05E4C"/>
    <w:rsid w:val="00F06C6C"/>
    <w:rsid w:val="00F07609"/>
    <w:rsid w:val="00F11D7F"/>
    <w:rsid w:val="00F11EE8"/>
    <w:rsid w:val="00F12F26"/>
    <w:rsid w:val="00F15B30"/>
    <w:rsid w:val="00F16404"/>
    <w:rsid w:val="00F166FF"/>
    <w:rsid w:val="00F16BA4"/>
    <w:rsid w:val="00F1763A"/>
    <w:rsid w:val="00F17952"/>
    <w:rsid w:val="00F21846"/>
    <w:rsid w:val="00F2426D"/>
    <w:rsid w:val="00F24288"/>
    <w:rsid w:val="00F249C2"/>
    <w:rsid w:val="00F25271"/>
    <w:rsid w:val="00F25590"/>
    <w:rsid w:val="00F30572"/>
    <w:rsid w:val="00F31F11"/>
    <w:rsid w:val="00F32684"/>
    <w:rsid w:val="00F35F63"/>
    <w:rsid w:val="00F43B40"/>
    <w:rsid w:val="00F45163"/>
    <w:rsid w:val="00F457C8"/>
    <w:rsid w:val="00F45DAE"/>
    <w:rsid w:val="00F479B8"/>
    <w:rsid w:val="00F52A0C"/>
    <w:rsid w:val="00F55477"/>
    <w:rsid w:val="00F55EAA"/>
    <w:rsid w:val="00F60A14"/>
    <w:rsid w:val="00F61917"/>
    <w:rsid w:val="00F628F9"/>
    <w:rsid w:val="00F633EF"/>
    <w:rsid w:val="00F636F0"/>
    <w:rsid w:val="00F64ED9"/>
    <w:rsid w:val="00F67D58"/>
    <w:rsid w:val="00F70B40"/>
    <w:rsid w:val="00F71121"/>
    <w:rsid w:val="00F711D4"/>
    <w:rsid w:val="00F71C1A"/>
    <w:rsid w:val="00F7465F"/>
    <w:rsid w:val="00F74B35"/>
    <w:rsid w:val="00F74C15"/>
    <w:rsid w:val="00F76499"/>
    <w:rsid w:val="00F76616"/>
    <w:rsid w:val="00F827B3"/>
    <w:rsid w:val="00F85C93"/>
    <w:rsid w:val="00F86963"/>
    <w:rsid w:val="00F86AB5"/>
    <w:rsid w:val="00F87B58"/>
    <w:rsid w:val="00F87BBC"/>
    <w:rsid w:val="00F926C6"/>
    <w:rsid w:val="00F94D12"/>
    <w:rsid w:val="00F94F60"/>
    <w:rsid w:val="00F96052"/>
    <w:rsid w:val="00FA1385"/>
    <w:rsid w:val="00FA15A0"/>
    <w:rsid w:val="00FA1B96"/>
    <w:rsid w:val="00FA4F2C"/>
    <w:rsid w:val="00FA5F0A"/>
    <w:rsid w:val="00FA60D5"/>
    <w:rsid w:val="00FA6341"/>
    <w:rsid w:val="00FA7221"/>
    <w:rsid w:val="00FA7688"/>
    <w:rsid w:val="00FA7B93"/>
    <w:rsid w:val="00FA7D9D"/>
    <w:rsid w:val="00FB0B5C"/>
    <w:rsid w:val="00FB3CB0"/>
    <w:rsid w:val="00FB5108"/>
    <w:rsid w:val="00FB744D"/>
    <w:rsid w:val="00FC13B1"/>
    <w:rsid w:val="00FC1BB6"/>
    <w:rsid w:val="00FC535E"/>
    <w:rsid w:val="00FC5B9D"/>
    <w:rsid w:val="00FD38FE"/>
    <w:rsid w:val="00FD617D"/>
    <w:rsid w:val="00FD732C"/>
    <w:rsid w:val="00FD77B9"/>
    <w:rsid w:val="00FE1204"/>
    <w:rsid w:val="00FE3240"/>
    <w:rsid w:val="00FE62B7"/>
    <w:rsid w:val="00FE7257"/>
    <w:rsid w:val="00FF29DA"/>
    <w:rsid w:val="00FF2C40"/>
    <w:rsid w:val="00FF4005"/>
    <w:rsid w:val="00FF6B0D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6CB2B0"/>
  <w15:chartTrackingRefBased/>
  <w15:docId w15:val="{DD5AFA18-E9FC-4217-92A0-FCCB48070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920"/>
    <w:pPr>
      <w:spacing w:before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56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5DB5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DB5"/>
    <w:pPr>
      <w:keepNext/>
      <w:keepLines/>
      <w:spacing w:before="180" w:after="0"/>
      <w:outlineLvl w:val="2"/>
    </w:pPr>
    <w:rPr>
      <w:rFonts w:asciiTheme="majorHAnsi" w:eastAsiaTheme="majorEastAsia" w:hAnsiTheme="majorHAnsi" w:cstheme="majorBidi"/>
      <w:b/>
      <w:color w:val="333E48" w:themeColor="accen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55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09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86E6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A11"/>
  </w:style>
  <w:style w:type="paragraph" w:styleId="Footer">
    <w:name w:val="footer"/>
    <w:basedOn w:val="Normal"/>
    <w:link w:val="FooterChar"/>
    <w:uiPriority w:val="99"/>
    <w:unhideWhenUsed/>
    <w:rsid w:val="00DE0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A11"/>
  </w:style>
  <w:style w:type="character" w:styleId="Hyperlink">
    <w:name w:val="Hyperlink"/>
    <w:basedOn w:val="DefaultParagraphFont"/>
    <w:uiPriority w:val="99"/>
    <w:unhideWhenUsed/>
    <w:rsid w:val="005A1A06"/>
    <w:rPr>
      <w:color w:val="00596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85661"/>
    <w:rPr>
      <w:rFonts w:asciiTheme="majorHAnsi" w:eastAsiaTheme="majorEastAsia" w:hAnsiTheme="majorHAnsi" w:cstheme="majorBidi"/>
      <w:b/>
      <w:caps/>
      <w:color w:val="00596F" w:themeColor="text2"/>
      <w:sz w:val="32"/>
      <w:szCs w:val="32"/>
    </w:rPr>
  </w:style>
  <w:style w:type="paragraph" w:styleId="ListParagraph">
    <w:name w:val="List Paragraph"/>
    <w:basedOn w:val="Normal"/>
    <w:uiPriority w:val="34"/>
    <w:qFormat/>
    <w:rsid w:val="00C82541"/>
    <w:pPr>
      <w:numPr>
        <w:numId w:val="1"/>
      </w:numPr>
      <w:spacing w:before="0" w:after="6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2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2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2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7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663E4"/>
    <w:rPr>
      <w:color w:val="79BC43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1557F"/>
    <w:rPr>
      <w:rFonts w:asciiTheme="majorHAnsi" w:eastAsiaTheme="majorEastAsia" w:hAnsiTheme="majorHAnsi" w:cstheme="majorBidi"/>
      <w:i/>
      <w:iCs/>
      <w:color w:val="3CA6A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B35DB5"/>
    <w:rPr>
      <w:rFonts w:asciiTheme="majorHAnsi" w:eastAsiaTheme="majorEastAsia" w:hAnsiTheme="majorHAnsi" w:cstheme="majorBidi"/>
      <w:b/>
      <w:color w:val="00596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5DB5"/>
    <w:rPr>
      <w:rFonts w:asciiTheme="majorHAnsi" w:eastAsiaTheme="majorEastAsia" w:hAnsiTheme="majorHAnsi" w:cstheme="majorBidi"/>
      <w:b/>
      <w:color w:val="333E48" w:themeColor="accent2"/>
      <w:sz w:val="24"/>
      <w:szCs w:val="24"/>
    </w:rPr>
  </w:style>
  <w:style w:type="paragraph" w:styleId="NoSpacing">
    <w:name w:val="No Spacing"/>
    <w:uiPriority w:val="1"/>
    <w:qFormat/>
    <w:rsid w:val="00DC7C72"/>
    <w:pPr>
      <w:spacing w:after="0" w:line="240" w:lineRule="auto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A6757"/>
    <w:pPr>
      <w:outlineLvl w:val="9"/>
    </w:pPr>
    <w:rPr>
      <w:b w:val="0"/>
      <w:caps w:val="0"/>
      <w:color w:val="3CA6A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4047F"/>
    <w:pPr>
      <w:tabs>
        <w:tab w:val="right" w:leader="dot" w:pos="10196"/>
      </w:tabs>
      <w:spacing w:after="100" w:line="240" w:lineRule="auto"/>
      <w:ind w:left="284"/>
    </w:pPr>
  </w:style>
  <w:style w:type="paragraph" w:styleId="TOC2">
    <w:name w:val="toc 2"/>
    <w:basedOn w:val="Normal"/>
    <w:next w:val="Normal"/>
    <w:autoRedefine/>
    <w:uiPriority w:val="39"/>
    <w:unhideWhenUsed/>
    <w:rsid w:val="00A03F76"/>
    <w:pPr>
      <w:tabs>
        <w:tab w:val="right" w:leader="dot" w:pos="10196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C7AA2"/>
    <w:pPr>
      <w:tabs>
        <w:tab w:val="right" w:leader="dot" w:pos="9465"/>
      </w:tabs>
      <w:spacing w:after="100"/>
      <w:ind w:left="480"/>
    </w:pPr>
  </w:style>
  <w:style w:type="paragraph" w:styleId="Revision">
    <w:name w:val="Revision"/>
    <w:hidden/>
    <w:uiPriority w:val="99"/>
    <w:semiHidden/>
    <w:rsid w:val="001E2B94"/>
    <w:pPr>
      <w:spacing w:after="0" w:line="240" w:lineRule="auto"/>
    </w:pPr>
    <w:rPr>
      <w:sz w:val="24"/>
    </w:rPr>
  </w:style>
  <w:style w:type="character" w:styleId="IntenseEmphasis">
    <w:name w:val="Intense Emphasis"/>
    <w:basedOn w:val="DefaultParagraphFont"/>
    <w:uiPriority w:val="21"/>
    <w:rsid w:val="00717D4D"/>
    <w:rPr>
      <w:i/>
      <w:iCs/>
      <w:color w:val="67C8C7" w:themeColor="accent1"/>
    </w:rPr>
  </w:style>
  <w:style w:type="character" w:styleId="IntenseReference">
    <w:name w:val="Intense Reference"/>
    <w:basedOn w:val="DefaultParagraphFont"/>
    <w:uiPriority w:val="32"/>
    <w:rsid w:val="00717D4D"/>
    <w:rPr>
      <w:b/>
      <w:bCs/>
      <w:smallCaps/>
      <w:color w:val="67C8C7" w:themeColor="accent1"/>
      <w:spacing w:val="5"/>
    </w:rPr>
  </w:style>
  <w:style w:type="character" w:customStyle="1" w:styleId="fontstyle21">
    <w:name w:val="fontstyle21"/>
    <w:basedOn w:val="DefaultParagraphFont"/>
    <w:rsid w:val="0032648B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2648B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table" w:styleId="GridTable4-Accent1">
    <w:name w:val="Grid Table 4 Accent 1"/>
    <w:basedOn w:val="TableNormal"/>
    <w:uiPriority w:val="49"/>
    <w:rsid w:val="00A16C3F"/>
    <w:pPr>
      <w:spacing w:after="0" w:line="240" w:lineRule="auto"/>
    </w:pPr>
    <w:tblPr>
      <w:tblStyleRowBandSize w:val="1"/>
      <w:tblStyleColBandSize w:val="1"/>
      <w:tblBorders>
        <w:top w:val="single" w:sz="4" w:space="0" w:color="A3DEDD" w:themeColor="accent1" w:themeTint="99"/>
        <w:left w:val="single" w:sz="4" w:space="0" w:color="A3DEDD" w:themeColor="accent1" w:themeTint="99"/>
        <w:bottom w:val="single" w:sz="4" w:space="0" w:color="A3DEDD" w:themeColor="accent1" w:themeTint="99"/>
        <w:right w:val="single" w:sz="4" w:space="0" w:color="A3DEDD" w:themeColor="accent1" w:themeTint="99"/>
        <w:insideH w:val="single" w:sz="4" w:space="0" w:color="A3DEDD" w:themeColor="accent1" w:themeTint="99"/>
        <w:insideV w:val="single" w:sz="4" w:space="0" w:color="A3DED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7C8C7" w:themeColor="accent1"/>
          <w:left w:val="single" w:sz="4" w:space="0" w:color="67C8C7" w:themeColor="accent1"/>
          <w:bottom w:val="single" w:sz="4" w:space="0" w:color="67C8C7" w:themeColor="accent1"/>
          <w:right w:val="single" w:sz="4" w:space="0" w:color="67C8C7" w:themeColor="accent1"/>
          <w:insideH w:val="nil"/>
          <w:insideV w:val="nil"/>
        </w:tcBorders>
        <w:shd w:val="clear" w:color="auto" w:fill="67C8C7" w:themeFill="accent1"/>
      </w:tcPr>
    </w:tblStylePr>
    <w:tblStylePr w:type="lastRow">
      <w:rPr>
        <w:b/>
        <w:bCs/>
      </w:rPr>
      <w:tblPr/>
      <w:tcPr>
        <w:tcBorders>
          <w:top w:val="double" w:sz="4" w:space="0" w:color="67C8C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4F3" w:themeFill="accent1" w:themeFillTint="33"/>
      </w:tcPr>
    </w:tblStylePr>
    <w:tblStylePr w:type="band1Horz">
      <w:tblPr/>
      <w:tcPr>
        <w:shd w:val="clear" w:color="auto" w:fill="E0F4F3" w:themeFill="accent1" w:themeFillTint="33"/>
      </w:tcPr>
    </w:tblStylePr>
  </w:style>
  <w:style w:type="character" w:styleId="SubtleEmphasis">
    <w:name w:val="Subtle Emphasis"/>
    <w:basedOn w:val="DefaultParagraphFont"/>
    <w:uiPriority w:val="19"/>
    <w:rsid w:val="000A6687"/>
    <w:rPr>
      <w:i/>
      <w:iCs/>
      <w:color w:val="404040" w:themeColor="text1" w:themeTint="BF"/>
    </w:rPr>
  </w:style>
  <w:style w:type="table" w:styleId="GridTable4-Accent2">
    <w:name w:val="Grid Table 4 Accent 2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778B9E" w:themeColor="accent2" w:themeTint="99"/>
        <w:left w:val="single" w:sz="4" w:space="0" w:color="778B9E" w:themeColor="accent2" w:themeTint="99"/>
        <w:bottom w:val="single" w:sz="4" w:space="0" w:color="778B9E" w:themeColor="accent2" w:themeTint="99"/>
        <w:right w:val="single" w:sz="4" w:space="0" w:color="778B9E" w:themeColor="accent2" w:themeTint="99"/>
        <w:insideH w:val="single" w:sz="4" w:space="0" w:color="778B9E" w:themeColor="accent2" w:themeTint="99"/>
        <w:insideV w:val="single" w:sz="4" w:space="0" w:color="778B9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E48" w:themeColor="accent2"/>
          <w:left w:val="single" w:sz="4" w:space="0" w:color="333E48" w:themeColor="accent2"/>
          <w:bottom w:val="single" w:sz="4" w:space="0" w:color="333E48" w:themeColor="accent2"/>
          <w:right w:val="single" w:sz="4" w:space="0" w:color="333E48" w:themeColor="accent2"/>
          <w:insideH w:val="nil"/>
          <w:insideV w:val="nil"/>
        </w:tcBorders>
        <w:shd w:val="clear" w:color="auto" w:fill="333E48" w:themeFill="accent2"/>
      </w:tcPr>
    </w:tblStylePr>
    <w:tblStylePr w:type="lastRow">
      <w:rPr>
        <w:b/>
        <w:bCs/>
      </w:rPr>
      <w:tblPr/>
      <w:tcPr>
        <w:tcBorders>
          <w:top w:val="double" w:sz="4" w:space="0" w:color="333E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DE" w:themeFill="accent2" w:themeFillTint="33"/>
      </w:tcPr>
    </w:tblStylePr>
    <w:tblStylePr w:type="band1Horz">
      <w:tblPr/>
      <w:tcPr>
        <w:shd w:val="clear" w:color="auto" w:fill="D1D8DE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0FCFFF" w:themeColor="accent5" w:themeTint="99"/>
        <w:left w:val="single" w:sz="4" w:space="0" w:color="0FCFFF" w:themeColor="accent5" w:themeTint="99"/>
        <w:bottom w:val="single" w:sz="4" w:space="0" w:color="0FCFFF" w:themeColor="accent5" w:themeTint="99"/>
        <w:right w:val="single" w:sz="4" w:space="0" w:color="0FCFFF" w:themeColor="accent5" w:themeTint="99"/>
        <w:insideH w:val="single" w:sz="4" w:space="0" w:color="0FCFFF" w:themeColor="accent5" w:themeTint="99"/>
        <w:insideV w:val="single" w:sz="4" w:space="0" w:color="0FCF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96F" w:themeColor="accent5"/>
          <w:left w:val="single" w:sz="4" w:space="0" w:color="00596F" w:themeColor="accent5"/>
          <w:bottom w:val="single" w:sz="4" w:space="0" w:color="00596F" w:themeColor="accent5"/>
          <w:right w:val="single" w:sz="4" w:space="0" w:color="00596F" w:themeColor="accent5"/>
          <w:insideH w:val="nil"/>
          <w:insideV w:val="nil"/>
        </w:tcBorders>
        <w:shd w:val="clear" w:color="auto" w:fill="00596F" w:themeFill="accent5"/>
      </w:tcPr>
    </w:tblStylePr>
    <w:tblStylePr w:type="lastRow">
      <w:rPr>
        <w:b/>
        <w:bCs/>
      </w:rPr>
      <w:tblPr/>
      <w:tcPr>
        <w:tcBorders>
          <w:top w:val="double" w:sz="4" w:space="0" w:color="00596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FFF" w:themeFill="accent5" w:themeFillTint="33"/>
      </w:tcPr>
    </w:tblStylePr>
    <w:tblStylePr w:type="band1Horz">
      <w:tblPr/>
      <w:tcPr>
        <w:shd w:val="clear" w:color="auto" w:fill="AFEF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266F7"/>
    <w:pPr>
      <w:spacing w:after="0" w:line="240" w:lineRule="auto"/>
    </w:pPr>
    <w:tblPr>
      <w:tblStyleRowBandSize w:val="1"/>
      <w:tblStyleColBandSize w:val="1"/>
      <w:tblBorders>
        <w:top w:val="single" w:sz="4" w:space="0" w:color="B1B6BA" w:themeColor="accent6" w:themeTint="99"/>
        <w:left w:val="single" w:sz="4" w:space="0" w:color="B1B6BA" w:themeColor="accent6" w:themeTint="99"/>
        <w:bottom w:val="single" w:sz="4" w:space="0" w:color="B1B6BA" w:themeColor="accent6" w:themeTint="99"/>
        <w:right w:val="single" w:sz="4" w:space="0" w:color="B1B6BA" w:themeColor="accent6" w:themeTint="99"/>
        <w:insideH w:val="single" w:sz="4" w:space="0" w:color="B1B6BA" w:themeColor="accent6" w:themeTint="99"/>
        <w:insideV w:val="single" w:sz="4" w:space="0" w:color="B1B6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868C" w:themeColor="accent6"/>
          <w:left w:val="single" w:sz="4" w:space="0" w:color="7E868C" w:themeColor="accent6"/>
          <w:bottom w:val="single" w:sz="4" w:space="0" w:color="7E868C" w:themeColor="accent6"/>
          <w:right w:val="single" w:sz="4" w:space="0" w:color="7E868C" w:themeColor="accent6"/>
          <w:insideH w:val="nil"/>
          <w:insideV w:val="nil"/>
        </w:tcBorders>
        <w:shd w:val="clear" w:color="auto" w:fill="7E868C" w:themeFill="accent6"/>
      </w:tcPr>
    </w:tblStylePr>
    <w:tblStylePr w:type="lastRow">
      <w:rPr>
        <w:b/>
        <w:bCs/>
      </w:rPr>
      <w:tblPr/>
      <w:tcPr>
        <w:tcBorders>
          <w:top w:val="double" w:sz="4" w:space="0" w:color="7E86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6E8" w:themeFill="accent6" w:themeFillTint="33"/>
      </w:tcPr>
    </w:tblStylePr>
    <w:tblStylePr w:type="band1Horz">
      <w:tblPr/>
      <w:tcPr>
        <w:shd w:val="clear" w:color="auto" w:fill="E5E6E8" w:themeFill="accent6" w:themeFillTint="33"/>
      </w:tcPr>
    </w:tblStylePr>
  </w:style>
  <w:style w:type="paragraph" w:styleId="Title">
    <w:name w:val="Title"/>
    <w:aliases w:val="H2,Large Title"/>
    <w:basedOn w:val="Normal"/>
    <w:next w:val="Normal"/>
    <w:link w:val="TitleChar"/>
    <w:autoRedefine/>
    <w:uiPriority w:val="10"/>
    <w:qFormat/>
    <w:rsid w:val="004D16A2"/>
    <w:pPr>
      <w:spacing w:before="240" w:after="60" w:line="240" w:lineRule="auto"/>
      <w:outlineLvl w:val="1"/>
    </w:pPr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character" w:customStyle="1" w:styleId="TitleChar">
    <w:name w:val="Title Char"/>
    <w:aliases w:val="H2 Char,Large Title Char"/>
    <w:basedOn w:val="DefaultParagraphFont"/>
    <w:link w:val="Title"/>
    <w:uiPriority w:val="10"/>
    <w:rsid w:val="004D16A2"/>
    <w:rPr>
      <w:rFonts w:ascii="Calibri" w:eastAsiaTheme="majorEastAsia" w:hAnsi="Calibri" w:cstheme="majorBidi"/>
      <w:b/>
      <w:bCs/>
      <w:color w:val="00596F" w:themeColor="text2"/>
      <w:kern w:val="28"/>
      <w:sz w:val="28"/>
      <w:szCs w:val="32"/>
      <w:lang w:eastAsia="en-CA"/>
    </w:rPr>
  </w:style>
  <w:style w:type="table" w:styleId="TableGrid">
    <w:name w:val="Table Grid"/>
    <w:basedOn w:val="TableNormal"/>
    <w:uiPriority w:val="59"/>
    <w:rsid w:val="004D16A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B2777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C74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EC2A5A"/>
    <w:rPr>
      <w:rFonts w:ascii="SourceSansPro-Light" w:hAnsi="SourceSansPro-Light" w:hint="default"/>
      <w:b w:val="0"/>
      <w:bCs w:val="0"/>
      <w:i w:val="0"/>
      <w:iCs w:val="0"/>
      <w:color w:val="242021"/>
      <w:sz w:val="24"/>
      <w:szCs w:val="24"/>
    </w:rPr>
  </w:style>
  <w:style w:type="character" w:customStyle="1" w:styleId="fontstyle41">
    <w:name w:val="fontstyle41"/>
    <w:basedOn w:val="DefaultParagraphFont"/>
    <w:rsid w:val="00DB6721"/>
    <w:rPr>
      <w:rFonts w:ascii="FrutigerNeueLTPro-CnRg" w:hAnsi="FrutigerNeueLTPro-CnRg" w:hint="default"/>
      <w:b w:val="0"/>
      <w:bCs w:val="0"/>
      <w:i w:val="0"/>
      <w:iCs w:val="0"/>
      <w:color w:val="F16723"/>
      <w:sz w:val="24"/>
      <w:szCs w:val="24"/>
    </w:rPr>
  </w:style>
  <w:style w:type="character" w:customStyle="1" w:styleId="fontstyle11">
    <w:name w:val="fontstyle11"/>
    <w:basedOn w:val="DefaultParagraphFont"/>
    <w:rsid w:val="00DB6721"/>
    <w:rPr>
      <w:rFonts w:ascii="TradeGothicLTPro" w:hAnsi="TradeGothicLTPro" w:hint="default"/>
      <w:b w:val="0"/>
      <w:bCs w:val="0"/>
      <w:i w:val="0"/>
      <w:iCs w:val="0"/>
      <w:color w:val="242021"/>
      <w:sz w:val="24"/>
      <w:szCs w:val="24"/>
    </w:rPr>
  </w:style>
  <w:style w:type="character" w:customStyle="1" w:styleId="fontstyle51">
    <w:name w:val="fontstyle51"/>
    <w:basedOn w:val="DefaultParagraphFont"/>
    <w:rsid w:val="00EB5AF1"/>
    <w:rPr>
      <w:rFonts w:ascii="FrutigerNeueLTPro-CnBold" w:hAnsi="FrutigerNeueLTPro-CnBold" w:hint="default"/>
      <w:b/>
      <w:bCs/>
      <w:i w:val="0"/>
      <w:iCs w:val="0"/>
      <w:color w:val="242021"/>
      <w:sz w:val="24"/>
      <w:szCs w:val="24"/>
    </w:rPr>
  </w:style>
  <w:style w:type="character" w:customStyle="1" w:styleId="apple-converted-space">
    <w:name w:val="apple-converted-space"/>
    <w:basedOn w:val="DefaultParagraphFont"/>
    <w:rsid w:val="00C63259"/>
  </w:style>
  <w:style w:type="character" w:styleId="PlaceholderText">
    <w:name w:val="Placeholder Text"/>
    <w:basedOn w:val="DefaultParagraphFont"/>
    <w:uiPriority w:val="99"/>
    <w:semiHidden/>
    <w:rsid w:val="00C63259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12B"/>
    <w:pPr>
      <w:numPr>
        <w:ilvl w:val="1"/>
      </w:numPr>
      <w:spacing w:after="120" w:line="276" w:lineRule="auto"/>
    </w:pPr>
    <w:rPr>
      <w:rFonts w:ascii="Arial" w:eastAsiaTheme="majorEastAsia" w:hAnsi="Arial" w:cstheme="majorBidi"/>
      <w:b/>
      <w:iCs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C212B"/>
    <w:rPr>
      <w:rFonts w:ascii="Arial" w:eastAsiaTheme="majorEastAsia" w:hAnsi="Arial" w:cstheme="majorBidi"/>
      <w:b/>
      <w:iCs/>
      <w:color w:val="000000" w:themeColor="text1"/>
      <w:szCs w:val="24"/>
    </w:rPr>
  </w:style>
  <w:style w:type="character" w:customStyle="1" w:styleId="cf01">
    <w:name w:val="cf01"/>
    <w:basedOn w:val="DefaultParagraphFont"/>
    <w:rsid w:val="00FC535E"/>
    <w:rPr>
      <w:rFonts w:ascii="Segoe UI" w:hAnsi="Segoe UI" w:cs="Segoe UI" w:hint="default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098D"/>
    <w:rPr>
      <w:rFonts w:asciiTheme="majorHAnsi" w:eastAsiaTheme="majorEastAsia" w:hAnsiTheme="majorHAnsi" w:cstheme="majorBidi"/>
      <w:color w:val="286E6D" w:themeColor="accent1" w:themeShade="7F"/>
      <w:sz w:val="24"/>
    </w:rPr>
  </w:style>
  <w:style w:type="paragraph" w:customStyle="1" w:styleId="pf0">
    <w:name w:val="pf0"/>
    <w:basedOn w:val="Normal"/>
    <w:rsid w:val="00417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14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8.jp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wechu.org/school-health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35" Type="http://schemas.openxmlformats.org/officeDocument/2006/relationships/theme" Target="theme/theme1.xml"/><Relationship Id="rId8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0.png"/><Relationship Id="rId2" Type="http://schemas.openxmlformats.org/officeDocument/2006/relationships/image" Target="media/image21.png"/><Relationship Id="rId1" Type="http://schemas.openxmlformats.org/officeDocument/2006/relationships/image" Target="media/image20.png"/><Relationship Id="rId4" Type="http://schemas.openxmlformats.org/officeDocument/2006/relationships/image" Target="media/image2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669797895B44E87B9CDFF58ED37B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17B27-01C7-433B-9344-8C5FCBFFB367}"/>
      </w:docPartPr>
      <w:docPartBody>
        <w:p w:rsidR="00A67D25" w:rsidRDefault="00F84E33" w:rsidP="00F84E33">
          <w:pPr>
            <w:pStyle w:val="A669797895B44E87B9CDFF58ED37BC0630"/>
          </w:pPr>
          <w:r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7E8359DA249340A9B9EE6E350120E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E2785-80F0-4BA2-8B5E-D4DCF3317B6C}"/>
      </w:docPartPr>
      <w:docPartBody>
        <w:p w:rsidR="00A67D25" w:rsidRDefault="00F84E33" w:rsidP="00F84E33">
          <w:pPr>
            <w:pStyle w:val="7E8359DA249340A9B9EE6E350120ED0D30"/>
          </w:pPr>
          <w:r>
            <w:rPr>
              <w:rStyle w:val="PlaceholderText"/>
              <w:rFonts w:cstheme="minorHAnsi"/>
              <w:lang w:val="fr-CA"/>
            </w:rPr>
            <w:t>Cliquez pour insérer la date</w:t>
          </w:r>
        </w:p>
      </w:docPartBody>
    </w:docPart>
    <w:docPart>
      <w:docPartPr>
        <w:name w:val="B9A556E40DC74294A541DEF228A7B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E4472-1618-4E5F-962C-448DEF6AE2B6}"/>
      </w:docPartPr>
      <w:docPartBody>
        <w:p w:rsidR="00A67D25" w:rsidRDefault="00F84E33" w:rsidP="00F84E33">
          <w:pPr>
            <w:pStyle w:val="B9A556E40DC74294A541DEF228A7B05230"/>
          </w:pPr>
          <w:r>
            <w:rPr>
              <w:rStyle w:val="PlaceholderText"/>
              <w:rFonts w:cstheme="minorHAnsi"/>
              <w:lang w:val="fr-CA"/>
            </w:rPr>
            <w:t xml:space="preserve">Cliquez </w:t>
          </w:r>
          <w:r w:rsidRPr="00C724FB">
            <w:rPr>
              <w:rStyle w:val="PlaceholderText"/>
              <w:rFonts w:cstheme="minorHAnsi"/>
              <w:lang w:val="fr-CA"/>
            </w:rPr>
            <w:t>pour insérer du texte</w:t>
          </w:r>
        </w:p>
      </w:docPartBody>
    </w:docPart>
    <w:docPart>
      <w:docPartPr>
        <w:name w:val="BE7D8DB3D8274FFE842B5A82AD887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89938-9B8B-44DC-96EE-22BF4EA4FE6D}"/>
      </w:docPartPr>
      <w:docPartBody>
        <w:p w:rsidR="00A67D25" w:rsidRDefault="00F84E33" w:rsidP="00F84E33">
          <w:pPr>
            <w:pStyle w:val="BE7D8DB3D8274FFE842B5A82AD887B0A30"/>
          </w:pPr>
          <w:r>
            <w:rPr>
              <w:rStyle w:val="PlaceholderText"/>
              <w:rFonts w:cstheme="minorHAnsi"/>
              <w:lang w:val="fr-CA"/>
            </w:rPr>
            <w:t>Cliquez pour insérer du te</w:t>
          </w:r>
          <w:r w:rsidRPr="00393247">
            <w:rPr>
              <w:rStyle w:val="PlaceholderText"/>
              <w:rFonts w:cstheme="minorHAnsi"/>
              <w:lang w:val="fr-CA"/>
            </w:rPr>
            <w:t>xte</w:t>
          </w:r>
        </w:p>
      </w:docPartBody>
    </w:docPart>
    <w:docPart>
      <w:docPartPr>
        <w:name w:val="7737FDC0CBEC46448888C51F8E0B4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F2CE-493D-4E54-84A8-F75C7DA63A35}"/>
      </w:docPartPr>
      <w:docPartBody>
        <w:p w:rsidR="00A67D25" w:rsidRDefault="00F84E33" w:rsidP="00F84E33">
          <w:pPr>
            <w:pStyle w:val="7737FDC0CBEC46448888C51F8E0B476530"/>
          </w:pPr>
          <w:r w:rsidRPr="002E5BA4">
            <w:rPr>
              <w:rStyle w:val="PlaceholderText"/>
              <w:color w:val="D9D9D9" w:themeColor="background1" w:themeShade="D9"/>
              <w:lang w:val="fr-CA"/>
            </w:rPr>
            <w:t>Cliquez pour insérer une</w:t>
          </w:r>
          <w:r w:rsidRPr="002E5BA4">
            <w:rPr>
              <w:rStyle w:val="PlaceholderText"/>
              <w:rFonts w:cstheme="minorHAnsi"/>
              <w:color w:val="D9D9D9" w:themeColor="background1" w:themeShade="D9"/>
              <w:lang w:val="fr-CA"/>
            </w:rPr>
            <w:t xml:space="preserve"> date</w:t>
          </w:r>
        </w:p>
      </w:docPartBody>
    </w:docPart>
    <w:docPart>
      <w:docPartPr>
        <w:name w:val="29BC728543D7495380474603C33A8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5B152-8EFA-44F7-BB43-0952F7194D90}"/>
      </w:docPartPr>
      <w:docPartBody>
        <w:p w:rsidR="00A67D25" w:rsidRDefault="00F84E33" w:rsidP="00F84E33">
          <w:pPr>
            <w:pStyle w:val="29BC728543D7495380474603C33A8B6130"/>
          </w:pPr>
          <w:r w:rsidRPr="006020F6">
            <w:rPr>
              <w:rStyle w:val="PlaceholderText"/>
              <w:lang w:val="fr-CA"/>
            </w:rPr>
            <w:t>C</w:t>
          </w:r>
          <w:r>
            <w:rPr>
              <w:rStyle w:val="PlaceholderText"/>
              <w:lang w:val="fr-CA"/>
            </w:rPr>
            <w:t>liquez pour insérer du texte</w:t>
          </w:r>
        </w:p>
      </w:docPartBody>
    </w:docPart>
    <w:docPart>
      <w:docPartPr>
        <w:name w:val="5DE25803B59B4E0582EBF00BE5B01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7515A-FF7F-4B16-9D53-C597335A1F76}"/>
      </w:docPartPr>
      <w:docPartBody>
        <w:p w:rsidR="00A67D25" w:rsidRDefault="00F84E33" w:rsidP="00F84E33">
          <w:pPr>
            <w:pStyle w:val="5DE25803B59B4E0582EBF00BE5B01FF430"/>
          </w:pPr>
          <w:r w:rsidRPr="00C55AAB">
            <w:rPr>
              <w:rStyle w:val="PlaceholderText"/>
              <w:rFonts w:cstheme="minorHAnsi"/>
              <w:u w:val="single"/>
              <w:lang w:val="fr-CA"/>
            </w:rPr>
            <w:t>Cliquez pour insérer du texte</w:t>
          </w:r>
        </w:p>
      </w:docPartBody>
    </w:docPart>
    <w:docPart>
      <w:docPartPr>
        <w:name w:val="7C2E8ED35E43409396EF6450867B0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A3D0-61B9-4FEE-AA15-792CBCE88DAC}"/>
      </w:docPartPr>
      <w:docPartBody>
        <w:p w:rsidR="00A67D25" w:rsidRDefault="00F84E33" w:rsidP="00F84E33">
          <w:pPr>
            <w:pStyle w:val="7C2E8ED35E43409396EF6450867B087B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57B3BA287D8246D393C7329CDDC89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2F350-FE06-470C-9DBE-D16492CDC54F}"/>
      </w:docPartPr>
      <w:docPartBody>
        <w:p w:rsidR="00A67D25" w:rsidRDefault="00F84E33" w:rsidP="00F84E33">
          <w:pPr>
            <w:pStyle w:val="57B3BA287D8246D393C7329CDDC8948230"/>
          </w:pPr>
          <w:r>
            <w:rPr>
              <w:rStyle w:val="PlaceholderText"/>
              <w:sz w:val="22"/>
              <w:lang w:val="fr-CA"/>
            </w:rPr>
            <w:t>Cliquez pour ajouter une date</w:t>
          </w:r>
        </w:p>
      </w:docPartBody>
    </w:docPart>
    <w:docPart>
      <w:docPartPr>
        <w:name w:val="F85B968581114504A0AB22041484F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40A42-90B4-46DD-8F47-8CC0C1AA8A77}"/>
      </w:docPartPr>
      <w:docPartBody>
        <w:p w:rsidR="00A67D25" w:rsidRDefault="00F84E33" w:rsidP="00F84E33">
          <w:pPr>
            <w:pStyle w:val="F85B968581114504A0AB22041484F19A30"/>
          </w:pPr>
          <w:r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9DC3C60477564D37A17BFC85D34FF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1D35-5FD9-483E-A87D-316EDACBF583}"/>
      </w:docPartPr>
      <w:docPartBody>
        <w:p w:rsidR="00A67D25" w:rsidRDefault="00F84E33" w:rsidP="00F84E33">
          <w:pPr>
            <w:pStyle w:val="9DC3C60477564D37A17BFC85D34FF17B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565C1C81B6D245708E1EF51489AAF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BD193-246C-47F8-A89B-4E626F6F6F7B}"/>
      </w:docPartPr>
      <w:docPartBody>
        <w:p w:rsidR="00A67D25" w:rsidRDefault="00F84E33" w:rsidP="00F84E33">
          <w:pPr>
            <w:pStyle w:val="565C1C81B6D245708E1EF51489AAFC0D30"/>
          </w:pPr>
          <w:r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715E4E82CF3F494E82763B9B4E0AC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7C47B-2D8C-4897-BEC5-5C091859153D}"/>
      </w:docPartPr>
      <w:docPartBody>
        <w:p w:rsidR="00A67D25" w:rsidRDefault="00F84E33" w:rsidP="00F84E33">
          <w:pPr>
            <w:pStyle w:val="715E4E82CF3F494E82763B9B4E0ACF0330"/>
          </w:pPr>
          <w:r>
            <w:rPr>
              <w:rStyle w:val="PlaceholderText"/>
              <w:rFonts w:cstheme="minorHAnsi"/>
              <w:lang w:val="fr-CA"/>
            </w:rPr>
            <w:t>Cliquez pour insérer la date</w:t>
          </w:r>
        </w:p>
      </w:docPartBody>
    </w:docPart>
    <w:docPart>
      <w:docPartPr>
        <w:name w:val="0724AA2539E149BB84AB657F8613F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55039-0AE1-42B2-9A5F-27D9C0756D7D}"/>
      </w:docPartPr>
      <w:docPartBody>
        <w:p w:rsidR="00A67D25" w:rsidRDefault="00F84E33" w:rsidP="00F84E33">
          <w:pPr>
            <w:pStyle w:val="0724AA2539E149BB84AB657F8613F35130"/>
          </w:pPr>
          <w:r w:rsidRPr="00E325D3">
            <w:rPr>
              <w:rStyle w:val="PlaceholderText"/>
              <w:lang w:val="fr-CA"/>
            </w:rPr>
            <w:t>Cliquez pour insérer une</w:t>
          </w:r>
          <w:r>
            <w:rPr>
              <w:rStyle w:val="PlaceholderText"/>
              <w:rFonts w:cstheme="minorHAnsi"/>
              <w:lang w:val="fr-CA"/>
            </w:rPr>
            <w:t xml:space="preserve"> date</w:t>
          </w:r>
        </w:p>
      </w:docPartBody>
    </w:docPart>
    <w:docPart>
      <w:docPartPr>
        <w:name w:val="5CB8FAA02F6149BF9ADD9AB7AB1AB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4E63D-7110-4E46-B9AF-A366CC651535}"/>
      </w:docPartPr>
      <w:docPartBody>
        <w:p w:rsidR="00A67D25" w:rsidRDefault="00F84E33" w:rsidP="00F84E33">
          <w:pPr>
            <w:pStyle w:val="5CB8FAA02F6149BF9ADD9AB7AB1AB99630"/>
          </w:pPr>
          <w:r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CDE0E495D76842189298CCDA73997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F1ED8-7D4B-4012-9E8D-94662F79C75A}"/>
      </w:docPartPr>
      <w:docPartBody>
        <w:p w:rsidR="00A67D25" w:rsidRDefault="00F84E33" w:rsidP="00F84E33">
          <w:pPr>
            <w:pStyle w:val="CDE0E495D76842189298CCDA739977FA30"/>
          </w:pPr>
          <w:r w:rsidRPr="00C55AAB"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76B389749B7E41E885F7F7748C981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4A40E-CF97-4F70-9FDE-78B2BEAC41B2}"/>
      </w:docPartPr>
      <w:docPartBody>
        <w:p w:rsidR="00BB2858" w:rsidRDefault="00F84E33" w:rsidP="00F84E33">
          <w:pPr>
            <w:pStyle w:val="76B389749B7E41E885F7F7748C98176930"/>
          </w:pPr>
          <w:r>
            <w:rPr>
              <w:rStyle w:val="PlaceholderText"/>
              <w:rFonts w:cstheme="minorHAnsi"/>
              <w:lang w:val="fr-CA"/>
            </w:rPr>
            <w:t xml:space="preserve">Cliquez pour insérer du </w:t>
          </w:r>
          <w:r w:rsidRPr="00393247">
            <w:rPr>
              <w:rStyle w:val="PlaceholderText"/>
              <w:rFonts w:cstheme="minorHAnsi"/>
              <w:lang w:val="fr-CA"/>
            </w:rPr>
            <w:t>texte</w:t>
          </w:r>
        </w:p>
      </w:docPartBody>
    </w:docPart>
    <w:docPart>
      <w:docPartPr>
        <w:name w:val="AEA3A84890BD4DCD8D592C2982797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718B2-6D23-4C45-AFD1-1E2CA6F79017}"/>
      </w:docPartPr>
      <w:docPartBody>
        <w:p w:rsidR="00BB2858" w:rsidRDefault="00F84E33" w:rsidP="00F84E33">
          <w:pPr>
            <w:pStyle w:val="AEA3A84890BD4DCD8D592C298279755F30"/>
          </w:pPr>
          <w:r w:rsidRPr="00393247">
            <w:rPr>
              <w:rStyle w:val="PlaceholderText"/>
              <w:rFonts w:cstheme="minorHAnsi"/>
              <w:lang w:val="fr-CA"/>
            </w:rPr>
            <w:t>Cliquez pour insérer du texte</w:t>
          </w:r>
        </w:p>
      </w:docPartBody>
    </w:docPart>
    <w:docPart>
      <w:docPartPr>
        <w:name w:val="EF0896F3C2504BEC8BFCFE3B844F0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27A53-990C-4122-9F1C-54AB1C19A8C7}"/>
      </w:docPartPr>
      <w:docPartBody>
        <w:p w:rsidR="00DF4378" w:rsidRDefault="00F84E33" w:rsidP="00F84E33">
          <w:pPr>
            <w:pStyle w:val="EF0896F3C2504BEC8BFCFE3B844F0C11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F3C05D4D3CB54906BDBCB249EAE6B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DBEA8-B8BD-46F9-B26B-F278B9C032E4}"/>
      </w:docPartPr>
      <w:docPartBody>
        <w:p w:rsidR="00DF4378" w:rsidRDefault="00F84E33" w:rsidP="00F84E33">
          <w:pPr>
            <w:pStyle w:val="F3C05D4D3CB54906BDBCB249EAE6B4AA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32863AA4028C47B5B8D80BA8FBDB3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C489F-326E-4A9E-BDB4-EF4039ABD5B9}"/>
      </w:docPartPr>
      <w:docPartBody>
        <w:p w:rsidR="00DF4378" w:rsidRDefault="00F84E33" w:rsidP="00F84E33">
          <w:pPr>
            <w:pStyle w:val="32863AA4028C47B5B8D80BA8FBDB3A83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4C7DAAA9265846C78EC8A7B850109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4F265-AB70-44F3-B165-BAE6734D44F8}"/>
      </w:docPartPr>
      <w:docPartBody>
        <w:p w:rsidR="00DF4378" w:rsidRDefault="00F84E33" w:rsidP="00F84E33">
          <w:pPr>
            <w:pStyle w:val="4C7DAAA9265846C78EC8A7B8501093C9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5F4B4B45349440459FEC8B7B0A994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BEB54-C953-4949-AFDD-1D6CAF4C24E4}"/>
      </w:docPartPr>
      <w:docPartBody>
        <w:p w:rsidR="00AC453A" w:rsidRDefault="00F84E33" w:rsidP="00F84E33">
          <w:pPr>
            <w:pStyle w:val="5F4B4B45349440459FEC8B7B0A994D3D3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  <w:docPart>
      <w:docPartPr>
        <w:name w:val="5B930EE5A88C49BDAC789EA787D07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03C16-FBA2-4B0A-920F-E7F9980E40AD}"/>
      </w:docPartPr>
      <w:docPartBody>
        <w:p w:rsidR="00AC453A" w:rsidRDefault="000C4EDE" w:rsidP="000C4EDE">
          <w:pPr>
            <w:pStyle w:val="5B930EE5A88C49BDAC789EA787D07C8E16"/>
          </w:pPr>
          <w:r>
            <w:rPr>
              <w:rStyle w:val="PlaceholderText"/>
              <w:sz w:val="22"/>
              <w:lang w:val="fr-CA"/>
            </w:rPr>
            <w:t>Cliquez pour ajouter une date</w:t>
          </w:r>
        </w:p>
      </w:docPartBody>
    </w:docPart>
    <w:docPart>
      <w:docPartPr>
        <w:name w:val="D93948544E394AA4A6B36521D45CE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28631-5787-404F-8DB9-D8F1391B4621}"/>
      </w:docPartPr>
      <w:docPartBody>
        <w:p w:rsidR="00403B2A" w:rsidRDefault="00F84E33" w:rsidP="00F84E33">
          <w:pPr>
            <w:pStyle w:val="D93948544E394AA4A6B36521D45CE83C27"/>
          </w:pPr>
          <w:r>
            <w:rPr>
              <w:rStyle w:val="PlaceholderText"/>
              <w:rFonts w:cstheme="minorHAnsi"/>
              <w:lang w:val="fr-CA"/>
            </w:rPr>
            <w:t>Cliquez</w:t>
          </w:r>
          <w:r w:rsidRPr="00C724FB">
            <w:rPr>
              <w:rStyle w:val="PlaceholderText"/>
              <w:rFonts w:cstheme="minorHAnsi"/>
              <w:lang w:val="fr-CA"/>
            </w:rPr>
            <w:t xml:space="preserve"> pour insérer du texte</w:t>
          </w:r>
        </w:p>
      </w:docPartBody>
    </w:docPart>
    <w:docPart>
      <w:docPartPr>
        <w:name w:val="B9623DAEA47C48AF9A74FFC0EA422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C545-FCE5-4C7E-B233-14012EF508C0}"/>
      </w:docPartPr>
      <w:docPartBody>
        <w:p w:rsidR="00403B2A" w:rsidRDefault="00F84E33" w:rsidP="00F84E33">
          <w:pPr>
            <w:pStyle w:val="B9623DAEA47C48AF9A74FFC0EA4220A410"/>
          </w:pPr>
          <w:r>
            <w:rPr>
              <w:rStyle w:val="PlaceholderText"/>
              <w:lang w:val="fr-CA"/>
            </w:rPr>
            <w:t>Cliquez pour insérer du tex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TradeGothicLTPro-BdCn20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SourceSansPro-Light">
    <w:altName w:val="Cambria"/>
    <w:panose1 w:val="00000000000000000000"/>
    <w:charset w:val="00"/>
    <w:family w:val="roman"/>
    <w:notTrueType/>
    <w:pitch w:val="default"/>
  </w:font>
  <w:font w:name="FrutigerNeueLTPro-CnRg">
    <w:altName w:val="Cambria"/>
    <w:panose1 w:val="00000000000000000000"/>
    <w:charset w:val="00"/>
    <w:family w:val="roman"/>
    <w:notTrueType/>
    <w:pitch w:val="default"/>
  </w:font>
  <w:font w:name="TradeGothicLTPro">
    <w:altName w:val="Cambria"/>
    <w:panose1 w:val="00000000000000000000"/>
    <w:charset w:val="00"/>
    <w:family w:val="roman"/>
    <w:notTrueType/>
    <w:pitch w:val="default"/>
  </w:font>
  <w:font w:name="FrutigerNeueLTPro-CnBold">
    <w:altName w:val="Cambria"/>
    <w:panose1 w:val="00000000000000000000"/>
    <w:charset w:val="00"/>
    <w:family w:val="roman"/>
    <w:notTrueType/>
    <w:pitch w:val="default"/>
  </w:font>
  <w:font w:name="MyriadPro-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5825"/>
    <w:rsid w:val="0000073C"/>
    <w:rsid w:val="00021439"/>
    <w:rsid w:val="00062895"/>
    <w:rsid w:val="000870FF"/>
    <w:rsid w:val="00087BA8"/>
    <w:rsid w:val="00092E3F"/>
    <w:rsid w:val="000B5038"/>
    <w:rsid w:val="000C4EDE"/>
    <w:rsid w:val="000F1B7B"/>
    <w:rsid w:val="000F4093"/>
    <w:rsid w:val="00116FBF"/>
    <w:rsid w:val="001478D7"/>
    <w:rsid w:val="00157B45"/>
    <w:rsid w:val="001631E6"/>
    <w:rsid w:val="001844BF"/>
    <w:rsid w:val="0018506C"/>
    <w:rsid w:val="001A06B1"/>
    <w:rsid w:val="001A4E14"/>
    <w:rsid w:val="001A5E58"/>
    <w:rsid w:val="001B15BF"/>
    <w:rsid w:val="001C63EC"/>
    <w:rsid w:val="001F411C"/>
    <w:rsid w:val="002039A7"/>
    <w:rsid w:val="00274985"/>
    <w:rsid w:val="00276BB2"/>
    <w:rsid w:val="0029630F"/>
    <w:rsid w:val="002B0D2F"/>
    <w:rsid w:val="002D70AA"/>
    <w:rsid w:val="003205C7"/>
    <w:rsid w:val="0033075E"/>
    <w:rsid w:val="00334E9E"/>
    <w:rsid w:val="003377B1"/>
    <w:rsid w:val="00362FDA"/>
    <w:rsid w:val="0036585A"/>
    <w:rsid w:val="003905F0"/>
    <w:rsid w:val="00392B28"/>
    <w:rsid w:val="00394BA4"/>
    <w:rsid w:val="003E4072"/>
    <w:rsid w:val="00403B2A"/>
    <w:rsid w:val="004108D8"/>
    <w:rsid w:val="0048312C"/>
    <w:rsid w:val="004A4E98"/>
    <w:rsid w:val="004B55B8"/>
    <w:rsid w:val="004C315C"/>
    <w:rsid w:val="004F4BBD"/>
    <w:rsid w:val="00506B2B"/>
    <w:rsid w:val="00537987"/>
    <w:rsid w:val="0061025A"/>
    <w:rsid w:val="00671D32"/>
    <w:rsid w:val="00685965"/>
    <w:rsid w:val="006A56D6"/>
    <w:rsid w:val="006B1B25"/>
    <w:rsid w:val="006B30FA"/>
    <w:rsid w:val="006E5B54"/>
    <w:rsid w:val="006F6742"/>
    <w:rsid w:val="00712D80"/>
    <w:rsid w:val="00716539"/>
    <w:rsid w:val="007367BB"/>
    <w:rsid w:val="00745390"/>
    <w:rsid w:val="00754172"/>
    <w:rsid w:val="00796721"/>
    <w:rsid w:val="007E729B"/>
    <w:rsid w:val="007F0BFE"/>
    <w:rsid w:val="007F624A"/>
    <w:rsid w:val="007F6811"/>
    <w:rsid w:val="00802190"/>
    <w:rsid w:val="00813953"/>
    <w:rsid w:val="00821D2B"/>
    <w:rsid w:val="00851BB9"/>
    <w:rsid w:val="008651EA"/>
    <w:rsid w:val="00892430"/>
    <w:rsid w:val="008A05F3"/>
    <w:rsid w:val="008A5AD5"/>
    <w:rsid w:val="008A677A"/>
    <w:rsid w:val="008B5DE4"/>
    <w:rsid w:val="008E2060"/>
    <w:rsid w:val="008E4957"/>
    <w:rsid w:val="008F3F1F"/>
    <w:rsid w:val="00916096"/>
    <w:rsid w:val="009A1FE3"/>
    <w:rsid w:val="009D752C"/>
    <w:rsid w:val="00A01287"/>
    <w:rsid w:val="00A250DF"/>
    <w:rsid w:val="00A65A3C"/>
    <w:rsid w:val="00A67D25"/>
    <w:rsid w:val="00A91215"/>
    <w:rsid w:val="00A9566B"/>
    <w:rsid w:val="00AB2FAB"/>
    <w:rsid w:val="00AC22B5"/>
    <w:rsid w:val="00AC453A"/>
    <w:rsid w:val="00AF341A"/>
    <w:rsid w:val="00B008EC"/>
    <w:rsid w:val="00B37A7C"/>
    <w:rsid w:val="00B37D13"/>
    <w:rsid w:val="00B67DB3"/>
    <w:rsid w:val="00B76C0C"/>
    <w:rsid w:val="00B96AC1"/>
    <w:rsid w:val="00BA247C"/>
    <w:rsid w:val="00BB2858"/>
    <w:rsid w:val="00BC0941"/>
    <w:rsid w:val="00BC5238"/>
    <w:rsid w:val="00BC6A43"/>
    <w:rsid w:val="00BD695E"/>
    <w:rsid w:val="00BE155F"/>
    <w:rsid w:val="00C07AC1"/>
    <w:rsid w:val="00C21425"/>
    <w:rsid w:val="00C70F27"/>
    <w:rsid w:val="00CE10FB"/>
    <w:rsid w:val="00D155BF"/>
    <w:rsid w:val="00D350F3"/>
    <w:rsid w:val="00DB2375"/>
    <w:rsid w:val="00DC43A1"/>
    <w:rsid w:val="00DF4378"/>
    <w:rsid w:val="00E02BC6"/>
    <w:rsid w:val="00E07466"/>
    <w:rsid w:val="00E348B4"/>
    <w:rsid w:val="00E35CC1"/>
    <w:rsid w:val="00E63385"/>
    <w:rsid w:val="00E65D2E"/>
    <w:rsid w:val="00E95441"/>
    <w:rsid w:val="00F11050"/>
    <w:rsid w:val="00F1201E"/>
    <w:rsid w:val="00F40764"/>
    <w:rsid w:val="00F57D3D"/>
    <w:rsid w:val="00F84E33"/>
    <w:rsid w:val="00F903C6"/>
    <w:rsid w:val="00F926B5"/>
    <w:rsid w:val="00FA5825"/>
    <w:rsid w:val="00FA60C8"/>
    <w:rsid w:val="00FF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4E33"/>
    <w:rPr>
      <w:color w:val="808080"/>
    </w:rPr>
  </w:style>
  <w:style w:type="paragraph" w:customStyle="1" w:styleId="5B930EE5A88C49BDAC789EA787D07C8E16">
    <w:name w:val="5B930EE5A88C49BDAC789EA787D07C8E16"/>
    <w:rsid w:val="000C4EDE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A669797895B44E87B9CDFF58ED37BC0630">
    <w:name w:val="A669797895B44E87B9CDFF58ED37BC06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7E8359DA249340A9B9EE6E350120ED0D30">
    <w:name w:val="7E8359DA249340A9B9EE6E350120ED0D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D93948544E394AA4A6B36521D45CE83C27">
    <w:name w:val="D93948544E394AA4A6B36521D45CE83C27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B9A556E40DC74294A541DEF228A7B05230">
    <w:name w:val="B9A556E40DC74294A541DEF228A7B052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76B389749B7E41E885F7F7748C98176930">
    <w:name w:val="76B389749B7E41E885F7F7748C981769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AEA3A84890BD4DCD8D592C298279755F30">
    <w:name w:val="AEA3A84890BD4DCD8D592C298279755F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BE7D8DB3D8274FFE842B5A82AD887B0A30">
    <w:name w:val="BE7D8DB3D8274FFE842B5A82AD887B0A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7737FDC0CBEC46448888C51F8E0B476530">
    <w:name w:val="7737FDC0CBEC46448888C51F8E0B4765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EF0896F3C2504BEC8BFCFE3B844F0C1130">
    <w:name w:val="EF0896F3C2504BEC8BFCFE3B844F0C11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F3C05D4D3CB54906BDBCB249EAE6B4AA30">
    <w:name w:val="F3C05D4D3CB54906BDBCB249EAE6B4AA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32863AA4028C47B5B8D80BA8FBDB3A8330">
    <w:name w:val="32863AA4028C47B5B8D80BA8FBDB3A83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4C7DAAA9265846C78EC8A7B8501093C930">
    <w:name w:val="4C7DAAA9265846C78EC8A7B8501093C9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29BC728543D7495380474603C33A8B6130">
    <w:name w:val="29BC728543D7495380474603C33A8B61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5DE25803B59B4E0582EBF00BE5B01FF430">
    <w:name w:val="5DE25803B59B4E0582EBF00BE5B01FF4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5F4B4B45349440459FEC8B7B0A994D3D30">
    <w:name w:val="5F4B4B45349440459FEC8B7B0A994D3D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7C2E8ED35E43409396EF6450867B087B30">
    <w:name w:val="7C2E8ED35E43409396EF6450867B087B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57B3BA287D8246D393C7329CDDC8948230">
    <w:name w:val="57B3BA287D8246D393C7329CDDC89482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F85B968581114504A0AB22041484F19A30">
    <w:name w:val="F85B968581114504A0AB22041484F19A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9DC3C60477564D37A17BFC85D34FF17B30">
    <w:name w:val="9DC3C60477564D37A17BFC85D34FF17B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B9623DAEA47C48AF9A74FFC0EA4220A410">
    <w:name w:val="B9623DAEA47C48AF9A74FFC0EA4220A41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565C1C81B6D245708E1EF51489AAFC0D30">
    <w:name w:val="565C1C81B6D245708E1EF51489AAFC0D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715E4E82CF3F494E82763B9B4E0ACF0330">
    <w:name w:val="715E4E82CF3F494E82763B9B4E0ACF03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0724AA2539E149BB84AB657F8613F35130">
    <w:name w:val="0724AA2539E149BB84AB657F8613F351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5CB8FAA02F6149BF9ADD9AB7AB1AB99630">
    <w:name w:val="5CB8FAA02F6149BF9ADD9AB7AB1AB996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  <w:style w:type="paragraph" w:customStyle="1" w:styleId="CDE0E495D76842189298CCDA739977FA30">
    <w:name w:val="CDE0E495D76842189298CCDA739977FA30"/>
    <w:rsid w:val="00F84E33"/>
    <w:pPr>
      <w:spacing w:before="120"/>
    </w:pPr>
    <w:rPr>
      <w:rFonts w:eastAsiaTheme="minorHAnsi"/>
      <w:kern w:val="0"/>
      <w:sz w:val="24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ECHU">
      <a:dk1>
        <a:sysClr val="windowText" lastClr="000000"/>
      </a:dk1>
      <a:lt1>
        <a:sysClr val="window" lastClr="FFFFFF"/>
      </a:lt1>
      <a:dk2>
        <a:srgbClr val="00596F"/>
      </a:dk2>
      <a:lt2>
        <a:srgbClr val="D2D3D3"/>
      </a:lt2>
      <a:accent1>
        <a:srgbClr val="67C8C7"/>
      </a:accent1>
      <a:accent2>
        <a:srgbClr val="333E48"/>
      </a:accent2>
      <a:accent3>
        <a:srgbClr val="FFDA00"/>
      </a:accent3>
      <a:accent4>
        <a:srgbClr val="79BC43"/>
      </a:accent4>
      <a:accent5>
        <a:srgbClr val="00596F"/>
      </a:accent5>
      <a:accent6>
        <a:srgbClr val="7E868C"/>
      </a:accent6>
      <a:hlink>
        <a:srgbClr val="00596F"/>
      </a:hlink>
      <a:folHlink>
        <a:srgbClr val="79BC4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8E9CB-FCCD-4060-A3ED-6B0085DAD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2</Pages>
  <Words>6227</Words>
  <Characters>35496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sor Essex County Health Unit</Company>
  <LinksUpToDate>false</LinksUpToDate>
  <CharactersWithSpaces>4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mira Dauti</cp:lastModifiedBy>
  <cp:revision>3</cp:revision>
  <cp:lastPrinted>2023-11-06T19:47:00Z</cp:lastPrinted>
  <dcterms:created xsi:type="dcterms:W3CDTF">2024-05-15T16:28:00Z</dcterms:created>
  <dcterms:modified xsi:type="dcterms:W3CDTF">2024-06-25T16:23:00Z</dcterms:modified>
</cp:coreProperties>
</file>